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F3AD15" w14:textId="4FBFE860" w:rsidR="0021527B" w:rsidRPr="005B2C48" w:rsidRDefault="00E14003" w:rsidP="00AE7BA8">
      <w:pPr>
        <w:spacing w:line="480" w:lineRule="auto"/>
        <w:jc w:val="both"/>
        <w:rPr>
          <w:rFonts w:asciiTheme="minorHAnsi" w:hAnsiTheme="minorHAnsi" w:cstheme="minorHAnsi"/>
          <w:smallCaps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smallCaps/>
          <w:sz w:val="20"/>
          <w:szCs w:val="20"/>
          <w:lang w:val="en-GB"/>
        </w:rPr>
        <w:t xml:space="preserve">Electronic </w:t>
      </w:r>
      <w:r w:rsidR="00865579" w:rsidRPr="005B2C48">
        <w:rPr>
          <w:rFonts w:asciiTheme="minorHAnsi" w:hAnsiTheme="minorHAnsi" w:cstheme="minorHAnsi"/>
          <w:smallCaps/>
          <w:sz w:val="20"/>
          <w:szCs w:val="20"/>
          <w:lang w:val="en-GB"/>
        </w:rPr>
        <w:t>Supplementary</w:t>
      </w:r>
      <w:r w:rsidR="004B3975" w:rsidRPr="005B2C48">
        <w:rPr>
          <w:rFonts w:asciiTheme="minorHAnsi" w:hAnsiTheme="minorHAnsi" w:cstheme="minorHAnsi"/>
          <w:smallCaps/>
          <w:sz w:val="20"/>
          <w:szCs w:val="20"/>
          <w:lang w:val="en-GB"/>
        </w:rPr>
        <w:t xml:space="preserve"> </w:t>
      </w:r>
      <w:r w:rsidRPr="005B2C48">
        <w:rPr>
          <w:rFonts w:asciiTheme="minorHAnsi" w:hAnsiTheme="minorHAnsi" w:cstheme="minorHAnsi"/>
          <w:smallCaps/>
          <w:sz w:val="20"/>
          <w:szCs w:val="20"/>
          <w:lang w:val="en-GB"/>
        </w:rPr>
        <w:t>Material</w:t>
      </w:r>
    </w:p>
    <w:p w14:paraId="6C526EE9" w14:textId="494E3549" w:rsidR="00AE7BA8" w:rsidRPr="005B2C48" w:rsidRDefault="007C6917" w:rsidP="00AE7BA8">
      <w:pPr>
        <w:spacing w:line="480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b/>
          <w:bCs/>
          <w:sz w:val="20"/>
          <w:szCs w:val="20"/>
          <w:lang w:val="en-GB"/>
        </w:rPr>
        <w:t>Influence of climatic conditions and hazelnut farming on the temporal trends and spatial distribution of waterbirds at wintering grounds</w:t>
      </w:r>
    </w:p>
    <w:p w14:paraId="1A9B936C" w14:textId="77777777" w:rsidR="00AE7BA8" w:rsidRPr="005B2C48" w:rsidRDefault="00AE7BA8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2A55A300" w14:textId="03490BBA" w:rsidR="00AE7BA8" w:rsidRPr="005B2C48" w:rsidRDefault="00AE7BA8" w:rsidP="00AE7BA8">
      <w:pPr>
        <w:spacing w:line="480" w:lineRule="auto"/>
        <w:jc w:val="both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b/>
          <w:sz w:val="20"/>
          <w:szCs w:val="20"/>
          <w:lang w:val="en-GB"/>
        </w:rPr>
        <w:t>Contents</w:t>
      </w:r>
    </w:p>
    <w:p w14:paraId="36025D6E" w14:textId="7E7B0508" w:rsidR="00AE7BA8" w:rsidRPr="005B2C48" w:rsidRDefault="00AE7BA8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b/>
          <w:sz w:val="20"/>
          <w:szCs w:val="20"/>
          <w:lang w:val="en-GB"/>
        </w:rPr>
        <w:t xml:space="preserve">Table S1. </w:t>
      </w:r>
      <w:r w:rsidR="00083788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Number of individuals of each species wintering at </w:t>
      </w:r>
      <w:r w:rsidR="00E27AF2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Lake </w:t>
      </w:r>
      <w:r w:rsidR="00083788" w:rsidRPr="005B2C48">
        <w:rPr>
          <w:rFonts w:asciiTheme="minorHAnsi" w:hAnsiTheme="minorHAnsi" w:cstheme="minorHAnsi"/>
          <w:sz w:val="20"/>
          <w:szCs w:val="20"/>
          <w:lang w:val="en-GB"/>
        </w:rPr>
        <w:t>Vico in 2009-202</w:t>
      </w:r>
      <w:r w:rsidR="00DD0C71" w:rsidRPr="005B2C48">
        <w:rPr>
          <w:rFonts w:asciiTheme="minorHAnsi" w:hAnsiTheme="minorHAnsi" w:cstheme="minorHAnsi"/>
          <w:sz w:val="20"/>
          <w:szCs w:val="20"/>
          <w:lang w:val="en-GB"/>
        </w:rPr>
        <w:t>5</w:t>
      </w:r>
      <w:r w:rsidR="00083788" w:rsidRPr="005B2C48">
        <w:rPr>
          <w:rFonts w:asciiTheme="minorHAnsi" w:hAnsiTheme="minorHAnsi" w:cstheme="minorHAnsi"/>
          <w:sz w:val="20"/>
          <w:szCs w:val="20"/>
          <w:lang w:val="en-GB"/>
        </w:rPr>
        <w:t>. For each species, taxonomic groups and diet are shown.</w:t>
      </w:r>
    </w:p>
    <w:p w14:paraId="749AFD18" w14:textId="61438E9C" w:rsidR="008D4773" w:rsidRPr="005B2C48" w:rsidRDefault="008D4773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b/>
          <w:bCs/>
          <w:sz w:val="20"/>
          <w:szCs w:val="20"/>
          <w:lang w:val="en-GB"/>
        </w:rPr>
        <w:t>Table S2.</w:t>
      </w:r>
      <w:r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791AAC" w:rsidRPr="005B2C48">
        <w:rPr>
          <w:rFonts w:asciiTheme="minorHAnsi" w:hAnsiTheme="minorHAnsi" w:cstheme="minorHAnsi"/>
          <w:sz w:val="20"/>
          <w:szCs w:val="20"/>
          <w:lang w:val="en-GB"/>
        </w:rPr>
        <w:t>GAMs built to explore the temporal trend of wintering aquatic birds at Lake Vico (Central Italy) in 2009-2025</w:t>
      </w:r>
      <w:r w:rsidR="00791AAC">
        <w:rPr>
          <w:rFonts w:asciiTheme="minorHAnsi" w:hAnsiTheme="minorHAnsi" w:cstheme="minorHAnsi"/>
          <w:sz w:val="20"/>
          <w:szCs w:val="20"/>
          <w:lang w:val="en-GB"/>
        </w:rPr>
        <w:t xml:space="preserve">, in relation to the year, air temperature (TEMP; °C), air pressure (PRESS; </w:t>
      </w:r>
      <w:proofErr w:type="spellStart"/>
      <w:r w:rsidR="00791AAC">
        <w:rPr>
          <w:rFonts w:asciiTheme="minorHAnsi" w:hAnsiTheme="minorHAnsi" w:cstheme="minorHAnsi"/>
          <w:sz w:val="20"/>
          <w:szCs w:val="20"/>
          <w:lang w:val="en-GB"/>
        </w:rPr>
        <w:t>hPA</w:t>
      </w:r>
      <w:proofErr w:type="spellEnd"/>
      <w:r w:rsidR="00791AAC">
        <w:rPr>
          <w:rFonts w:asciiTheme="minorHAnsi" w:hAnsiTheme="minorHAnsi" w:cstheme="minorHAnsi"/>
          <w:sz w:val="20"/>
          <w:szCs w:val="20"/>
          <w:lang w:val="en-GB"/>
        </w:rPr>
        <w:t xml:space="preserve">), precipitation (PREC; mm), and NAO index. </w:t>
      </w:r>
      <w:r w:rsidR="00791AAC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For each model, </w:t>
      </w:r>
      <w:r w:rsidR="00791AAC">
        <w:rPr>
          <w:rFonts w:asciiTheme="minorHAnsi" w:hAnsiTheme="minorHAnsi" w:cstheme="minorHAnsi"/>
          <w:sz w:val="20"/>
          <w:szCs w:val="20"/>
          <w:lang w:val="en-GB"/>
        </w:rPr>
        <w:t xml:space="preserve">degrees of freedom (df), </w:t>
      </w:r>
      <w:r w:rsidR="00791AAC" w:rsidRPr="005B2C48">
        <w:rPr>
          <w:rFonts w:asciiTheme="minorHAnsi" w:hAnsiTheme="minorHAnsi" w:cstheme="minorHAnsi"/>
          <w:sz w:val="20"/>
          <w:szCs w:val="20"/>
          <w:lang w:val="en-GB"/>
        </w:rPr>
        <w:t>AICc</w:t>
      </w:r>
      <w:r w:rsidR="00791AAC">
        <w:rPr>
          <w:rFonts w:asciiTheme="minorHAnsi" w:hAnsiTheme="minorHAnsi" w:cstheme="minorHAnsi"/>
          <w:sz w:val="20"/>
          <w:szCs w:val="20"/>
          <w:lang w:val="en-GB"/>
        </w:rPr>
        <w:t xml:space="preserve"> and their difference with the lowest (</w:t>
      </w:r>
      <w:proofErr w:type="spellStart"/>
      <w:r w:rsidR="00791AAC" w:rsidRPr="005B2C48">
        <w:rPr>
          <w:rFonts w:asciiTheme="minorHAnsi" w:hAnsiTheme="minorHAnsi" w:cstheme="minorHAnsi"/>
          <w:sz w:val="20"/>
          <w:szCs w:val="20"/>
          <w:lang w:val="en-GB"/>
        </w:rPr>
        <w:t>ΔAICc</w:t>
      </w:r>
      <w:proofErr w:type="spellEnd"/>
      <w:r w:rsidR="00791AAC">
        <w:rPr>
          <w:rFonts w:asciiTheme="minorHAnsi" w:hAnsiTheme="minorHAnsi" w:cstheme="minorHAnsi"/>
          <w:sz w:val="20"/>
          <w:szCs w:val="20"/>
          <w:lang w:val="en-GB"/>
        </w:rPr>
        <w:t>), and Akaike’s weights (</w:t>
      </w:r>
      <w:proofErr w:type="spellStart"/>
      <w:r w:rsidR="00791AAC">
        <w:rPr>
          <w:rFonts w:asciiTheme="minorHAnsi" w:hAnsiTheme="minorHAnsi" w:cstheme="minorHAnsi"/>
          <w:sz w:val="20"/>
          <w:szCs w:val="20"/>
          <w:lang w:val="en-GB"/>
        </w:rPr>
        <w:t>Σ</w:t>
      </w:r>
      <w:r w:rsidR="00791AAC" w:rsidRPr="00FB4E61">
        <w:rPr>
          <w:rFonts w:asciiTheme="minorHAnsi" w:hAnsiTheme="minorHAnsi" w:cstheme="minorHAnsi"/>
          <w:i/>
          <w:iCs/>
          <w:sz w:val="20"/>
          <w:szCs w:val="20"/>
          <w:lang w:val="en-GB"/>
        </w:rPr>
        <w:t>w</w:t>
      </w:r>
      <w:r w:rsidR="00791AAC" w:rsidRPr="00FB4E61">
        <w:rPr>
          <w:rFonts w:asciiTheme="minorHAnsi" w:hAnsiTheme="minorHAnsi" w:cstheme="minorHAnsi"/>
          <w:i/>
          <w:iCs/>
          <w:sz w:val="20"/>
          <w:szCs w:val="20"/>
          <w:vertAlign w:val="subscript"/>
          <w:lang w:val="en-GB"/>
        </w:rPr>
        <w:t>i</w:t>
      </w:r>
      <w:proofErr w:type="spellEnd"/>
      <w:r w:rsidR="00791AAC">
        <w:rPr>
          <w:rFonts w:asciiTheme="minorHAnsi" w:hAnsiTheme="minorHAnsi" w:cstheme="minorHAnsi"/>
          <w:sz w:val="20"/>
          <w:szCs w:val="20"/>
          <w:lang w:val="en-GB"/>
        </w:rPr>
        <w:t>)</w:t>
      </w:r>
      <w:r w:rsidR="00791AAC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are shown</w:t>
      </w:r>
      <w:r w:rsidR="002F7A68">
        <w:rPr>
          <w:rFonts w:asciiTheme="minorHAnsi" w:hAnsiTheme="minorHAnsi" w:cstheme="minorHAnsi"/>
          <w:sz w:val="20"/>
          <w:szCs w:val="20"/>
          <w:lang w:val="en-GB"/>
        </w:rPr>
        <w:t xml:space="preserve">. </w:t>
      </w:r>
      <w:r w:rsidR="002F7A68">
        <w:rPr>
          <w:rFonts w:asciiTheme="minorHAnsi" w:hAnsiTheme="minorHAnsi" w:cstheme="minorHAnsi"/>
          <w:sz w:val="20"/>
          <w:szCs w:val="20"/>
          <w:lang w:val="en-GB"/>
        </w:rPr>
        <w:t>Models are sorted by AICc; the best model is in bold</w:t>
      </w:r>
      <w:r w:rsidR="002F7A68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. </w:t>
      </w:r>
      <w:r w:rsidR="00791AAC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791AAC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Summary of the first derivatives of the smooth term </w:t>
      </w:r>
      <w:r w:rsidR="00791AAC">
        <w:rPr>
          <w:rFonts w:asciiTheme="minorHAnsi" w:hAnsiTheme="minorHAnsi" w:cstheme="minorHAnsi"/>
          <w:sz w:val="20"/>
          <w:szCs w:val="20"/>
          <w:lang w:val="en-GB"/>
        </w:rPr>
        <w:t xml:space="preserve"> is reported</w:t>
      </w:r>
      <w:r w:rsidR="00791AAC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. Derivatives were used to quantify the direction and magnitude of temporal change. Values represent averages across periods with significantly negative, positive, or non-significant trends, based on 95% confidence intervals of the derivatives. A derivative was considered significant when its confidence interval did not overlap zero. If the best model was a GAM, effective degrees of freedom (EDF), F-test and its significance (P) are shown, as well as deviance explained </w:t>
      </w:r>
      <w:r w:rsidR="00791AAC" w:rsidRPr="003F4CB5">
        <w:rPr>
          <w:rFonts w:asciiTheme="minorHAnsi" w:hAnsiTheme="minorHAnsi" w:cstheme="minorHAnsi"/>
          <w:i/>
          <w:iCs/>
          <w:sz w:val="20"/>
          <w:szCs w:val="20"/>
          <w:lang w:val="en-GB"/>
        </w:rPr>
        <w:t>D</w:t>
      </w:r>
      <w:r w:rsidR="00791AAC" w:rsidRPr="003F4CB5">
        <w:rPr>
          <w:rFonts w:asciiTheme="minorHAnsi" w:hAnsiTheme="minorHAnsi" w:cstheme="minorHAnsi"/>
          <w:i/>
          <w:iCs/>
          <w:sz w:val="20"/>
          <w:szCs w:val="20"/>
          <w:vertAlign w:val="superscript"/>
          <w:lang w:val="en-GB"/>
        </w:rPr>
        <w:t>2</w:t>
      </w:r>
      <w:r w:rsidR="00791AAC" w:rsidRPr="003F4CB5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791AAC" w:rsidRPr="003F4CB5">
        <w:rPr>
          <w:rFonts w:asciiTheme="minorHAnsi" w:hAnsiTheme="minorHAnsi" w:cstheme="minorHAnsi"/>
          <w:sz w:val="20"/>
          <w:szCs w:val="20"/>
          <w:lang w:val="en-GB"/>
        </w:rPr>
        <w:t>and the mean and maximum autocorrelation values (ACF).</w:t>
      </w:r>
    </w:p>
    <w:p w14:paraId="31957BED" w14:textId="77777777" w:rsidR="001B3CD2" w:rsidRDefault="001B3CD2" w:rsidP="008D4773">
      <w:pPr>
        <w:spacing w:after="0"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1B3CD2">
        <w:rPr>
          <w:rFonts w:asciiTheme="minorHAnsi" w:hAnsiTheme="minorHAnsi" w:cstheme="minorHAnsi"/>
          <w:b/>
          <w:bCs/>
          <w:sz w:val="20"/>
          <w:szCs w:val="20"/>
          <w:lang w:val="en-GB"/>
        </w:rPr>
        <w:t>Table S3.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GLMMs built to explore the spatial distribution of wintering aquatic birds at Lake Vico (Central Italy) in 2014-2025. For each model, degrees of freedom (df), AICc and their difference with the lowest (</w:t>
      </w:r>
      <w:proofErr w:type="spellStart"/>
      <w:r w:rsidRPr="001B3CD2">
        <w:rPr>
          <w:rFonts w:asciiTheme="minorHAnsi" w:hAnsiTheme="minorHAnsi" w:cstheme="minorHAnsi"/>
          <w:sz w:val="20"/>
          <w:szCs w:val="20"/>
          <w:lang w:val="en-GB"/>
        </w:rPr>
        <w:t>ΔAICc</w:t>
      </w:r>
      <w:proofErr w:type="spellEnd"/>
      <w:r w:rsidRPr="001B3CD2">
        <w:rPr>
          <w:rFonts w:asciiTheme="minorHAnsi" w:hAnsiTheme="minorHAnsi" w:cstheme="minorHAnsi"/>
          <w:sz w:val="20"/>
          <w:szCs w:val="20"/>
          <w:lang w:val="en-GB"/>
        </w:rPr>
        <w:t>), and Akaike’s weights (</w:t>
      </w:r>
      <w:proofErr w:type="spellStart"/>
      <w:r w:rsidRPr="001B3CD2">
        <w:rPr>
          <w:rFonts w:asciiTheme="minorHAnsi" w:hAnsiTheme="minorHAnsi" w:cstheme="minorHAnsi"/>
          <w:sz w:val="20"/>
          <w:szCs w:val="20"/>
          <w:lang w:val="en-GB"/>
        </w:rPr>
        <w:t>Σ</w:t>
      </w:r>
      <w:r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w</w:t>
      </w:r>
      <w:r w:rsidRPr="001B3CD2">
        <w:rPr>
          <w:rFonts w:asciiTheme="minorHAnsi" w:hAnsiTheme="minorHAnsi" w:cstheme="minorHAnsi"/>
          <w:i/>
          <w:iCs/>
          <w:sz w:val="20"/>
          <w:szCs w:val="20"/>
          <w:vertAlign w:val="subscript"/>
          <w:lang w:val="en-GB"/>
        </w:rPr>
        <w:t>i</w:t>
      </w:r>
      <w:proofErr w:type="spellEnd"/>
      <w:r w:rsidRPr="001B3CD2">
        <w:rPr>
          <w:rFonts w:asciiTheme="minorHAnsi" w:hAnsiTheme="minorHAnsi" w:cstheme="minorHAnsi"/>
          <w:sz w:val="20"/>
          <w:szCs w:val="20"/>
          <w:lang w:val="en-GB"/>
        </w:rPr>
        <w:t>) are shown. Models are sorted by AICc; the best model is in bold. Summary of the best model is shown (estimates, standard error (SE), lower (LCI) and upper (UCI) 95% confidence intervals); variance and standard deviation (SD) of the random effect is shown. Additionally, zero-inflation test, conditional (</w:t>
      </w:r>
      <w:r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R</w:t>
      </w:r>
      <w:r w:rsidRPr="001B3CD2">
        <w:rPr>
          <w:rFonts w:asciiTheme="minorHAnsi" w:hAnsiTheme="minorHAnsi" w:cstheme="minorHAnsi"/>
          <w:i/>
          <w:iCs/>
          <w:sz w:val="20"/>
          <w:szCs w:val="20"/>
          <w:vertAlign w:val="superscript"/>
          <w:lang w:val="en-GB"/>
        </w:rPr>
        <w:t>2</w:t>
      </w:r>
      <w:r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c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>) and marginal (</w:t>
      </w:r>
      <w:r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R</w:t>
      </w:r>
      <w:r w:rsidRPr="001B3CD2">
        <w:rPr>
          <w:rFonts w:asciiTheme="minorHAnsi" w:hAnsiTheme="minorHAnsi" w:cstheme="minorHAnsi"/>
          <w:i/>
          <w:iCs/>
          <w:sz w:val="20"/>
          <w:szCs w:val="20"/>
          <w:vertAlign w:val="superscript"/>
          <w:lang w:val="en-GB"/>
        </w:rPr>
        <w:t>2</w:t>
      </w:r>
      <w:r w:rsidRPr="001B3CD2">
        <w:rPr>
          <w:rFonts w:asciiTheme="minorHAnsi" w:hAnsiTheme="minorHAnsi" w:cstheme="minorHAnsi"/>
          <w:i/>
          <w:iCs/>
          <w:sz w:val="20"/>
          <w:szCs w:val="20"/>
          <w:vertAlign w:val="subscript"/>
          <w:lang w:val="en-GB"/>
        </w:rPr>
        <w:t>m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>) coefficient of determination, and the mean and maximum autocorrelation values (ACF) are shown.</w:t>
      </w:r>
    </w:p>
    <w:p w14:paraId="72CC3833" w14:textId="5E490018" w:rsidR="008D4773" w:rsidRPr="005B2C48" w:rsidRDefault="008D4773" w:rsidP="008D4773">
      <w:pPr>
        <w:spacing w:after="0"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1B3CD2">
        <w:rPr>
          <w:rFonts w:asciiTheme="minorHAnsi" w:hAnsiTheme="minorHAnsi" w:cstheme="minorHAnsi"/>
          <w:b/>
          <w:sz w:val="20"/>
          <w:szCs w:val="20"/>
          <w:lang w:val="en-GB"/>
        </w:rPr>
        <w:t>Figure S1.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Temporal trends of wintering aquatic birds at Lake Vico in 2009-202</w:t>
      </w:r>
      <w:r w:rsidR="005C384B" w:rsidRPr="001B3CD2">
        <w:rPr>
          <w:rFonts w:asciiTheme="minorHAnsi" w:hAnsiTheme="minorHAnsi" w:cstheme="minorHAnsi"/>
          <w:sz w:val="20"/>
          <w:szCs w:val="20"/>
          <w:lang w:val="en-GB"/>
        </w:rPr>
        <w:t>5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(on the left) and their spatial distribution in 2014-202</w:t>
      </w:r>
      <w:r w:rsidR="00DD0C71" w:rsidRPr="001B3CD2">
        <w:rPr>
          <w:rFonts w:asciiTheme="minorHAnsi" w:hAnsiTheme="minorHAnsi" w:cstheme="minorHAnsi"/>
          <w:sz w:val="20"/>
          <w:szCs w:val="20"/>
          <w:lang w:val="en-GB"/>
        </w:rPr>
        <w:t>5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(on the right). For </w:t>
      </w:r>
      <w:r w:rsidR="00AC54B8" w:rsidRPr="001B3CD2">
        <w:rPr>
          <w:rFonts w:asciiTheme="minorHAnsi" w:hAnsiTheme="minorHAnsi" w:cstheme="minorHAnsi"/>
          <w:sz w:val="20"/>
          <w:szCs w:val="20"/>
          <w:lang w:val="en-GB"/>
        </w:rPr>
        <w:t>five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species (Great Egret, Little Egret, Eurasian Moorhen, </w:t>
      </w:r>
      <w:r w:rsidR="00AC54B8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Water Rail, </w:t>
      </w:r>
      <w:r w:rsidRPr="001B3CD2">
        <w:rPr>
          <w:rFonts w:asciiTheme="minorHAnsi" w:hAnsiTheme="minorHAnsi" w:cstheme="minorHAnsi"/>
          <w:sz w:val="20"/>
          <w:szCs w:val="20"/>
          <w:lang w:val="en-GB"/>
        </w:rPr>
        <w:t>Marsh Harrier), only the temporal trend is shown.</w:t>
      </w:r>
    </w:p>
    <w:p w14:paraId="0CD0CAB9" w14:textId="77777777" w:rsidR="008D4773" w:rsidRPr="005B2C48" w:rsidRDefault="008D4773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7249A32C" w14:textId="0098E382" w:rsidR="00AE7BA8" w:rsidRPr="005B2C48" w:rsidRDefault="008F13A4">
      <w:pPr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sz w:val="20"/>
          <w:szCs w:val="20"/>
          <w:lang w:val="en-GB"/>
        </w:rPr>
        <w:br w:type="page"/>
      </w:r>
    </w:p>
    <w:p w14:paraId="4524262F" w14:textId="77777777" w:rsidR="008F2830" w:rsidRPr="005B2C48" w:rsidRDefault="008F2830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  <w:sectPr w:rsidR="008F2830" w:rsidRPr="005B2C48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081C584B" w14:textId="6F02014E" w:rsidR="00AE7BA8" w:rsidRPr="005B2C48" w:rsidRDefault="00AE7BA8" w:rsidP="00074933">
      <w:pPr>
        <w:spacing w:after="0" w:line="480" w:lineRule="auto"/>
        <w:ind w:left="-567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b/>
          <w:sz w:val="20"/>
          <w:szCs w:val="20"/>
          <w:lang w:val="en-GB"/>
        </w:rPr>
        <w:lastRenderedPageBreak/>
        <w:t>Table S</w:t>
      </w:r>
      <w:r w:rsidR="00083788" w:rsidRPr="005B2C48">
        <w:rPr>
          <w:rFonts w:asciiTheme="minorHAnsi" w:hAnsiTheme="minorHAnsi" w:cstheme="minorHAnsi"/>
          <w:b/>
          <w:sz w:val="20"/>
          <w:szCs w:val="20"/>
          <w:lang w:val="en-GB"/>
        </w:rPr>
        <w:t>1</w:t>
      </w:r>
      <w:r w:rsidRPr="005B2C48">
        <w:rPr>
          <w:rFonts w:asciiTheme="minorHAnsi" w:hAnsiTheme="minorHAnsi" w:cstheme="minorHAnsi"/>
          <w:b/>
          <w:sz w:val="20"/>
          <w:szCs w:val="20"/>
          <w:lang w:val="en-GB"/>
        </w:rPr>
        <w:t>.</w:t>
      </w:r>
      <w:r w:rsidR="008F13A4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Number of individuals of each species wintering at </w:t>
      </w:r>
      <w:r w:rsidR="00E27AF2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Lake </w:t>
      </w:r>
      <w:r w:rsidR="008F13A4" w:rsidRPr="005B2C48">
        <w:rPr>
          <w:rFonts w:asciiTheme="minorHAnsi" w:hAnsiTheme="minorHAnsi" w:cstheme="minorHAnsi"/>
          <w:sz w:val="20"/>
          <w:szCs w:val="20"/>
          <w:lang w:val="en-GB"/>
        </w:rPr>
        <w:t>Vico in 2009-202</w:t>
      </w:r>
      <w:r w:rsidR="00DD0C71" w:rsidRPr="005B2C48">
        <w:rPr>
          <w:rFonts w:asciiTheme="minorHAnsi" w:hAnsiTheme="minorHAnsi" w:cstheme="minorHAnsi"/>
          <w:sz w:val="20"/>
          <w:szCs w:val="20"/>
          <w:lang w:val="en-GB"/>
        </w:rPr>
        <w:t>5</w:t>
      </w:r>
      <w:r w:rsidR="008F13A4" w:rsidRPr="005B2C48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083788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For each species, taxonomic groups and diet are shown.</w:t>
      </w:r>
    </w:p>
    <w:tbl>
      <w:tblPr>
        <w:tblW w:w="5198" w:type="pct"/>
        <w:tblInd w:w="-56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8"/>
        <w:gridCol w:w="1133"/>
        <w:gridCol w:w="1418"/>
        <w:gridCol w:w="598"/>
        <w:gridCol w:w="598"/>
        <w:gridCol w:w="601"/>
        <w:gridCol w:w="597"/>
        <w:gridCol w:w="600"/>
        <w:gridCol w:w="597"/>
        <w:gridCol w:w="597"/>
        <w:gridCol w:w="600"/>
        <w:gridCol w:w="597"/>
        <w:gridCol w:w="600"/>
        <w:gridCol w:w="597"/>
        <w:gridCol w:w="597"/>
        <w:gridCol w:w="600"/>
        <w:gridCol w:w="597"/>
        <w:gridCol w:w="600"/>
        <w:gridCol w:w="597"/>
        <w:gridCol w:w="600"/>
      </w:tblGrid>
      <w:tr w:rsidR="00DD0C71" w:rsidRPr="005B2C48" w14:paraId="50A87E24" w14:textId="4B0F5046" w:rsidTr="00DD0C71">
        <w:trPr>
          <w:trHeight w:val="288"/>
          <w:tblHeader/>
        </w:trPr>
        <w:tc>
          <w:tcPr>
            <w:tcW w:w="7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6554C0DA" w14:textId="77777777" w:rsidR="00056401" w:rsidRPr="005B2C48" w:rsidRDefault="00056401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Species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D5072F3" w14:textId="74BB7D8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roup</w:t>
            </w:r>
          </w:p>
        </w:tc>
        <w:tc>
          <w:tcPr>
            <w:tcW w:w="47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8974C92" w14:textId="5136193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iet</w:t>
            </w:r>
            <w:proofErr w:type="spellEnd"/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F77652D" w14:textId="3EA4EFFB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09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2716476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0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327D91B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1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AC0E3A2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2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4E99D63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3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147A926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4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530C38A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5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ACA4978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6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D7158C0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7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06678E7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8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639327D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19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B52AB51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20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D832E53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21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C94EF36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22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8A9A1EB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23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EB569CC" w14:textId="77777777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24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5875E21" w14:textId="050A550D" w:rsidR="00056401" w:rsidRPr="005B2C48" w:rsidRDefault="00056401" w:rsidP="008F2830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25</w:t>
            </w:r>
          </w:p>
        </w:tc>
      </w:tr>
      <w:tr w:rsidR="00DD0C71" w:rsidRPr="005B2C48" w14:paraId="40FD6042" w14:textId="5532E384" w:rsidTr="00DD0C71">
        <w:trPr>
          <w:cantSplit/>
          <w:trHeight w:val="288"/>
        </w:trPr>
        <w:tc>
          <w:tcPr>
            <w:tcW w:w="716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0D4CAD8" w14:textId="77777777" w:rsidR="00056401" w:rsidRPr="005B2C48" w:rsidRDefault="00056401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at Crested Grebe</w:t>
            </w:r>
          </w:p>
          <w:p w14:paraId="2E76BA3B" w14:textId="77777777" w:rsidR="00056401" w:rsidRPr="005B2C48" w:rsidRDefault="00056401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odiceps cristatus</w:t>
            </w:r>
          </w:p>
        </w:tc>
        <w:tc>
          <w:tcPr>
            <w:tcW w:w="381" w:type="pct"/>
            <w:tcBorders>
              <w:top w:val="single" w:sz="4" w:space="0" w:color="auto"/>
            </w:tcBorders>
            <w:vAlign w:val="center"/>
          </w:tcPr>
          <w:p w14:paraId="52FDBF96" w14:textId="09459E81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be</w:t>
            </w:r>
          </w:p>
        </w:tc>
        <w:tc>
          <w:tcPr>
            <w:tcW w:w="477" w:type="pct"/>
            <w:tcBorders>
              <w:top w:val="single" w:sz="4" w:space="0" w:color="auto"/>
            </w:tcBorders>
            <w:vAlign w:val="center"/>
          </w:tcPr>
          <w:p w14:paraId="141829DF" w14:textId="79150088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Fish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BD3235B" w14:textId="3F615574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7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E001D33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1</w:t>
            </w:r>
          </w:p>
        </w:tc>
        <w:tc>
          <w:tcPr>
            <w:tcW w:w="2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56CD76A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4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B90C597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3</w:t>
            </w:r>
          </w:p>
        </w:tc>
        <w:tc>
          <w:tcPr>
            <w:tcW w:w="2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BF901A7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AC14EAA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8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4F3B848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9</w:t>
            </w:r>
          </w:p>
        </w:tc>
        <w:tc>
          <w:tcPr>
            <w:tcW w:w="2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4F18AE8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9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16ABDBA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2</w:t>
            </w:r>
          </w:p>
        </w:tc>
        <w:tc>
          <w:tcPr>
            <w:tcW w:w="2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6FD3B12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2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BD00BB6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0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75E3955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4</w:t>
            </w:r>
          </w:p>
        </w:tc>
        <w:tc>
          <w:tcPr>
            <w:tcW w:w="2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4CA413A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7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E35359F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0</w:t>
            </w:r>
          </w:p>
        </w:tc>
        <w:tc>
          <w:tcPr>
            <w:tcW w:w="2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A56EFA7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3</w:t>
            </w:r>
          </w:p>
        </w:tc>
        <w:tc>
          <w:tcPr>
            <w:tcW w:w="2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43499CF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6</w:t>
            </w:r>
          </w:p>
        </w:tc>
        <w:tc>
          <w:tcPr>
            <w:tcW w:w="202" w:type="pct"/>
            <w:tcBorders>
              <w:top w:val="single" w:sz="4" w:space="0" w:color="auto"/>
            </w:tcBorders>
            <w:vAlign w:val="center"/>
          </w:tcPr>
          <w:p w14:paraId="1C4F1C64" w14:textId="2235078E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1</w:t>
            </w:r>
          </w:p>
        </w:tc>
      </w:tr>
      <w:tr w:rsidR="00DD0C71" w:rsidRPr="005B2C48" w14:paraId="7DD11D73" w14:textId="2200EF36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53629772" w14:textId="77777777" w:rsidR="00056401" w:rsidRPr="005B2C48" w:rsidRDefault="00056401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Black-necked Grebe</w:t>
            </w:r>
          </w:p>
          <w:p w14:paraId="0858D798" w14:textId="77777777" w:rsidR="00056401" w:rsidRPr="005B2C48" w:rsidRDefault="00056401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odiceps nigricollis</w:t>
            </w:r>
          </w:p>
        </w:tc>
        <w:tc>
          <w:tcPr>
            <w:tcW w:w="381" w:type="pct"/>
            <w:vAlign w:val="center"/>
          </w:tcPr>
          <w:p w14:paraId="36B91424" w14:textId="0DB223C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be</w:t>
            </w:r>
          </w:p>
        </w:tc>
        <w:tc>
          <w:tcPr>
            <w:tcW w:w="477" w:type="pct"/>
            <w:vAlign w:val="center"/>
          </w:tcPr>
          <w:p w14:paraId="07BCC225" w14:textId="00E7FAFB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Invertebrates</w:t>
            </w:r>
          </w:p>
        </w:tc>
        <w:tc>
          <w:tcPr>
            <w:tcW w:w="201" w:type="pct"/>
            <w:noWrap/>
            <w:vAlign w:val="center"/>
            <w:hideMark/>
          </w:tcPr>
          <w:p w14:paraId="53539A44" w14:textId="7E0B049C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5</w:t>
            </w:r>
          </w:p>
        </w:tc>
        <w:tc>
          <w:tcPr>
            <w:tcW w:w="201" w:type="pct"/>
            <w:noWrap/>
            <w:vAlign w:val="center"/>
            <w:hideMark/>
          </w:tcPr>
          <w:p w14:paraId="4951F772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5</w:t>
            </w:r>
          </w:p>
        </w:tc>
        <w:tc>
          <w:tcPr>
            <w:tcW w:w="202" w:type="pct"/>
            <w:noWrap/>
            <w:vAlign w:val="center"/>
            <w:hideMark/>
          </w:tcPr>
          <w:p w14:paraId="688EBAF6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6</w:t>
            </w:r>
          </w:p>
        </w:tc>
        <w:tc>
          <w:tcPr>
            <w:tcW w:w="201" w:type="pct"/>
            <w:noWrap/>
            <w:vAlign w:val="center"/>
            <w:hideMark/>
          </w:tcPr>
          <w:p w14:paraId="46A75472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6</w:t>
            </w:r>
          </w:p>
        </w:tc>
        <w:tc>
          <w:tcPr>
            <w:tcW w:w="202" w:type="pct"/>
            <w:noWrap/>
            <w:vAlign w:val="center"/>
            <w:hideMark/>
          </w:tcPr>
          <w:p w14:paraId="1C5F7488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1</w:t>
            </w:r>
          </w:p>
        </w:tc>
        <w:tc>
          <w:tcPr>
            <w:tcW w:w="201" w:type="pct"/>
            <w:noWrap/>
            <w:vAlign w:val="center"/>
            <w:hideMark/>
          </w:tcPr>
          <w:p w14:paraId="15063417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</w:t>
            </w:r>
          </w:p>
        </w:tc>
        <w:tc>
          <w:tcPr>
            <w:tcW w:w="201" w:type="pct"/>
            <w:noWrap/>
            <w:vAlign w:val="center"/>
            <w:hideMark/>
          </w:tcPr>
          <w:p w14:paraId="2A09100D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4</w:t>
            </w:r>
          </w:p>
        </w:tc>
        <w:tc>
          <w:tcPr>
            <w:tcW w:w="202" w:type="pct"/>
            <w:noWrap/>
            <w:vAlign w:val="center"/>
            <w:hideMark/>
          </w:tcPr>
          <w:p w14:paraId="38B99751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</w:t>
            </w:r>
          </w:p>
        </w:tc>
        <w:tc>
          <w:tcPr>
            <w:tcW w:w="201" w:type="pct"/>
            <w:noWrap/>
            <w:vAlign w:val="center"/>
            <w:hideMark/>
          </w:tcPr>
          <w:p w14:paraId="42EEDB0A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9</w:t>
            </w:r>
          </w:p>
        </w:tc>
        <w:tc>
          <w:tcPr>
            <w:tcW w:w="202" w:type="pct"/>
            <w:noWrap/>
            <w:vAlign w:val="center"/>
            <w:hideMark/>
          </w:tcPr>
          <w:p w14:paraId="6055D597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1</w:t>
            </w:r>
          </w:p>
        </w:tc>
        <w:tc>
          <w:tcPr>
            <w:tcW w:w="201" w:type="pct"/>
            <w:noWrap/>
            <w:vAlign w:val="center"/>
            <w:hideMark/>
          </w:tcPr>
          <w:p w14:paraId="57EFDC38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7</w:t>
            </w:r>
          </w:p>
        </w:tc>
        <w:tc>
          <w:tcPr>
            <w:tcW w:w="201" w:type="pct"/>
            <w:noWrap/>
            <w:vAlign w:val="center"/>
            <w:hideMark/>
          </w:tcPr>
          <w:p w14:paraId="27E02C6F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7</w:t>
            </w:r>
          </w:p>
        </w:tc>
        <w:tc>
          <w:tcPr>
            <w:tcW w:w="202" w:type="pct"/>
            <w:noWrap/>
            <w:vAlign w:val="center"/>
            <w:hideMark/>
          </w:tcPr>
          <w:p w14:paraId="5E155ADD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</w:t>
            </w:r>
          </w:p>
        </w:tc>
        <w:tc>
          <w:tcPr>
            <w:tcW w:w="201" w:type="pct"/>
            <w:noWrap/>
            <w:vAlign w:val="center"/>
            <w:hideMark/>
          </w:tcPr>
          <w:p w14:paraId="744BC77E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5</w:t>
            </w:r>
          </w:p>
        </w:tc>
        <w:tc>
          <w:tcPr>
            <w:tcW w:w="202" w:type="pct"/>
            <w:noWrap/>
            <w:vAlign w:val="center"/>
            <w:hideMark/>
          </w:tcPr>
          <w:p w14:paraId="1A312C9B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4</w:t>
            </w:r>
          </w:p>
        </w:tc>
        <w:tc>
          <w:tcPr>
            <w:tcW w:w="201" w:type="pct"/>
            <w:noWrap/>
            <w:vAlign w:val="center"/>
            <w:hideMark/>
          </w:tcPr>
          <w:p w14:paraId="6B88E549" w14:textId="77777777" w:rsidR="00056401" w:rsidRPr="005B2C48" w:rsidRDefault="00056401" w:rsidP="0099026C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3</w:t>
            </w:r>
          </w:p>
        </w:tc>
        <w:tc>
          <w:tcPr>
            <w:tcW w:w="202" w:type="pct"/>
            <w:vAlign w:val="center"/>
          </w:tcPr>
          <w:p w14:paraId="18E5BE04" w14:textId="3E4E5046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</w:t>
            </w:r>
          </w:p>
        </w:tc>
      </w:tr>
      <w:tr w:rsidR="00DD0C71" w:rsidRPr="005B2C48" w14:paraId="6D2ABC1F" w14:textId="40B7594C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1A32E92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Little Grebe</w:t>
            </w:r>
          </w:p>
          <w:p w14:paraId="2E26F53A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Tachybaptus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ruficollis</w:t>
            </w:r>
            <w:proofErr w:type="spellEnd"/>
          </w:p>
        </w:tc>
        <w:tc>
          <w:tcPr>
            <w:tcW w:w="381" w:type="pct"/>
            <w:vAlign w:val="center"/>
          </w:tcPr>
          <w:p w14:paraId="29E32808" w14:textId="01E38753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be</w:t>
            </w:r>
          </w:p>
        </w:tc>
        <w:tc>
          <w:tcPr>
            <w:tcW w:w="477" w:type="pct"/>
            <w:vAlign w:val="center"/>
          </w:tcPr>
          <w:p w14:paraId="54A087F4" w14:textId="10CB29D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Invertebrates</w:t>
            </w:r>
          </w:p>
        </w:tc>
        <w:tc>
          <w:tcPr>
            <w:tcW w:w="201" w:type="pct"/>
            <w:noWrap/>
            <w:vAlign w:val="center"/>
            <w:hideMark/>
          </w:tcPr>
          <w:p w14:paraId="279A822C" w14:textId="6F70C773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0</w:t>
            </w:r>
          </w:p>
        </w:tc>
        <w:tc>
          <w:tcPr>
            <w:tcW w:w="201" w:type="pct"/>
            <w:noWrap/>
            <w:vAlign w:val="center"/>
            <w:hideMark/>
          </w:tcPr>
          <w:p w14:paraId="6D808C2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</w:t>
            </w:r>
          </w:p>
        </w:tc>
        <w:tc>
          <w:tcPr>
            <w:tcW w:w="202" w:type="pct"/>
            <w:noWrap/>
            <w:vAlign w:val="center"/>
            <w:hideMark/>
          </w:tcPr>
          <w:p w14:paraId="778CA60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</w:t>
            </w:r>
          </w:p>
        </w:tc>
        <w:tc>
          <w:tcPr>
            <w:tcW w:w="201" w:type="pct"/>
            <w:noWrap/>
            <w:vAlign w:val="center"/>
            <w:hideMark/>
          </w:tcPr>
          <w:p w14:paraId="69CA44D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1</w:t>
            </w:r>
          </w:p>
        </w:tc>
        <w:tc>
          <w:tcPr>
            <w:tcW w:w="202" w:type="pct"/>
            <w:noWrap/>
            <w:vAlign w:val="center"/>
            <w:hideMark/>
          </w:tcPr>
          <w:p w14:paraId="0FC0C8E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</w:t>
            </w:r>
          </w:p>
        </w:tc>
        <w:tc>
          <w:tcPr>
            <w:tcW w:w="201" w:type="pct"/>
            <w:noWrap/>
            <w:vAlign w:val="center"/>
            <w:hideMark/>
          </w:tcPr>
          <w:p w14:paraId="71E7E7A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7</w:t>
            </w:r>
          </w:p>
        </w:tc>
        <w:tc>
          <w:tcPr>
            <w:tcW w:w="201" w:type="pct"/>
            <w:noWrap/>
            <w:vAlign w:val="center"/>
            <w:hideMark/>
          </w:tcPr>
          <w:p w14:paraId="68AE280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</w:t>
            </w:r>
          </w:p>
        </w:tc>
        <w:tc>
          <w:tcPr>
            <w:tcW w:w="202" w:type="pct"/>
            <w:noWrap/>
            <w:vAlign w:val="center"/>
            <w:hideMark/>
          </w:tcPr>
          <w:p w14:paraId="7C41E62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5</w:t>
            </w:r>
          </w:p>
        </w:tc>
        <w:tc>
          <w:tcPr>
            <w:tcW w:w="201" w:type="pct"/>
            <w:noWrap/>
            <w:vAlign w:val="center"/>
            <w:hideMark/>
          </w:tcPr>
          <w:p w14:paraId="0727A26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7</w:t>
            </w:r>
          </w:p>
        </w:tc>
        <w:tc>
          <w:tcPr>
            <w:tcW w:w="202" w:type="pct"/>
            <w:noWrap/>
            <w:vAlign w:val="center"/>
            <w:hideMark/>
          </w:tcPr>
          <w:p w14:paraId="168D949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</w:t>
            </w:r>
          </w:p>
        </w:tc>
        <w:tc>
          <w:tcPr>
            <w:tcW w:w="201" w:type="pct"/>
            <w:noWrap/>
            <w:vAlign w:val="center"/>
            <w:hideMark/>
          </w:tcPr>
          <w:p w14:paraId="508A62E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</w:t>
            </w:r>
          </w:p>
        </w:tc>
        <w:tc>
          <w:tcPr>
            <w:tcW w:w="201" w:type="pct"/>
            <w:noWrap/>
            <w:vAlign w:val="center"/>
            <w:hideMark/>
          </w:tcPr>
          <w:p w14:paraId="680065D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4</w:t>
            </w:r>
          </w:p>
        </w:tc>
        <w:tc>
          <w:tcPr>
            <w:tcW w:w="202" w:type="pct"/>
            <w:noWrap/>
            <w:vAlign w:val="center"/>
            <w:hideMark/>
          </w:tcPr>
          <w:p w14:paraId="7250F9D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4</w:t>
            </w:r>
          </w:p>
        </w:tc>
        <w:tc>
          <w:tcPr>
            <w:tcW w:w="201" w:type="pct"/>
            <w:noWrap/>
            <w:vAlign w:val="center"/>
            <w:hideMark/>
          </w:tcPr>
          <w:p w14:paraId="278CD70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1</w:t>
            </w:r>
          </w:p>
        </w:tc>
        <w:tc>
          <w:tcPr>
            <w:tcW w:w="202" w:type="pct"/>
            <w:noWrap/>
            <w:vAlign w:val="center"/>
            <w:hideMark/>
          </w:tcPr>
          <w:p w14:paraId="6121735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0</w:t>
            </w:r>
          </w:p>
        </w:tc>
        <w:tc>
          <w:tcPr>
            <w:tcW w:w="201" w:type="pct"/>
            <w:noWrap/>
            <w:vAlign w:val="center"/>
            <w:hideMark/>
          </w:tcPr>
          <w:p w14:paraId="5B51D37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8</w:t>
            </w:r>
          </w:p>
        </w:tc>
        <w:tc>
          <w:tcPr>
            <w:tcW w:w="202" w:type="pct"/>
            <w:vAlign w:val="center"/>
          </w:tcPr>
          <w:p w14:paraId="54E99B24" w14:textId="5D6A7581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</w:t>
            </w:r>
          </w:p>
        </w:tc>
      </w:tr>
      <w:tr w:rsidR="00DD0C71" w:rsidRPr="005B2C48" w14:paraId="586BCA44" w14:textId="20F18873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74119F03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Great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rmorant</w:t>
            </w:r>
            <w:proofErr w:type="spellEnd"/>
          </w:p>
          <w:p w14:paraId="630E365E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Phalacrocorax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arbo</w:t>
            </w:r>
            <w:proofErr w:type="spellEnd"/>
          </w:p>
        </w:tc>
        <w:tc>
          <w:tcPr>
            <w:tcW w:w="381" w:type="pct"/>
            <w:vAlign w:val="center"/>
          </w:tcPr>
          <w:p w14:paraId="7344C832" w14:textId="132C82EA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rmorant</w:t>
            </w:r>
            <w:proofErr w:type="spellEnd"/>
          </w:p>
        </w:tc>
        <w:tc>
          <w:tcPr>
            <w:tcW w:w="477" w:type="pct"/>
            <w:vAlign w:val="center"/>
          </w:tcPr>
          <w:p w14:paraId="015E3788" w14:textId="62E5354B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ish</w:t>
            </w:r>
          </w:p>
        </w:tc>
        <w:tc>
          <w:tcPr>
            <w:tcW w:w="201" w:type="pct"/>
            <w:noWrap/>
            <w:vAlign w:val="center"/>
            <w:hideMark/>
          </w:tcPr>
          <w:p w14:paraId="33488CCA" w14:textId="2D8C7B2D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2</w:t>
            </w:r>
          </w:p>
        </w:tc>
        <w:tc>
          <w:tcPr>
            <w:tcW w:w="201" w:type="pct"/>
            <w:noWrap/>
            <w:vAlign w:val="center"/>
            <w:hideMark/>
          </w:tcPr>
          <w:p w14:paraId="014DF6A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0</w:t>
            </w:r>
          </w:p>
        </w:tc>
        <w:tc>
          <w:tcPr>
            <w:tcW w:w="202" w:type="pct"/>
            <w:noWrap/>
            <w:vAlign w:val="center"/>
            <w:hideMark/>
          </w:tcPr>
          <w:p w14:paraId="26FC334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0</w:t>
            </w:r>
          </w:p>
        </w:tc>
        <w:tc>
          <w:tcPr>
            <w:tcW w:w="201" w:type="pct"/>
            <w:noWrap/>
            <w:vAlign w:val="center"/>
            <w:hideMark/>
          </w:tcPr>
          <w:p w14:paraId="3447A64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0</w:t>
            </w:r>
          </w:p>
        </w:tc>
        <w:tc>
          <w:tcPr>
            <w:tcW w:w="202" w:type="pct"/>
            <w:noWrap/>
            <w:vAlign w:val="center"/>
            <w:hideMark/>
          </w:tcPr>
          <w:p w14:paraId="3BC39AD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9</w:t>
            </w:r>
          </w:p>
        </w:tc>
        <w:tc>
          <w:tcPr>
            <w:tcW w:w="201" w:type="pct"/>
            <w:noWrap/>
            <w:vAlign w:val="center"/>
            <w:hideMark/>
          </w:tcPr>
          <w:p w14:paraId="5A1841D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7</w:t>
            </w:r>
          </w:p>
        </w:tc>
        <w:tc>
          <w:tcPr>
            <w:tcW w:w="201" w:type="pct"/>
            <w:noWrap/>
            <w:vAlign w:val="center"/>
            <w:hideMark/>
          </w:tcPr>
          <w:p w14:paraId="6FA3F1A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8</w:t>
            </w:r>
          </w:p>
        </w:tc>
        <w:tc>
          <w:tcPr>
            <w:tcW w:w="202" w:type="pct"/>
            <w:noWrap/>
            <w:vAlign w:val="center"/>
            <w:hideMark/>
          </w:tcPr>
          <w:p w14:paraId="7F7ABE9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1</w:t>
            </w:r>
          </w:p>
        </w:tc>
        <w:tc>
          <w:tcPr>
            <w:tcW w:w="201" w:type="pct"/>
            <w:noWrap/>
            <w:vAlign w:val="center"/>
            <w:hideMark/>
          </w:tcPr>
          <w:p w14:paraId="22EE1A0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3</w:t>
            </w:r>
          </w:p>
        </w:tc>
        <w:tc>
          <w:tcPr>
            <w:tcW w:w="202" w:type="pct"/>
            <w:noWrap/>
            <w:vAlign w:val="center"/>
            <w:hideMark/>
          </w:tcPr>
          <w:p w14:paraId="2369EF9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8</w:t>
            </w:r>
          </w:p>
        </w:tc>
        <w:tc>
          <w:tcPr>
            <w:tcW w:w="201" w:type="pct"/>
            <w:noWrap/>
            <w:vAlign w:val="center"/>
            <w:hideMark/>
          </w:tcPr>
          <w:p w14:paraId="3219344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</w:t>
            </w:r>
          </w:p>
        </w:tc>
        <w:tc>
          <w:tcPr>
            <w:tcW w:w="201" w:type="pct"/>
            <w:noWrap/>
            <w:vAlign w:val="center"/>
            <w:hideMark/>
          </w:tcPr>
          <w:p w14:paraId="0BF8032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6</w:t>
            </w:r>
          </w:p>
        </w:tc>
        <w:tc>
          <w:tcPr>
            <w:tcW w:w="202" w:type="pct"/>
            <w:noWrap/>
            <w:vAlign w:val="center"/>
            <w:hideMark/>
          </w:tcPr>
          <w:p w14:paraId="449EBEB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9</w:t>
            </w:r>
          </w:p>
        </w:tc>
        <w:tc>
          <w:tcPr>
            <w:tcW w:w="201" w:type="pct"/>
            <w:noWrap/>
            <w:vAlign w:val="center"/>
            <w:hideMark/>
          </w:tcPr>
          <w:p w14:paraId="19069B5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9</w:t>
            </w:r>
          </w:p>
        </w:tc>
        <w:tc>
          <w:tcPr>
            <w:tcW w:w="202" w:type="pct"/>
            <w:noWrap/>
            <w:vAlign w:val="center"/>
            <w:hideMark/>
          </w:tcPr>
          <w:p w14:paraId="2D8228E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9</w:t>
            </w:r>
          </w:p>
        </w:tc>
        <w:tc>
          <w:tcPr>
            <w:tcW w:w="201" w:type="pct"/>
            <w:noWrap/>
            <w:vAlign w:val="center"/>
            <w:hideMark/>
          </w:tcPr>
          <w:p w14:paraId="7569018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8</w:t>
            </w:r>
          </w:p>
        </w:tc>
        <w:tc>
          <w:tcPr>
            <w:tcW w:w="202" w:type="pct"/>
            <w:vAlign w:val="center"/>
          </w:tcPr>
          <w:p w14:paraId="6D0C6B7B" w14:textId="74FFF050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1</w:t>
            </w:r>
          </w:p>
        </w:tc>
      </w:tr>
      <w:tr w:rsidR="00DD0C71" w:rsidRPr="005B2C48" w14:paraId="4AA8EF7F" w14:textId="1084475F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750C14C0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rey Heron</w:t>
            </w:r>
          </w:p>
          <w:p w14:paraId="6B84F9FE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Ardea cinerea</w:t>
            </w:r>
          </w:p>
        </w:tc>
        <w:tc>
          <w:tcPr>
            <w:tcW w:w="381" w:type="pct"/>
            <w:vAlign w:val="center"/>
          </w:tcPr>
          <w:p w14:paraId="7C42FD65" w14:textId="00C1B3AB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on</w:t>
            </w:r>
          </w:p>
        </w:tc>
        <w:tc>
          <w:tcPr>
            <w:tcW w:w="477" w:type="pct"/>
            <w:vAlign w:val="center"/>
          </w:tcPr>
          <w:p w14:paraId="08BC6E6B" w14:textId="1E7FA1D8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ish</w:t>
            </w:r>
          </w:p>
        </w:tc>
        <w:tc>
          <w:tcPr>
            <w:tcW w:w="201" w:type="pct"/>
            <w:noWrap/>
            <w:vAlign w:val="center"/>
            <w:hideMark/>
          </w:tcPr>
          <w:p w14:paraId="67776302" w14:textId="16850924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6A1E268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2" w:type="pct"/>
            <w:noWrap/>
            <w:vAlign w:val="center"/>
            <w:hideMark/>
          </w:tcPr>
          <w:p w14:paraId="21BA05D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noWrap/>
            <w:vAlign w:val="center"/>
            <w:hideMark/>
          </w:tcPr>
          <w:p w14:paraId="787E739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2625AFC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</w:t>
            </w:r>
          </w:p>
        </w:tc>
        <w:tc>
          <w:tcPr>
            <w:tcW w:w="201" w:type="pct"/>
            <w:noWrap/>
            <w:vAlign w:val="center"/>
            <w:hideMark/>
          </w:tcPr>
          <w:p w14:paraId="0ED4BD5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12712D0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2" w:type="pct"/>
            <w:noWrap/>
            <w:vAlign w:val="center"/>
            <w:hideMark/>
          </w:tcPr>
          <w:p w14:paraId="1AD8CDF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</w:t>
            </w:r>
          </w:p>
        </w:tc>
        <w:tc>
          <w:tcPr>
            <w:tcW w:w="201" w:type="pct"/>
            <w:noWrap/>
            <w:vAlign w:val="center"/>
            <w:hideMark/>
          </w:tcPr>
          <w:p w14:paraId="0A61681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2" w:type="pct"/>
            <w:noWrap/>
            <w:vAlign w:val="center"/>
            <w:hideMark/>
          </w:tcPr>
          <w:p w14:paraId="55E26C5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6A63B58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</w:t>
            </w:r>
          </w:p>
        </w:tc>
        <w:tc>
          <w:tcPr>
            <w:tcW w:w="201" w:type="pct"/>
            <w:noWrap/>
            <w:vAlign w:val="center"/>
            <w:hideMark/>
          </w:tcPr>
          <w:p w14:paraId="0E37C70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2" w:type="pct"/>
            <w:noWrap/>
            <w:vAlign w:val="center"/>
            <w:hideMark/>
          </w:tcPr>
          <w:p w14:paraId="0CDBEA6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</w:t>
            </w:r>
          </w:p>
        </w:tc>
        <w:tc>
          <w:tcPr>
            <w:tcW w:w="201" w:type="pct"/>
            <w:noWrap/>
            <w:vAlign w:val="center"/>
            <w:hideMark/>
          </w:tcPr>
          <w:p w14:paraId="6BBB6EF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</w:t>
            </w:r>
          </w:p>
        </w:tc>
        <w:tc>
          <w:tcPr>
            <w:tcW w:w="202" w:type="pct"/>
            <w:noWrap/>
            <w:vAlign w:val="center"/>
            <w:hideMark/>
          </w:tcPr>
          <w:p w14:paraId="109CF0D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</w:t>
            </w:r>
          </w:p>
        </w:tc>
        <w:tc>
          <w:tcPr>
            <w:tcW w:w="201" w:type="pct"/>
            <w:noWrap/>
            <w:vAlign w:val="center"/>
            <w:hideMark/>
          </w:tcPr>
          <w:p w14:paraId="6FD1474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vAlign w:val="center"/>
          </w:tcPr>
          <w:p w14:paraId="3DB2BA63" w14:textId="689D4620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</w:tr>
      <w:tr w:rsidR="00DD0C71" w:rsidRPr="005B2C48" w14:paraId="679FB18B" w14:textId="0CA54E9F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37D5BC0A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Great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gret</w:t>
            </w:r>
            <w:proofErr w:type="spellEnd"/>
          </w:p>
          <w:p w14:paraId="1D9B949E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Ardea alba</w:t>
            </w:r>
          </w:p>
        </w:tc>
        <w:tc>
          <w:tcPr>
            <w:tcW w:w="381" w:type="pct"/>
            <w:vAlign w:val="center"/>
          </w:tcPr>
          <w:p w14:paraId="6662A990" w14:textId="64B568A9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on</w:t>
            </w:r>
          </w:p>
        </w:tc>
        <w:tc>
          <w:tcPr>
            <w:tcW w:w="477" w:type="pct"/>
            <w:vAlign w:val="center"/>
          </w:tcPr>
          <w:p w14:paraId="435A24EA" w14:textId="3F338159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ish</w:t>
            </w:r>
          </w:p>
        </w:tc>
        <w:tc>
          <w:tcPr>
            <w:tcW w:w="201" w:type="pct"/>
            <w:noWrap/>
            <w:vAlign w:val="center"/>
            <w:hideMark/>
          </w:tcPr>
          <w:p w14:paraId="74A121B9" w14:textId="3FE4B0A9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6497BC7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2" w:type="pct"/>
            <w:noWrap/>
            <w:vAlign w:val="center"/>
            <w:hideMark/>
          </w:tcPr>
          <w:p w14:paraId="2C26815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</w:t>
            </w:r>
          </w:p>
        </w:tc>
        <w:tc>
          <w:tcPr>
            <w:tcW w:w="201" w:type="pct"/>
            <w:noWrap/>
            <w:vAlign w:val="center"/>
            <w:hideMark/>
          </w:tcPr>
          <w:p w14:paraId="5C3CCB7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2" w:type="pct"/>
            <w:noWrap/>
            <w:vAlign w:val="center"/>
            <w:hideMark/>
          </w:tcPr>
          <w:p w14:paraId="2356341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3D189E4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747E1BA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2" w:type="pct"/>
            <w:noWrap/>
            <w:vAlign w:val="center"/>
            <w:hideMark/>
          </w:tcPr>
          <w:p w14:paraId="24F6F50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noWrap/>
            <w:vAlign w:val="center"/>
            <w:hideMark/>
          </w:tcPr>
          <w:p w14:paraId="312241F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0A4889D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1BDC443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6C3290C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2" w:type="pct"/>
            <w:noWrap/>
            <w:vAlign w:val="center"/>
            <w:hideMark/>
          </w:tcPr>
          <w:p w14:paraId="6AEA14F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3133116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2" w:type="pct"/>
            <w:noWrap/>
            <w:vAlign w:val="center"/>
            <w:hideMark/>
          </w:tcPr>
          <w:p w14:paraId="0F2ECBB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114A39F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2" w:type="pct"/>
            <w:vAlign w:val="center"/>
          </w:tcPr>
          <w:p w14:paraId="3CC5D765" w14:textId="507D0E60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</w:tr>
      <w:tr w:rsidR="00DD0C71" w:rsidRPr="005B2C48" w14:paraId="163079DF" w14:textId="0CE508EC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2DBCB361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Little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gret</w:t>
            </w:r>
            <w:proofErr w:type="spellEnd"/>
          </w:p>
          <w:p w14:paraId="3B3A60C9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gretta garzetta</w:t>
            </w:r>
          </w:p>
        </w:tc>
        <w:tc>
          <w:tcPr>
            <w:tcW w:w="381" w:type="pct"/>
            <w:vAlign w:val="center"/>
          </w:tcPr>
          <w:p w14:paraId="69B330D2" w14:textId="63B6BE6D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on</w:t>
            </w:r>
          </w:p>
        </w:tc>
        <w:tc>
          <w:tcPr>
            <w:tcW w:w="477" w:type="pct"/>
            <w:vAlign w:val="center"/>
          </w:tcPr>
          <w:p w14:paraId="621EC2D7" w14:textId="4BBE5FAC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ish</w:t>
            </w:r>
          </w:p>
        </w:tc>
        <w:tc>
          <w:tcPr>
            <w:tcW w:w="201" w:type="pct"/>
            <w:noWrap/>
            <w:vAlign w:val="center"/>
            <w:hideMark/>
          </w:tcPr>
          <w:p w14:paraId="499FE2F9" w14:textId="7446FB2C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5D3502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66B614D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24AA34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3466711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590E913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EE50A5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3C9DFD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029D95E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728C5B0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0D8C86B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6318F85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4FFCF87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1" w:type="pct"/>
            <w:noWrap/>
            <w:vAlign w:val="center"/>
            <w:hideMark/>
          </w:tcPr>
          <w:p w14:paraId="36D5415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2" w:type="pct"/>
            <w:noWrap/>
            <w:vAlign w:val="center"/>
            <w:hideMark/>
          </w:tcPr>
          <w:p w14:paraId="2E38FC2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</w:t>
            </w:r>
          </w:p>
        </w:tc>
        <w:tc>
          <w:tcPr>
            <w:tcW w:w="201" w:type="pct"/>
            <w:noWrap/>
            <w:vAlign w:val="center"/>
            <w:hideMark/>
          </w:tcPr>
          <w:p w14:paraId="5B2E319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4994074C" w14:textId="454B4964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</w:tr>
      <w:tr w:rsidR="00DD0C71" w:rsidRPr="005B2C48" w14:paraId="1CDC88EB" w14:textId="4EE8C5FA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464F4790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Cattle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gret</w:t>
            </w:r>
            <w:proofErr w:type="spellEnd"/>
          </w:p>
          <w:p w14:paraId="6A7948F6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Bubulcus ibis</w:t>
            </w:r>
          </w:p>
        </w:tc>
        <w:tc>
          <w:tcPr>
            <w:tcW w:w="381" w:type="pct"/>
            <w:vAlign w:val="center"/>
          </w:tcPr>
          <w:p w14:paraId="2B29C79A" w14:textId="0D15D04C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on</w:t>
            </w:r>
          </w:p>
        </w:tc>
        <w:tc>
          <w:tcPr>
            <w:tcW w:w="477" w:type="pct"/>
            <w:vAlign w:val="center"/>
          </w:tcPr>
          <w:p w14:paraId="29EC43C6" w14:textId="3A5B18AF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Invertebrates</w:t>
            </w:r>
            <w:proofErr w:type="spellEnd"/>
          </w:p>
        </w:tc>
        <w:tc>
          <w:tcPr>
            <w:tcW w:w="201" w:type="pct"/>
            <w:noWrap/>
            <w:vAlign w:val="center"/>
            <w:hideMark/>
          </w:tcPr>
          <w:p w14:paraId="49F0E38D" w14:textId="512595AF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39567E6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463CEC2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A3C2B6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6159A75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4776ADA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EF06D6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8A1054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3454ED0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39161D2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06850E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5CF5A16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63E290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1" w:type="pct"/>
            <w:noWrap/>
            <w:vAlign w:val="center"/>
            <w:hideMark/>
          </w:tcPr>
          <w:p w14:paraId="29B8393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2" w:type="pct"/>
            <w:noWrap/>
            <w:vAlign w:val="center"/>
            <w:hideMark/>
          </w:tcPr>
          <w:p w14:paraId="1B771C9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4390962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52FFD9B7" w14:textId="74981DE0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</w:tr>
      <w:tr w:rsidR="00DD0C71" w:rsidRPr="005B2C48" w14:paraId="1BC4D736" w14:textId="3C502FC7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013E7CB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Great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Bittern</w:t>
            </w:r>
            <w:proofErr w:type="spellEnd"/>
          </w:p>
          <w:p w14:paraId="5542E5E6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Botaurus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stellaris</w:t>
            </w:r>
            <w:proofErr w:type="spellEnd"/>
          </w:p>
        </w:tc>
        <w:tc>
          <w:tcPr>
            <w:tcW w:w="381" w:type="pct"/>
            <w:vAlign w:val="center"/>
          </w:tcPr>
          <w:p w14:paraId="019CC301" w14:textId="082056E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on</w:t>
            </w:r>
          </w:p>
        </w:tc>
        <w:tc>
          <w:tcPr>
            <w:tcW w:w="477" w:type="pct"/>
            <w:vAlign w:val="center"/>
          </w:tcPr>
          <w:p w14:paraId="1E74C1B0" w14:textId="5C4DCF6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ish</w:t>
            </w:r>
          </w:p>
        </w:tc>
        <w:tc>
          <w:tcPr>
            <w:tcW w:w="201" w:type="pct"/>
            <w:noWrap/>
            <w:vAlign w:val="center"/>
            <w:hideMark/>
          </w:tcPr>
          <w:p w14:paraId="027A809A" w14:textId="67F0DDAA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30A43CE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27C25E0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669D8AF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44E99C9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512A46A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5DE4FB5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348AF27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5184084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13F931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0EF9E14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343013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C92277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6E01F36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BE4709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65C0428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6B45A727" w14:textId="582ABB2A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</w:tr>
      <w:tr w:rsidR="00DD0C71" w:rsidRPr="005B2C48" w14:paraId="5FC4B64B" w14:textId="6A2A7668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455FC3CB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Mallard</w:t>
            </w:r>
          </w:p>
          <w:p w14:paraId="05E71F10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Anas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platyrhynchos</w:t>
            </w:r>
            <w:proofErr w:type="spellEnd"/>
          </w:p>
        </w:tc>
        <w:tc>
          <w:tcPr>
            <w:tcW w:w="381" w:type="pct"/>
            <w:vAlign w:val="center"/>
          </w:tcPr>
          <w:p w14:paraId="55A0E830" w14:textId="1C14432A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abbl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644E35E1" w14:textId="13E4ABE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0E9F53E6" w14:textId="00374B3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56</w:t>
            </w:r>
          </w:p>
        </w:tc>
        <w:tc>
          <w:tcPr>
            <w:tcW w:w="201" w:type="pct"/>
            <w:noWrap/>
            <w:vAlign w:val="center"/>
            <w:hideMark/>
          </w:tcPr>
          <w:p w14:paraId="1162630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2</w:t>
            </w:r>
          </w:p>
        </w:tc>
        <w:tc>
          <w:tcPr>
            <w:tcW w:w="202" w:type="pct"/>
            <w:noWrap/>
            <w:vAlign w:val="center"/>
            <w:hideMark/>
          </w:tcPr>
          <w:p w14:paraId="067E513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14</w:t>
            </w:r>
          </w:p>
        </w:tc>
        <w:tc>
          <w:tcPr>
            <w:tcW w:w="201" w:type="pct"/>
            <w:noWrap/>
            <w:vAlign w:val="center"/>
            <w:hideMark/>
          </w:tcPr>
          <w:p w14:paraId="36FEC25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10</w:t>
            </w:r>
          </w:p>
        </w:tc>
        <w:tc>
          <w:tcPr>
            <w:tcW w:w="202" w:type="pct"/>
            <w:noWrap/>
            <w:vAlign w:val="center"/>
            <w:hideMark/>
          </w:tcPr>
          <w:p w14:paraId="667233C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93</w:t>
            </w:r>
          </w:p>
        </w:tc>
        <w:tc>
          <w:tcPr>
            <w:tcW w:w="201" w:type="pct"/>
            <w:noWrap/>
            <w:vAlign w:val="center"/>
            <w:hideMark/>
          </w:tcPr>
          <w:p w14:paraId="463977F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40</w:t>
            </w:r>
          </w:p>
        </w:tc>
        <w:tc>
          <w:tcPr>
            <w:tcW w:w="201" w:type="pct"/>
            <w:noWrap/>
            <w:vAlign w:val="center"/>
            <w:hideMark/>
          </w:tcPr>
          <w:p w14:paraId="25BD1A2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3</w:t>
            </w:r>
          </w:p>
        </w:tc>
        <w:tc>
          <w:tcPr>
            <w:tcW w:w="202" w:type="pct"/>
            <w:noWrap/>
            <w:vAlign w:val="center"/>
            <w:hideMark/>
          </w:tcPr>
          <w:p w14:paraId="62A1EE1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42</w:t>
            </w:r>
          </w:p>
        </w:tc>
        <w:tc>
          <w:tcPr>
            <w:tcW w:w="201" w:type="pct"/>
            <w:noWrap/>
            <w:vAlign w:val="center"/>
            <w:hideMark/>
          </w:tcPr>
          <w:p w14:paraId="7937B59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5</w:t>
            </w:r>
          </w:p>
        </w:tc>
        <w:tc>
          <w:tcPr>
            <w:tcW w:w="202" w:type="pct"/>
            <w:noWrap/>
            <w:vAlign w:val="center"/>
            <w:hideMark/>
          </w:tcPr>
          <w:p w14:paraId="693EDF8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0</w:t>
            </w:r>
          </w:p>
        </w:tc>
        <w:tc>
          <w:tcPr>
            <w:tcW w:w="201" w:type="pct"/>
            <w:noWrap/>
            <w:vAlign w:val="center"/>
            <w:hideMark/>
          </w:tcPr>
          <w:p w14:paraId="2C1372A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44</w:t>
            </w:r>
          </w:p>
        </w:tc>
        <w:tc>
          <w:tcPr>
            <w:tcW w:w="201" w:type="pct"/>
            <w:noWrap/>
            <w:vAlign w:val="center"/>
            <w:hideMark/>
          </w:tcPr>
          <w:p w14:paraId="0122344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1</w:t>
            </w:r>
          </w:p>
        </w:tc>
        <w:tc>
          <w:tcPr>
            <w:tcW w:w="202" w:type="pct"/>
            <w:noWrap/>
            <w:vAlign w:val="center"/>
            <w:hideMark/>
          </w:tcPr>
          <w:p w14:paraId="183B755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8</w:t>
            </w:r>
          </w:p>
        </w:tc>
        <w:tc>
          <w:tcPr>
            <w:tcW w:w="201" w:type="pct"/>
            <w:noWrap/>
            <w:vAlign w:val="center"/>
            <w:hideMark/>
          </w:tcPr>
          <w:p w14:paraId="3C102D6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8</w:t>
            </w:r>
          </w:p>
        </w:tc>
        <w:tc>
          <w:tcPr>
            <w:tcW w:w="202" w:type="pct"/>
            <w:noWrap/>
            <w:vAlign w:val="center"/>
            <w:hideMark/>
          </w:tcPr>
          <w:p w14:paraId="53AB3F6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noWrap/>
            <w:vAlign w:val="center"/>
            <w:hideMark/>
          </w:tcPr>
          <w:p w14:paraId="6BACD06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8</w:t>
            </w:r>
          </w:p>
        </w:tc>
        <w:tc>
          <w:tcPr>
            <w:tcW w:w="202" w:type="pct"/>
            <w:vAlign w:val="center"/>
          </w:tcPr>
          <w:p w14:paraId="7A0D5BB4" w14:textId="07EA29D6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7</w:t>
            </w:r>
          </w:p>
        </w:tc>
      </w:tr>
      <w:tr w:rsidR="00DD0C71" w:rsidRPr="005B2C48" w14:paraId="310F716F" w14:textId="6D84061E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45A9D96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Teal</w:t>
            </w:r>
          </w:p>
          <w:p w14:paraId="2005C1D6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Crecca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recca</w:t>
            </w:r>
            <w:proofErr w:type="spellEnd"/>
          </w:p>
        </w:tc>
        <w:tc>
          <w:tcPr>
            <w:tcW w:w="381" w:type="pct"/>
            <w:vAlign w:val="center"/>
          </w:tcPr>
          <w:p w14:paraId="0D87EF76" w14:textId="4EB139D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abbl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712A34A5" w14:textId="5080E882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17E9EB23" w14:textId="2775E6F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97</w:t>
            </w:r>
          </w:p>
        </w:tc>
        <w:tc>
          <w:tcPr>
            <w:tcW w:w="201" w:type="pct"/>
            <w:noWrap/>
            <w:vAlign w:val="center"/>
            <w:hideMark/>
          </w:tcPr>
          <w:p w14:paraId="03EE60A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3</w:t>
            </w:r>
          </w:p>
        </w:tc>
        <w:tc>
          <w:tcPr>
            <w:tcW w:w="202" w:type="pct"/>
            <w:noWrap/>
            <w:vAlign w:val="center"/>
            <w:hideMark/>
          </w:tcPr>
          <w:p w14:paraId="6AFDBBD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7</w:t>
            </w:r>
          </w:p>
        </w:tc>
        <w:tc>
          <w:tcPr>
            <w:tcW w:w="201" w:type="pct"/>
            <w:noWrap/>
            <w:vAlign w:val="center"/>
            <w:hideMark/>
          </w:tcPr>
          <w:p w14:paraId="231BAED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1</w:t>
            </w:r>
          </w:p>
        </w:tc>
        <w:tc>
          <w:tcPr>
            <w:tcW w:w="202" w:type="pct"/>
            <w:noWrap/>
            <w:vAlign w:val="center"/>
            <w:hideMark/>
          </w:tcPr>
          <w:p w14:paraId="780EA36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0</w:t>
            </w:r>
          </w:p>
        </w:tc>
        <w:tc>
          <w:tcPr>
            <w:tcW w:w="201" w:type="pct"/>
            <w:noWrap/>
            <w:vAlign w:val="center"/>
            <w:hideMark/>
          </w:tcPr>
          <w:p w14:paraId="649F7C9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8</w:t>
            </w:r>
          </w:p>
        </w:tc>
        <w:tc>
          <w:tcPr>
            <w:tcW w:w="201" w:type="pct"/>
            <w:noWrap/>
            <w:vAlign w:val="center"/>
            <w:hideMark/>
          </w:tcPr>
          <w:p w14:paraId="557B5C2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9</w:t>
            </w:r>
          </w:p>
        </w:tc>
        <w:tc>
          <w:tcPr>
            <w:tcW w:w="202" w:type="pct"/>
            <w:noWrap/>
            <w:vAlign w:val="center"/>
            <w:hideMark/>
          </w:tcPr>
          <w:p w14:paraId="788A75C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9</w:t>
            </w:r>
          </w:p>
        </w:tc>
        <w:tc>
          <w:tcPr>
            <w:tcW w:w="201" w:type="pct"/>
            <w:noWrap/>
            <w:vAlign w:val="center"/>
            <w:hideMark/>
          </w:tcPr>
          <w:p w14:paraId="72D5C6B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5</w:t>
            </w:r>
          </w:p>
        </w:tc>
        <w:tc>
          <w:tcPr>
            <w:tcW w:w="202" w:type="pct"/>
            <w:noWrap/>
            <w:vAlign w:val="center"/>
            <w:hideMark/>
          </w:tcPr>
          <w:p w14:paraId="0E35F9F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5</w:t>
            </w:r>
          </w:p>
        </w:tc>
        <w:tc>
          <w:tcPr>
            <w:tcW w:w="201" w:type="pct"/>
            <w:noWrap/>
            <w:vAlign w:val="center"/>
            <w:hideMark/>
          </w:tcPr>
          <w:p w14:paraId="47C3EA6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8</w:t>
            </w:r>
          </w:p>
        </w:tc>
        <w:tc>
          <w:tcPr>
            <w:tcW w:w="201" w:type="pct"/>
            <w:noWrap/>
            <w:vAlign w:val="center"/>
            <w:hideMark/>
          </w:tcPr>
          <w:p w14:paraId="420336B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2" w:type="pct"/>
            <w:noWrap/>
            <w:vAlign w:val="center"/>
            <w:hideMark/>
          </w:tcPr>
          <w:p w14:paraId="105631F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7</w:t>
            </w:r>
          </w:p>
        </w:tc>
        <w:tc>
          <w:tcPr>
            <w:tcW w:w="201" w:type="pct"/>
            <w:noWrap/>
            <w:vAlign w:val="center"/>
            <w:hideMark/>
          </w:tcPr>
          <w:p w14:paraId="55C8A34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</w:t>
            </w:r>
          </w:p>
        </w:tc>
        <w:tc>
          <w:tcPr>
            <w:tcW w:w="202" w:type="pct"/>
            <w:noWrap/>
            <w:vAlign w:val="center"/>
            <w:hideMark/>
          </w:tcPr>
          <w:p w14:paraId="0D2BE77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0</w:t>
            </w:r>
          </w:p>
        </w:tc>
        <w:tc>
          <w:tcPr>
            <w:tcW w:w="201" w:type="pct"/>
            <w:noWrap/>
            <w:vAlign w:val="center"/>
            <w:hideMark/>
          </w:tcPr>
          <w:p w14:paraId="685C1E9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</w:t>
            </w:r>
          </w:p>
        </w:tc>
        <w:tc>
          <w:tcPr>
            <w:tcW w:w="202" w:type="pct"/>
            <w:vAlign w:val="center"/>
          </w:tcPr>
          <w:p w14:paraId="7CEBA54E" w14:textId="609F2F2F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</w:t>
            </w:r>
          </w:p>
        </w:tc>
      </w:tr>
      <w:tr w:rsidR="00DD0C71" w:rsidRPr="005B2C48" w14:paraId="209BD36A" w14:textId="77319DA4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635932DB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adwall</w:t>
            </w:r>
            <w:proofErr w:type="spellEnd"/>
          </w:p>
          <w:p w14:paraId="7000E47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Mareca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strepera</w:t>
            </w:r>
            <w:proofErr w:type="spellEnd"/>
          </w:p>
        </w:tc>
        <w:tc>
          <w:tcPr>
            <w:tcW w:w="381" w:type="pct"/>
            <w:vAlign w:val="center"/>
          </w:tcPr>
          <w:p w14:paraId="47585A8D" w14:textId="0728B813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abbl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5DDE9AB9" w14:textId="70E97538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bivore</w:t>
            </w:r>
            <w:proofErr w:type="spellEnd"/>
          </w:p>
        </w:tc>
        <w:tc>
          <w:tcPr>
            <w:tcW w:w="201" w:type="pct"/>
            <w:noWrap/>
            <w:vAlign w:val="center"/>
            <w:hideMark/>
          </w:tcPr>
          <w:p w14:paraId="6D4941BB" w14:textId="7B329081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5</w:t>
            </w:r>
          </w:p>
        </w:tc>
        <w:tc>
          <w:tcPr>
            <w:tcW w:w="201" w:type="pct"/>
            <w:noWrap/>
            <w:vAlign w:val="center"/>
            <w:hideMark/>
          </w:tcPr>
          <w:p w14:paraId="2E6B8C0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6</w:t>
            </w:r>
          </w:p>
        </w:tc>
        <w:tc>
          <w:tcPr>
            <w:tcW w:w="202" w:type="pct"/>
            <w:noWrap/>
            <w:vAlign w:val="center"/>
            <w:hideMark/>
          </w:tcPr>
          <w:p w14:paraId="6EE8EF4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4</w:t>
            </w:r>
          </w:p>
        </w:tc>
        <w:tc>
          <w:tcPr>
            <w:tcW w:w="201" w:type="pct"/>
            <w:noWrap/>
            <w:vAlign w:val="center"/>
            <w:hideMark/>
          </w:tcPr>
          <w:p w14:paraId="7930F3E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8</w:t>
            </w:r>
          </w:p>
        </w:tc>
        <w:tc>
          <w:tcPr>
            <w:tcW w:w="202" w:type="pct"/>
            <w:noWrap/>
            <w:vAlign w:val="center"/>
            <w:hideMark/>
          </w:tcPr>
          <w:p w14:paraId="6609AED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4</w:t>
            </w:r>
          </w:p>
        </w:tc>
        <w:tc>
          <w:tcPr>
            <w:tcW w:w="201" w:type="pct"/>
            <w:noWrap/>
            <w:vAlign w:val="center"/>
            <w:hideMark/>
          </w:tcPr>
          <w:p w14:paraId="1C8685A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3</w:t>
            </w:r>
          </w:p>
        </w:tc>
        <w:tc>
          <w:tcPr>
            <w:tcW w:w="201" w:type="pct"/>
            <w:noWrap/>
            <w:vAlign w:val="center"/>
            <w:hideMark/>
          </w:tcPr>
          <w:p w14:paraId="6FC1BC3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9</w:t>
            </w:r>
          </w:p>
        </w:tc>
        <w:tc>
          <w:tcPr>
            <w:tcW w:w="202" w:type="pct"/>
            <w:noWrap/>
            <w:vAlign w:val="center"/>
            <w:hideMark/>
          </w:tcPr>
          <w:p w14:paraId="765F844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9</w:t>
            </w:r>
          </w:p>
        </w:tc>
        <w:tc>
          <w:tcPr>
            <w:tcW w:w="201" w:type="pct"/>
            <w:noWrap/>
            <w:vAlign w:val="center"/>
            <w:hideMark/>
          </w:tcPr>
          <w:p w14:paraId="49630F2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7</w:t>
            </w:r>
          </w:p>
        </w:tc>
        <w:tc>
          <w:tcPr>
            <w:tcW w:w="202" w:type="pct"/>
            <w:noWrap/>
            <w:vAlign w:val="center"/>
            <w:hideMark/>
          </w:tcPr>
          <w:p w14:paraId="784855C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1" w:type="pct"/>
            <w:noWrap/>
            <w:vAlign w:val="center"/>
            <w:hideMark/>
          </w:tcPr>
          <w:p w14:paraId="0A0EB51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6</w:t>
            </w:r>
          </w:p>
        </w:tc>
        <w:tc>
          <w:tcPr>
            <w:tcW w:w="201" w:type="pct"/>
            <w:noWrap/>
            <w:vAlign w:val="center"/>
            <w:hideMark/>
          </w:tcPr>
          <w:p w14:paraId="7146F7D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8</w:t>
            </w:r>
          </w:p>
        </w:tc>
        <w:tc>
          <w:tcPr>
            <w:tcW w:w="202" w:type="pct"/>
            <w:noWrap/>
            <w:vAlign w:val="center"/>
            <w:hideMark/>
          </w:tcPr>
          <w:p w14:paraId="4A9FF3C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</w:t>
            </w:r>
          </w:p>
        </w:tc>
        <w:tc>
          <w:tcPr>
            <w:tcW w:w="201" w:type="pct"/>
            <w:noWrap/>
            <w:vAlign w:val="center"/>
            <w:hideMark/>
          </w:tcPr>
          <w:p w14:paraId="755854D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5</w:t>
            </w:r>
          </w:p>
        </w:tc>
        <w:tc>
          <w:tcPr>
            <w:tcW w:w="202" w:type="pct"/>
            <w:noWrap/>
            <w:vAlign w:val="center"/>
            <w:hideMark/>
          </w:tcPr>
          <w:p w14:paraId="58BB886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1" w:type="pct"/>
            <w:noWrap/>
            <w:vAlign w:val="center"/>
            <w:hideMark/>
          </w:tcPr>
          <w:p w14:paraId="2D6BEE2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1</w:t>
            </w:r>
          </w:p>
        </w:tc>
        <w:tc>
          <w:tcPr>
            <w:tcW w:w="202" w:type="pct"/>
            <w:vAlign w:val="center"/>
          </w:tcPr>
          <w:p w14:paraId="4579839B" w14:textId="4126025F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2</w:t>
            </w:r>
          </w:p>
        </w:tc>
      </w:tr>
      <w:tr w:rsidR="00DD0C71" w:rsidRPr="005B2C48" w14:paraId="4D99EA6E" w14:textId="61BAA1DB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150A5869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lastRenderedPageBreak/>
              <w:t xml:space="preserve">Northern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Pintail</w:t>
            </w:r>
            <w:proofErr w:type="spellEnd"/>
          </w:p>
          <w:p w14:paraId="48EE71E3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Anas acuta</w:t>
            </w:r>
          </w:p>
        </w:tc>
        <w:tc>
          <w:tcPr>
            <w:tcW w:w="381" w:type="pct"/>
            <w:vAlign w:val="center"/>
          </w:tcPr>
          <w:p w14:paraId="64AE252D" w14:textId="11060A03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abbl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743E7F2E" w14:textId="7E398C9A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7E93DEB6" w14:textId="3FE2A0C5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09D3F6B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23AD65A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4E20E1C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E83492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6D9ACC5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669DF7A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532979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0EF22A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41101DA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24D8A9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3CAD2A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66FFCD3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E70CFE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48E4ED1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16793B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4FE03283" w14:textId="6A35CBB4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</w:tr>
      <w:tr w:rsidR="00DD0C71" w:rsidRPr="005B2C48" w14:paraId="5CF9D6A1" w14:textId="66FEB144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7C0FC473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Wigeon</w:t>
            </w:r>
            <w:proofErr w:type="spellEnd"/>
          </w:p>
          <w:p w14:paraId="03F05A7B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Mareca penelope</w:t>
            </w:r>
          </w:p>
        </w:tc>
        <w:tc>
          <w:tcPr>
            <w:tcW w:w="381" w:type="pct"/>
            <w:vAlign w:val="center"/>
          </w:tcPr>
          <w:p w14:paraId="13D0FC79" w14:textId="288610E9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abbl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0ABB1FF0" w14:textId="6A69002F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bivore</w:t>
            </w:r>
            <w:proofErr w:type="spellEnd"/>
          </w:p>
        </w:tc>
        <w:tc>
          <w:tcPr>
            <w:tcW w:w="201" w:type="pct"/>
            <w:noWrap/>
            <w:vAlign w:val="center"/>
            <w:hideMark/>
          </w:tcPr>
          <w:p w14:paraId="36CBC6F9" w14:textId="1CA1EAD8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87</w:t>
            </w:r>
          </w:p>
        </w:tc>
        <w:tc>
          <w:tcPr>
            <w:tcW w:w="201" w:type="pct"/>
            <w:noWrap/>
            <w:vAlign w:val="center"/>
            <w:hideMark/>
          </w:tcPr>
          <w:p w14:paraId="429D115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27</w:t>
            </w:r>
          </w:p>
        </w:tc>
        <w:tc>
          <w:tcPr>
            <w:tcW w:w="202" w:type="pct"/>
            <w:noWrap/>
            <w:vAlign w:val="center"/>
            <w:hideMark/>
          </w:tcPr>
          <w:p w14:paraId="1EAE995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24</w:t>
            </w:r>
          </w:p>
        </w:tc>
        <w:tc>
          <w:tcPr>
            <w:tcW w:w="201" w:type="pct"/>
            <w:noWrap/>
            <w:vAlign w:val="center"/>
            <w:hideMark/>
          </w:tcPr>
          <w:p w14:paraId="2B3C44B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5</w:t>
            </w:r>
          </w:p>
        </w:tc>
        <w:tc>
          <w:tcPr>
            <w:tcW w:w="202" w:type="pct"/>
            <w:noWrap/>
            <w:vAlign w:val="center"/>
            <w:hideMark/>
          </w:tcPr>
          <w:p w14:paraId="4224F23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61</w:t>
            </w:r>
          </w:p>
        </w:tc>
        <w:tc>
          <w:tcPr>
            <w:tcW w:w="201" w:type="pct"/>
            <w:noWrap/>
            <w:vAlign w:val="center"/>
            <w:hideMark/>
          </w:tcPr>
          <w:p w14:paraId="1E6D7B6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45</w:t>
            </w:r>
          </w:p>
        </w:tc>
        <w:tc>
          <w:tcPr>
            <w:tcW w:w="201" w:type="pct"/>
            <w:noWrap/>
            <w:vAlign w:val="center"/>
            <w:hideMark/>
          </w:tcPr>
          <w:p w14:paraId="6924F51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74</w:t>
            </w:r>
          </w:p>
        </w:tc>
        <w:tc>
          <w:tcPr>
            <w:tcW w:w="202" w:type="pct"/>
            <w:noWrap/>
            <w:vAlign w:val="center"/>
            <w:hideMark/>
          </w:tcPr>
          <w:p w14:paraId="49DA594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88</w:t>
            </w:r>
          </w:p>
        </w:tc>
        <w:tc>
          <w:tcPr>
            <w:tcW w:w="201" w:type="pct"/>
            <w:noWrap/>
            <w:vAlign w:val="center"/>
            <w:hideMark/>
          </w:tcPr>
          <w:p w14:paraId="58A0CDC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91</w:t>
            </w:r>
          </w:p>
        </w:tc>
        <w:tc>
          <w:tcPr>
            <w:tcW w:w="202" w:type="pct"/>
            <w:noWrap/>
            <w:vAlign w:val="center"/>
            <w:hideMark/>
          </w:tcPr>
          <w:p w14:paraId="2C03B10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5</w:t>
            </w:r>
          </w:p>
        </w:tc>
        <w:tc>
          <w:tcPr>
            <w:tcW w:w="201" w:type="pct"/>
            <w:noWrap/>
            <w:vAlign w:val="center"/>
            <w:hideMark/>
          </w:tcPr>
          <w:p w14:paraId="24AB099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3</w:t>
            </w:r>
          </w:p>
        </w:tc>
        <w:tc>
          <w:tcPr>
            <w:tcW w:w="201" w:type="pct"/>
            <w:noWrap/>
            <w:vAlign w:val="center"/>
            <w:hideMark/>
          </w:tcPr>
          <w:p w14:paraId="509B107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0</w:t>
            </w:r>
          </w:p>
        </w:tc>
        <w:tc>
          <w:tcPr>
            <w:tcW w:w="202" w:type="pct"/>
            <w:noWrap/>
            <w:vAlign w:val="center"/>
            <w:hideMark/>
          </w:tcPr>
          <w:p w14:paraId="67D26FD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9</w:t>
            </w:r>
          </w:p>
        </w:tc>
        <w:tc>
          <w:tcPr>
            <w:tcW w:w="201" w:type="pct"/>
            <w:noWrap/>
            <w:vAlign w:val="center"/>
            <w:hideMark/>
          </w:tcPr>
          <w:p w14:paraId="0F18FB6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5</w:t>
            </w:r>
          </w:p>
        </w:tc>
        <w:tc>
          <w:tcPr>
            <w:tcW w:w="202" w:type="pct"/>
            <w:noWrap/>
            <w:vAlign w:val="center"/>
            <w:hideMark/>
          </w:tcPr>
          <w:p w14:paraId="4C703FC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1</w:t>
            </w:r>
          </w:p>
        </w:tc>
        <w:tc>
          <w:tcPr>
            <w:tcW w:w="201" w:type="pct"/>
            <w:noWrap/>
            <w:vAlign w:val="center"/>
            <w:hideMark/>
          </w:tcPr>
          <w:p w14:paraId="094CA8F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1</w:t>
            </w:r>
          </w:p>
        </w:tc>
        <w:tc>
          <w:tcPr>
            <w:tcW w:w="202" w:type="pct"/>
            <w:vAlign w:val="center"/>
          </w:tcPr>
          <w:p w14:paraId="53E36A33" w14:textId="48A5CB3D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1</w:t>
            </w:r>
          </w:p>
        </w:tc>
      </w:tr>
      <w:tr w:rsidR="00DD0C71" w:rsidRPr="005B2C48" w14:paraId="749A57B3" w14:textId="566E00F7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0589EC6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Northern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Shoveler</w:t>
            </w:r>
            <w:proofErr w:type="spellEnd"/>
          </w:p>
          <w:p w14:paraId="173E9731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Spatula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lypeata</w:t>
            </w:r>
            <w:proofErr w:type="spellEnd"/>
          </w:p>
        </w:tc>
        <w:tc>
          <w:tcPr>
            <w:tcW w:w="381" w:type="pct"/>
            <w:vAlign w:val="center"/>
          </w:tcPr>
          <w:p w14:paraId="67E81BC9" w14:textId="3D791BD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abbl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68010E63" w14:textId="70701562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573AE4A1" w14:textId="47C4E7E5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0961C65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0701AC0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66314E8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0C9E5D8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327788C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EC7B1C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3DFC1DE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0C14BF8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13045AE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291F7CD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380473A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1DD4E48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0B50886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2B8DC47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8B5E18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5527E6C9" w14:textId="3D539889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</w:tr>
      <w:tr w:rsidR="00DD0C71" w:rsidRPr="005B2C48" w14:paraId="2ADB772F" w14:textId="76CD8BCD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2B3123F3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Red-crested Pochard</w:t>
            </w:r>
          </w:p>
          <w:p w14:paraId="173CF1D4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Netta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rufina</w:t>
            </w:r>
            <w:proofErr w:type="spellEnd"/>
          </w:p>
        </w:tc>
        <w:tc>
          <w:tcPr>
            <w:tcW w:w="381" w:type="pct"/>
            <w:vAlign w:val="center"/>
          </w:tcPr>
          <w:p w14:paraId="72E83C05" w14:textId="5B2AF90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Dabbling duck</w:t>
            </w:r>
          </w:p>
        </w:tc>
        <w:tc>
          <w:tcPr>
            <w:tcW w:w="477" w:type="pct"/>
            <w:vAlign w:val="center"/>
          </w:tcPr>
          <w:p w14:paraId="73DC904E" w14:textId="097BD499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Herbivore</w:t>
            </w:r>
          </w:p>
        </w:tc>
        <w:tc>
          <w:tcPr>
            <w:tcW w:w="201" w:type="pct"/>
            <w:noWrap/>
            <w:vAlign w:val="center"/>
            <w:hideMark/>
          </w:tcPr>
          <w:p w14:paraId="18160F9C" w14:textId="0B91CFC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16192F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3750BA0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EFE127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64160F6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1" w:type="pct"/>
            <w:noWrap/>
            <w:vAlign w:val="center"/>
            <w:hideMark/>
          </w:tcPr>
          <w:p w14:paraId="3D58DB0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4D7466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21B4B35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C51B76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5F4A76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5C6155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3B2DBA6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4</w:t>
            </w:r>
          </w:p>
        </w:tc>
        <w:tc>
          <w:tcPr>
            <w:tcW w:w="202" w:type="pct"/>
            <w:noWrap/>
            <w:vAlign w:val="center"/>
            <w:hideMark/>
          </w:tcPr>
          <w:p w14:paraId="64547DF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87185A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</w:t>
            </w:r>
          </w:p>
        </w:tc>
        <w:tc>
          <w:tcPr>
            <w:tcW w:w="202" w:type="pct"/>
            <w:noWrap/>
            <w:vAlign w:val="center"/>
            <w:hideMark/>
          </w:tcPr>
          <w:p w14:paraId="562173D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5C65077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46792F0F" w14:textId="210980F6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</w:tr>
      <w:tr w:rsidR="00DD0C71" w:rsidRPr="005B2C48" w14:paraId="79362E17" w14:textId="320F2865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3187F02A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Common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Pochard</w:t>
            </w:r>
            <w:proofErr w:type="spellEnd"/>
          </w:p>
          <w:p w14:paraId="471542F7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Aythya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ferina</w:t>
            </w:r>
          </w:p>
        </w:tc>
        <w:tc>
          <w:tcPr>
            <w:tcW w:w="381" w:type="pct"/>
            <w:vAlign w:val="center"/>
          </w:tcPr>
          <w:p w14:paraId="67C2897F" w14:textId="0D0404FA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iv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59FEB3BD" w14:textId="7B80BA15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15B6D10E" w14:textId="6F98F512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10</w:t>
            </w:r>
          </w:p>
        </w:tc>
        <w:tc>
          <w:tcPr>
            <w:tcW w:w="201" w:type="pct"/>
            <w:noWrap/>
            <w:vAlign w:val="center"/>
            <w:hideMark/>
          </w:tcPr>
          <w:p w14:paraId="217EB8F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62</w:t>
            </w:r>
          </w:p>
        </w:tc>
        <w:tc>
          <w:tcPr>
            <w:tcW w:w="202" w:type="pct"/>
            <w:noWrap/>
            <w:vAlign w:val="center"/>
            <w:hideMark/>
          </w:tcPr>
          <w:p w14:paraId="158A9C0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49</w:t>
            </w:r>
          </w:p>
        </w:tc>
        <w:tc>
          <w:tcPr>
            <w:tcW w:w="201" w:type="pct"/>
            <w:noWrap/>
            <w:vAlign w:val="center"/>
            <w:hideMark/>
          </w:tcPr>
          <w:p w14:paraId="01903FD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436</w:t>
            </w:r>
          </w:p>
        </w:tc>
        <w:tc>
          <w:tcPr>
            <w:tcW w:w="202" w:type="pct"/>
            <w:noWrap/>
            <w:vAlign w:val="center"/>
            <w:hideMark/>
          </w:tcPr>
          <w:p w14:paraId="15ECD9C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01</w:t>
            </w:r>
          </w:p>
        </w:tc>
        <w:tc>
          <w:tcPr>
            <w:tcW w:w="201" w:type="pct"/>
            <w:noWrap/>
            <w:vAlign w:val="center"/>
            <w:hideMark/>
          </w:tcPr>
          <w:p w14:paraId="3A6C024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90</w:t>
            </w:r>
          </w:p>
        </w:tc>
        <w:tc>
          <w:tcPr>
            <w:tcW w:w="201" w:type="pct"/>
            <w:noWrap/>
            <w:vAlign w:val="center"/>
            <w:hideMark/>
          </w:tcPr>
          <w:p w14:paraId="5CA1739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66</w:t>
            </w:r>
          </w:p>
        </w:tc>
        <w:tc>
          <w:tcPr>
            <w:tcW w:w="202" w:type="pct"/>
            <w:noWrap/>
            <w:vAlign w:val="center"/>
            <w:hideMark/>
          </w:tcPr>
          <w:p w14:paraId="38DB622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69</w:t>
            </w:r>
          </w:p>
        </w:tc>
        <w:tc>
          <w:tcPr>
            <w:tcW w:w="201" w:type="pct"/>
            <w:noWrap/>
            <w:vAlign w:val="center"/>
            <w:hideMark/>
          </w:tcPr>
          <w:p w14:paraId="53527D1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25</w:t>
            </w:r>
          </w:p>
        </w:tc>
        <w:tc>
          <w:tcPr>
            <w:tcW w:w="202" w:type="pct"/>
            <w:noWrap/>
            <w:vAlign w:val="center"/>
            <w:hideMark/>
          </w:tcPr>
          <w:p w14:paraId="1E96ABC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60</w:t>
            </w:r>
          </w:p>
        </w:tc>
        <w:tc>
          <w:tcPr>
            <w:tcW w:w="201" w:type="pct"/>
            <w:noWrap/>
            <w:vAlign w:val="center"/>
            <w:hideMark/>
          </w:tcPr>
          <w:p w14:paraId="1549073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52</w:t>
            </w:r>
          </w:p>
        </w:tc>
        <w:tc>
          <w:tcPr>
            <w:tcW w:w="201" w:type="pct"/>
            <w:noWrap/>
            <w:vAlign w:val="center"/>
            <w:hideMark/>
          </w:tcPr>
          <w:p w14:paraId="2DA7014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06</w:t>
            </w:r>
          </w:p>
        </w:tc>
        <w:tc>
          <w:tcPr>
            <w:tcW w:w="202" w:type="pct"/>
            <w:noWrap/>
            <w:vAlign w:val="center"/>
            <w:hideMark/>
          </w:tcPr>
          <w:p w14:paraId="7AE9E0E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09</w:t>
            </w:r>
          </w:p>
        </w:tc>
        <w:tc>
          <w:tcPr>
            <w:tcW w:w="201" w:type="pct"/>
            <w:noWrap/>
            <w:vAlign w:val="center"/>
            <w:hideMark/>
          </w:tcPr>
          <w:p w14:paraId="796505E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47</w:t>
            </w:r>
          </w:p>
        </w:tc>
        <w:tc>
          <w:tcPr>
            <w:tcW w:w="202" w:type="pct"/>
            <w:noWrap/>
            <w:vAlign w:val="center"/>
            <w:hideMark/>
          </w:tcPr>
          <w:p w14:paraId="339F898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38</w:t>
            </w:r>
          </w:p>
        </w:tc>
        <w:tc>
          <w:tcPr>
            <w:tcW w:w="201" w:type="pct"/>
            <w:noWrap/>
            <w:vAlign w:val="center"/>
            <w:hideMark/>
          </w:tcPr>
          <w:p w14:paraId="0A6C564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3</w:t>
            </w:r>
          </w:p>
        </w:tc>
        <w:tc>
          <w:tcPr>
            <w:tcW w:w="202" w:type="pct"/>
            <w:vAlign w:val="center"/>
          </w:tcPr>
          <w:p w14:paraId="0A8D6B48" w14:textId="6471365B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5</w:t>
            </w:r>
          </w:p>
        </w:tc>
      </w:tr>
      <w:tr w:rsidR="00DD0C71" w:rsidRPr="005B2C48" w14:paraId="6DFB579B" w14:textId="6E5972A9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79F380EC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Tufted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Duck</w:t>
            </w:r>
          </w:p>
          <w:p w14:paraId="0DA5C836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Aythya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uligula</w:t>
            </w:r>
            <w:proofErr w:type="spellEnd"/>
          </w:p>
        </w:tc>
        <w:tc>
          <w:tcPr>
            <w:tcW w:w="381" w:type="pct"/>
            <w:vAlign w:val="center"/>
          </w:tcPr>
          <w:p w14:paraId="01349DCC" w14:textId="18CE6A18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iv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ck</w:t>
            </w:r>
            <w:proofErr w:type="spellEnd"/>
          </w:p>
        </w:tc>
        <w:tc>
          <w:tcPr>
            <w:tcW w:w="477" w:type="pct"/>
            <w:vAlign w:val="center"/>
          </w:tcPr>
          <w:p w14:paraId="5A47D2EC" w14:textId="593A4A6C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2BFE7771" w14:textId="1B4251C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13</w:t>
            </w:r>
          </w:p>
        </w:tc>
        <w:tc>
          <w:tcPr>
            <w:tcW w:w="201" w:type="pct"/>
            <w:noWrap/>
            <w:vAlign w:val="center"/>
            <w:hideMark/>
          </w:tcPr>
          <w:p w14:paraId="5C38E9E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32</w:t>
            </w:r>
          </w:p>
        </w:tc>
        <w:tc>
          <w:tcPr>
            <w:tcW w:w="202" w:type="pct"/>
            <w:noWrap/>
            <w:vAlign w:val="center"/>
            <w:hideMark/>
          </w:tcPr>
          <w:p w14:paraId="0E71A06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96</w:t>
            </w:r>
          </w:p>
        </w:tc>
        <w:tc>
          <w:tcPr>
            <w:tcW w:w="201" w:type="pct"/>
            <w:noWrap/>
            <w:vAlign w:val="center"/>
            <w:hideMark/>
          </w:tcPr>
          <w:p w14:paraId="382266D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44</w:t>
            </w:r>
          </w:p>
        </w:tc>
        <w:tc>
          <w:tcPr>
            <w:tcW w:w="202" w:type="pct"/>
            <w:noWrap/>
            <w:vAlign w:val="center"/>
            <w:hideMark/>
          </w:tcPr>
          <w:p w14:paraId="1ACFB8B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75</w:t>
            </w:r>
          </w:p>
        </w:tc>
        <w:tc>
          <w:tcPr>
            <w:tcW w:w="201" w:type="pct"/>
            <w:noWrap/>
            <w:vAlign w:val="center"/>
            <w:hideMark/>
          </w:tcPr>
          <w:p w14:paraId="2DED4AC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21</w:t>
            </w:r>
          </w:p>
        </w:tc>
        <w:tc>
          <w:tcPr>
            <w:tcW w:w="201" w:type="pct"/>
            <w:noWrap/>
            <w:vAlign w:val="center"/>
            <w:hideMark/>
          </w:tcPr>
          <w:p w14:paraId="035B4E8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92</w:t>
            </w:r>
          </w:p>
        </w:tc>
        <w:tc>
          <w:tcPr>
            <w:tcW w:w="202" w:type="pct"/>
            <w:noWrap/>
            <w:vAlign w:val="center"/>
            <w:hideMark/>
          </w:tcPr>
          <w:p w14:paraId="60E133E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35</w:t>
            </w:r>
          </w:p>
        </w:tc>
        <w:tc>
          <w:tcPr>
            <w:tcW w:w="201" w:type="pct"/>
            <w:noWrap/>
            <w:vAlign w:val="center"/>
            <w:hideMark/>
          </w:tcPr>
          <w:p w14:paraId="3A9176C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99</w:t>
            </w:r>
          </w:p>
        </w:tc>
        <w:tc>
          <w:tcPr>
            <w:tcW w:w="202" w:type="pct"/>
            <w:noWrap/>
            <w:vAlign w:val="center"/>
            <w:hideMark/>
          </w:tcPr>
          <w:p w14:paraId="79871AF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41</w:t>
            </w:r>
          </w:p>
        </w:tc>
        <w:tc>
          <w:tcPr>
            <w:tcW w:w="201" w:type="pct"/>
            <w:noWrap/>
            <w:vAlign w:val="center"/>
            <w:hideMark/>
          </w:tcPr>
          <w:p w14:paraId="4F22720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86</w:t>
            </w:r>
          </w:p>
        </w:tc>
        <w:tc>
          <w:tcPr>
            <w:tcW w:w="201" w:type="pct"/>
            <w:noWrap/>
            <w:vAlign w:val="center"/>
            <w:hideMark/>
          </w:tcPr>
          <w:p w14:paraId="777DAA4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14</w:t>
            </w:r>
          </w:p>
        </w:tc>
        <w:tc>
          <w:tcPr>
            <w:tcW w:w="202" w:type="pct"/>
            <w:noWrap/>
            <w:vAlign w:val="center"/>
            <w:hideMark/>
          </w:tcPr>
          <w:p w14:paraId="2AFAF61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15</w:t>
            </w:r>
          </w:p>
        </w:tc>
        <w:tc>
          <w:tcPr>
            <w:tcW w:w="201" w:type="pct"/>
            <w:noWrap/>
            <w:vAlign w:val="center"/>
            <w:hideMark/>
          </w:tcPr>
          <w:p w14:paraId="78BF60C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42</w:t>
            </w:r>
          </w:p>
        </w:tc>
        <w:tc>
          <w:tcPr>
            <w:tcW w:w="202" w:type="pct"/>
            <w:noWrap/>
            <w:vAlign w:val="center"/>
            <w:hideMark/>
          </w:tcPr>
          <w:p w14:paraId="60F0109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29</w:t>
            </w:r>
          </w:p>
        </w:tc>
        <w:tc>
          <w:tcPr>
            <w:tcW w:w="201" w:type="pct"/>
            <w:noWrap/>
            <w:vAlign w:val="center"/>
            <w:hideMark/>
          </w:tcPr>
          <w:p w14:paraId="74B8BB6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9</w:t>
            </w:r>
          </w:p>
        </w:tc>
        <w:tc>
          <w:tcPr>
            <w:tcW w:w="202" w:type="pct"/>
            <w:vAlign w:val="center"/>
          </w:tcPr>
          <w:p w14:paraId="78909E80" w14:textId="14E10226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2</w:t>
            </w:r>
          </w:p>
        </w:tc>
      </w:tr>
      <w:tr w:rsidR="00DD0C71" w:rsidRPr="005B2C48" w14:paraId="0EDD018B" w14:textId="5F1D7DEC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5E5CBDD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erruginous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Duck</w:t>
            </w:r>
          </w:p>
          <w:p w14:paraId="26EB7D3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Aythya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nyroca</w:t>
            </w:r>
            <w:proofErr w:type="spellEnd"/>
          </w:p>
        </w:tc>
        <w:tc>
          <w:tcPr>
            <w:tcW w:w="381" w:type="pct"/>
            <w:vAlign w:val="center"/>
          </w:tcPr>
          <w:p w14:paraId="5046A536" w14:textId="657250BB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iving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duk</w:t>
            </w:r>
            <w:proofErr w:type="spellEnd"/>
          </w:p>
        </w:tc>
        <w:tc>
          <w:tcPr>
            <w:tcW w:w="477" w:type="pct"/>
            <w:vAlign w:val="center"/>
          </w:tcPr>
          <w:p w14:paraId="3DA2CF05" w14:textId="164889FC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Herbivore</w:t>
            </w:r>
            <w:proofErr w:type="spellEnd"/>
          </w:p>
        </w:tc>
        <w:tc>
          <w:tcPr>
            <w:tcW w:w="201" w:type="pct"/>
            <w:noWrap/>
            <w:vAlign w:val="center"/>
            <w:hideMark/>
          </w:tcPr>
          <w:p w14:paraId="332F1227" w14:textId="10739834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FD828F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12A8CB4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708A143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7C36642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4DAC6AC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4</w:t>
            </w:r>
          </w:p>
        </w:tc>
        <w:tc>
          <w:tcPr>
            <w:tcW w:w="201" w:type="pct"/>
            <w:noWrap/>
            <w:vAlign w:val="center"/>
            <w:hideMark/>
          </w:tcPr>
          <w:p w14:paraId="6A88586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0BB590D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4F832F6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</w:t>
            </w:r>
          </w:p>
        </w:tc>
        <w:tc>
          <w:tcPr>
            <w:tcW w:w="202" w:type="pct"/>
            <w:noWrap/>
            <w:vAlign w:val="center"/>
            <w:hideMark/>
          </w:tcPr>
          <w:p w14:paraId="76BE2FF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9434E1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617416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653450F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2314454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5BB21A7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5AAF36F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0974B675" w14:textId="663F1E91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</w:tr>
      <w:tr w:rsidR="00DD0C71" w:rsidRPr="005B2C48" w14:paraId="788F23F5" w14:textId="5D88534F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09240098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ot</w:t>
            </w:r>
            <w:proofErr w:type="spellEnd"/>
          </w:p>
          <w:p w14:paraId="45376C62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Fulica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atra</w:t>
            </w:r>
          </w:p>
        </w:tc>
        <w:tc>
          <w:tcPr>
            <w:tcW w:w="381" w:type="pct"/>
            <w:vAlign w:val="center"/>
          </w:tcPr>
          <w:p w14:paraId="5A12D9CB" w14:textId="510E1DD0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ot</w:t>
            </w:r>
            <w:proofErr w:type="spellEnd"/>
          </w:p>
        </w:tc>
        <w:tc>
          <w:tcPr>
            <w:tcW w:w="477" w:type="pct"/>
            <w:vAlign w:val="center"/>
          </w:tcPr>
          <w:p w14:paraId="79D938B4" w14:textId="45B22EB5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7A45C909" w14:textId="29ECBB4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019</w:t>
            </w:r>
          </w:p>
        </w:tc>
        <w:tc>
          <w:tcPr>
            <w:tcW w:w="201" w:type="pct"/>
            <w:noWrap/>
            <w:vAlign w:val="center"/>
            <w:hideMark/>
          </w:tcPr>
          <w:p w14:paraId="623E4B8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575</w:t>
            </w:r>
          </w:p>
        </w:tc>
        <w:tc>
          <w:tcPr>
            <w:tcW w:w="202" w:type="pct"/>
            <w:noWrap/>
            <w:vAlign w:val="center"/>
            <w:hideMark/>
          </w:tcPr>
          <w:p w14:paraId="0AE3DA8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48</w:t>
            </w:r>
          </w:p>
        </w:tc>
        <w:tc>
          <w:tcPr>
            <w:tcW w:w="201" w:type="pct"/>
            <w:noWrap/>
            <w:vAlign w:val="center"/>
            <w:hideMark/>
          </w:tcPr>
          <w:p w14:paraId="6242284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455</w:t>
            </w:r>
          </w:p>
        </w:tc>
        <w:tc>
          <w:tcPr>
            <w:tcW w:w="202" w:type="pct"/>
            <w:noWrap/>
            <w:vAlign w:val="center"/>
            <w:hideMark/>
          </w:tcPr>
          <w:p w14:paraId="1F102C7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36</w:t>
            </w:r>
          </w:p>
        </w:tc>
        <w:tc>
          <w:tcPr>
            <w:tcW w:w="201" w:type="pct"/>
            <w:noWrap/>
            <w:vAlign w:val="center"/>
            <w:hideMark/>
          </w:tcPr>
          <w:p w14:paraId="4A85E68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248</w:t>
            </w:r>
          </w:p>
        </w:tc>
        <w:tc>
          <w:tcPr>
            <w:tcW w:w="201" w:type="pct"/>
            <w:noWrap/>
            <w:vAlign w:val="center"/>
            <w:hideMark/>
          </w:tcPr>
          <w:p w14:paraId="0DE9D67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10</w:t>
            </w:r>
          </w:p>
        </w:tc>
        <w:tc>
          <w:tcPr>
            <w:tcW w:w="202" w:type="pct"/>
            <w:noWrap/>
            <w:vAlign w:val="center"/>
            <w:hideMark/>
          </w:tcPr>
          <w:p w14:paraId="5ED430C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620</w:t>
            </w:r>
          </w:p>
        </w:tc>
        <w:tc>
          <w:tcPr>
            <w:tcW w:w="201" w:type="pct"/>
            <w:noWrap/>
            <w:vAlign w:val="center"/>
            <w:hideMark/>
          </w:tcPr>
          <w:p w14:paraId="0D60DF1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604</w:t>
            </w:r>
          </w:p>
        </w:tc>
        <w:tc>
          <w:tcPr>
            <w:tcW w:w="202" w:type="pct"/>
            <w:noWrap/>
            <w:vAlign w:val="center"/>
            <w:hideMark/>
          </w:tcPr>
          <w:p w14:paraId="585B858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463</w:t>
            </w:r>
          </w:p>
        </w:tc>
        <w:tc>
          <w:tcPr>
            <w:tcW w:w="201" w:type="pct"/>
            <w:noWrap/>
            <w:vAlign w:val="center"/>
            <w:hideMark/>
          </w:tcPr>
          <w:p w14:paraId="4A1E051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392</w:t>
            </w:r>
          </w:p>
        </w:tc>
        <w:tc>
          <w:tcPr>
            <w:tcW w:w="201" w:type="pct"/>
            <w:noWrap/>
            <w:vAlign w:val="center"/>
            <w:hideMark/>
          </w:tcPr>
          <w:p w14:paraId="7CB587D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581</w:t>
            </w:r>
          </w:p>
        </w:tc>
        <w:tc>
          <w:tcPr>
            <w:tcW w:w="202" w:type="pct"/>
            <w:noWrap/>
            <w:vAlign w:val="center"/>
            <w:hideMark/>
          </w:tcPr>
          <w:p w14:paraId="5B29FA9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83</w:t>
            </w:r>
          </w:p>
        </w:tc>
        <w:tc>
          <w:tcPr>
            <w:tcW w:w="201" w:type="pct"/>
            <w:noWrap/>
            <w:vAlign w:val="center"/>
            <w:hideMark/>
          </w:tcPr>
          <w:p w14:paraId="747F031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69</w:t>
            </w:r>
          </w:p>
        </w:tc>
        <w:tc>
          <w:tcPr>
            <w:tcW w:w="202" w:type="pct"/>
            <w:noWrap/>
            <w:vAlign w:val="center"/>
            <w:hideMark/>
          </w:tcPr>
          <w:p w14:paraId="47A7595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925</w:t>
            </w:r>
          </w:p>
        </w:tc>
        <w:tc>
          <w:tcPr>
            <w:tcW w:w="201" w:type="pct"/>
            <w:noWrap/>
            <w:vAlign w:val="center"/>
            <w:hideMark/>
          </w:tcPr>
          <w:p w14:paraId="7A1AFDF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367</w:t>
            </w:r>
          </w:p>
        </w:tc>
        <w:tc>
          <w:tcPr>
            <w:tcW w:w="202" w:type="pct"/>
            <w:vAlign w:val="center"/>
          </w:tcPr>
          <w:p w14:paraId="51F0EF5D" w14:textId="719D57F7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47</w:t>
            </w:r>
          </w:p>
        </w:tc>
      </w:tr>
      <w:tr w:rsidR="00DD0C71" w:rsidRPr="005B2C48" w14:paraId="4B6779BC" w14:textId="231BB1AE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470F777D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Moorhen</w:t>
            </w:r>
            <w:proofErr w:type="spellEnd"/>
          </w:p>
          <w:p w14:paraId="3767C037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allinula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hloropus</w:t>
            </w:r>
            <w:proofErr w:type="spellEnd"/>
          </w:p>
        </w:tc>
        <w:tc>
          <w:tcPr>
            <w:tcW w:w="381" w:type="pct"/>
            <w:vAlign w:val="center"/>
          </w:tcPr>
          <w:p w14:paraId="7087F93F" w14:textId="58A3B82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Rail</w:t>
            </w:r>
          </w:p>
        </w:tc>
        <w:tc>
          <w:tcPr>
            <w:tcW w:w="477" w:type="pct"/>
            <w:vAlign w:val="center"/>
          </w:tcPr>
          <w:p w14:paraId="38FFCBEA" w14:textId="2F2ED3A9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2245D49A" w14:textId="1D614E26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</w:t>
            </w:r>
          </w:p>
        </w:tc>
        <w:tc>
          <w:tcPr>
            <w:tcW w:w="201" w:type="pct"/>
            <w:noWrap/>
            <w:vAlign w:val="center"/>
            <w:hideMark/>
          </w:tcPr>
          <w:p w14:paraId="6BF9CA8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68DB417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3E6B0A2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2" w:type="pct"/>
            <w:noWrap/>
            <w:vAlign w:val="center"/>
            <w:hideMark/>
          </w:tcPr>
          <w:p w14:paraId="2B70920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89E913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1636158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33E452A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59449C0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38218E1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A548C8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8A0DDA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2" w:type="pct"/>
            <w:noWrap/>
            <w:vAlign w:val="center"/>
            <w:hideMark/>
          </w:tcPr>
          <w:p w14:paraId="6E64472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180B7EB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2" w:type="pct"/>
            <w:noWrap/>
            <w:vAlign w:val="center"/>
            <w:hideMark/>
          </w:tcPr>
          <w:p w14:paraId="0C07EAC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26C76B2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2" w:type="pct"/>
            <w:vAlign w:val="center"/>
          </w:tcPr>
          <w:p w14:paraId="787C3374" w14:textId="6BDAD5DC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</w:tr>
      <w:tr w:rsidR="00DD0C71" w:rsidRPr="005B2C48" w14:paraId="4E777BE8" w14:textId="4FCEE1C6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111AF075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Water Rail</w:t>
            </w:r>
          </w:p>
          <w:p w14:paraId="518776D8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Rallus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aquaticus</w:t>
            </w:r>
            <w:proofErr w:type="spellEnd"/>
          </w:p>
        </w:tc>
        <w:tc>
          <w:tcPr>
            <w:tcW w:w="381" w:type="pct"/>
            <w:vAlign w:val="center"/>
          </w:tcPr>
          <w:p w14:paraId="4B0AD84F" w14:textId="6599F91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Rail</w:t>
            </w:r>
          </w:p>
        </w:tc>
        <w:tc>
          <w:tcPr>
            <w:tcW w:w="477" w:type="pct"/>
            <w:vAlign w:val="center"/>
          </w:tcPr>
          <w:p w14:paraId="27AA9422" w14:textId="6398616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54E71B1A" w14:textId="483EAE1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noWrap/>
            <w:vAlign w:val="center"/>
            <w:hideMark/>
          </w:tcPr>
          <w:p w14:paraId="41079E1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2" w:type="pct"/>
            <w:noWrap/>
            <w:vAlign w:val="center"/>
            <w:hideMark/>
          </w:tcPr>
          <w:p w14:paraId="5C48DCE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24F701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2" w:type="pct"/>
            <w:noWrap/>
            <w:vAlign w:val="center"/>
            <w:hideMark/>
          </w:tcPr>
          <w:p w14:paraId="6C8D25C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DF05A3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08C24FC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217BE7C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2978812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0EFED12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60AA191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892288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1A28B4D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noWrap/>
            <w:vAlign w:val="center"/>
            <w:hideMark/>
          </w:tcPr>
          <w:p w14:paraId="26AE0C7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7E204CA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382A6BD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vAlign w:val="center"/>
          </w:tcPr>
          <w:p w14:paraId="4EB853DA" w14:textId="5F50BE1A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</w:tr>
      <w:tr w:rsidR="00DD0C71" w:rsidRPr="005B2C48" w14:paraId="67237037" w14:textId="1075B3C1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6FCED53C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Common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reenshank</w:t>
            </w:r>
            <w:proofErr w:type="spellEnd"/>
          </w:p>
          <w:p w14:paraId="6CD75F5F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Tringa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nebularia</w:t>
            </w:r>
            <w:proofErr w:type="spellEnd"/>
          </w:p>
        </w:tc>
        <w:tc>
          <w:tcPr>
            <w:tcW w:w="381" w:type="pct"/>
            <w:vAlign w:val="center"/>
          </w:tcPr>
          <w:p w14:paraId="34151235" w14:textId="38CC8200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Wader</w:t>
            </w:r>
          </w:p>
        </w:tc>
        <w:tc>
          <w:tcPr>
            <w:tcW w:w="477" w:type="pct"/>
            <w:vAlign w:val="center"/>
          </w:tcPr>
          <w:p w14:paraId="19F0F066" w14:textId="5F15F14C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Invertebrates</w:t>
            </w:r>
            <w:proofErr w:type="spellEnd"/>
          </w:p>
        </w:tc>
        <w:tc>
          <w:tcPr>
            <w:tcW w:w="201" w:type="pct"/>
            <w:noWrap/>
            <w:vAlign w:val="center"/>
            <w:hideMark/>
          </w:tcPr>
          <w:p w14:paraId="1D72B407" w14:textId="5601B105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5471356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161A877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2CC7C7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49CE86B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1313E76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7DA09BE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158AC09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070A630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3486C48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312E9B4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6408C98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4027A00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4B33D70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noWrap/>
            <w:vAlign w:val="center"/>
            <w:hideMark/>
          </w:tcPr>
          <w:p w14:paraId="1ECE271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noWrap/>
            <w:vAlign w:val="center"/>
            <w:hideMark/>
          </w:tcPr>
          <w:p w14:paraId="65BEE35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vAlign w:val="center"/>
          </w:tcPr>
          <w:p w14:paraId="0E7DB9A0" w14:textId="1E8494E4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</w:tr>
      <w:tr w:rsidR="00DD0C71" w:rsidRPr="005B2C48" w14:paraId="21411CCF" w14:textId="0846DFAF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024DB232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mmon Snipe</w:t>
            </w: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br/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allinago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allinago</w:t>
            </w:r>
            <w:proofErr w:type="spellEnd"/>
          </w:p>
        </w:tc>
        <w:tc>
          <w:tcPr>
            <w:tcW w:w="381" w:type="pct"/>
            <w:vAlign w:val="center"/>
          </w:tcPr>
          <w:p w14:paraId="68E00807" w14:textId="68CCFC04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Wader</w:t>
            </w:r>
          </w:p>
        </w:tc>
        <w:tc>
          <w:tcPr>
            <w:tcW w:w="477" w:type="pct"/>
            <w:vAlign w:val="center"/>
          </w:tcPr>
          <w:p w14:paraId="6D5D7490" w14:textId="01E6BF69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Invertebrates</w:t>
            </w:r>
            <w:proofErr w:type="spellEnd"/>
          </w:p>
        </w:tc>
        <w:tc>
          <w:tcPr>
            <w:tcW w:w="201" w:type="pct"/>
            <w:noWrap/>
            <w:vAlign w:val="center"/>
            <w:hideMark/>
          </w:tcPr>
          <w:p w14:paraId="79B9E4ED" w14:textId="4B433BE4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</w:t>
            </w:r>
          </w:p>
        </w:tc>
        <w:tc>
          <w:tcPr>
            <w:tcW w:w="201" w:type="pct"/>
            <w:noWrap/>
            <w:vAlign w:val="center"/>
            <w:hideMark/>
          </w:tcPr>
          <w:p w14:paraId="6B90643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2" w:type="pct"/>
            <w:noWrap/>
            <w:vAlign w:val="center"/>
            <w:hideMark/>
          </w:tcPr>
          <w:p w14:paraId="1D61762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6</w:t>
            </w:r>
          </w:p>
        </w:tc>
        <w:tc>
          <w:tcPr>
            <w:tcW w:w="201" w:type="pct"/>
            <w:noWrap/>
            <w:vAlign w:val="center"/>
            <w:hideMark/>
          </w:tcPr>
          <w:p w14:paraId="3EFED73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0</w:t>
            </w:r>
          </w:p>
        </w:tc>
        <w:tc>
          <w:tcPr>
            <w:tcW w:w="202" w:type="pct"/>
            <w:noWrap/>
            <w:vAlign w:val="center"/>
            <w:hideMark/>
          </w:tcPr>
          <w:p w14:paraId="5192338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noWrap/>
            <w:vAlign w:val="center"/>
            <w:hideMark/>
          </w:tcPr>
          <w:p w14:paraId="70D00C9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2</w:t>
            </w:r>
          </w:p>
        </w:tc>
        <w:tc>
          <w:tcPr>
            <w:tcW w:w="201" w:type="pct"/>
            <w:noWrap/>
            <w:vAlign w:val="center"/>
            <w:hideMark/>
          </w:tcPr>
          <w:p w14:paraId="787F3C4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</w:t>
            </w:r>
          </w:p>
        </w:tc>
        <w:tc>
          <w:tcPr>
            <w:tcW w:w="202" w:type="pct"/>
            <w:noWrap/>
            <w:vAlign w:val="center"/>
            <w:hideMark/>
          </w:tcPr>
          <w:p w14:paraId="4437E70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9</w:t>
            </w:r>
          </w:p>
        </w:tc>
        <w:tc>
          <w:tcPr>
            <w:tcW w:w="201" w:type="pct"/>
            <w:noWrap/>
            <w:vAlign w:val="center"/>
            <w:hideMark/>
          </w:tcPr>
          <w:p w14:paraId="2FA6C7C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5</w:t>
            </w:r>
          </w:p>
        </w:tc>
        <w:tc>
          <w:tcPr>
            <w:tcW w:w="202" w:type="pct"/>
            <w:noWrap/>
            <w:vAlign w:val="center"/>
            <w:hideMark/>
          </w:tcPr>
          <w:p w14:paraId="2C4B7ED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</w:t>
            </w:r>
          </w:p>
        </w:tc>
        <w:tc>
          <w:tcPr>
            <w:tcW w:w="201" w:type="pct"/>
            <w:noWrap/>
            <w:vAlign w:val="center"/>
            <w:hideMark/>
          </w:tcPr>
          <w:p w14:paraId="674D5AD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1" w:type="pct"/>
            <w:noWrap/>
            <w:vAlign w:val="center"/>
            <w:hideMark/>
          </w:tcPr>
          <w:p w14:paraId="1DA1C89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1</w:t>
            </w:r>
          </w:p>
        </w:tc>
        <w:tc>
          <w:tcPr>
            <w:tcW w:w="202" w:type="pct"/>
            <w:noWrap/>
            <w:vAlign w:val="center"/>
            <w:hideMark/>
          </w:tcPr>
          <w:p w14:paraId="6297FE79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8</w:t>
            </w:r>
          </w:p>
        </w:tc>
        <w:tc>
          <w:tcPr>
            <w:tcW w:w="201" w:type="pct"/>
            <w:noWrap/>
            <w:vAlign w:val="center"/>
            <w:hideMark/>
          </w:tcPr>
          <w:p w14:paraId="7C0A50B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6</w:t>
            </w:r>
          </w:p>
        </w:tc>
        <w:tc>
          <w:tcPr>
            <w:tcW w:w="202" w:type="pct"/>
            <w:noWrap/>
            <w:vAlign w:val="center"/>
            <w:hideMark/>
          </w:tcPr>
          <w:p w14:paraId="32C7070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</w:t>
            </w:r>
          </w:p>
        </w:tc>
        <w:tc>
          <w:tcPr>
            <w:tcW w:w="201" w:type="pct"/>
            <w:noWrap/>
            <w:vAlign w:val="center"/>
            <w:hideMark/>
          </w:tcPr>
          <w:p w14:paraId="1866225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6</w:t>
            </w:r>
          </w:p>
        </w:tc>
        <w:tc>
          <w:tcPr>
            <w:tcW w:w="202" w:type="pct"/>
            <w:vAlign w:val="center"/>
          </w:tcPr>
          <w:p w14:paraId="21FFE4AA" w14:textId="55E200FB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</w:tr>
      <w:tr w:rsidR="00DD0C71" w:rsidRPr="005B2C48" w14:paraId="3435A943" w14:textId="70F4080D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42B57407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Black-headed Gull</w:t>
            </w:r>
          </w:p>
          <w:p w14:paraId="4630F806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Chroicocephalus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ridibundus</w:t>
            </w:r>
          </w:p>
        </w:tc>
        <w:tc>
          <w:tcPr>
            <w:tcW w:w="381" w:type="pct"/>
            <w:vAlign w:val="center"/>
          </w:tcPr>
          <w:p w14:paraId="3639CA57" w14:textId="455E189D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ull</w:t>
            </w:r>
          </w:p>
        </w:tc>
        <w:tc>
          <w:tcPr>
            <w:tcW w:w="477" w:type="pct"/>
            <w:vAlign w:val="center"/>
          </w:tcPr>
          <w:p w14:paraId="017B93FA" w14:textId="25CB072A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5FA7E2F5" w14:textId="354DB73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</w:t>
            </w:r>
          </w:p>
        </w:tc>
        <w:tc>
          <w:tcPr>
            <w:tcW w:w="201" w:type="pct"/>
            <w:noWrap/>
            <w:vAlign w:val="center"/>
            <w:hideMark/>
          </w:tcPr>
          <w:p w14:paraId="46BAB69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3</w:t>
            </w:r>
          </w:p>
        </w:tc>
        <w:tc>
          <w:tcPr>
            <w:tcW w:w="202" w:type="pct"/>
            <w:noWrap/>
            <w:vAlign w:val="center"/>
            <w:hideMark/>
          </w:tcPr>
          <w:p w14:paraId="03FC3DD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noWrap/>
            <w:vAlign w:val="center"/>
            <w:hideMark/>
          </w:tcPr>
          <w:p w14:paraId="7EDD194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0</w:t>
            </w:r>
          </w:p>
        </w:tc>
        <w:tc>
          <w:tcPr>
            <w:tcW w:w="202" w:type="pct"/>
            <w:noWrap/>
            <w:vAlign w:val="center"/>
            <w:hideMark/>
          </w:tcPr>
          <w:p w14:paraId="032081A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1</w:t>
            </w:r>
          </w:p>
        </w:tc>
        <w:tc>
          <w:tcPr>
            <w:tcW w:w="201" w:type="pct"/>
            <w:noWrap/>
            <w:vAlign w:val="center"/>
            <w:hideMark/>
          </w:tcPr>
          <w:p w14:paraId="111AC60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noWrap/>
            <w:vAlign w:val="center"/>
            <w:hideMark/>
          </w:tcPr>
          <w:p w14:paraId="4B2CA72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noWrap/>
            <w:vAlign w:val="center"/>
            <w:hideMark/>
          </w:tcPr>
          <w:p w14:paraId="0B15907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9</w:t>
            </w:r>
          </w:p>
        </w:tc>
        <w:tc>
          <w:tcPr>
            <w:tcW w:w="201" w:type="pct"/>
            <w:noWrap/>
            <w:vAlign w:val="center"/>
            <w:hideMark/>
          </w:tcPr>
          <w:p w14:paraId="5554AE8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2</w:t>
            </w:r>
          </w:p>
        </w:tc>
        <w:tc>
          <w:tcPr>
            <w:tcW w:w="202" w:type="pct"/>
            <w:noWrap/>
            <w:vAlign w:val="center"/>
            <w:hideMark/>
          </w:tcPr>
          <w:p w14:paraId="2CB9385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3</w:t>
            </w:r>
          </w:p>
        </w:tc>
        <w:tc>
          <w:tcPr>
            <w:tcW w:w="201" w:type="pct"/>
            <w:noWrap/>
            <w:vAlign w:val="center"/>
            <w:hideMark/>
          </w:tcPr>
          <w:p w14:paraId="58B2D7F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5</w:t>
            </w:r>
          </w:p>
        </w:tc>
        <w:tc>
          <w:tcPr>
            <w:tcW w:w="201" w:type="pct"/>
            <w:noWrap/>
            <w:vAlign w:val="center"/>
            <w:hideMark/>
          </w:tcPr>
          <w:p w14:paraId="601301D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70</w:t>
            </w:r>
          </w:p>
        </w:tc>
        <w:tc>
          <w:tcPr>
            <w:tcW w:w="202" w:type="pct"/>
            <w:noWrap/>
            <w:vAlign w:val="center"/>
            <w:hideMark/>
          </w:tcPr>
          <w:p w14:paraId="543A149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2</w:t>
            </w:r>
          </w:p>
        </w:tc>
        <w:tc>
          <w:tcPr>
            <w:tcW w:w="201" w:type="pct"/>
            <w:noWrap/>
            <w:vAlign w:val="center"/>
            <w:hideMark/>
          </w:tcPr>
          <w:p w14:paraId="5334678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0</w:t>
            </w:r>
          </w:p>
        </w:tc>
        <w:tc>
          <w:tcPr>
            <w:tcW w:w="202" w:type="pct"/>
            <w:noWrap/>
            <w:vAlign w:val="center"/>
            <w:hideMark/>
          </w:tcPr>
          <w:p w14:paraId="1C757ABF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9</w:t>
            </w:r>
          </w:p>
        </w:tc>
        <w:tc>
          <w:tcPr>
            <w:tcW w:w="201" w:type="pct"/>
            <w:noWrap/>
            <w:vAlign w:val="center"/>
            <w:hideMark/>
          </w:tcPr>
          <w:p w14:paraId="61F2A1C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</w:t>
            </w:r>
          </w:p>
        </w:tc>
        <w:tc>
          <w:tcPr>
            <w:tcW w:w="202" w:type="pct"/>
            <w:vAlign w:val="center"/>
          </w:tcPr>
          <w:p w14:paraId="5CE5C0B3" w14:textId="2C78AC44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4</w:t>
            </w:r>
          </w:p>
        </w:tc>
      </w:tr>
      <w:tr w:rsidR="00DD0C71" w:rsidRPr="005B2C48" w14:paraId="6CC7B9B1" w14:textId="751E751B" w:rsidTr="00DD0C71">
        <w:trPr>
          <w:cantSplit/>
          <w:trHeight w:val="288"/>
        </w:trPr>
        <w:tc>
          <w:tcPr>
            <w:tcW w:w="716" w:type="pct"/>
            <w:noWrap/>
            <w:vAlign w:val="bottom"/>
            <w:hideMark/>
          </w:tcPr>
          <w:p w14:paraId="09AB31E1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lastRenderedPageBreak/>
              <w:t>Yellow-legged Gull</w:t>
            </w:r>
          </w:p>
          <w:p w14:paraId="07A5439B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Larus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ichahelllis</w:t>
            </w:r>
            <w:proofErr w:type="spellEnd"/>
          </w:p>
        </w:tc>
        <w:tc>
          <w:tcPr>
            <w:tcW w:w="381" w:type="pct"/>
            <w:vAlign w:val="center"/>
          </w:tcPr>
          <w:p w14:paraId="4028E788" w14:textId="7881C544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ull</w:t>
            </w:r>
          </w:p>
        </w:tc>
        <w:tc>
          <w:tcPr>
            <w:tcW w:w="477" w:type="pct"/>
            <w:vAlign w:val="center"/>
          </w:tcPr>
          <w:p w14:paraId="02207685" w14:textId="31DD076E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Omnivore</w:t>
            </w:r>
          </w:p>
        </w:tc>
        <w:tc>
          <w:tcPr>
            <w:tcW w:w="201" w:type="pct"/>
            <w:noWrap/>
            <w:vAlign w:val="center"/>
            <w:hideMark/>
          </w:tcPr>
          <w:p w14:paraId="6A1F53FE" w14:textId="7CE8981C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7</w:t>
            </w:r>
          </w:p>
        </w:tc>
        <w:tc>
          <w:tcPr>
            <w:tcW w:w="201" w:type="pct"/>
            <w:noWrap/>
            <w:vAlign w:val="center"/>
            <w:hideMark/>
          </w:tcPr>
          <w:p w14:paraId="4EE62A7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</w:t>
            </w:r>
          </w:p>
        </w:tc>
        <w:tc>
          <w:tcPr>
            <w:tcW w:w="202" w:type="pct"/>
            <w:noWrap/>
            <w:vAlign w:val="center"/>
            <w:hideMark/>
          </w:tcPr>
          <w:p w14:paraId="6EF6EB7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7</w:t>
            </w:r>
          </w:p>
        </w:tc>
        <w:tc>
          <w:tcPr>
            <w:tcW w:w="201" w:type="pct"/>
            <w:noWrap/>
            <w:vAlign w:val="center"/>
            <w:hideMark/>
          </w:tcPr>
          <w:p w14:paraId="11B534B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9</w:t>
            </w:r>
          </w:p>
        </w:tc>
        <w:tc>
          <w:tcPr>
            <w:tcW w:w="202" w:type="pct"/>
            <w:noWrap/>
            <w:vAlign w:val="center"/>
            <w:hideMark/>
          </w:tcPr>
          <w:p w14:paraId="6FB31DC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4</w:t>
            </w:r>
          </w:p>
        </w:tc>
        <w:tc>
          <w:tcPr>
            <w:tcW w:w="201" w:type="pct"/>
            <w:noWrap/>
            <w:vAlign w:val="center"/>
            <w:hideMark/>
          </w:tcPr>
          <w:p w14:paraId="458A2CF7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noWrap/>
            <w:vAlign w:val="center"/>
            <w:hideMark/>
          </w:tcPr>
          <w:p w14:paraId="60EBD94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62</w:t>
            </w:r>
          </w:p>
        </w:tc>
        <w:tc>
          <w:tcPr>
            <w:tcW w:w="202" w:type="pct"/>
            <w:noWrap/>
            <w:vAlign w:val="center"/>
            <w:hideMark/>
          </w:tcPr>
          <w:p w14:paraId="52FB083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</w:t>
            </w:r>
          </w:p>
        </w:tc>
        <w:tc>
          <w:tcPr>
            <w:tcW w:w="201" w:type="pct"/>
            <w:noWrap/>
            <w:vAlign w:val="center"/>
            <w:hideMark/>
          </w:tcPr>
          <w:p w14:paraId="037782F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4</w:t>
            </w:r>
          </w:p>
        </w:tc>
        <w:tc>
          <w:tcPr>
            <w:tcW w:w="202" w:type="pct"/>
            <w:noWrap/>
            <w:vAlign w:val="center"/>
            <w:hideMark/>
          </w:tcPr>
          <w:p w14:paraId="1AE74AA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5</w:t>
            </w:r>
          </w:p>
        </w:tc>
        <w:tc>
          <w:tcPr>
            <w:tcW w:w="201" w:type="pct"/>
            <w:noWrap/>
            <w:vAlign w:val="center"/>
            <w:hideMark/>
          </w:tcPr>
          <w:p w14:paraId="36274F6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7</w:t>
            </w:r>
          </w:p>
        </w:tc>
        <w:tc>
          <w:tcPr>
            <w:tcW w:w="201" w:type="pct"/>
            <w:noWrap/>
            <w:vAlign w:val="center"/>
            <w:hideMark/>
          </w:tcPr>
          <w:p w14:paraId="1D1E8D8C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4</w:t>
            </w:r>
          </w:p>
        </w:tc>
        <w:tc>
          <w:tcPr>
            <w:tcW w:w="202" w:type="pct"/>
            <w:noWrap/>
            <w:vAlign w:val="center"/>
            <w:hideMark/>
          </w:tcPr>
          <w:p w14:paraId="3828E6E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7</w:t>
            </w:r>
          </w:p>
        </w:tc>
        <w:tc>
          <w:tcPr>
            <w:tcW w:w="201" w:type="pct"/>
            <w:noWrap/>
            <w:vAlign w:val="center"/>
            <w:hideMark/>
          </w:tcPr>
          <w:p w14:paraId="142E60B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0</w:t>
            </w:r>
          </w:p>
        </w:tc>
        <w:tc>
          <w:tcPr>
            <w:tcW w:w="202" w:type="pct"/>
            <w:noWrap/>
            <w:vAlign w:val="center"/>
            <w:hideMark/>
          </w:tcPr>
          <w:p w14:paraId="5240320D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6</w:t>
            </w:r>
          </w:p>
        </w:tc>
        <w:tc>
          <w:tcPr>
            <w:tcW w:w="201" w:type="pct"/>
            <w:noWrap/>
            <w:vAlign w:val="center"/>
            <w:hideMark/>
          </w:tcPr>
          <w:p w14:paraId="03CD0F1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8</w:t>
            </w:r>
          </w:p>
        </w:tc>
        <w:tc>
          <w:tcPr>
            <w:tcW w:w="202" w:type="pct"/>
            <w:vAlign w:val="center"/>
          </w:tcPr>
          <w:p w14:paraId="2C7F8419" w14:textId="3B6D5175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9</w:t>
            </w:r>
          </w:p>
        </w:tc>
      </w:tr>
      <w:tr w:rsidR="00DD0C71" w:rsidRPr="005B2C48" w14:paraId="36F1C7B5" w14:textId="32FB6D27" w:rsidTr="00DD0C71">
        <w:trPr>
          <w:cantSplit/>
          <w:trHeight w:val="288"/>
        </w:trPr>
        <w:tc>
          <w:tcPr>
            <w:tcW w:w="716" w:type="pct"/>
            <w:tcBorders>
              <w:bottom w:val="single" w:sz="4" w:space="0" w:color="auto"/>
            </w:tcBorders>
            <w:noWrap/>
            <w:vAlign w:val="bottom"/>
            <w:hideMark/>
          </w:tcPr>
          <w:p w14:paraId="7308CEC2" w14:textId="1671AE7A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Marsh harrier</w:t>
            </w:r>
          </w:p>
          <w:p w14:paraId="33F0DBF1" w14:textId="77777777" w:rsidR="00056401" w:rsidRPr="005B2C48" w:rsidRDefault="00056401" w:rsidP="00083788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Circus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ruginosus</w:t>
            </w:r>
            <w:proofErr w:type="spellEnd"/>
          </w:p>
        </w:tc>
        <w:tc>
          <w:tcPr>
            <w:tcW w:w="381" w:type="pct"/>
            <w:tcBorders>
              <w:bottom w:val="single" w:sz="4" w:space="0" w:color="auto"/>
            </w:tcBorders>
            <w:vAlign w:val="center"/>
          </w:tcPr>
          <w:p w14:paraId="65BD6B91" w14:textId="07AD5772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Raptor</w:t>
            </w:r>
          </w:p>
        </w:tc>
        <w:tc>
          <w:tcPr>
            <w:tcW w:w="477" w:type="pct"/>
            <w:tcBorders>
              <w:bottom w:val="single" w:sz="4" w:space="0" w:color="auto"/>
            </w:tcBorders>
            <w:vAlign w:val="center"/>
          </w:tcPr>
          <w:p w14:paraId="18071894" w14:textId="200063D1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Other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vertebrates</w:t>
            </w:r>
            <w:proofErr w:type="spellEnd"/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A3282F2" w14:textId="3BF74461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ED641F3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CACDE6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EDD923A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53F8F5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26BC9E4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5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C2CE0E8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3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0BCFD2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D485E9E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C6295B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2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D163770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859B91B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51EE632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D71FE81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93D7BE5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1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6C6E2A6" w14:textId="77777777" w:rsidR="00056401" w:rsidRPr="005B2C48" w:rsidRDefault="00056401" w:rsidP="00083788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vAlign w:val="center"/>
          </w:tcPr>
          <w:p w14:paraId="7297423D" w14:textId="19B330CA" w:rsidR="00056401" w:rsidRPr="005B2C48" w:rsidRDefault="00DD0C71" w:rsidP="00DD0C71">
            <w:pPr>
              <w:spacing w:before="40" w:after="40"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0</w:t>
            </w:r>
          </w:p>
        </w:tc>
      </w:tr>
    </w:tbl>
    <w:p w14:paraId="65DAA088" w14:textId="44202424" w:rsidR="00083788" w:rsidRPr="005B2C48" w:rsidRDefault="00083788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20175637" w14:textId="77777777" w:rsidR="00083788" w:rsidRPr="005B2C48" w:rsidRDefault="00083788">
      <w:pPr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sz w:val="20"/>
          <w:szCs w:val="20"/>
          <w:lang w:val="en-GB"/>
        </w:rPr>
        <w:br w:type="page"/>
      </w:r>
    </w:p>
    <w:p w14:paraId="1C383B1D" w14:textId="77777777" w:rsidR="00083788" w:rsidRPr="005B2C48" w:rsidRDefault="00083788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  <w:sectPr w:rsidR="00083788" w:rsidRPr="005B2C48" w:rsidSect="008F2830">
          <w:pgSz w:w="16838" w:h="11906" w:orient="landscape"/>
          <w:pgMar w:top="1134" w:right="1134" w:bottom="1134" w:left="1418" w:header="709" w:footer="709" w:gutter="0"/>
          <w:cols w:space="708"/>
          <w:docGrid w:linePitch="360"/>
        </w:sectPr>
      </w:pPr>
    </w:p>
    <w:p w14:paraId="49919DBB" w14:textId="6BDAD746" w:rsidR="00AE5492" w:rsidRPr="005B2C48" w:rsidRDefault="00AE5492" w:rsidP="00083788">
      <w:pPr>
        <w:spacing w:after="0"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b/>
          <w:bCs/>
          <w:sz w:val="20"/>
          <w:szCs w:val="20"/>
          <w:lang w:val="en-GB"/>
        </w:rPr>
        <w:lastRenderedPageBreak/>
        <w:t>Table S2.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GAMs built to explore the temporal trend of wintering </w:t>
      </w:r>
      <w:r w:rsidR="00176666" w:rsidRPr="005B2C48">
        <w:rPr>
          <w:rFonts w:asciiTheme="minorHAnsi" w:hAnsiTheme="minorHAnsi" w:cstheme="minorHAnsi"/>
          <w:sz w:val="20"/>
          <w:szCs w:val="20"/>
          <w:lang w:val="en-GB"/>
        </w:rPr>
        <w:t>aquatic birds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at </w:t>
      </w:r>
      <w:r w:rsidR="00E27AF2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Lake 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>Vico (Central Italy) in 2009-202</w:t>
      </w:r>
      <w:r w:rsidR="009273E3" w:rsidRPr="005B2C48">
        <w:rPr>
          <w:rFonts w:asciiTheme="minorHAnsi" w:hAnsiTheme="minorHAnsi" w:cstheme="minorHAnsi"/>
          <w:sz w:val="20"/>
          <w:szCs w:val="20"/>
          <w:lang w:val="en-GB"/>
        </w:rPr>
        <w:t>5</w:t>
      </w:r>
      <w:r w:rsidR="006F31BE">
        <w:rPr>
          <w:rFonts w:asciiTheme="minorHAnsi" w:hAnsiTheme="minorHAnsi" w:cstheme="minorHAnsi"/>
          <w:sz w:val="20"/>
          <w:szCs w:val="20"/>
          <w:lang w:val="en-GB"/>
        </w:rPr>
        <w:t xml:space="preserve">, in relation to the year, air temperature (TEMP; °C), air pressure (PRESS; </w:t>
      </w:r>
      <w:proofErr w:type="spellStart"/>
      <w:r w:rsidR="006F31BE">
        <w:rPr>
          <w:rFonts w:asciiTheme="minorHAnsi" w:hAnsiTheme="minorHAnsi" w:cstheme="minorHAnsi"/>
          <w:sz w:val="20"/>
          <w:szCs w:val="20"/>
          <w:lang w:val="en-GB"/>
        </w:rPr>
        <w:t>hPA</w:t>
      </w:r>
      <w:proofErr w:type="spellEnd"/>
      <w:r w:rsidR="006F31BE">
        <w:rPr>
          <w:rFonts w:asciiTheme="minorHAnsi" w:hAnsiTheme="minorHAnsi" w:cstheme="minorHAnsi"/>
          <w:sz w:val="20"/>
          <w:szCs w:val="20"/>
          <w:lang w:val="en-GB"/>
        </w:rPr>
        <w:t xml:space="preserve">), precipitation (PREC; mm), and NAO index. 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For each model, </w:t>
      </w:r>
      <w:r w:rsidR="00FB4E61">
        <w:rPr>
          <w:rFonts w:asciiTheme="minorHAnsi" w:hAnsiTheme="minorHAnsi" w:cstheme="minorHAnsi"/>
          <w:sz w:val="20"/>
          <w:szCs w:val="20"/>
          <w:lang w:val="en-GB"/>
        </w:rPr>
        <w:t xml:space="preserve">degrees of freedom (df), 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>AICc</w:t>
      </w:r>
      <w:r w:rsidR="00FB4E61">
        <w:rPr>
          <w:rFonts w:asciiTheme="minorHAnsi" w:hAnsiTheme="minorHAnsi" w:cstheme="minorHAnsi"/>
          <w:sz w:val="20"/>
          <w:szCs w:val="20"/>
          <w:lang w:val="en-GB"/>
        </w:rPr>
        <w:t xml:space="preserve"> and their difference with the lowest (</w:t>
      </w:r>
      <w:proofErr w:type="spellStart"/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>ΔAICc</w:t>
      </w:r>
      <w:proofErr w:type="spellEnd"/>
      <w:r w:rsidR="00FB4E61">
        <w:rPr>
          <w:rFonts w:asciiTheme="minorHAnsi" w:hAnsiTheme="minorHAnsi" w:cstheme="minorHAnsi"/>
          <w:sz w:val="20"/>
          <w:szCs w:val="20"/>
          <w:lang w:val="en-GB"/>
        </w:rPr>
        <w:t>), and Akaike’s weights (</w:t>
      </w:r>
      <w:proofErr w:type="spellStart"/>
      <w:r w:rsidR="00FB4E61">
        <w:rPr>
          <w:rFonts w:asciiTheme="minorHAnsi" w:hAnsiTheme="minorHAnsi" w:cstheme="minorHAnsi"/>
          <w:sz w:val="20"/>
          <w:szCs w:val="20"/>
          <w:lang w:val="en-GB"/>
        </w:rPr>
        <w:t>Σ</w:t>
      </w:r>
      <w:r w:rsidR="00FB4E61" w:rsidRPr="00FB4E61">
        <w:rPr>
          <w:rFonts w:asciiTheme="minorHAnsi" w:hAnsiTheme="minorHAnsi" w:cstheme="minorHAnsi"/>
          <w:i/>
          <w:iCs/>
          <w:sz w:val="20"/>
          <w:szCs w:val="20"/>
          <w:lang w:val="en-GB"/>
        </w:rPr>
        <w:t>w</w:t>
      </w:r>
      <w:r w:rsidR="00FB4E61" w:rsidRPr="00FB4E61">
        <w:rPr>
          <w:rFonts w:asciiTheme="minorHAnsi" w:hAnsiTheme="minorHAnsi" w:cstheme="minorHAnsi"/>
          <w:i/>
          <w:iCs/>
          <w:sz w:val="20"/>
          <w:szCs w:val="20"/>
          <w:vertAlign w:val="subscript"/>
          <w:lang w:val="en-GB"/>
        </w:rPr>
        <w:t>i</w:t>
      </w:r>
      <w:proofErr w:type="spellEnd"/>
      <w:r w:rsidR="00FB4E61">
        <w:rPr>
          <w:rFonts w:asciiTheme="minorHAnsi" w:hAnsiTheme="minorHAnsi" w:cstheme="minorHAnsi"/>
          <w:sz w:val="20"/>
          <w:szCs w:val="20"/>
          <w:lang w:val="en-GB"/>
        </w:rPr>
        <w:t>)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are shown</w:t>
      </w:r>
      <w:r w:rsidR="002F7A68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F7A68">
        <w:rPr>
          <w:rFonts w:asciiTheme="minorHAnsi" w:hAnsiTheme="minorHAnsi" w:cstheme="minorHAnsi"/>
          <w:sz w:val="20"/>
          <w:szCs w:val="20"/>
          <w:lang w:val="en-GB"/>
        </w:rPr>
        <w:t>M</w:t>
      </w:r>
      <w:r w:rsidR="006F31BE">
        <w:rPr>
          <w:rFonts w:asciiTheme="minorHAnsi" w:hAnsiTheme="minorHAnsi" w:cstheme="minorHAnsi"/>
          <w:sz w:val="20"/>
          <w:szCs w:val="20"/>
          <w:lang w:val="en-GB"/>
        </w:rPr>
        <w:t>odels are sorted by AICc</w:t>
      </w:r>
      <w:r w:rsidR="002F7A68">
        <w:rPr>
          <w:rFonts w:asciiTheme="minorHAnsi" w:hAnsiTheme="minorHAnsi" w:cstheme="minorHAnsi"/>
          <w:sz w:val="20"/>
          <w:szCs w:val="20"/>
          <w:lang w:val="en-GB"/>
        </w:rPr>
        <w:t>; the best model is in bold</w:t>
      </w:r>
      <w:r w:rsidR="008B54BF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. </w:t>
      </w:r>
      <w:r w:rsidR="003F4CB5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Summary of the first derivatives of the smooth term </w:t>
      </w:r>
      <w:r w:rsidR="003F4CB5">
        <w:rPr>
          <w:rFonts w:asciiTheme="minorHAnsi" w:hAnsiTheme="minorHAnsi" w:cstheme="minorHAnsi"/>
          <w:sz w:val="20"/>
          <w:szCs w:val="20"/>
          <w:lang w:val="en-GB"/>
        </w:rPr>
        <w:t xml:space="preserve"> is reported</w:t>
      </w:r>
      <w:r w:rsidR="003F4CB5" w:rsidRPr="003F4CB5">
        <w:rPr>
          <w:rFonts w:asciiTheme="minorHAnsi" w:hAnsiTheme="minorHAnsi" w:cstheme="minorHAnsi"/>
          <w:sz w:val="20"/>
          <w:szCs w:val="20"/>
          <w:lang w:val="en-GB"/>
        </w:rPr>
        <w:t>. Derivatives were used to quantify the direction and magnitude of temporal change. Values represent averages across periods with significantly negative, positive, or non-significant trends, based on 95% confidence intervals of the derivatives. A derivative was considered significant when its confidence interval did not overlap zero.</w:t>
      </w:r>
      <w:r w:rsidR="009D64A8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 If the best model was</w:t>
      </w:r>
      <w:r w:rsidR="003F4CB5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 a GAM</w:t>
      </w:r>
      <w:r w:rsidR="009D64A8" w:rsidRPr="003F4CB5">
        <w:rPr>
          <w:rFonts w:asciiTheme="minorHAnsi" w:hAnsiTheme="minorHAnsi" w:cstheme="minorHAnsi"/>
          <w:sz w:val="20"/>
          <w:szCs w:val="20"/>
          <w:lang w:val="en-GB"/>
        </w:rPr>
        <w:t>, effective degrees of freedom (</w:t>
      </w:r>
      <w:r w:rsidR="00FB2984" w:rsidRPr="003F4CB5">
        <w:rPr>
          <w:rFonts w:asciiTheme="minorHAnsi" w:hAnsiTheme="minorHAnsi" w:cstheme="minorHAnsi"/>
          <w:sz w:val="20"/>
          <w:szCs w:val="20"/>
          <w:lang w:val="en-GB"/>
        </w:rPr>
        <w:t>EDF</w:t>
      </w:r>
      <w:r w:rsidR="009D64A8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), F-test and its significance (P) are shown, as well as </w:t>
      </w:r>
      <w:r w:rsidR="00FB4E61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deviance explained </w:t>
      </w:r>
      <w:r w:rsidR="00FB4E61" w:rsidRPr="003F4CB5">
        <w:rPr>
          <w:rFonts w:asciiTheme="minorHAnsi" w:hAnsiTheme="minorHAnsi" w:cstheme="minorHAnsi"/>
          <w:i/>
          <w:iCs/>
          <w:sz w:val="20"/>
          <w:szCs w:val="20"/>
          <w:lang w:val="en-GB"/>
        </w:rPr>
        <w:t>D</w:t>
      </w:r>
      <w:r w:rsidR="00FB4E61" w:rsidRPr="003F4CB5">
        <w:rPr>
          <w:rFonts w:asciiTheme="minorHAnsi" w:hAnsiTheme="minorHAnsi" w:cstheme="minorHAnsi"/>
          <w:i/>
          <w:iCs/>
          <w:sz w:val="20"/>
          <w:szCs w:val="20"/>
          <w:vertAlign w:val="superscript"/>
          <w:lang w:val="en-GB"/>
        </w:rPr>
        <w:t>2</w:t>
      </w:r>
      <w:r w:rsidR="00FB4E61" w:rsidRPr="003F4CB5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FB4E61" w:rsidRPr="003F4CB5">
        <w:rPr>
          <w:rFonts w:asciiTheme="minorHAnsi" w:hAnsiTheme="minorHAnsi" w:cstheme="minorHAnsi"/>
          <w:sz w:val="20"/>
          <w:szCs w:val="20"/>
          <w:lang w:val="en-GB"/>
        </w:rPr>
        <w:t xml:space="preserve">and </w:t>
      </w:r>
      <w:r w:rsidR="009D64A8" w:rsidRPr="003F4CB5">
        <w:rPr>
          <w:rFonts w:asciiTheme="minorHAnsi" w:hAnsiTheme="minorHAnsi" w:cstheme="minorHAnsi"/>
          <w:sz w:val="20"/>
          <w:szCs w:val="20"/>
          <w:lang w:val="en-GB"/>
        </w:rPr>
        <w:t>the mean and maximum autocorrelation values (ACF)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8"/>
        <w:gridCol w:w="1583"/>
        <w:gridCol w:w="1575"/>
        <w:gridCol w:w="1327"/>
        <w:gridCol w:w="1441"/>
        <w:gridCol w:w="1574"/>
      </w:tblGrid>
      <w:tr w:rsidR="005B2C48" w:rsidRPr="005B2C48" w14:paraId="06E98317" w14:textId="77777777" w:rsidTr="00FB4E61">
        <w:trPr>
          <w:tblHeader/>
        </w:trPr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23F1CCA" w14:textId="77777777" w:rsidR="005B2C48" w:rsidRPr="005B2C48" w:rsidRDefault="005B2C48" w:rsidP="0099026C">
            <w:pPr>
              <w:spacing w:before="40" w:after="4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Hlk178940308"/>
            <w:proofErr w:type="spellStart"/>
            <w:r w:rsidRPr="005B2C48">
              <w:rPr>
                <w:rFonts w:asciiTheme="minorHAnsi" w:hAnsiTheme="minorHAnsi" w:cstheme="minorHAnsi"/>
                <w:b/>
                <w:sz w:val="20"/>
                <w:szCs w:val="20"/>
              </w:rPr>
              <w:t>Species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A404DEC" w14:textId="0C674FFF" w:rsidR="005B2C48" w:rsidRPr="005B2C48" w:rsidRDefault="005B2C48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Model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FFA16B8" w14:textId="6E01D6F3" w:rsidR="005B2C48" w:rsidRPr="005B2C48" w:rsidRDefault="005B2C48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f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309C51B4" w14:textId="04025534" w:rsidR="005B2C48" w:rsidRPr="005B2C48" w:rsidRDefault="005B2C48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ICc</w:t>
            </w:r>
          </w:p>
        </w:tc>
        <w:tc>
          <w:tcPr>
            <w:tcW w:w="1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4BAF560" w14:textId="060A9CD8" w:rsidR="005B2C48" w:rsidRPr="005B2C48" w:rsidRDefault="005B2C48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ΔAICc</w:t>
            </w:r>
            <w:proofErr w:type="spellEnd"/>
          </w:p>
        </w:tc>
        <w:tc>
          <w:tcPr>
            <w:tcW w:w="15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84695B1" w14:textId="76DC6F9D" w:rsidR="005B2C48" w:rsidRPr="005B2C48" w:rsidRDefault="005B2C48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Σwi</w:t>
            </w:r>
            <w:proofErr w:type="spellEnd"/>
          </w:p>
        </w:tc>
      </w:tr>
      <w:tr w:rsidR="00E34DF4" w:rsidRPr="005B2C48" w14:paraId="0339BEE7" w14:textId="77777777" w:rsidTr="00E34DF4">
        <w:trPr>
          <w:cantSplit/>
        </w:trPr>
        <w:tc>
          <w:tcPr>
            <w:tcW w:w="2138" w:type="dxa"/>
            <w:tcBorders>
              <w:top w:val="single" w:sz="4" w:space="0" w:color="auto"/>
            </w:tcBorders>
          </w:tcPr>
          <w:p w14:paraId="4756D063" w14:textId="35DBF566" w:rsidR="00E34DF4" w:rsidRPr="00E34DF4" w:rsidRDefault="00E34DF4" w:rsidP="00E34DF4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at Crested Grebe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6885474B" w14:textId="0FFFA6C3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5C0D0693" w14:textId="688B58D8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5EEFDC93" w14:textId="08B062DC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76.9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0059BAF6" w14:textId="2EB866A0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7AC218AE" w14:textId="246B242C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656</w:t>
            </w:r>
          </w:p>
        </w:tc>
      </w:tr>
      <w:tr w:rsidR="00E34DF4" w:rsidRPr="005B2C48" w14:paraId="4F12EB87" w14:textId="77777777" w:rsidTr="00FB4E61">
        <w:trPr>
          <w:cantSplit/>
        </w:trPr>
        <w:tc>
          <w:tcPr>
            <w:tcW w:w="2138" w:type="dxa"/>
            <w:vAlign w:val="bottom"/>
          </w:tcPr>
          <w:p w14:paraId="67D8107E" w14:textId="52620F4A" w:rsidR="00E34DF4" w:rsidRPr="005B2C48" w:rsidRDefault="00E34DF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odiceps cristatus</w:t>
            </w:r>
          </w:p>
        </w:tc>
        <w:tc>
          <w:tcPr>
            <w:tcW w:w="1583" w:type="dxa"/>
            <w:vAlign w:val="center"/>
          </w:tcPr>
          <w:p w14:paraId="66FDA862" w14:textId="3AEFDBEC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2C31A60C" w14:textId="44DC5612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6C2BE40D" w14:textId="60755B79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9.5</w:t>
            </w:r>
          </w:p>
        </w:tc>
        <w:tc>
          <w:tcPr>
            <w:tcW w:w="1441" w:type="dxa"/>
          </w:tcPr>
          <w:p w14:paraId="200364C9" w14:textId="53AD32FD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52</w:t>
            </w:r>
          </w:p>
        </w:tc>
        <w:tc>
          <w:tcPr>
            <w:tcW w:w="1574" w:type="dxa"/>
            <w:vAlign w:val="center"/>
          </w:tcPr>
          <w:p w14:paraId="07BBEA29" w14:textId="68E22BAC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86</w:t>
            </w:r>
          </w:p>
        </w:tc>
      </w:tr>
      <w:tr w:rsidR="00E34DF4" w:rsidRPr="005B2C48" w14:paraId="5FF125CD" w14:textId="77777777" w:rsidTr="00FB4E61">
        <w:trPr>
          <w:cantSplit/>
        </w:trPr>
        <w:tc>
          <w:tcPr>
            <w:tcW w:w="2138" w:type="dxa"/>
            <w:vAlign w:val="bottom"/>
          </w:tcPr>
          <w:p w14:paraId="3939BC88" w14:textId="77777777" w:rsidR="00E34DF4" w:rsidRPr="005B2C48" w:rsidRDefault="00E34DF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77026EE4" w14:textId="0566F1FC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33651797" w14:textId="53DED731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48BBAF1" w14:textId="6737180F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2.0</w:t>
            </w:r>
          </w:p>
        </w:tc>
        <w:tc>
          <w:tcPr>
            <w:tcW w:w="1441" w:type="dxa"/>
          </w:tcPr>
          <w:p w14:paraId="172B4F46" w14:textId="7DF6F579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08</w:t>
            </w:r>
          </w:p>
        </w:tc>
        <w:tc>
          <w:tcPr>
            <w:tcW w:w="1574" w:type="dxa"/>
            <w:vAlign w:val="center"/>
          </w:tcPr>
          <w:p w14:paraId="4846D1F3" w14:textId="27B83397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2</w:t>
            </w:r>
          </w:p>
        </w:tc>
      </w:tr>
      <w:tr w:rsidR="00E34DF4" w:rsidRPr="005B2C48" w14:paraId="494868E6" w14:textId="77777777" w:rsidTr="00FB4E61">
        <w:trPr>
          <w:cantSplit/>
        </w:trPr>
        <w:tc>
          <w:tcPr>
            <w:tcW w:w="2138" w:type="dxa"/>
            <w:vAlign w:val="bottom"/>
          </w:tcPr>
          <w:p w14:paraId="6828F3D8" w14:textId="77777777" w:rsidR="00E34DF4" w:rsidRPr="005B2C48" w:rsidRDefault="00E34DF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061F8E5F" w14:textId="77F57CEB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03A59161" w14:textId="26F246CC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A75199D" w14:textId="007EEB72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2.5</w:t>
            </w:r>
          </w:p>
        </w:tc>
        <w:tc>
          <w:tcPr>
            <w:tcW w:w="1441" w:type="dxa"/>
          </w:tcPr>
          <w:p w14:paraId="7F01AD99" w14:textId="4A88F24E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60</w:t>
            </w:r>
          </w:p>
        </w:tc>
        <w:tc>
          <w:tcPr>
            <w:tcW w:w="1574" w:type="dxa"/>
            <w:vAlign w:val="center"/>
          </w:tcPr>
          <w:p w14:paraId="01C6F8EE" w14:textId="2025BB5C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0</w:t>
            </w:r>
          </w:p>
        </w:tc>
      </w:tr>
      <w:tr w:rsidR="00E34DF4" w:rsidRPr="005B2C48" w14:paraId="23BB9F17" w14:textId="77777777" w:rsidTr="00FB4E61">
        <w:trPr>
          <w:cantSplit/>
        </w:trPr>
        <w:tc>
          <w:tcPr>
            <w:tcW w:w="2138" w:type="dxa"/>
            <w:vAlign w:val="bottom"/>
          </w:tcPr>
          <w:p w14:paraId="6068FABD" w14:textId="77777777" w:rsidR="00E34DF4" w:rsidRPr="005B2C48" w:rsidRDefault="00E34DF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6680E63" w14:textId="35237DB3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50FCAAC1" w14:textId="3792CB57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BF9FBD7" w14:textId="24E6720F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2.9</w:t>
            </w:r>
          </w:p>
        </w:tc>
        <w:tc>
          <w:tcPr>
            <w:tcW w:w="1441" w:type="dxa"/>
          </w:tcPr>
          <w:p w14:paraId="51B83E10" w14:textId="6AAA5A3A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97</w:t>
            </w:r>
          </w:p>
        </w:tc>
        <w:tc>
          <w:tcPr>
            <w:tcW w:w="1574" w:type="dxa"/>
            <w:vAlign w:val="center"/>
          </w:tcPr>
          <w:p w14:paraId="082F9033" w14:textId="4A0DA9F5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3</w:t>
            </w:r>
          </w:p>
        </w:tc>
      </w:tr>
      <w:tr w:rsidR="00E34DF4" w:rsidRPr="005B2C48" w14:paraId="7E97C771" w14:textId="77777777" w:rsidTr="00FB4E61">
        <w:trPr>
          <w:cantSplit/>
        </w:trPr>
        <w:tc>
          <w:tcPr>
            <w:tcW w:w="2138" w:type="dxa"/>
            <w:vAlign w:val="bottom"/>
          </w:tcPr>
          <w:p w14:paraId="1BCDDEC7" w14:textId="77777777" w:rsidR="00E34DF4" w:rsidRPr="005B2C48" w:rsidRDefault="00E34DF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43E846BE" w14:textId="458CB111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40EEC7AE" w14:textId="158F8A2C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4A00E3BE" w14:textId="582DCCF9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2.9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256F9E38" w14:textId="7C88AB4D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98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236F4431" w14:textId="2F4E842D" w:rsidR="00E34DF4" w:rsidRPr="005B2C4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3</w:t>
            </w:r>
          </w:p>
        </w:tc>
      </w:tr>
      <w:tr w:rsidR="00FB4E61" w:rsidRPr="005B2C48" w14:paraId="06CEC9D1" w14:textId="77777777" w:rsidTr="00E21CA5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595D68C7" w14:textId="77777777" w:rsidR="00FB4E61" w:rsidRPr="005B2C48" w:rsidRDefault="00FB4E61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7500" w:type="dxa"/>
            <w:gridSpan w:val="5"/>
            <w:tcBorders>
              <w:top w:val="single" w:sz="4" w:space="0" w:color="auto"/>
            </w:tcBorders>
          </w:tcPr>
          <w:p w14:paraId="0DE52D21" w14:textId="46159A98" w:rsidR="00FB4E61" w:rsidRPr="005B2C48" w:rsidRDefault="00FB4E61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6F89715C" w14:textId="4B49EC41" w:rsidR="00FB4E61" w:rsidRPr="005B2C48" w:rsidRDefault="00FB4E6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55.94 ± 9.55</w:t>
            </w:r>
          </w:p>
        </w:tc>
      </w:tr>
      <w:tr w:rsidR="00E34DF4" w:rsidRPr="005B2C48" w14:paraId="34EA5600" w14:textId="77777777" w:rsidTr="00E34DF4">
        <w:trPr>
          <w:cantSplit/>
        </w:trPr>
        <w:tc>
          <w:tcPr>
            <w:tcW w:w="2138" w:type="dxa"/>
            <w:tcBorders>
              <w:top w:val="single" w:sz="4" w:space="0" w:color="auto"/>
            </w:tcBorders>
          </w:tcPr>
          <w:p w14:paraId="4620FFE9" w14:textId="09045F6B" w:rsidR="00E34DF4" w:rsidRPr="005B2C48" w:rsidRDefault="00E34DF4" w:rsidP="00E34DF4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Black-necked Grebe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7B067531" w14:textId="0C0224B9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41CADA0D" w14:textId="197D61C4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0636D681" w14:textId="0AC26AE9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51.1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7D730E90" w14:textId="7A54C067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1E1C0B4D" w14:textId="4E1AEF99" w:rsidR="00E34DF4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696</w:t>
            </w:r>
          </w:p>
        </w:tc>
      </w:tr>
      <w:tr w:rsidR="00E34DF4" w:rsidRPr="005B2C48" w14:paraId="22C1435B" w14:textId="77777777" w:rsidTr="00FB4E61">
        <w:trPr>
          <w:cantSplit/>
        </w:trPr>
        <w:tc>
          <w:tcPr>
            <w:tcW w:w="2138" w:type="dxa"/>
            <w:vAlign w:val="bottom"/>
          </w:tcPr>
          <w:p w14:paraId="2363870B" w14:textId="07CD3EE7" w:rsidR="00E34DF4" w:rsidRPr="00E34DF4" w:rsidRDefault="00E34DF4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odiceps nigricollis</w:t>
            </w:r>
          </w:p>
        </w:tc>
        <w:tc>
          <w:tcPr>
            <w:tcW w:w="1583" w:type="dxa"/>
            <w:vAlign w:val="center"/>
          </w:tcPr>
          <w:p w14:paraId="3C406A9E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0E46FD07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5465AFE9" w14:textId="3F20FD83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3.9</w:t>
            </w:r>
          </w:p>
        </w:tc>
        <w:tc>
          <w:tcPr>
            <w:tcW w:w="1441" w:type="dxa"/>
          </w:tcPr>
          <w:p w14:paraId="5C1A6A97" w14:textId="124A397D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78</w:t>
            </w:r>
          </w:p>
        </w:tc>
        <w:tc>
          <w:tcPr>
            <w:tcW w:w="1574" w:type="dxa"/>
            <w:vAlign w:val="center"/>
          </w:tcPr>
          <w:p w14:paraId="7C7800BD" w14:textId="22C63A6E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74</w:t>
            </w:r>
          </w:p>
        </w:tc>
      </w:tr>
      <w:tr w:rsidR="00E34DF4" w:rsidRPr="005B2C48" w14:paraId="0B75E811" w14:textId="77777777" w:rsidTr="00044583">
        <w:trPr>
          <w:cantSplit/>
        </w:trPr>
        <w:tc>
          <w:tcPr>
            <w:tcW w:w="2138" w:type="dxa"/>
            <w:vAlign w:val="bottom"/>
          </w:tcPr>
          <w:p w14:paraId="6B41B4BA" w14:textId="77777777" w:rsidR="00E34DF4" w:rsidRPr="005B2C48" w:rsidRDefault="00E34DF4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2BF2606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0A22A819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E977A7B" w14:textId="143FF07A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7.0</w:t>
            </w:r>
          </w:p>
        </w:tc>
        <w:tc>
          <w:tcPr>
            <w:tcW w:w="1441" w:type="dxa"/>
          </w:tcPr>
          <w:p w14:paraId="4442B1C0" w14:textId="27641272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87</w:t>
            </w:r>
          </w:p>
        </w:tc>
        <w:tc>
          <w:tcPr>
            <w:tcW w:w="1574" w:type="dxa"/>
            <w:vAlign w:val="center"/>
          </w:tcPr>
          <w:p w14:paraId="4DA9F056" w14:textId="3C89975A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7</w:t>
            </w:r>
          </w:p>
        </w:tc>
      </w:tr>
      <w:tr w:rsidR="00E34DF4" w:rsidRPr="005B2C48" w14:paraId="712BD947" w14:textId="77777777" w:rsidTr="00044583">
        <w:trPr>
          <w:cantSplit/>
        </w:trPr>
        <w:tc>
          <w:tcPr>
            <w:tcW w:w="2138" w:type="dxa"/>
            <w:vAlign w:val="bottom"/>
          </w:tcPr>
          <w:p w14:paraId="455478F7" w14:textId="77777777" w:rsidR="00E34DF4" w:rsidRPr="005B2C48" w:rsidRDefault="00E34DF4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4B17CB0" w14:textId="6EDC3FD5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3809476D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705F21E" w14:textId="5F7DAB7E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7.1</w:t>
            </w:r>
          </w:p>
        </w:tc>
        <w:tc>
          <w:tcPr>
            <w:tcW w:w="1441" w:type="dxa"/>
          </w:tcPr>
          <w:p w14:paraId="1A265AB8" w14:textId="6DF3167E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98</w:t>
            </w:r>
          </w:p>
        </w:tc>
        <w:tc>
          <w:tcPr>
            <w:tcW w:w="1574" w:type="dxa"/>
            <w:vAlign w:val="center"/>
          </w:tcPr>
          <w:p w14:paraId="4C72F4F3" w14:textId="0B2D54C6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5</w:t>
            </w:r>
          </w:p>
        </w:tc>
      </w:tr>
      <w:tr w:rsidR="00E34DF4" w:rsidRPr="005B2C48" w14:paraId="7E0BBB17" w14:textId="77777777" w:rsidTr="00044583">
        <w:trPr>
          <w:cantSplit/>
        </w:trPr>
        <w:tc>
          <w:tcPr>
            <w:tcW w:w="2138" w:type="dxa"/>
            <w:vAlign w:val="bottom"/>
          </w:tcPr>
          <w:p w14:paraId="3A3B722D" w14:textId="77777777" w:rsidR="00E34DF4" w:rsidRPr="005B2C48" w:rsidRDefault="00E34DF4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5980C15" w14:textId="7429D363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05142C0B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1EA4E20" w14:textId="03A113CD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7.2</w:t>
            </w:r>
          </w:p>
        </w:tc>
        <w:tc>
          <w:tcPr>
            <w:tcW w:w="1441" w:type="dxa"/>
          </w:tcPr>
          <w:p w14:paraId="44C4214E" w14:textId="3B94FE1F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12</w:t>
            </w:r>
          </w:p>
        </w:tc>
        <w:tc>
          <w:tcPr>
            <w:tcW w:w="1574" w:type="dxa"/>
            <w:vAlign w:val="center"/>
          </w:tcPr>
          <w:p w14:paraId="333E7498" w14:textId="1CFD3909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3</w:t>
            </w:r>
          </w:p>
        </w:tc>
      </w:tr>
      <w:tr w:rsidR="00E34DF4" w:rsidRPr="005B2C48" w14:paraId="0A7864C6" w14:textId="77777777" w:rsidTr="00044583">
        <w:trPr>
          <w:cantSplit/>
        </w:trPr>
        <w:tc>
          <w:tcPr>
            <w:tcW w:w="2138" w:type="dxa"/>
            <w:vAlign w:val="bottom"/>
          </w:tcPr>
          <w:p w14:paraId="23155353" w14:textId="77777777" w:rsidR="00E34DF4" w:rsidRPr="005B2C48" w:rsidRDefault="00E34DF4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042A5546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671601CB" w14:textId="77777777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524FBEC2" w14:textId="581ED391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7.7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5855F589" w14:textId="2AD2CB1E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63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74B97989" w14:textId="461C1110" w:rsidR="00E34DF4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5</w:t>
            </w:r>
          </w:p>
        </w:tc>
      </w:tr>
      <w:tr w:rsidR="00E34DF4" w:rsidRPr="005B2C48" w14:paraId="796A16FD" w14:textId="77777777" w:rsidTr="0078083E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1CF20D5A" w14:textId="77777777" w:rsidR="00E34DF4" w:rsidRPr="005B2C48" w:rsidRDefault="00E34DF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1B792F7F" w14:textId="420292D6" w:rsidR="00E34DF4" w:rsidRPr="005B2C48" w:rsidRDefault="00E34DF4" w:rsidP="001F05F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0CF6F6E3" w14:textId="21BB13AF" w:rsidR="00E34DF4" w:rsidRPr="005B2C48" w:rsidRDefault="00E34DF4" w:rsidP="001F05F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34.77 ± 4.47</w:t>
            </w:r>
          </w:p>
        </w:tc>
      </w:tr>
      <w:tr w:rsidR="005B2C48" w:rsidRPr="005B2C48" w14:paraId="2B5B53B3" w14:textId="77777777" w:rsidTr="00E34DF4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7600CE69" w14:textId="77777777" w:rsidR="005B2C48" w:rsidRPr="005B2C48" w:rsidRDefault="005B2C48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Little Grebe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17FB7E92" w14:textId="7256DBCC" w:rsidR="005B2C48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26335439" w14:textId="093B0EE2" w:rsidR="005B2C48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68E648F0" w14:textId="19632DAA" w:rsidR="005B2C48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51.0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4C511A25" w14:textId="7BF8AAB4" w:rsidR="005B2C48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1A32D67E" w14:textId="577A22EF" w:rsidR="005B2C48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701</w:t>
            </w:r>
          </w:p>
        </w:tc>
      </w:tr>
      <w:tr w:rsidR="00FB4E61" w:rsidRPr="005B2C48" w14:paraId="3ED25B23" w14:textId="77777777" w:rsidTr="00E34DF4">
        <w:trPr>
          <w:cantSplit/>
        </w:trPr>
        <w:tc>
          <w:tcPr>
            <w:tcW w:w="2138" w:type="dxa"/>
            <w:vAlign w:val="bottom"/>
          </w:tcPr>
          <w:p w14:paraId="3DAAC8DF" w14:textId="03A889F0" w:rsidR="00FB4E61" w:rsidRPr="00E34DF4" w:rsidRDefault="00E34DF4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Tachybaptus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ruficollis</w:t>
            </w:r>
          </w:p>
        </w:tc>
        <w:tc>
          <w:tcPr>
            <w:tcW w:w="1583" w:type="dxa"/>
            <w:vAlign w:val="center"/>
          </w:tcPr>
          <w:p w14:paraId="5BE8F89D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13968491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106866E0" w14:textId="025F1DA2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3.9</w:t>
            </w:r>
          </w:p>
        </w:tc>
        <w:tc>
          <w:tcPr>
            <w:tcW w:w="1441" w:type="dxa"/>
          </w:tcPr>
          <w:p w14:paraId="103F5BB2" w14:textId="2AA52C96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95</w:t>
            </w:r>
          </w:p>
        </w:tc>
        <w:tc>
          <w:tcPr>
            <w:tcW w:w="1574" w:type="dxa"/>
            <w:vAlign w:val="center"/>
          </w:tcPr>
          <w:p w14:paraId="69AD779B" w14:textId="56CCCE87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61</w:t>
            </w:r>
          </w:p>
        </w:tc>
      </w:tr>
      <w:tr w:rsidR="00FB4E61" w:rsidRPr="005B2C48" w14:paraId="68AFE31C" w14:textId="77777777" w:rsidTr="00044583">
        <w:trPr>
          <w:cantSplit/>
        </w:trPr>
        <w:tc>
          <w:tcPr>
            <w:tcW w:w="2138" w:type="dxa"/>
            <w:vAlign w:val="bottom"/>
          </w:tcPr>
          <w:p w14:paraId="26FF21C9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24BFEE38" w14:textId="6ABF0C70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722297C8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3425D1C3" w14:textId="0A769B3F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6.6</w:t>
            </w:r>
          </w:p>
        </w:tc>
        <w:tc>
          <w:tcPr>
            <w:tcW w:w="1441" w:type="dxa"/>
          </w:tcPr>
          <w:p w14:paraId="29ECF44B" w14:textId="7B9D0A67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68</w:t>
            </w:r>
          </w:p>
        </w:tc>
        <w:tc>
          <w:tcPr>
            <w:tcW w:w="1574" w:type="dxa"/>
            <w:vAlign w:val="center"/>
          </w:tcPr>
          <w:p w14:paraId="02649B8B" w14:textId="5C9C142B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1</w:t>
            </w:r>
          </w:p>
        </w:tc>
      </w:tr>
      <w:tr w:rsidR="00FB4E61" w:rsidRPr="005B2C48" w14:paraId="63C43085" w14:textId="77777777" w:rsidTr="00044583">
        <w:trPr>
          <w:cantSplit/>
        </w:trPr>
        <w:tc>
          <w:tcPr>
            <w:tcW w:w="2138" w:type="dxa"/>
            <w:vAlign w:val="bottom"/>
          </w:tcPr>
          <w:p w14:paraId="3EA88B2E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2F044AB" w14:textId="295B8196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36872F9C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B3A4531" w14:textId="0185CA9D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6.7</w:t>
            </w:r>
          </w:p>
        </w:tc>
        <w:tc>
          <w:tcPr>
            <w:tcW w:w="1441" w:type="dxa"/>
          </w:tcPr>
          <w:p w14:paraId="057D5A9F" w14:textId="5459F146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74</w:t>
            </w:r>
          </w:p>
        </w:tc>
        <w:tc>
          <w:tcPr>
            <w:tcW w:w="1574" w:type="dxa"/>
            <w:vAlign w:val="center"/>
          </w:tcPr>
          <w:p w14:paraId="350A35F1" w14:textId="45E34582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0</w:t>
            </w:r>
          </w:p>
        </w:tc>
      </w:tr>
      <w:tr w:rsidR="00FB4E61" w:rsidRPr="005B2C48" w14:paraId="03049C8F" w14:textId="77777777" w:rsidTr="00044583">
        <w:trPr>
          <w:cantSplit/>
        </w:trPr>
        <w:tc>
          <w:tcPr>
            <w:tcW w:w="2138" w:type="dxa"/>
            <w:vAlign w:val="bottom"/>
          </w:tcPr>
          <w:p w14:paraId="78865393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44138DE" w14:textId="2BFBE0D4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652F9043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CBE3E97" w14:textId="18D792DF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7.3</w:t>
            </w:r>
          </w:p>
        </w:tc>
        <w:tc>
          <w:tcPr>
            <w:tcW w:w="1441" w:type="dxa"/>
          </w:tcPr>
          <w:p w14:paraId="59742868" w14:textId="1E748B38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38</w:t>
            </w:r>
          </w:p>
        </w:tc>
        <w:tc>
          <w:tcPr>
            <w:tcW w:w="1574" w:type="dxa"/>
            <w:vAlign w:val="center"/>
          </w:tcPr>
          <w:p w14:paraId="583EF9DE" w14:textId="0A59A333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9</w:t>
            </w:r>
          </w:p>
        </w:tc>
      </w:tr>
      <w:tr w:rsidR="00FB4E61" w:rsidRPr="005B2C48" w14:paraId="21E8257A" w14:textId="77777777" w:rsidTr="00044583">
        <w:trPr>
          <w:cantSplit/>
        </w:trPr>
        <w:tc>
          <w:tcPr>
            <w:tcW w:w="2138" w:type="dxa"/>
            <w:vAlign w:val="bottom"/>
          </w:tcPr>
          <w:p w14:paraId="62F6C46F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2FDAAFCB" w14:textId="6BD8BFFC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</w:t>
            </w:r>
            <w:r w:rsidR="00FB4E61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7396C494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7A0046B1" w14:textId="4B1DD0A0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7.4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77A4E7E9" w14:textId="3C8D39F1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43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0C61E057" w14:textId="621CBE4E" w:rsidR="00FB4E61" w:rsidRPr="005B2C48" w:rsidRDefault="00E34DF4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8</w:t>
            </w:r>
          </w:p>
        </w:tc>
      </w:tr>
      <w:tr w:rsidR="00E34DF4" w:rsidRPr="005B2C48" w14:paraId="3989BD11" w14:textId="77777777" w:rsidTr="003C3D1A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69A6CF25" w14:textId="77777777" w:rsidR="00E34DF4" w:rsidRPr="005B2C48" w:rsidRDefault="00E34DF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070F5190" w14:textId="5E64D7CE" w:rsidR="00E34DF4" w:rsidRPr="005B2C48" w:rsidRDefault="00E34DF4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3F65A578" w14:textId="63EFF95E" w:rsidR="00E34DF4" w:rsidRPr="005B2C48" w:rsidRDefault="00E34DF4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25.82 ± 4.45</w:t>
            </w:r>
          </w:p>
        </w:tc>
      </w:tr>
      <w:tr w:rsidR="005B2C48" w:rsidRPr="005B2C48" w14:paraId="04258277" w14:textId="77777777" w:rsidTr="00E34DF4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74271229" w14:textId="77777777" w:rsidR="005B2C48" w:rsidRPr="005B2C48" w:rsidRDefault="005B2C48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Great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rmorant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19F098B2" w14:textId="62BA087C" w:rsidR="005B2C48" w:rsidRPr="002F7A68" w:rsidRDefault="00E34DF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3E1EAA6C" w14:textId="138BEACB" w:rsidR="005B2C48" w:rsidRPr="002F7A68" w:rsidRDefault="00195806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168D8302" w14:textId="74DEFCE2" w:rsidR="005B2C48" w:rsidRPr="002F7A68" w:rsidRDefault="00195806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69.1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5DC3E16D" w14:textId="06EE42C4" w:rsidR="005B2C48" w:rsidRPr="002F7A68" w:rsidRDefault="00195806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397CCF32" w14:textId="2AB5F6B2" w:rsidR="005B2C48" w:rsidRPr="002F7A68" w:rsidRDefault="00195806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675</w:t>
            </w:r>
          </w:p>
        </w:tc>
      </w:tr>
      <w:tr w:rsidR="00FB4E61" w:rsidRPr="005B2C48" w14:paraId="659F562B" w14:textId="77777777" w:rsidTr="00E34DF4">
        <w:trPr>
          <w:cantSplit/>
        </w:trPr>
        <w:tc>
          <w:tcPr>
            <w:tcW w:w="2138" w:type="dxa"/>
            <w:vAlign w:val="bottom"/>
          </w:tcPr>
          <w:p w14:paraId="673FCD3F" w14:textId="7F8CC7A3" w:rsidR="00FB4E61" w:rsidRPr="00E34DF4" w:rsidRDefault="00E34DF4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halacrocorax carbo</w:t>
            </w:r>
          </w:p>
        </w:tc>
        <w:tc>
          <w:tcPr>
            <w:tcW w:w="1583" w:type="dxa"/>
            <w:vAlign w:val="center"/>
          </w:tcPr>
          <w:p w14:paraId="15B1E898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6534C89D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35010E1F" w14:textId="5225DDC9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2.4</w:t>
            </w:r>
          </w:p>
        </w:tc>
        <w:tc>
          <w:tcPr>
            <w:tcW w:w="1441" w:type="dxa"/>
          </w:tcPr>
          <w:p w14:paraId="048781FF" w14:textId="5A79A06B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27</w:t>
            </w:r>
          </w:p>
        </w:tc>
        <w:tc>
          <w:tcPr>
            <w:tcW w:w="1574" w:type="dxa"/>
            <w:vAlign w:val="center"/>
          </w:tcPr>
          <w:p w14:paraId="5D92D918" w14:textId="3CF49268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32</w:t>
            </w:r>
          </w:p>
        </w:tc>
      </w:tr>
      <w:tr w:rsidR="00FB4E61" w:rsidRPr="005B2C48" w14:paraId="0F13B8EE" w14:textId="77777777" w:rsidTr="00044583">
        <w:trPr>
          <w:cantSplit/>
        </w:trPr>
        <w:tc>
          <w:tcPr>
            <w:tcW w:w="2138" w:type="dxa"/>
            <w:vAlign w:val="bottom"/>
          </w:tcPr>
          <w:p w14:paraId="2CB99167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60BF7D4" w14:textId="192B3439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742F70EE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B0C5066" w14:textId="6B633DAC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3.4</w:t>
            </w:r>
          </w:p>
        </w:tc>
        <w:tc>
          <w:tcPr>
            <w:tcW w:w="1441" w:type="dxa"/>
          </w:tcPr>
          <w:p w14:paraId="02752F4D" w14:textId="07D30FE8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26</w:t>
            </w:r>
          </w:p>
        </w:tc>
        <w:tc>
          <w:tcPr>
            <w:tcW w:w="1574" w:type="dxa"/>
            <w:vAlign w:val="center"/>
          </w:tcPr>
          <w:p w14:paraId="64A45312" w14:textId="1A7454F2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0</w:t>
            </w:r>
          </w:p>
        </w:tc>
      </w:tr>
      <w:tr w:rsidR="00FB4E61" w:rsidRPr="005B2C48" w14:paraId="255D2D15" w14:textId="77777777" w:rsidTr="00044583">
        <w:trPr>
          <w:cantSplit/>
        </w:trPr>
        <w:tc>
          <w:tcPr>
            <w:tcW w:w="2138" w:type="dxa"/>
            <w:vAlign w:val="bottom"/>
          </w:tcPr>
          <w:p w14:paraId="02AA2F59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5E7153D" w14:textId="3E1C9AB4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1D26AFF0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0384E72" w14:textId="3E9E0C54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4.0</w:t>
            </w:r>
          </w:p>
        </w:tc>
        <w:tc>
          <w:tcPr>
            <w:tcW w:w="1441" w:type="dxa"/>
          </w:tcPr>
          <w:p w14:paraId="3B265776" w14:textId="30DEA572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89</w:t>
            </w:r>
          </w:p>
        </w:tc>
        <w:tc>
          <w:tcPr>
            <w:tcW w:w="1574" w:type="dxa"/>
            <w:vAlign w:val="center"/>
          </w:tcPr>
          <w:p w14:paraId="48F62102" w14:textId="177F304D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8</w:t>
            </w:r>
          </w:p>
        </w:tc>
      </w:tr>
      <w:tr w:rsidR="00FB4E61" w:rsidRPr="005B2C48" w14:paraId="7A07B86B" w14:textId="77777777" w:rsidTr="00044583">
        <w:trPr>
          <w:cantSplit/>
        </w:trPr>
        <w:tc>
          <w:tcPr>
            <w:tcW w:w="2138" w:type="dxa"/>
            <w:vAlign w:val="bottom"/>
          </w:tcPr>
          <w:p w14:paraId="029752ED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02550ED7" w14:textId="6F719841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1426FF30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37189DF0" w14:textId="74CBA456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5.2</w:t>
            </w:r>
          </w:p>
        </w:tc>
        <w:tc>
          <w:tcPr>
            <w:tcW w:w="1441" w:type="dxa"/>
          </w:tcPr>
          <w:p w14:paraId="466FD9AC" w14:textId="4267CFC8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11</w:t>
            </w:r>
          </w:p>
        </w:tc>
        <w:tc>
          <w:tcPr>
            <w:tcW w:w="1574" w:type="dxa"/>
            <w:vAlign w:val="center"/>
          </w:tcPr>
          <w:p w14:paraId="4BFE68CF" w14:textId="0B4CDE50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2</w:t>
            </w:r>
          </w:p>
        </w:tc>
      </w:tr>
      <w:tr w:rsidR="00FB4E61" w:rsidRPr="005B2C48" w14:paraId="6F1E3332" w14:textId="77777777" w:rsidTr="00044583">
        <w:trPr>
          <w:cantSplit/>
        </w:trPr>
        <w:tc>
          <w:tcPr>
            <w:tcW w:w="2138" w:type="dxa"/>
            <w:vAlign w:val="bottom"/>
          </w:tcPr>
          <w:p w14:paraId="153ADE4E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0E6F0C83" w14:textId="123D4B82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</w:t>
            </w:r>
            <w:r w:rsidR="00FB4E61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553FBD94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0958B541" w14:textId="15C6C317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5.8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2B2E33F7" w14:textId="4F9961BC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73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268C4ACC" w14:textId="1B1205F4" w:rsidR="00FB4E61" w:rsidRPr="005B2C48" w:rsidRDefault="00195806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3</w:t>
            </w:r>
          </w:p>
        </w:tc>
      </w:tr>
      <w:tr w:rsidR="00195806" w:rsidRPr="005B2C48" w14:paraId="22E8499A" w14:textId="77777777" w:rsidTr="00C4790F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2E0AC5C8" w14:textId="77777777" w:rsidR="00195806" w:rsidRPr="005B2C48" w:rsidRDefault="00195806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6E52461F" w14:textId="3EABEC23" w:rsidR="00195806" w:rsidRPr="005B2C48" w:rsidRDefault="00195806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65590381" w14:textId="629F7173" w:rsidR="00195806" w:rsidRPr="005B2C48" w:rsidRDefault="00195806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86.94 ± 7.58</w:t>
            </w:r>
          </w:p>
        </w:tc>
      </w:tr>
      <w:tr w:rsidR="005B2C48" w:rsidRPr="005B2C48" w14:paraId="0AB243C9" w14:textId="77777777" w:rsidTr="00195806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445C5556" w14:textId="77777777" w:rsidR="005B2C48" w:rsidRPr="005B2C48" w:rsidRDefault="005B2C48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rey Heron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2542AD85" w14:textId="1E48961F" w:rsidR="005B2C48" w:rsidRPr="002F7A68" w:rsidRDefault="00355424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0A0782AA" w14:textId="782F0EA3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22DEEBFD" w14:textId="6E19A47A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97.6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735F18F9" w14:textId="122EE2E7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5D2C61D6" w14:textId="2AF58060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474</w:t>
            </w:r>
          </w:p>
        </w:tc>
      </w:tr>
      <w:tr w:rsidR="00FB4E61" w:rsidRPr="005B2C48" w14:paraId="58258411" w14:textId="77777777" w:rsidTr="00355424">
        <w:trPr>
          <w:cantSplit/>
        </w:trPr>
        <w:tc>
          <w:tcPr>
            <w:tcW w:w="2138" w:type="dxa"/>
            <w:vAlign w:val="bottom"/>
          </w:tcPr>
          <w:p w14:paraId="749F031E" w14:textId="07BFD87D" w:rsidR="00FB4E61" w:rsidRPr="00EC2213" w:rsidRDefault="00EC2213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Ardea cinerea</w:t>
            </w:r>
          </w:p>
        </w:tc>
        <w:tc>
          <w:tcPr>
            <w:tcW w:w="1583" w:type="dxa"/>
            <w:vAlign w:val="center"/>
          </w:tcPr>
          <w:p w14:paraId="13477CC7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388AA0E8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394BAA1D" w14:textId="465FAE08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98.8</w:t>
            </w:r>
          </w:p>
        </w:tc>
        <w:tc>
          <w:tcPr>
            <w:tcW w:w="1441" w:type="dxa"/>
          </w:tcPr>
          <w:p w14:paraId="26C9FF77" w14:textId="14F4BB07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21</w:t>
            </w:r>
          </w:p>
        </w:tc>
        <w:tc>
          <w:tcPr>
            <w:tcW w:w="1574" w:type="dxa"/>
            <w:vAlign w:val="center"/>
          </w:tcPr>
          <w:p w14:paraId="2E5A4568" w14:textId="2CAC9E30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258</w:t>
            </w:r>
          </w:p>
        </w:tc>
      </w:tr>
      <w:tr w:rsidR="00FB4E61" w:rsidRPr="005B2C48" w14:paraId="6B05DDE9" w14:textId="77777777" w:rsidTr="00044583">
        <w:trPr>
          <w:cantSplit/>
        </w:trPr>
        <w:tc>
          <w:tcPr>
            <w:tcW w:w="2138" w:type="dxa"/>
            <w:vAlign w:val="bottom"/>
          </w:tcPr>
          <w:p w14:paraId="32485F7C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D83F3B0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6A286008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9F8FC7B" w14:textId="2693962C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00.9</w:t>
            </w:r>
          </w:p>
        </w:tc>
        <w:tc>
          <w:tcPr>
            <w:tcW w:w="1441" w:type="dxa"/>
          </w:tcPr>
          <w:p w14:paraId="4FFAD1E6" w14:textId="6D783401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33</w:t>
            </w:r>
          </w:p>
        </w:tc>
        <w:tc>
          <w:tcPr>
            <w:tcW w:w="1574" w:type="dxa"/>
            <w:vAlign w:val="center"/>
          </w:tcPr>
          <w:p w14:paraId="64534EE0" w14:textId="2952AF15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0</w:t>
            </w:r>
          </w:p>
        </w:tc>
      </w:tr>
      <w:tr w:rsidR="00FB4E61" w:rsidRPr="005B2C48" w14:paraId="6762F85F" w14:textId="77777777" w:rsidTr="00044583">
        <w:trPr>
          <w:cantSplit/>
        </w:trPr>
        <w:tc>
          <w:tcPr>
            <w:tcW w:w="2138" w:type="dxa"/>
            <w:vAlign w:val="bottom"/>
          </w:tcPr>
          <w:p w14:paraId="5B1F1B1F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3604841" w14:textId="0C60F829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2FC0D735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40CCDD2" w14:textId="28DE6BB7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01.2</w:t>
            </w:r>
          </w:p>
        </w:tc>
        <w:tc>
          <w:tcPr>
            <w:tcW w:w="1441" w:type="dxa"/>
          </w:tcPr>
          <w:p w14:paraId="4A40A24B" w14:textId="300EC78F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63</w:t>
            </w:r>
          </w:p>
        </w:tc>
        <w:tc>
          <w:tcPr>
            <w:tcW w:w="1574" w:type="dxa"/>
            <w:vAlign w:val="center"/>
          </w:tcPr>
          <w:p w14:paraId="2C9EE925" w14:textId="4324CCF2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7</w:t>
            </w:r>
          </w:p>
        </w:tc>
      </w:tr>
      <w:tr w:rsidR="00FB4E61" w:rsidRPr="005B2C48" w14:paraId="7FC1B402" w14:textId="77777777" w:rsidTr="00044583">
        <w:trPr>
          <w:cantSplit/>
        </w:trPr>
        <w:tc>
          <w:tcPr>
            <w:tcW w:w="2138" w:type="dxa"/>
            <w:vAlign w:val="bottom"/>
          </w:tcPr>
          <w:p w14:paraId="5ADF3CBC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4129EB89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003DCE8D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E299A4A" w14:textId="21AB924F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01.9</w:t>
            </w:r>
          </w:p>
        </w:tc>
        <w:tc>
          <w:tcPr>
            <w:tcW w:w="1441" w:type="dxa"/>
          </w:tcPr>
          <w:p w14:paraId="7D10E305" w14:textId="452FB0CF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32</w:t>
            </w:r>
          </w:p>
        </w:tc>
        <w:tc>
          <w:tcPr>
            <w:tcW w:w="1574" w:type="dxa"/>
            <w:vAlign w:val="center"/>
          </w:tcPr>
          <w:p w14:paraId="0BE232C0" w14:textId="01D26934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5</w:t>
            </w:r>
          </w:p>
        </w:tc>
      </w:tr>
      <w:tr w:rsidR="00FB4E61" w:rsidRPr="005B2C48" w14:paraId="7A29280D" w14:textId="77777777" w:rsidTr="00044583">
        <w:trPr>
          <w:cantSplit/>
        </w:trPr>
        <w:tc>
          <w:tcPr>
            <w:tcW w:w="2138" w:type="dxa"/>
            <w:vAlign w:val="bottom"/>
          </w:tcPr>
          <w:p w14:paraId="45239CC6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02422F13" w14:textId="44965A1C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</w:t>
            </w:r>
            <w:r w:rsidR="00FB4E61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4014A8E5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73A02D7C" w14:textId="56CD3270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02.2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62FDEC26" w14:textId="01A2255D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67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4259629E" w14:textId="35B37090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6</w:t>
            </w:r>
          </w:p>
        </w:tc>
      </w:tr>
      <w:tr w:rsidR="00355424" w:rsidRPr="005B2C48" w14:paraId="5761281D" w14:textId="77777777" w:rsidTr="006F1A8B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73DF1EDA" w14:textId="77777777" w:rsidR="00355424" w:rsidRPr="005B2C48" w:rsidRDefault="00355424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283D2BE2" w14:textId="224E08A9" w:rsidR="00355424" w:rsidRPr="005B2C48" w:rsidRDefault="00355424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51AF912C" w14:textId="62F9C690" w:rsidR="00355424" w:rsidRPr="005B2C48" w:rsidRDefault="00355424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5.18 ± 0.92</w:t>
            </w:r>
          </w:p>
        </w:tc>
      </w:tr>
      <w:tr w:rsidR="005B2C48" w:rsidRPr="005B2C48" w14:paraId="2CDADABF" w14:textId="77777777" w:rsidTr="00EC2213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454CC64A" w14:textId="77777777" w:rsidR="005B2C48" w:rsidRPr="005B2C48" w:rsidRDefault="005B2C48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Great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gret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2D5FD1FC" w14:textId="78A8BC84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500786DD" w14:textId="693FDDC9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0654D4FC" w14:textId="23E0048D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64.9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7608D8CA" w14:textId="4F5DADE8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4BCDAFB7" w14:textId="2800319E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689</w:t>
            </w:r>
          </w:p>
        </w:tc>
      </w:tr>
      <w:tr w:rsidR="00FB4E61" w:rsidRPr="005B2C48" w14:paraId="6B0A7564" w14:textId="77777777" w:rsidTr="00EC2213">
        <w:trPr>
          <w:cantSplit/>
        </w:trPr>
        <w:tc>
          <w:tcPr>
            <w:tcW w:w="2138" w:type="dxa"/>
            <w:vAlign w:val="bottom"/>
          </w:tcPr>
          <w:p w14:paraId="17F28711" w14:textId="17DD8E0C" w:rsidR="00FB4E61" w:rsidRPr="00EC2213" w:rsidRDefault="00EC2213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Ardea alba</w:t>
            </w:r>
          </w:p>
        </w:tc>
        <w:tc>
          <w:tcPr>
            <w:tcW w:w="1583" w:type="dxa"/>
            <w:vAlign w:val="center"/>
          </w:tcPr>
          <w:p w14:paraId="4E3452E5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485CEC1D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2FDAF4F8" w14:textId="51483562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7.8</w:t>
            </w:r>
          </w:p>
        </w:tc>
        <w:tc>
          <w:tcPr>
            <w:tcW w:w="1441" w:type="dxa"/>
          </w:tcPr>
          <w:p w14:paraId="7DF49F2A" w14:textId="1AF8E1EB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96</w:t>
            </w:r>
          </w:p>
        </w:tc>
        <w:tc>
          <w:tcPr>
            <w:tcW w:w="1574" w:type="dxa"/>
            <w:vAlign w:val="center"/>
          </w:tcPr>
          <w:p w14:paraId="2C8AFCA1" w14:textId="4CEC657E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57</w:t>
            </w:r>
          </w:p>
        </w:tc>
      </w:tr>
      <w:tr w:rsidR="00FB4E61" w:rsidRPr="005B2C48" w14:paraId="3B6A75AD" w14:textId="77777777" w:rsidTr="00044583">
        <w:trPr>
          <w:cantSplit/>
        </w:trPr>
        <w:tc>
          <w:tcPr>
            <w:tcW w:w="2138" w:type="dxa"/>
            <w:vAlign w:val="bottom"/>
          </w:tcPr>
          <w:p w14:paraId="0B46736B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28C68D8A" w14:textId="23EC3EE3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</w:t>
            </w:r>
            <w:r w:rsidR="00EC221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S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6430AD6A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3A79A3E2" w14:textId="170251B5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9.9</w:t>
            </w:r>
          </w:p>
        </w:tc>
        <w:tc>
          <w:tcPr>
            <w:tcW w:w="1441" w:type="dxa"/>
          </w:tcPr>
          <w:p w14:paraId="6790EFEA" w14:textId="5B089375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98</w:t>
            </w:r>
          </w:p>
        </w:tc>
        <w:tc>
          <w:tcPr>
            <w:tcW w:w="1574" w:type="dxa"/>
            <w:vAlign w:val="center"/>
          </w:tcPr>
          <w:p w14:paraId="3E50C38B" w14:textId="0B6125A9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7</w:t>
            </w:r>
          </w:p>
        </w:tc>
      </w:tr>
      <w:tr w:rsidR="00FB4E61" w:rsidRPr="005B2C48" w14:paraId="1E962E43" w14:textId="77777777" w:rsidTr="00044583">
        <w:trPr>
          <w:cantSplit/>
        </w:trPr>
        <w:tc>
          <w:tcPr>
            <w:tcW w:w="2138" w:type="dxa"/>
            <w:vAlign w:val="bottom"/>
          </w:tcPr>
          <w:p w14:paraId="7E3140F1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42954840" w14:textId="5316985E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74018BE6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A60EFC9" w14:textId="69DD5742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0.6</w:t>
            </w:r>
          </w:p>
        </w:tc>
        <w:tc>
          <w:tcPr>
            <w:tcW w:w="1441" w:type="dxa"/>
          </w:tcPr>
          <w:p w14:paraId="73DBEE53" w14:textId="149A3D04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68</w:t>
            </w:r>
          </w:p>
        </w:tc>
        <w:tc>
          <w:tcPr>
            <w:tcW w:w="1574" w:type="dxa"/>
            <w:vAlign w:val="center"/>
          </w:tcPr>
          <w:p w14:paraId="5752CD2D" w14:textId="17E8ED3B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0</w:t>
            </w:r>
          </w:p>
        </w:tc>
      </w:tr>
      <w:tr w:rsidR="00FB4E61" w:rsidRPr="005B2C48" w14:paraId="69317E2E" w14:textId="77777777" w:rsidTr="00044583">
        <w:trPr>
          <w:cantSplit/>
        </w:trPr>
        <w:tc>
          <w:tcPr>
            <w:tcW w:w="2138" w:type="dxa"/>
            <w:vAlign w:val="bottom"/>
          </w:tcPr>
          <w:p w14:paraId="02797DEF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09E0F924" w14:textId="0F4871BB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16C2A037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389290D" w14:textId="30CBF5C4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1.2</w:t>
            </w:r>
          </w:p>
        </w:tc>
        <w:tc>
          <w:tcPr>
            <w:tcW w:w="1441" w:type="dxa"/>
          </w:tcPr>
          <w:p w14:paraId="7FF8A276" w14:textId="7BCCFC03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30</w:t>
            </w:r>
          </w:p>
        </w:tc>
        <w:tc>
          <w:tcPr>
            <w:tcW w:w="1574" w:type="dxa"/>
            <w:vAlign w:val="center"/>
          </w:tcPr>
          <w:p w14:paraId="007D7D03" w14:textId="4A1E8E66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9</w:t>
            </w:r>
          </w:p>
        </w:tc>
      </w:tr>
      <w:tr w:rsidR="00FB4E61" w:rsidRPr="005B2C48" w14:paraId="06B7F9D4" w14:textId="77777777" w:rsidTr="00044583">
        <w:trPr>
          <w:cantSplit/>
        </w:trPr>
        <w:tc>
          <w:tcPr>
            <w:tcW w:w="2138" w:type="dxa"/>
            <w:vAlign w:val="bottom"/>
          </w:tcPr>
          <w:p w14:paraId="2AC29D5B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071B678E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41606E9B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2B7FF6BE" w14:textId="32B282D5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1.3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6729A6F8" w14:textId="4F499548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44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43F77107" w14:textId="279FF2FD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8</w:t>
            </w:r>
          </w:p>
        </w:tc>
      </w:tr>
      <w:tr w:rsidR="00EC2213" w:rsidRPr="005B2C48" w14:paraId="657B7E0D" w14:textId="77777777" w:rsidTr="005F0A28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63068E00" w14:textId="77777777" w:rsidR="00EC2213" w:rsidRPr="005B2C48" w:rsidRDefault="00EC2213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3272F9C0" w14:textId="4C71AFDF" w:rsidR="00EC2213" w:rsidRPr="005B2C48" w:rsidRDefault="00EC2213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0D82942F" w14:textId="51C32068" w:rsidR="00EC2213" w:rsidRPr="005B2C48" w:rsidRDefault="00EC2213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0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0.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</w:t>
            </w:r>
          </w:p>
        </w:tc>
      </w:tr>
      <w:tr w:rsidR="005B2C48" w:rsidRPr="005B2C48" w14:paraId="1571C629" w14:textId="77777777" w:rsidTr="00EC2213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4D9FB4A7" w14:textId="77777777" w:rsidR="005B2C48" w:rsidRPr="005B2C48" w:rsidRDefault="005B2C48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Little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gret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02E25525" w14:textId="7B897B2F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3FE92430" w14:textId="4B37C850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73AFCA16" w14:textId="70D09407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73.5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1F97CA6D" w14:textId="43EE34DC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6E1E24AC" w14:textId="72787E25" w:rsidR="005B2C48" w:rsidRPr="002F7A68" w:rsidRDefault="00EC2213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358</w:t>
            </w:r>
          </w:p>
        </w:tc>
      </w:tr>
      <w:tr w:rsidR="00FB4E61" w:rsidRPr="005B2C48" w14:paraId="3A458421" w14:textId="77777777" w:rsidTr="00EC2213">
        <w:trPr>
          <w:cantSplit/>
        </w:trPr>
        <w:tc>
          <w:tcPr>
            <w:tcW w:w="2138" w:type="dxa"/>
            <w:vAlign w:val="bottom"/>
          </w:tcPr>
          <w:p w14:paraId="5AF7FD26" w14:textId="012F5B23" w:rsidR="00FB4E61" w:rsidRPr="00EC2213" w:rsidRDefault="00EC2213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Egrett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arzetta</w:t>
            </w:r>
            <w:proofErr w:type="spellEnd"/>
          </w:p>
        </w:tc>
        <w:tc>
          <w:tcPr>
            <w:tcW w:w="1583" w:type="dxa"/>
            <w:vAlign w:val="center"/>
          </w:tcPr>
          <w:p w14:paraId="76B7916A" w14:textId="6D6A8F17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vAlign w:val="center"/>
          </w:tcPr>
          <w:p w14:paraId="7B527DF3" w14:textId="1ACE9A2D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</w:tcPr>
          <w:p w14:paraId="26B6C997" w14:textId="194F7A33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3.7</w:t>
            </w:r>
          </w:p>
        </w:tc>
        <w:tc>
          <w:tcPr>
            <w:tcW w:w="1441" w:type="dxa"/>
          </w:tcPr>
          <w:p w14:paraId="4D607880" w14:textId="6D6756BB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20</w:t>
            </w:r>
          </w:p>
        </w:tc>
        <w:tc>
          <w:tcPr>
            <w:tcW w:w="1574" w:type="dxa"/>
            <w:vAlign w:val="center"/>
          </w:tcPr>
          <w:p w14:paraId="08FBADC1" w14:textId="20A84358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25</w:t>
            </w:r>
          </w:p>
        </w:tc>
      </w:tr>
      <w:tr w:rsidR="00FB4E61" w:rsidRPr="005B2C48" w14:paraId="33C7B0F4" w14:textId="77777777" w:rsidTr="00044583">
        <w:trPr>
          <w:cantSplit/>
        </w:trPr>
        <w:tc>
          <w:tcPr>
            <w:tcW w:w="2138" w:type="dxa"/>
            <w:vAlign w:val="bottom"/>
          </w:tcPr>
          <w:p w14:paraId="17EAB69D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226C6999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341BCDC7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9B211CD" w14:textId="2CF76B93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5.8</w:t>
            </w:r>
          </w:p>
        </w:tc>
        <w:tc>
          <w:tcPr>
            <w:tcW w:w="1441" w:type="dxa"/>
          </w:tcPr>
          <w:p w14:paraId="2F61BC64" w14:textId="34E65432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38</w:t>
            </w:r>
          </w:p>
        </w:tc>
        <w:tc>
          <w:tcPr>
            <w:tcW w:w="1574" w:type="dxa"/>
            <w:vAlign w:val="center"/>
          </w:tcPr>
          <w:p w14:paraId="538516C7" w14:textId="7677A10B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09</w:t>
            </w:r>
          </w:p>
        </w:tc>
      </w:tr>
      <w:tr w:rsidR="00FB4E61" w:rsidRPr="005B2C48" w14:paraId="68641832" w14:textId="77777777" w:rsidTr="00044583">
        <w:trPr>
          <w:cantSplit/>
        </w:trPr>
        <w:tc>
          <w:tcPr>
            <w:tcW w:w="2138" w:type="dxa"/>
            <w:vAlign w:val="bottom"/>
          </w:tcPr>
          <w:p w14:paraId="0EDC4042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299DF9F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5424A0B7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C367109" w14:textId="0F4F791D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6.4</w:t>
            </w:r>
          </w:p>
        </w:tc>
        <w:tc>
          <w:tcPr>
            <w:tcW w:w="1441" w:type="dxa"/>
          </w:tcPr>
          <w:p w14:paraId="6F9B36F7" w14:textId="47BDF113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94</w:t>
            </w:r>
          </w:p>
        </w:tc>
        <w:tc>
          <w:tcPr>
            <w:tcW w:w="1574" w:type="dxa"/>
            <w:vAlign w:val="center"/>
          </w:tcPr>
          <w:p w14:paraId="3098939F" w14:textId="0F196A25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2</w:t>
            </w:r>
          </w:p>
        </w:tc>
      </w:tr>
      <w:tr w:rsidR="00FB4E61" w:rsidRPr="005B2C48" w14:paraId="5671D059" w14:textId="77777777" w:rsidTr="00044583">
        <w:trPr>
          <w:cantSplit/>
        </w:trPr>
        <w:tc>
          <w:tcPr>
            <w:tcW w:w="2138" w:type="dxa"/>
            <w:vAlign w:val="bottom"/>
          </w:tcPr>
          <w:p w14:paraId="63012368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DB8468A" w14:textId="37DA6FEC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6176FC57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CBB7823" w14:textId="1C4BCDA4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6.9</w:t>
            </w:r>
          </w:p>
        </w:tc>
        <w:tc>
          <w:tcPr>
            <w:tcW w:w="1441" w:type="dxa"/>
          </w:tcPr>
          <w:p w14:paraId="2EFCAB16" w14:textId="33E01E25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46</w:t>
            </w:r>
          </w:p>
        </w:tc>
        <w:tc>
          <w:tcPr>
            <w:tcW w:w="1574" w:type="dxa"/>
            <w:vAlign w:val="center"/>
          </w:tcPr>
          <w:p w14:paraId="2E3C32B3" w14:textId="2DBA46DE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64</w:t>
            </w:r>
          </w:p>
        </w:tc>
      </w:tr>
      <w:tr w:rsidR="00FB4E61" w:rsidRPr="005B2C48" w14:paraId="108DDB83" w14:textId="77777777" w:rsidTr="00044583">
        <w:trPr>
          <w:cantSplit/>
        </w:trPr>
        <w:tc>
          <w:tcPr>
            <w:tcW w:w="2138" w:type="dxa"/>
            <w:vAlign w:val="bottom"/>
          </w:tcPr>
          <w:p w14:paraId="6752BF92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6C8C2AB0" w14:textId="70BAD985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FB4E61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584E9C4B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5ACEDAE9" w14:textId="61807327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6.9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4CB10B8A" w14:textId="4A82829B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48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3F148061" w14:textId="0916BA7A" w:rsidR="00FB4E61" w:rsidRPr="005B2C48" w:rsidRDefault="00EC2213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63</w:t>
            </w:r>
          </w:p>
        </w:tc>
      </w:tr>
      <w:tr w:rsidR="00EC2213" w:rsidRPr="005B2C48" w14:paraId="19E8935F" w14:textId="77777777" w:rsidTr="00EC2213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48CBC71F" w14:textId="77777777" w:rsidR="00EC2213" w:rsidRPr="005B2C48" w:rsidRDefault="00EC2213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  <w:tcBorders>
              <w:bottom w:val="single" w:sz="4" w:space="0" w:color="auto"/>
            </w:tcBorders>
          </w:tcPr>
          <w:p w14:paraId="5FE5547D" w14:textId="1D3D7BA3" w:rsidR="00EC2213" w:rsidRPr="005B2C48" w:rsidRDefault="00EC2213" w:rsidP="00312F1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4CA2BAE4" w14:textId="05AB59F8" w:rsidR="00EC2213" w:rsidRPr="005B2C48" w:rsidRDefault="00EC2213" w:rsidP="003C58A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1.06 ± 0.43</w:t>
            </w:r>
          </w:p>
        </w:tc>
      </w:tr>
      <w:tr w:rsidR="005B2C48" w:rsidRPr="005B2C48" w14:paraId="09FB856F" w14:textId="77777777" w:rsidTr="00EC2213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0A6A757D" w14:textId="77777777" w:rsidR="005B2C48" w:rsidRPr="005B2C48" w:rsidRDefault="005B2C48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Mallard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3129E4F3" w14:textId="6A088C57" w:rsidR="005B2C48" w:rsidRPr="002F7A68" w:rsidRDefault="00730D2D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2F40FC05" w14:textId="6CA2BF2C" w:rsidR="005B2C48" w:rsidRPr="002F7A68" w:rsidRDefault="00730D2D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79916A41" w14:textId="46E50869" w:rsidR="005B2C48" w:rsidRPr="002F7A68" w:rsidRDefault="00730D2D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2.7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619167C8" w14:textId="19B22743" w:rsidR="005B2C48" w:rsidRPr="002F7A68" w:rsidRDefault="00730D2D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6B111911" w14:textId="531E31BC" w:rsidR="005B2C48" w:rsidRPr="002F7A68" w:rsidRDefault="00730D2D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562</w:t>
            </w:r>
          </w:p>
        </w:tc>
      </w:tr>
      <w:tr w:rsidR="00FB4E61" w:rsidRPr="005B2C48" w14:paraId="1F77C0D1" w14:textId="77777777" w:rsidTr="00EC2213">
        <w:trPr>
          <w:cantSplit/>
        </w:trPr>
        <w:tc>
          <w:tcPr>
            <w:tcW w:w="2138" w:type="dxa"/>
            <w:vAlign w:val="bottom"/>
          </w:tcPr>
          <w:p w14:paraId="2D2AF500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405D49E" w14:textId="64FCD2C6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C + </w:t>
            </w:r>
            <w:r w:rsidR="00FB4E6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4EBAA683" w14:textId="490C861E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992C5C1" w14:textId="2A0AAD33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5.0</w:t>
            </w:r>
          </w:p>
        </w:tc>
        <w:tc>
          <w:tcPr>
            <w:tcW w:w="1441" w:type="dxa"/>
          </w:tcPr>
          <w:p w14:paraId="3EB978F8" w14:textId="2CB76164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31</w:t>
            </w:r>
          </w:p>
        </w:tc>
        <w:tc>
          <w:tcPr>
            <w:tcW w:w="1574" w:type="dxa"/>
            <w:vAlign w:val="center"/>
          </w:tcPr>
          <w:p w14:paraId="6C62A599" w14:textId="61CA9EA1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96</w:t>
            </w:r>
          </w:p>
        </w:tc>
      </w:tr>
      <w:tr w:rsidR="00FB4E61" w:rsidRPr="005B2C48" w14:paraId="349C09CF" w14:textId="77777777" w:rsidTr="00044583">
        <w:trPr>
          <w:cantSplit/>
        </w:trPr>
        <w:tc>
          <w:tcPr>
            <w:tcW w:w="2138" w:type="dxa"/>
            <w:vAlign w:val="bottom"/>
          </w:tcPr>
          <w:p w14:paraId="502CCA7F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161494B" w14:textId="71F55E46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vAlign w:val="center"/>
          </w:tcPr>
          <w:p w14:paraId="6C45B64F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96FDC66" w14:textId="3DB1A274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5.6</w:t>
            </w:r>
          </w:p>
        </w:tc>
        <w:tc>
          <w:tcPr>
            <w:tcW w:w="1441" w:type="dxa"/>
          </w:tcPr>
          <w:p w14:paraId="63671DE1" w14:textId="57920EDA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90</w:t>
            </w:r>
          </w:p>
        </w:tc>
        <w:tc>
          <w:tcPr>
            <w:tcW w:w="1574" w:type="dxa"/>
            <w:vAlign w:val="center"/>
          </w:tcPr>
          <w:p w14:paraId="05F21F00" w14:textId="47FCD448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08</w:t>
            </w:r>
          </w:p>
        </w:tc>
      </w:tr>
      <w:tr w:rsidR="00FB4E61" w:rsidRPr="005B2C48" w14:paraId="38975193" w14:textId="77777777" w:rsidTr="00044583">
        <w:trPr>
          <w:cantSplit/>
        </w:trPr>
        <w:tc>
          <w:tcPr>
            <w:tcW w:w="2138" w:type="dxa"/>
            <w:vAlign w:val="bottom"/>
          </w:tcPr>
          <w:p w14:paraId="613116A0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33DDC75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673F304B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E2CAB7F" w14:textId="32712CFF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6.5</w:t>
            </w:r>
          </w:p>
        </w:tc>
        <w:tc>
          <w:tcPr>
            <w:tcW w:w="1441" w:type="dxa"/>
          </w:tcPr>
          <w:p w14:paraId="12BC29D1" w14:textId="2BBEB4EF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83</w:t>
            </w:r>
          </w:p>
        </w:tc>
        <w:tc>
          <w:tcPr>
            <w:tcW w:w="1574" w:type="dxa"/>
            <w:vAlign w:val="center"/>
          </w:tcPr>
          <w:p w14:paraId="579CE202" w14:textId="1EB1E73D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68</w:t>
            </w:r>
          </w:p>
        </w:tc>
      </w:tr>
      <w:tr w:rsidR="00FB4E61" w:rsidRPr="005B2C48" w14:paraId="3BABA4D9" w14:textId="77777777" w:rsidTr="00044583">
        <w:trPr>
          <w:cantSplit/>
        </w:trPr>
        <w:tc>
          <w:tcPr>
            <w:tcW w:w="2138" w:type="dxa"/>
            <w:vAlign w:val="bottom"/>
          </w:tcPr>
          <w:p w14:paraId="20214EFE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8E030E7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0BC0E477" w14:textId="77777777" w:rsidR="00FB4E61" w:rsidRPr="005B2C48" w:rsidRDefault="00FB4E61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020954D8" w14:textId="618A197E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6.7</w:t>
            </w:r>
          </w:p>
        </w:tc>
        <w:tc>
          <w:tcPr>
            <w:tcW w:w="1441" w:type="dxa"/>
          </w:tcPr>
          <w:p w14:paraId="3B088B01" w14:textId="15CACF3A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04</w:t>
            </w:r>
          </w:p>
        </w:tc>
        <w:tc>
          <w:tcPr>
            <w:tcW w:w="1574" w:type="dxa"/>
            <w:vAlign w:val="center"/>
          </w:tcPr>
          <w:p w14:paraId="51C98978" w14:textId="1868B857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61</w:t>
            </w:r>
          </w:p>
        </w:tc>
      </w:tr>
      <w:tr w:rsidR="00FB4E61" w:rsidRPr="005B2C48" w14:paraId="73AEFDD2" w14:textId="77777777" w:rsidTr="00044583">
        <w:trPr>
          <w:cantSplit/>
        </w:trPr>
        <w:tc>
          <w:tcPr>
            <w:tcW w:w="2138" w:type="dxa"/>
            <w:vAlign w:val="bottom"/>
          </w:tcPr>
          <w:p w14:paraId="42DFF405" w14:textId="77777777" w:rsidR="00FB4E61" w:rsidRPr="005B2C48" w:rsidRDefault="00FB4E61" w:rsidP="00044583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24A13FD5" w14:textId="43D26ADF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591A83F4" w14:textId="181E16B4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6944FC9B" w14:textId="214AA5C8" w:rsidR="00730D2D" w:rsidRPr="005B2C48" w:rsidRDefault="00730D2D" w:rsidP="00730D2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11.9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169BC5C4" w14:textId="47DA9094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9.19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70FEA28D" w14:textId="0B169CFB" w:rsidR="00FB4E61" w:rsidRPr="005B2C48" w:rsidRDefault="00730D2D" w:rsidP="00044583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05</w:t>
            </w:r>
          </w:p>
        </w:tc>
      </w:tr>
      <w:tr w:rsidR="00730D2D" w:rsidRPr="00DC6F01" w14:paraId="3B7A22A5" w14:textId="77777777" w:rsidTr="00394D14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113AA84D" w14:textId="77777777" w:rsidR="00730D2D" w:rsidRPr="005B2C48" w:rsidRDefault="00730D2D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13869E60" w14:textId="22474AC2" w:rsidR="00730D2D" w:rsidRPr="0086022F" w:rsidRDefault="00730D2D" w:rsidP="00346BB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86022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Decreasing trend</w:t>
            </w:r>
          </w:p>
          <w:p w14:paraId="4C440CA9" w14:textId="147D437A" w:rsidR="00191302" w:rsidRDefault="00730D2D" w:rsidP="00346BB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158.00 ± 19.76</w:t>
            </w:r>
          </w:p>
          <w:p w14:paraId="202563C1" w14:textId="4AD27753" w:rsidR="00FB2984" w:rsidRDefault="00FB2984" w:rsidP="00FB2984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09-2025 | Derivative: mean = -15.174, SE = 4.03, LCI = -23.08, UCI = -7.27</w:t>
            </w:r>
          </w:p>
          <w:p w14:paraId="2E768EC9" w14:textId="0D25C2F1" w:rsidR="00730D2D" w:rsidRPr="005B2C48" w:rsidRDefault="00FB2984" w:rsidP="00346BB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730D2D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, F = 14.15, P = 0.002</w:t>
            </w:r>
          </w:p>
          <w:p w14:paraId="12575590" w14:textId="7B713273" w:rsidR="00730D2D" w:rsidRPr="00FB2984" w:rsidRDefault="00730D2D" w:rsidP="00346BB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= 48.5%; ACF: mean = 0.105, max = 0.227</w:t>
            </w:r>
          </w:p>
        </w:tc>
      </w:tr>
      <w:tr w:rsidR="00CB4C5F" w:rsidRPr="005B2C48" w14:paraId="75F2A1C2" w14:textId="77777777" w:rsidTr="00CB4C5F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578FE9A9" w14:textId="77777777" w:rsidR="00CB4C5F" w:rsidRPr="005B2C48" w:rsidRDefault="00CB4C5F" w:rsidP="00CB4C5F">
            <w:pPr>
              <w:spacing w:before="40" w:after="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Teal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4703CA71" w14:textId="424AF70D" w:rsidR="00CB4C5F" w:rsidRPr="002F7A6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777A26EA" w14:textId="76707741" w:rsidR="00CB4C5F" w:rsidRPr="002F7A6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6E06946E" w14:textId="774BFE93" w:rsidR="00CB4C5F" w:rsidRPr="002F7A6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88.5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150D1AF9" w14:textId="045A216C" w:rsidR="00CB4C5F" w:rsidRPr="002F7A6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2433E55B" w14:textId="4B2C64DF" w:rsidR="00CB4C5F" w:rsidRPr="002F7A6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501</w:t>
            </w:r>
          </w:p>
        </w:tc>
      </w:tr>
      <w:tr w:rsidR="00CB4C5F" w:rsidRPr="005B2C48" w14:paraId="16187AD7" w14:textId="77777777" w:rsidTr="00CB4C5F">
        <w:trPr>
          <w:cantSplit/>
        </w:trPr>
        <w:tc>
          <w:tcPr>
            <w:tcW w:w="2138" w:type="dxa"/>
            <w:vAlign w:val="bottom"/>
          </w:tcPr>
          <w:p w14:paraId="1B4C5235" w14:textId="2B03D791" w:rsidR="00CB4C5F" w:rsidRPr="00CB4C5F" w:rsidRDefault="00CB4C5F" w:rsidP="00CB4C5F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Crecc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crecca</w:t>
            </w:r>
            <w:proofErr w:type="spellEnd"/>
          </w:p>
        </w:tc>
        <w:tc>
          <w:tcPr>
            <w:tcW w:w="1583" w:type="dxa"/>
            <w:vAlign w:val="center"/>
          </w:tcPr>
          <w:p w14:paraId="59FA8AE7" w14:textId="7AAC340F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7BAF9CFA" w14:textId="1E975EDA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B261397" w14:textId="050CEC27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1.2</w:t>
            </w:r>
          </w:p>
        </w:tc>
        <w:tc>
          <w:tcPr>
            <w:tcW w:w="1441" w:type="dxa"/>
          </w:tcPr>
          <w:p w14:paraId="1ECA4992" w14:textId="5677069D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69</w:t>
            </w:r>
          </w:p>
        </w:tc>
        <w:tc>
          <w:tcPr>
            <w:tcW w:w="1574" w:type="dxa"/>
            <w:vAlign w:val="center"/>
          </w:tcPr>
          <w:p w14:paraId="517524FA" w14:textId="6CDB827C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30</w:t>
            </w:r>
          </w:p>
        </w:tc>
      </w:tr>
      <w:tr w:rsidR="00CB4C5F" w:rsidRPr="005B2C48" w14:paraId="60A08782" w14:textId="77777777" w:rsidTr="00044583">
        <w:trPr>
          <w:cantSplit/>
        </w:trPr>
        <w:tc>
          <w:tcPr>
            <w:tcW w:w="2138" w:type="dxa"/>
            <w:vAlign w:val="bottom"/>
          </w:tcPr>
          <w:p w14:paraId="442D52C9" w14:textId="77777777" w:rsidR="00CB4C5F" w:rsidRPr="005B2C48" w:rsidRDefault="00CB4C5F" w:rsidP="00CB4C5F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9CDCA34" w14:textId="7BE3A176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vAlign w:val="center"/>
          </w:tcPr>
          <w:p w14:paraId="06D2F6EC" w14:textId="2010926C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</w:tcPr>
          <w:p w14:paraId="665780E4" w14:textId="18448187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1.6</w:t>
            </w:r>
          </w:p>
        </w:tc>
        <w:tc>
          <w:tcPr>
            <w:tcW w:w="1441" w:type="dxa"/>
          </w:tcPr>
          <w:p w14:paraId="45F89DC5" w14:textId="54E672E8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06</w:t>
            </w:r>
          </w:p>
        </w:tc>
        <w:tc>
          <w:tcPr>
            <w:tcW w:w="1574" w:type="dxa"/>
            <w:vAlign w:val="center"/>
          </w:tcPr>
          <w:p w14:paraId="6DC95A77" w14:textId="25282CAE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08</w:t>
            </w:r>
          </w:p>
        </w:tc>
      </w:tr>
      <w:tr w:rsidR="00CB4C5F" w:rsidRPr="005B2C48" w14:paraId="1A763770" w14:textId="77777777" w:rsidTr="00044583">
        <w:trPr>
          <w:cantSplit/>
        </w:trPr>
        <w:tc>
          <w:tcPr>
            <w:tcW w:w="2138" w:type="dxa"/>
            <w:vAlign w:val="bottom"/>
          </w:tcPr>
          <w:p w14:paraId="097B5EDF" w14:textId="77777777" w:rsidR="00CB4C5F" w:rsidRPr="005B2C48" w:rsidRDefault="00CB4C5F" w:rsidP="00CB4C5F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CF33FEA" w14:textId="5EF5C02E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7AE7E8F8" w14:textId="77777777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DE160B0" w14:textId="0A14B368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1.8</w:t>
            </w:r>
          </w:p>
        </w:tc>
        <w:tc>
          <w:tcPr>
            <w:tcW w:w="1441" w:type="dxa"/>
          </w:tcPr>
          <w:p w14:paraId="3A471DAC" w14:textId="346E9FC6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31</w:t>
            </w:r>
          </w:p>
        </w:tc>
        <w:tc>
          <w:tcPr>
            <w:tcW w:w="1574" w:type="dxa"/>
            <w:vAlign w:val="center"/>
          </w:tcPr>
          <w:p w14:paraId="554A323D" w14:textId="657CAD41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6</w:t>
            </w:r>
          </w:p>
        </w:tc>
      </w:tr>
      <w:tr w:rsidR="00CB4C5F" w:rsidRPr="005B2C48" w14:paraId="692F3BF8" w14:textId="77777777" w:rsidTr="00044583">
        <w:trPr>
          <w:cantSplit/>
        </w:trPr>
        <w:tc>
          <w:tcPr>
            <w:tcW w:w="2138" w:type="dxa"/>
            <w:vAlign w:val="bottom"/>
          </w:tcPr>
          <w:p w14:paraId="44397F08" w14:textId="77777777" w:rsidR="00CB4C5F" w:rsidRPr="005B2C48" w:rsidRDefault="00CB4C5F" w:rsidP="00CB4C5F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CCB2A59" w14:textId="7A67AD4E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49248D5F" w14:textId="77777777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A5044DD" w14:textId="2A3940C9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2.1</w:t>
            </w:r>
          </w:p>
        </w:tc>
        <w:tc>
          <w:tcPr>
            <w:tcW w:w="1441" w:type="dxa"/>
          </w:tcPr>
          <w:p w14:paraId="146E937A" w14:textId="7F8B59E1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53</w:t>
            </w:r>
          </w:p>
        </w:tc>
        <w:tc>
          <w:tcPr>
            <w:tcW w:w="1574" w:type="dxa"/>
            <w:vAlign w:val="center"/>
          </w:tcPr>
          <w:p w14:paraId="711C63D8" w14:textId="7973237A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6</w:t>
            </w:r>
          </w:p>
        </w:tc>
      </w:tr>
      <w:tr w:rsidR="00CB4C5F" w:rsidRPr="005B2C48" w14:paraId="664197E4" w14:textId="77777777" w:rsidTr="00044583">
        <w:trPr>
          <w:cantSplit/>
        </w:trPr>
        <w:tc>
          <w:tcPr>
            <w:tcW w:w="2138" w:type="dxa"/>
            <w:vAlign w:val="bottom"/>
          </w:tcPr>
          <w:p w14:paraId="541C8584" w14:textId="77777777" w:rsidR="00CB4C5F" w:rsidRPr="005B2C48" w:rsidRDefault="00CB4C5F" w:rsidP="00CB4C5F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653AEC6C" w14:textId="77777777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208CD26A" w14:textId="77777777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5570E48E" w14:textId="273C09F1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2.2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66FCF054" w14:textId="374F04B0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69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109CB111" w14:textId="7AD667F2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9</w:t>
            </w:r>
          </w:p>
        </w:tc>
      </w:tr>
      <w:tr w:rsidR="00CB4C5F" w:rsidRPr="00DC6F01" w14:paraId="420D9052" w14:textId="77777777" w:rsidTr="00702E8D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7834772D" w14:textId="77777777" w:rsidR="00CB4C5F" w:rsidRPr="005B2C48" w:rsidRDefault="00CB4C5F" w:rsidP="00CB4C5F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53374B39" w14:textId="32D084C5" w:rsidR="00CB4C5F" w:rsidRPr="0086022F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86022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Decreasing trend</w:t>
            </w:r>
          </w:p>
          <w:p w14:paraId="21D4E209" w14:textId="39E602A4" w:rsidR="00CB4C5F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74.24 ± 12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4</w:t>
            </w:r>
          </w:p>
          <w:p w14:paraId="3F3F72C4" w14:textId="050DDC8D" w:rsidR="0064363B" w:rsidRDefault="0064363B" w:rsidP="0064363B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09-2019 | Derivative: mean = -7.868, SE = 3.34, LCI = -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UCI = -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3</w:t>
            </w:r>
          </w:p>
          <w:p w14:paraId="0022994E" w14:textId="74A1192B" w:rsidR="0064363B" w:rsidRDefault="0064363B" w:rsidP="0064363B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20-2025 | Derivative: mean = -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E = 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8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9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LCI = -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7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UCI = </w:t>
            </w:r>
            <w:r w:rsidR="00FB298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48</w:t>
            </w:r>
          </w:p>
          <w:p w14:paraId="0B4DAAAB" w14:textId="5B469802" w:rsidR="00CB4C5F" w:rsidRPr="005B2C48" w:rsidRDefault="00FB2984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CB4C5F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</w:t>
            </w:r>
            <w:r w:rsidR="00CB4C5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264</w:t>
            </w:r>
            <w:r w:rsidR="00CB4C5F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F = </w:t>
            </w:r>
            <w:r w:rsidR="00CB4C5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  <w:r w:rsidR="00CB4C5F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CB4C5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6</w:t>
            </w:r>
            <w:r w:rsidR="00CB4C5F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P = 0.02</w:t>
            </w:r>
            <w:r w:rsidR="00CB4C5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  <w:p w14:paraId="0FCCE22D" w14:textId="024369A8" w:rsidR="00CB4C5F" w:rsidRPr="005B2C48" w:rsidRDefault="00CB4C5F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= 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0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%; ACF: mean = 0.18</w:t>
            </w:r>
            <w:r w:rsidR="005E3EF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max = 0.2</w:t>
            </w:r>
            <w:r w:rsidR="005E3EF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96</w:t>
            </w:r>
          </w:p>
        </w:tc>
      </w:tr>
      <w:tr w:rsidR="00CB4C5F" w:rsidRPr="005B2C48" w14:paraId="0AF709BC" w14:textId="77777777" w:rsidTr="004342B9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1D666791" w14:textId="77777777" w:rsidR="00CB4C5F" w:rsidRPr="005B2C48" w:rsidRDefault="00CB4C5F" w:rsidP="00CB4C5F">
            <w:pPr>
              <w:spacing w:before="40" w:after="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adwall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7C9FEDFA" w14:textId="37E66E5F" w:rsidR="00CB4C5F" w:rsidRPr="002F7A68" w:rsidRDefault="004342B9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1E799AE4" w14:textId="431120DB" w:rsidR="00CB4C5F" w:rsidRPr="002F7A68" w:rsidRDefault="004342B9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74F8894E" w14:textId="2BC883FB" w:rsidR="00CB4C5F" w:rsidRPr="002F7A68" w:rsidRDefault="00A175E5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96.6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2565496B" w14:textId="5C674AB6" w:rsidR="00CB4C5F" w:rsidRPr="002F7A68" w:rsidRDefault="00A175E5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3A37D51A" w14:textId="4C18BA14" w:rsidR="00CB4C5F" w:rsidRPr="002F7A68" w:rsidRDefault="00A175E5" w:rsidP="00CB4C5F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371</w:t>
            </w:r>
          </w:p>
        </w:tc>
      </w:tr>
      <w:tr w:rsidR="004342B9" w:rsidRPr="005B2C48" w14:paraId="0C0B49D0" w14:textId="77777777" w:rsidTr="004342B9">
        <w:trPr>
          <w:cantSplit/>
        </w:trPr>
        <w:tc>
          <w:tcPr>
            <w:tcW w:w="2138" w:type="dxa"/>
            <w:vAlign w:val="bottom"/>
          </w:tcPr>
          <w:p w14:paraId="7D6CE0F0" w14:textId="0660D2C0" w:rsidR="004342B9" w:rsidRPr="004342B9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areca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strepera</w:t>
            </w:r>
          </w:p>
        </w:tc>
        <w:tc>
          <w:tcPr>
            <w:tcW w:w="1583" w:type="dxa"/>
            <w:vAlign w:val="center"/>
          </w:tcPr>
          <w:p w14:paraId="54FE5298" w14:textId="66816C5E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3BB3715A" w14:textId="70216E79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E106541" w14:textId="3994BC31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0.3</w:t>
            </w:r>
          </w:p>
        </w:tc>
        <w:tc>
          <w:tcPr>
            <w:tcW w:w="1441" w:type="dxa"/>
          </w:tcPr>
          <w:p w14:paraId="06096D79" w14:textId="4D574047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70</w:t>
            </w:r>
          </w:p>
        </w:tc>
        <w:tc>
          <w:tcPr>
            <w:tcW w:w="1574" w:type="dxa"/>
            <w:vAlign w:val="center"/>
          </w:tcPr>
          <w:p w14:paraId="32B95C00" w14:textId="22628C5A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262</w:t>
            </w:r>
          </w:p>
        </w:tc>
      </w:tr>
      <w:tr w:rsidR="004342B9" w:rsidRPr="005B2C48" w14:paraId="36290DF8" w14:textId="77777777" w:rsidTr="00044583">
        <w:trPr>
          <w:cantSplit/>
        </w:trPr>
        <w:tc>
          <w:tcPr>
            <w:tcW w:w="2138" w:type="dxa"/>
            <w:vAlign w:val="bottom"/>
          </w:tcPr>
          <w:p w14:paraId="281B73ED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403B09E3" w14:textId="0E2750EE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33F72B8C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C4E6AC9" w14:textId="32DDB03B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2.1</w:t>
            </w:r>
          </w:p>
        </w:tc>
        <w:tc>
          <w:tcPr>
            <w:tcW w:w="1441" w:type="dxa"/>
          </w:tcPr>
          <w:p w14:paraId="57635B16" w14:textId="36C2388A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52</w:t>
            </w:r>
          </w:p>
        </w:tc>
        <w:tc>
          <w:tcPr>
            <w:tcW w:w="1574" w:type="dxa"/>
            <w:vAlign w:val="center"/>
          </w:tcPr>
          <w:p w14:paraId="19AA526E" w14:textId="4A81FB56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05</w:t>
            </w:r>
          </w:p>
        </w:tc>
      </w:tr>
      <w:tr w:rsidR="004342B9" w:rsidRPr="005B2C48" w14:paraId="75A5E8ED" w14:textId="77777777" w:rsidTr="00044583">
        <w:trPr>
          <w:cantSplit/>
        </w:trPr>
        <w:tc>
          <w:tcPr>
            <w:tcW w:w="2138" w:type="dxa"/>
            <w:vAlign w:val="bottom"/>
          </w:tcPr>
          <w:p w14:paraId="6009ABEC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E156BDA" w14:textId="66AB107E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vAlign w:val="center"/>
          </w:tcPr>
          <w:p w14:paraId="46D77258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24A8664" w14:textId="6FA993ED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2.4</w:t>
            </w:r>
          </w:p>
        </w:tc>
        <w:tc>
          <w:tcPr>
            <w:tcW w:w="1441" w:type="dxa"/>
          </w:tcPr>
          <w:p w14:paraId="10127DCD" w14:textId="30A6DC2A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81</w:t>
            </w:r>
          </w:p>
        </w:tc>
        <w:tc>
          <w:tcPr>
            <w:tcW w:w="1574" w:type="dxa"/>
            <w:vAlign w:val="center"/>
          </w:tcPr>
          <w:p w14:paraId="3070E249" w14:textId="615B01F3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1</w:t>
            </w:r>
          </w:p>
        </w:tc>
      </w:tr>
      <w:tr w:rsidR="004342B9" w:rsidRPr="005B2C48" w14:paraId="4DC79B89" w14:textId="77777777" w:rsidTr="00044583">
        <w:trPr>
          <w:cantSplit/>
        </w:trPr>
        <w:tc>
          <w:tcPr>
            <w:tcW w:w="2138" w:type="dxa"/>
            <w:vAlign w:val="bottom"/>
          </w:tcPr>
          <w:p w14:paraId="78E5C734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22180084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0DD88DB7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7C15D14" w14:textId="4D025F27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2.4</w:t>
            </w:r>
          </w:p>
        </w:tc>
        <w:tc>
          <w:tcPr>
            <w:tcW w:w="1441" w:type="dxa"/>
          </w:tcPr>
          <w:p w14:paraId="601C9990" w14:textId="0357129B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82</w:t>
            </w:r>
          </w:p>
        </w:tc>
        <w:tc>
          <w:tcPr>
            <w:tcW w:w="1574" w:type="dxa"/>
            <w:vAlign w:val="center"/>
          </w:tcPr>
          <w:p w14:paraId="443C0639" w14:textId="77DC0741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0</w:t>
            </w:r>
          </w:p>
        </w:tc>
      </w:tr>
      <w:tr w:rsidR="004342B9" w:rsidRPr="005B2C48" w14:paraId="77F34989" w14:textId="77777777" w:rsidTr="00044583">
        <w:trPr>
          <w:cantSplit/>
        </w:trPr>
        <w:tc>
          <w:tcPr>
            <w:tcW w:w="2138" w:type="dxa"/>
            <w:vAlign w:val="bottom"/>
          </w:tcPr>
          <w:p w14:paraId="7DA6C702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022D9BAE" w14:textId="2006E1CC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2ABA10BE" w14:textId="5CD5BD4F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3F211B26" w14:textId="16502734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2.6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741B4E47" w14:textId="3C1BF6AC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05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5696F2F3" w14:textId="70B6EB48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1</w:t>
            </w:r>
          </w:p>
        </w:tc>
      </w:tr>
      <w:tr w:rsidR="00A175E5" w:rsidRPr="00DC6F01" w14:paraId="45AA97FE" w14:textId="77777777" w:rsidTr="00C152D5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423D291E" w14:textId="77777777" w:rsidR="00A175E5" w:rsidRPr="005B2C48" w:rsidRDefault="00A175E5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1BC17833" w14:textId="77777777" w:rsidR="00A175E5" w:rsidRPr="0086022F" w:rsidRDefault="00A175E5" w:rsidP="00A175E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86022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Decreasing trend</w:t>
            </w:r>
          </w:p>
          <w:p w14:paraId="682CF2C6" w14:textId="57312AD0" w:rsidR="00A175E5" w:rsidRDefault="00A175E5" w:rsidP="00A175E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49.59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.18</w:t>
            </w:r>
          </w:p>
          <w:p w14:paraId="1CFEA9AE" w14:textId="55AFB2CA" w:rsidR="0064363B" w:rsidRDefault="0064363B" w:rsidP="0064363B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09-2022 | Derivative: mean = -3.897, SE = 1.65, LCI = -7.14, UCI = -0.66</w:t>
            </w:r>
          </w:p>
          <w:p w14:paraId="70C04430" w14:textId="29210FB6" w:rsidR="0064363B" w:rsidRDefault="0064363B" w:rsidP="0064363B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23-2025 | Derivative: mean = -3.50, SE = 1.84, LCI = -7.11, UCI = 0.11</w:t>
            </w:r>
          </w:p>
          <w:p w14:paraId="1F6A8341" w14:textId="722F5E1B" w:rsidR="00A175E5" w:rsidRPr="005B2C48" w:rsidRDefault="0064363B" w:rsidP="00A175E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A175E5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081</w:t>
            </w:r>
            <w:r w:rsidR="00A175E5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F = 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58</w:t>
            </w:r>
            <w:r w:rsidR="00A175E5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P 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=</w:t>
            </w:r>
            <w:r w:rsidR="00A175E5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0.0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5</w:t>
            </w:r>
          </w:p>
          <w:p w14:paraId="3F5F4A1A" w14:textId="222F2BC9" w:rsidR="00A175E5" w:rsidRPr="005B2C48" w:rsidRDefault="00A175E5" w:rsidP="00A175E5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2.0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%; ACF: mean = 0.122, max = 0.285</w:t>
            </w:r>
          </w:p>
        </w:tc>
      </w:tr>
      <w:tr w:rsidR="004342B9" w:rsidRPr="005B2C48" w14:paraId="41DA7930" w14:textId="77777777" w:rsidTr="00A175E5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3C95CF3A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Wigeon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5A3BC9BF" w14:textId="628B862D" w:rsidR="004342B9" w:rsidRPr="002F7A6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42B790E2" w14:textId="444CB374" w:rsidR="004342B9" w:rsidRPr="002F7A6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3DAF9D8C" w14:textId="0300B860" w:rsidR="004342B9" w:rsidRPr="002F7A6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78.7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260E59CA" w14:textId="3D2BBA87" w:rsidR="004342B9" w:rsidRPr="002F7A6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173E088B" w14:textId="1BA8EBF7" w:rsidR="004342B9" w:rsidRPr="002F7A6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525</w:t>
            </w:r>
          </w:p>
        </w:tc>
      </w:tr>
      <w:tr w:rsidR="004342B9" w:rsidRPr="005B2C48" w14:paraId="3F904F25" w14:textId="77777777" w:rsidTr="00C0226B">
        <w:trPr>
          <w:cantSplit/>
        </w:trPr>
        <w:tc>
          <w:tcPr>
            <w:tcW w:w="2138" w:type="dxa"/>
            <w:vAlign w:val="bottom"/>
          </w:tcPr>
          <w:p w14:paraId="265D29FA" w14:textId="4582D93A" w:rsidR="004342B9" w:rsidRPr="00C0226B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areca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enelope</w:t>
            </w:r>
            <w:proofErr w:type="spellEnd"/>
          </w:p>
        </w:tc>
        <w:tc>
          <w:tcPr>
            <w:tcW w:w="1583" w:type="dxa"/>
            <w:vAlign w:val="center"/>
          </w:tcPr>
          <w:p w14:paraId="5F20167D" w14:textId="15267FC0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6D0B9BDD" w14:textId="41EA4ADA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167610C" w14:textId="05E3AE2F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1.2</w:t>
            </w:r>
          </w:p>
        </w:tc>
        <w:tc>
          <w:tcPr>
            <w:tcW w:w="1441" w:type="dxa"/>
          </w:tcPr>
          <w:p w14:paraId="2602FBA0" w14:textId="7CFF1893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45</w:t>
            </w:r>
          </w:p>
        </w:tc>
        <w:tc>
          <w:tcPr>
            <w:tcW w:w="1574" w:type="dxa"/>
            <w:vAlign w:val="center"/>
          </w:tcPr>
          <w:p w14:paraId="5B7C031D" w14:textId="43BD3E18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54</w:t>
            </w:r>
          </w:p>
        </w:tc>
      </w:tr>
      <w:tr w:rsidR="004342B9" w:rsidRPr="005B2C48" w14:paraId="3B24B53B" w14:textId="77777777" w:rsidTr="00044583">
        <w:trPr>
          <w:cantSplit/>
        </w:trPr>
        <w:tc>
          <w:tcPr>
            <w:tcW w:w="2138" w:type="dxa"/>
            <w:vAlign w:val="bottom"/>
          </w:tcPr>
          <w:p w14:paraId="1E390F97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0E17E2D5" w14:textId="780DAA5C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vAlign w:val="center"/>
          </w:tcPr>
          <w:p w14:paraId="4565CA17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D069D7C" w14:textId="10DF937C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1.3</w:t>
            </w:r>
          </w:p>
        </w:tc>
        <w:tc>
          <w:tcPr>
            <w:tcW w:w="1441" w:type="dxa"/>
          </w:tcPr>
          <w:p w14:paraId="31D482AD" w14:textId="391AECA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55</w:t>
            </w:r>
          </w:p>
        </w:tc>
        <w:tc>
          <w:tcPr>
            <w:tcW w:w="1574" w:type="dxa"/>
            <w:vAlign w:val="center"/>
          </w:tcPr>
          <w:p w14:paraId="40A5FE97" w14:textId="796DD8E1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47</w:t>
            </w:r>
          </w:p>
        </w:tc>
      </w:tr>
      <w:tr w:rsidR="004342B9" w:rsidRPr="005B2C48" w14:paraId="0A0C90C7" w14:textId="77777777" w:rsidTr="00044583">
        <w:trPr>
          <w:cantSplit/>
        </w:trPr>
        <w:tc>
          <w:tcPr>
            <w:tcW w:w="2138" w:type="dxa"/>
            <w:vAlign w:val="bottom"/>
          </w:tcPr>
          <w:p w14:paraId="0A497220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EABF95C" w14:textId="17FD3E6E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668A200D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BFC868F" w14:textId="517AB341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2.3</w:t>
            </w:r>
          </w:p>
        </w:tc>
        <w:tc>
          <w:tcPr>
            <w:tcW w:w="1441" w:type="dxa"/>
          </w:tcPr>
          <w:p w14:paraId="01C3151D" w14:textId="3B3174E3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60</w:t>
            </w:r>
          </w:p>
        </w:tc>
        <w:tc>
          <w:tcPr>
            <w:tcW w:w="1574" w:type="dxa"/>
            <w:vAlign w:val="center"/>
          </w:tcPr>
          <w:p w14:paraId="340DA1FF" w14:textId="7A34732E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7</w:t>
            </w:r>
          </w:p>
        </w:tc>
      </w:tr>
      <w:tr w:rsidR="004342B9" w:rsidRPr="005B2C48" w14:paraId="30C16A3B" w14:textId="77777777" w:rsidTr="00044583">
        <w:trPr>
          <w:cantSplit/>
        </w:trPr>
        <w:tc>
          <w:tcPr>
            <w:tcW w:w="2138" w:type="dxa"/>
            <w:vAlign w:val="bottom"/>
          </w:tcPr>
          <w:p w14:paraId="1F1AE44F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5B55F26" w14:textId="0804461D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7A101456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5E917C9" w14:textId="0B2A3772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2.3</w:t>
            </w:r>
          </w:p>
        </w:tc>
        <w:tc>
          <w:tcPr>
            <w:tcW w:w="1441" w:type="dxa"/>
          </w:tcPr>
          <w:p w14:paraId="6A424D43" w14:textId="0EA3CEF1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62</w:t>
            </w:r>
          </w:p>
        </w:tc>
        <w:tc>
          <w:tcPr>
            <w:tcW w:w="1574" w:type="dxa"/>
            <w:vAlign w:val="center"/>
          </w:tcPr>
          <w:p w14:paraId="0C9AFBFA" w14:textId="6DD2ED18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6</w:t>
            </w:r>
          </w:p>
        </w:tc>
      </w:tr>
      <w:tr w:rsidR="004342B9" w:rsidRPr="005B2C48" w14:paraId="1A31B444" w14:textId="77777777" w:rsidTr="00161626">
        <w:trPr>
          <w:cantSplit/>
        </w:trPr>
        <w:tc>
          <w:tcPr>
            <w:tcW w:w="2138" w:type="dxa"/>
            <w:vAlign w:val="bottom"/>
          </w:tcPr>
          <w:p w14:paraId="07152D0F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26E40D6" w14:textId="19D2BA95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vAlign w:val="center"/>
          </w:tcPr>
          <w:p w14:paraId="6ABA27E8" w14:textId="2C4D518C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</w:tcPr>
          <w:p w14:paraId="0299EB24" w14:textId="3475C3B0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2.7</w:t>
            </w:r>
          </w:p>
        </w:tc>
        <w:tc>
          <w:tcPr>
            <w:tcW w:w="1441" w:type="dxa"/>
          </w:tcPr>
          <w:p w14:paraId="65DE8138" w14:textId="7D8638AB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.00</w:t>
            </w:r>
          </w:p>
        </w:tc>
        <w:tc>
          <w:tcPr>
            <w:tcW w:w="1574" w:type="dxa"/>
            <w:vAlign w:val="center"/>
          </w:tcPr>
          <w:p w14:paraId="24102394" w14:textId="79AAF8B8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00</w:t>
            </w:r>
          </w:p>
        </w:tc>
      </w:tr>
      <w:tr w:rsidR="004342B9" w:rsidRPr="00DC6F01" w14:paraId="52D17C67" w14:textId="77777777" w:rsidTr="00161626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75680538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  <w:tcBorders>
              <w:bottom w:val="single" w:sz="4" w:space="0" w:color="auto"/>
            </w:tcBorders>
          </w:tcPr>
          <w:p w14:paraId="377F3AB1" w14:textId="0F9753DB" w:rsidR="004342B9" w:rsidRPr="0086022F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86022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Decreasing trend</w:t>
            </w:r>
          </w:p>
          <w:p w14:paraId="4315ED51" w14:textId="3B3E137E" w:rsidR="004342B9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5.62 ± 13.42</w:t>
            </w:r>
          </w:p>
          <w:p w14:paraId="1780C238" w14:textId="7CF4DA30" w:rsidR="0064363B" w:rsidRDefault="0064363B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09-2025 | Derivative: mean = -15.044, SE = 2.91, LCI = -20.75, UCI = -9.37</w:t>
            </w:r>
          </w:p>
          <w:p w14:paraId="26FB7C1C" w14:textId="4F55D50B" w:rsidR="004342B9" w:rsidRPr="005B2C48" w:rsidRDefault="0064363B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4342B9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, F = 26.70, P &lt; 0.001</w:t>
            </w:r>
          </w:p>
          <w:p w14:paraId="329D2CEE" w14:textId="459C5BDC" w:rsidR="004342B9" w:rsidRPr="0081572D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= 65.6%; ACF: mean = 0.1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5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max = 0.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71</w:t>
            </w:r>
          </w:p>
        </w:tc>
      </w:tr>
      <w:tr w:rsidR="004342B9" w:rsidRPr="005B2C48" w14:paraId="7018B127" w14:textId="77777777" w:rsidTr="00161626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499E625F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lastRenderedPageBreak/>
              <w:t xml:space="preserve">Common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Pochard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5C30A004" w14:textId="79CA0E67" w:rsidR="004342B9" w:rsidRPr="002F7A6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50779A8F" w14:textId="71686A6D" w:rsidR="004342B9" w:rsidRPr="002F7A6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30063918" w14:textId="316D8542" w:rsidR="004342B9" w:rsidRPr="002F7A6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34.6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5D22B11E" w14:textId="1A3E27F2" w:rsidR="004342B9" w:rsidRPr="002F7A6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17714960" w14:textId="0F3C9E2B" w:rsidR="004342B9" w:rsidRPr="002F7A6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468</w:t>
            </w:r>
          </w:p>
        </w:tc>
      </w:tr>
      <w:tr w:rsidR="004342B9" w:rsidRPr="005B2C48" w14:paraId="0DD09562" w14:textId="77777777" w:rsidTr="00A175E5">
        <w:trPr>
          <w:cantSplit/>
        </w:trPr>
        <w:tc>
          <w:tcPr>
            <w:tcW w:w="2138" w:type="dxa"/>
            <w:vAlign w:val="bottom"/>
          </w:tcPr>
          <w:p w14:paraId="7FDD63D3" w14:textId="2765C1A7" w:rsidR="004342B9" w:rsidRPr="0086022F" w:rsidRDefault="0086022F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Aythy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ferina</w:t>
            </w:r>
            <w:proofErr w:type="spellEnd"/>
          </w:p>
        </w:tc>
        <w:tc>
          <w:tcPr>
            <w:tcW w:w="1583" w:type="dxa"/>
            <w:vAlign w:val="center"/>
          </w:tcPr>
          <w:p w14:paraId="6B4B8EA9" w14:textId="6E5999F6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vAlign w:val="center"/>
          </w:tcPr>
          <w:p w14:paraId="4CACD0B8" w14:textId="026D362A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CD00F44" w14:textId="0A19E24E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5.2</w:t>
            </w:r>
          </w:p>
        </w:tc>
        <w:tc>
          <w:tcPr>
            <w:tcW w:w="1441" w:type="dxa"/>
          </w:tcPr>
          <w:p w14:paraId="74E6772C" w14:textId="6F6D45F2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56</w:t>
            </w:r>
          </w:p>
        </w:tc>
        <w:tc>
          <w:tcPr>
            <w:tcW w:w="1574" w:type="dxa"/>
            <w:vAlign w:val="center"/>
          </w:tcPr>
          <w:p w14:paraId="4876BA29" w14:textId="6A0A63FF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53</w:t>
            </w:r>
          </w:p>
        </w:tc>
      </w:tr>
      <w:tr w:rsidR="004342B9" w:rsidRPr="005B2C48" w14:paraId="6EC87307" w14:textId="77777777" w:rsidTr="00044583">
        <w:trPr>
          <w:cantSplit/>
        </w:trPr>
        <w:tc>
          <w:tcPr>
            <w:tcW w:w="2138" w:type="dxa"/>
            <w:vAlign w:val="bottom"/>
          </w:tcPr>
          <w:p w14:paraId="15FF85F4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06C2A1B5" w14:textId="731503C5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73C25BD7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024A4510" w14:textId="741594DB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8.8</w:t>
            </w:r>
          </w:p>
        </w:tc>
        <w:tc>
          <w:tcPr>
            <w:tcW w:w="1441" w:type="dxa"/>
          </w:tcPr>
          <w:p w14:paraId="76483753" w14:textId="1630A515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23</w:t>
            </w:r>
          </w:p>
        </w:tc>
        <w:tc>
          <w:tcPr>
            <w:tcW w:w="1574" w:type="dxa"/>
            <w:vAlign w:val="center"/>
          </w:tcPr>
          <w:p w14:paraId="4B7F540E" w14:textId="6442274A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6</w:t>
            </w:r>
          </w:p>
        </w:tc>
      </w:tr>
      <w:tr w:rsidR="004342B9" w:rsidRPr="005B2C48" w14:paraId="0A3277BD" w14:textId="77777777" w:rsidTr="00044583">
        <w:trPr>
          <w:cantSplit/>
        </w:trPr>
        <w:tc>
          <w:tcPr>
            <w:tcW w:w="2138" w:type="dxa"/>
            <w:vAlign w:val="bottom"/>
          </w:tcPr>
          <w:p w14:paraId="1AF1BA7F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468C63CB" w14:textId="0E8675DC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12DD2B6E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9D7D5C8" w14:textId="032C6FBF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8.9</w:t>
            </w:r>
          </w:p>
        </w:tc>
        <w:tc>
          <w:tcPr>
            <w:tcW w:w="1441" w:type="dxa"/>
          </w:tcPr>
          <w:p w14:paraId="783123AF" w14:textId="38F87461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32</w:t>
            </w:r>
          </w:p>
        </w:tc>
        <w:tc>
          <w:tcPr>
            <w:tcW w:w="1574" w:type="dxa"/>
            <w:vAlign w:val="center"/>
          </w:tcPr>
          <w:p w14:paraId="1032DC19" w14:textId="47D46AE5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4</w:t>
            </w:r>
          </w:p>
        </w:tc>
      </w:tr>
      <w:tr w:rsidR="004342B9" w:rsidRPr="005B2C48" w14:paraId="6E58C60A" w14:textId="77777777" w:rsidTr="00044583">
        <w:trPr>
          <w:cantSplit/>
        </w:trPr>
        <w:tc>
          <w:tcPr>
            <w:tcW w:w="2138" w:type="dxa"/>
            <w:vAlign w:val="bottom"/>
          </w:tcPr>
          <w:p w14:paraId="4D283A2B" w14:textId="39918DAC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B4C596B" w14:textId="190D832E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5B0F1085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BF9B66D" w14:textId="7E381D57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9.1</w:t>
            </w:r>
          </w:p>
        </w:tc>
        <w:tc>
          <w:tcPr>
            <w:tcW w:w="1441" w:type="dxa"/>
          </w:tcPr>
          <w:p w14:paraId="65D853F4" w14:textId="3AA4C638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47</w:t>
            </w:r>
          </w:p>
        </w:tc>
        <w:tc>
          <w:tcPr>
            <w:tcW w:w="1574" w:type="dxa"/>
            <w:vAlign w:val="center"/>
          </w:tcPr>
          <w:p w14:paraId="3719A842" w14:textId="3EFD37E9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0</w:t>
            </w:r>
          </w:p>
        </w:tc>
      </w:tr>
      <w:tr w:rsidR="004342B9" w:rsidRPr="005B2C48" w14:paraId="5759303A" w14:textId="77777777" w:rsidTr="00044583">
        <w:trPr>
          <w:cantSplit/>
        </w:trPr>
        <w:tc>
          <w:tcPr>
            <w:tcW w:w="2138" w:type="dxa"/>
            <w:vAlign w:val="bottom"/>
          </w:tcPr>
          <w:p w14:paraId="5EB25435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7A5568B7" w14:textId="24EE9F77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399F3129" w14:textId="13A8DDC3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2B2DD553" w14:textId="7A90EA86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41.1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185DAC6B" w14:textId="75BE4B93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46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5CAC417D" w14:textId="2111412D" w:rsidR="004342B9" w:rsidRPr="005B2C48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18</w:t>
            </w:r>
          </w:p>
        </w:tc>
      </w:tr>
      <w:tr w:rsidR="00A175E5" w:rsidRPr="00DC6F01" w14:paraId="42F69F4F" w14:textId="77777777" w:rsidTr="00C54116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7E5117BB" w14:textId="77777777" w:rsidR="00A175E5" w:rsidRPr="005B2C48" w:rsidRDefault="00A175E5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  <w:tcBorders>
              <w:bottom w:val="single" w:sz="4" w:space="0" w:color="auto"/>
            </w:tcBorders>
          </w:tcPr>
          <w:p w14:paraId="1E29AACC" w14:textId="16F1B0D4" w:rsidR="00A175E5" w:rsidRPr="0086022F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86022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Decreasing trend</w:t>
            </w:r>
          </w:p>
          <w:p w14:paraId="05AD40E9" w14:textId="4B574EE0" w:rsidR="00A175E5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816.19 ± 73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1</w:t>
            </w:r>
          </w:p>
          <w:p w14:paraId="3E757B1B" w14:textId="2EA86703" w:rsidR="009D7A34" w:rsidRDefault="009D7A34" w:rsidP="009D7A34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09-2014 | Derivative: mean = -65.48, SE = 22.60, LCI = -109.78, UCI = -21.19</w:t>
            </w:r>
          </w:p>
          <w:p w14:paraId="3C00A1D6" w14:textId="735F75D6" w:rsidR="009D7A34" w:rsidRDefault="009D7A34" w:rsidP="009D7A34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15-2025 | Derivative: mean = -33.12, SE = 28.47, LCI = -88.91, UCI = 22.68</w:t>
            </w:r>
          </w:p>
          <w:p w14:paraId="3F8A2329" w14:textId="7C4BD69C" w:rsidR="00A175E5" w:rsidRPr="005B2C48" w:rsidRDefault="009D7A34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A175E5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456</w:t>
            </w:r>
            <w:r w:rsidR="00A175E5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F = 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9.16</w:t>
            </w:r>
            <w:r w:rsidR="00A175E5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P = 0.00</w:t>
            </w:r>
            <w:r w:rsidR="00A175E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</w:t>
            </w:r>
          </w:p>
          <w:p w14:paraId="080856CD" w14:textId="23CE39F1" w:rsidR="00A175E5" w:rsidRPr="00A175E5" w:rsidRDefault="00A175E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= 51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%; ACF: mean = 0.10</w:t>
            </w:r>
            <w:r w:rsidR="0086022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max = 0.4</w:t>
            </w:r>
            <w:r w:rsidR="0086022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</w:t>
            </w:r>
          </w:p>
        </w:tc>
      </w:tr>
      <w:tr w:rsidR="004342B9" w:rsidRPr="005B2C48" w14:paraId="0DF6A255" w14:textId="77777777" w:rsidTr="00C54116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0A4A7351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Tufted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Duck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6536A731" w14:textId="545702BB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7CB8E88D" w14:textId="011282A0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633B9DC7" w14:textId="6301A870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32.2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71467E4C" w14:textId="1AADE4A0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5CBE5CB0" w14:textId="396364B7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40</w:t>
            </w:r>
          </w:p>
        </w:tc>
      </w:tr>
      <w:tr w:rsidR="004342B9" w:rsidRPr="005B2C48" w14:paraId="001BCFBD" w14:textId="77777777" w:rsidTr="00C54116">
        <w:trPr>
          <w:cantSplit/>
        </w:trPr>
        <w:tc>
          <w:tcPr>
            <w:tcW w:w="2138" w:type="dxa"/>
            <w:vAlign w:val="bottom"/>
          </w:tcPr>
          <w:p w14:paraId="139BF66B" w14:textId="500DF511" w:rsidR="004342B9" w:rsidRPr="00C54116" w:rsidRDefault="00C54116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Aythy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fuligula</w:t>
            </w:r>
            <w:proofErr w:type="spellEnd"/>
          </w:p>
        </w:tc>
        <w:tc>
          <w:tcPr>
            <w:tcW w:w="1583" w:type="dxa"/>
            <w:vAlign w:val="center"/>
          </w:tcPr>
          <w:p w14:paraId="61491613" w14:textId="12D5445E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4BE0C160" w14:textId="696D27B1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08675DFD" w14:textId="16922548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3.7</w:t>
            </w:r>
          </w:p>
        </w:tc>
        <w:tc>
          <w:tcPr>
            <w:tcW w:w="1441" w:type="dxa"/>
          </w:tcPr>
          <w:p w14:paraId="008D6BC9" w14:textId="4B92858A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50</w:t>
            </w:r>
          </w:p>
        </w:tc>
        <w:tc>
          <w:tcPr>
            <w:tcW w:w="1574" w:type="dxa"/>
            <w:vAlign w:val="center"/>
          </w:tcPr>
          <w:p w14:paraId="4C6CAC53" w14:textId="2C1C6FA3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89</w:t>
            </w:r>
          </w:p>
        </w:tc>
      </w:tr>
      <w:tr w:rsidR="004342B9" w:rsidRPr="005B2C48" w14:paraId="414EFBB9" w14:textId="77777777" w:rsidTr="00044583">
        <w:trPr>
          <w:cantSplit/>
        </w:trPr>
        <w:tc>
          <w:tcPr>
            <w:tcW w:w="2138" w:type="dxa"/>
            <w:vAlign w:val="bottom"/>
          </w:tcPr>
          <w:p w14:paraId="45FD2D99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CCB194F" w14:textId="7F7967E4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36969B94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ADB593A" w14:textId="22400EB1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3.8</w:t>
            </w:r>
          </w:p>
        </w:tc>
        <w:tc>
          <w:tcPr>
            <w:tcW w:w="1441" w:type="dxa"/>
          </w:tcPr>
          <w:p w14:paraId="5BFAE574" w14:textId="2033A567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66</w:t>
            </w:r>
          </w:p>
        </w:tc>
        <w:tc>
          <w:tcPr>
            <w:tcW w:w="1574" w:type="dxa"/>
            <w:vAlign w:val="center"/>
          </w:tcPr>
          <w:p w14:paraId="434175BF" w14:textId="30FD168B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74</w:t>
            </w:r>
          </w:p>
        </w:tc>
      </w:tr>
      <w:tr w:rsidR="004342B9" w:rsidRPr="005B2C48" w14:paraId="58DC1CA0" w14:textId="77777777" w:rsidTr="00044583">
        <w:trPr>
          <w:cantSplit/>
        </w:trPr>
        <w:tc>
          <w:tcPr>
            <w:tcW w:w="2138" w:type="dxa"/>
            <w:vAlign w:val="bottom"/>
          </w:tcPr>
          <w:p w14:paraId="0E1BD229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C5A1C3A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07F9B2CB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14CC16F" w14:textId="29FB8F25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4.8</w:t>
            </w:r>
          </w:p>
        </w:tc>
        <w:tc>
          <w:tcPr>
            <w:tcW w:w="1441" w:type="dxa"/>
          </w:tcPr>
          <w:p w14:paraId="48A56ED4" w14:textId="05FEA72B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60</w:t>
            </w:r>
          </w:p>
        </w:tc>
        <w:tc>
          <w:tcPr>
            <w:tcW w:w="1574" w:type="dxa"/>
            <w:vAlign w:val="center"/>
          </w:tcPr>
          <w:p w14:paraId="0D999B01" w14:textId="29C918BD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09</w:t>
            </w:r>
          </w:p>
        </w:tc>
      </w:tr>
      <w:tr w:rsidR="004342B9" w:rsidRPr="005B2C48" w14:paraId="241EC594" w14:textId="77777777" w:rsidTr="00044583">
        <w:trPr>
          <w:cantSplit/>
        </w:trPr>
        <w:tc>
          <w:tcPr>
            <w:tcW w:w="2138" w:type="dxa"/>
            <w:vAlign w:val="bottom"/>
          </w:tcPr>
          <w:p w14:paraId="0F4306DC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96AEC82" w14:textId="753E5FD8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35FFEEC0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36770614" w14:textId="40DE9F82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5.6</w:t>
            </w:r>
          </w:p>
        </w:tc>
        <w:tc>
          <w:tcPr>
            <w:tcW w:w="1441" w:type="dxa"/>
          </w:tcPr>
          <w:p w14:paraId="0F310E4D" w14:textId="4EEFA2C0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38</w:t>
            </w:r>
          </w:p>
        </w:tc>
        <w:tc>
          <w:tcPr>
            <w:tcW w:w="1574" w:type="dxa"/>
            <w:vAlign w:val="center"/>
          </w:tcPr>
          <w:p w14:paraId="67FE5C10" w14:textId="00D8FC01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4</w:t>
            </w:r>
          </w:p>
        </w:tc>
      </w:tr>
      <w:tr w:rsidR="004342B9" w:rsidRPr="005B2C48" w14:paraId="4D1C8280" w14:textId="77777777" w:rsidTr="00044583">
        <w:trPr>
          <w:cantSplit/>
        </w:trPr>
        <w:tc>
          <w:tcPr>
            <w:tcW w:w="2138" w:type="dxa"/>
            <w:vAlign w:val="bottom"/>
          </w:tcPr>
          <w:p w14:paraId="4B8E8A98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3667BC2A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44AA7405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5A31B8B5" w14:textId="37B0802C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6.2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4087F03D" w14:textId="033F60FC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01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3A1830FF" w14:textId="37EB982F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4</w:t>
            </w:r>
          </w:p>
        </w:tc>
      </w:tr>
      <w:tr w:rsidR="00C54116" w:rsidRPr="005B2C48" w14:paraId="2CD08729" w14:textId="77777777" w:rsidTr="00665F00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49BE5AEA" w14:textId="77777777" w:rsidR="00C54116" w:rsidRPr="005B2C48" w:rsidRDefault="00C54116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0D45B78A" w14:textId="38682B9C" w:rsidR="00C54116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26B29A27" w14:textId="411FA8C0" w:rsidR="00C54116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423.24 ± 50.65</w:t>
            </w:r>
          </w:p>
        </w:tc>
      </w:tr>
      <w:tr w:rsidR="004342B9" w:rsidRPr="005B2C48" w14:paraId="2C86A3E1" w14:textId="77777777" w:rsidTr="00C54116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56DE0430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ot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1E538C8B" w14:textId="67B2D1D4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06436194" w14:textId="151E2193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65250135" w14:textId="440F66DC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84.9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44BE7B6B" w14:textId="5B8B30CB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62031D44" w14:textId="1AB17D7D" w:rsidR="004342B9" w:rsidRPr="002F7A6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523</w:t>
            </w:r>
          </w:p>
        </w:tc>
      </w:tr>
      <w:tr w:rsidR="004342B9" w:rsidRPr="005B2C48" w14:paraId="2A967A36" w14:textId="77777777" w:rsidTr="00C54116">
        <w:trPr>
          <w:cantSplit/>
        </w:trPr>
        <w:tc>
          <w:tcPr>
            <w:tcW w:w="2138" w:type="dxa"/>
            <w:vAlign w:val="bottom"/>
          </w:tcPr>
          <w:p w14:paraId="59C73680" w14:textId="6FD18288" w:rsidR="004342B9" w:rsidRPr="00426210" w:rsidRDefault="00426210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Fulic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atra</w:t>
            </w:r>
            <w:proofErr w:type="spellEnd"/>
          </w:p>
        </w:tc>
        <w:tc>
          <w:tcPr>
            <w:tcW w:w="1583" w:type="dxa"/>
            <w:vAlign w:val="center"/>
          </w:tcPr>
          <w:p w14:paraId="4A82A9B6" w14:textId="2FDEE5AE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vAlign w:val="center"/>
          </w:tcPr>
          <w:p w14:paraId="11B58376" w14:textId="124A2EF2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</w:tcPr>
          <w:p w14:paraId="7B80FF42" w14:textId="66FD449C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7.7</w:t>
            </w:r>
          </w:p>
        </w:tc>
        <w:tc>
          <w:tcPr>
            <w:tcW w:w="1441" w:type="dxa"/>
          </w:tcPr>
          <w:p w14:paraId="1ECD8C6D" w14:textId="157565BA" w:rsidR="00C54116" w:rsidRPr="005B2C48" w:rsidRDefault="00C54116" w:rsidP="00C54116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83</w:t>
            </w:r>
          </w:p>
        </w:tc>
        <w:tc>
          <w:tcPr>
            <w:tcW w:w="1574" w:type="dxa"/>
            <w:vAlign w:val="center"/>
          </w:tcPr>
          <w:p w14:paraId="4E90F868" w14:textId="4CC3834C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27</w:t>
            </w:r>
          </w:p>
        </w:tc>
      </w:tr>
      <w:tr w:rsidR="004342B9" w:rsidRPr="005B2C48" w14:paraId="16B05516" w14:textId="77777777" w:rsidTr="00044583">
        <w:trPr>
          <w:cantSplit/>
        </w:trPr>
        <w:tc>
          <w:tcPr>
            <w:tcW w:w="2138" w:type="dxa"/>
            <w:vAlign w:val="bottom"/>
          </w:tcPr>
          <w:p w14:paraId="69DB2795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78A614A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32C30569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EB36974" w14:textId="1D19A575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8.3</w:t>
            </w:r>
          </w:p>
        </w:tc>
        <w:tc>
          <w:tcPr>
            <w:tcW w:w="1441" w:type="dxa"/>
          </w:tcPr>
          <w:p w14:paraId="43E17EF3" w14:textId="35785FA7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40</w:t>
            </w:r>
          </w:p>
        </w:tc>
        <w:tc>
          <w:tcPr>
            <w:tcW w:w="1574" w:type="dxa"/>
            <w:vAlign w:val="center"/>
          </w:tcPr>
          <w:p w14:paraId="3CD01B33" w14:textId="46E97780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6</w:t>
            </w:r>
          </w:p>
        </w:tc>
      </w:tr>
      <w:tr w:rsidR="004342B9" w:rsidRPr="005B2C48" w14:paraId="0E97FB25" w14:textId="77777777" w:rsidTr="00044583">
        <w:trPr>
          <w:cantSplit/>
        </w:trPr>
        <w:tc>
          <w:tcPr>
            <w:tcW w:w="2138" w:type="dxa"/>
            <w:vAlign w:val="bottom"/>
          </w:tcPr>
          <w:p w14:paraId="05BCF381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CD64C6B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043E7353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ADAF172" w14:textId="62D01935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8.4</w:t>
            </w:r>
          </w:p>
        </w:tc>
        <w:tc>
          <w:tcPr>
            <w:tcW w:w="1441" w:type="dxa"/>
          </w:tcPr>
          <w:p w14:paraId="6C6D8864" w14:textId="13782665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48</w:t>
            </w:r>
          </w:p>
        </w:tc>
        <w:tc>
          <w:tcPr>
            <w:tcW w:w="1574" w:type="dxa"/>
            <w:vAlign w:val="center"/>
          </w:tcPr>
          <w:p w14:paraId="41164669" w14:textId="5C747466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2</w:t>
            </w:r>
          </w:p>
        </w:tc>
      </w:tr>
      <w:tr w:rsidR="004342B9" w:rsidRPr="005B2C48" w14:paraId="19973B4E" w14:textId="77777777" w:rsidTr="00044583">
        <w:trPr>
          <w:cantSplit/>
        </w:trPr>
        <w:tc>
          <w:tcPr>
            <w:tcW w:w="2138" w:type="dxa"/>
            <w:vAlign w:val="bottom"/>
          </w:tcPr>
          <w:p w14:paraId="778A7B7A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6AFEAA3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75C937AB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3698DC3" w14:textId="5F25245C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8.4</w:t>
            </w:r>
          </w:p>
        </w:tc>
        <w:tc>
          <w:tcPr>
            <w:tcW w:w="1441" w:type="dxa"/>
          </w:tcPr>
          <w:p w14:paraId="43704862" w14:textId="64A713E8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53</w:t>
            </w:r>
          </w:p>
        </w:tc>
        <w:tc>
          <w:tcPr>
            <w:tcW w:w="1574" w:type="dxa"/>
            <w:vAlign w:val="center"/>
          </w:tcPr>
          <w:p w14:paraId="4595A993" w14:textId="7EF5223E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9</w:t>
            </w:r>
          </w:p>
        </w:tc>
      </w:tr>
      <w:tr w:rsidR="004342B9" w:rsidRPr="005B2C48" w14:paraId="4E5BDD9C" w14:textId="77777777" w:rsidTr="00044583">
        <w:trPr>
          <w:cantSplit/>
        </w:trPr>
        <w:tc>
          <w:tcPr>
            <w:tcW w:w="2138" w:type="dxa"/>
            <w:vAlign w:val="bottom"/>
          </w:tcPr>
          <w:p w14:paraId="59CADD13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56901584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70964D34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511CC571" w14:textId="34686B7E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8.8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57CF5C23" w14:textId="3D2E2EB8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92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490E8D9F" w14:textId="78FFC133" w:rsidR="004342B9" w:rsidRPr="005B2C48" w:rsidRDefault="00C54116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4</w:t>
            </w:r>
          </w:p>
        </w:tc>
      </w:tr>
      <w:tr w:rsidR="00C54116" w:rsidRPr="00DC6F01" w14:paraId="46A00185" w14:textId="77777777" w:rsidTr="00AF2BA4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4449B0FA" w14:textId="77777777" w:rsidR="00C54116" w:rsidRPr="005B2C48" w:rsidRDefault="00C54116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4FEFF06B" w14:textId="77777777" w:rsidR="00C54116" w:rsidRPr="0086022F" w:rsidRDefault="00C54116" w:rsidP="00C54116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86022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Decreasing trend</w:t>
            </w:r>
          </w:p>
          <w:p w14:paraId="42E71EC6" w14:textId="600656E1" w:rsidR="00C54116" w:rsidRDefault="00C54116" w:rsidP="00C54116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320.1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10.20</w:t>
            </w:r>
          </w:p>
          <w:p w14:paraId="3FD7C7B7" w14:textId="2468937D" w:rsidR="004B5D32" w:rsidRDefault="004B5D32" w:rsidP="004B5D32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09-201</w:t>
            </w:r>
            <w:r w:rsidR="00B7254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9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| Derivative: mean = -</w:t>
            </w:r>
            <w:r w:rsidR="00B7254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4.38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E = </w:t>
            </w:r>
            <w:r w:rsidR="00B7254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3.6</w:t>
            </w:r>
            <w:r w:rsidR="009D7A3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LCI = -</w:t>
            </w:r>
            <w:r w:rsidR="00B7254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29.5</w:t>
            </w:r>
            <w:r w:rsidR="009D7A3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UCI = -</w:t>
            </w:r>
            <w:r w:rsidR="009D7A3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9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9D7A3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4</w:t>
            </w:r>
          </w:p>
          <w:p w14:paraId="69FD8CF3" w14:textId="46B89266" w:rsidR="009D7A34" w:rsidRDefault="009D7A34" w:rsidP="009D7A34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20-2025 | Derivative: mean = -92.88, SE = 61.57, LCI = -213.56, UCI = 27.80</w:t>
            </w:r>
          </w:p>
          <w:p w14:paraId="37946CF8" w14:textId="43758836" w:rsidR="00C54116" w:rsidRPr="005B2C48" w:rsidRDefault="004B5D32" w:rsidP="00C54116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C54116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</w:t>
            </w:r>
            <w:r w:rsidR="00C5411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42621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8</w:t>
            </w:r>
            <w:r w:rsidR="00C54116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F = </w:t>
            </w:r>
            <w:r w:rsidR="0042621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68</w:t>
            </w:r>
            <w:r w:rsidR="00C54116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P = 0.0</w:t>
            </w:r>
            <w:r w:rsidR="0042621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9</w:t>
            </w:r>
          </w:p>
          <w:p w14:paraId="5A17302D" w14:textId="7843E3AB" w:rsidR="00C54116" w:rsidRPr="005B2C48" w:rsidRDefault="00C54116" w:rsidP="00C54116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= </w:t>
            </w:r>
            <w:r w:rsidR="0042621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3.5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%; ACF: mean = 0.1</w:t>
            </w:r>
            <w:r w:rsidR="0042621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4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max = 0.</w:t>
            </w:r>
            <w:r w:rsidR="0042621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81</w:t>
            </w:r>
          </w:p>
        </w:tc>
      </w:tr>
      <w:tr w:rsidR="004342B9" w:rsidRPr="005B2C48" w14:paraId="5A9986C5" w14:textId="77777777" w:rsidTr="00426210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036716A0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Moorhen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24DB9A4B" w14:textId="2CFDC65A" w:rsidR="004342B9" w:rsidRPr="002F7A6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17BB027F" w14:textId="1EAF32A1" w:rsidR="004342B9" w:rsidRPr="002F7A6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401E0C33" w14:textId="4D05879F" w:rsidR="004342B9" w:rsidRPr="002F7A6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68.2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5BEFC1C7" w14:textId="46410496" w:rsidR="004342B9" w:rsidRPr="002F7A6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7C5B6E0B" w14:textId="1B0A684D" w:rsidR="004342B9" w:rsidRPr="002F7A6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615</w:t>
            </w:r>
          </w:p>
        </w:tc>
      </w:tr>
      <w:tr w:rsidR="004342B9" w:rsidRPr="005B2C48" w14:paraId="6B4A8F44" w14:textId="77777777" w:rsidTr="00426210">
        <w:trPr>
          <w:cantSplit/>
        </w:trPr>
        <w:tc>
          <w:tcPr>
            <w:tcW w:w="2138" w:type="dxa"/>
            <w:vAlign w:val="bottom"/>
          </w:tcPr>
          <w:p w14:paraId="35518323" w14:textId="6DEBEE13" w:rsidR="004342B9" w:rsidRPr="00426210" w:rsidRDefault="00426210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allinula chloropus</w:t>
            </w:r>
          </w:p>
        </w:tc>
        <w:tc>
          <w:tcPr>
            <w:tcW w:w="1583" w:type="dxa"/>
            <w:vAlign w:val="center"/>
          </w:tcPr>
          <w:p w14:paraId="1320AAE9" w14:textId="2F75505B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67497446" w14:textId="0471700A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07FE9426" w14:textId="60A55F58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1.5</w:t>
            </w:r>
          </w:p>
        </w:tc>
        <w:tc>
          <w:tcPr>
            <w:tcW w:w="1441" w:type="dxa"/>
          </w:tcPr>
          <w:p w14:paraId="4C862CCD" w14:textId="1DC6FF7E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33</w:t>
            </w:r>
          </w:p>
        </w:tc>
        <w:tc>
          <w:tcPr>
            <w:tcW w:w="1574" w:type="dxa"/>
            <w:vAlign w:val="center"/>
          </w:tcPr>
          <w:p w14:paraId="52719AC0" w14:textId="2D865C0A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16</w:t>
            </w:r>
          </w:p>
        </w:tc>
      </w:tr>
      <w:tr w:rsidR="004342B9" w:rsidRPr="005B2C48" w14:paraId="55FC0A28" w14:textId="77777777" w:rsidTr="00044583">
        <w:trPr>
          <w:cantSplit/>
        </w:trPr>
        <w:tc>
          <w:tcPr>
            <w:tcW w:w="2138" w:type="dxa"/>
            <w:vAlign w:val="bottom"/>
          </w:tcPr>
          <w:p w14:paraId="2667038A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8FF84E5" w14:textId="5FCE4155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5D9A3522" w14:textId="55F44D35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7FF5416C" w14:textId="2B5F40A9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1.7</w:t>
            </w:r>
          </w:p>
        </w:tc>
        <w:tc>
          <w:tcPr>
            <w:tcW w:w="1441" w:type="dxa"/>
          </w:tcPr>
          <w:p w14:paraId="7EDBD7E6" w14:textId="1D4F748C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51</w:t>
            </w:r>
          </w:p>
        </w:tc>
        <w:tc>
          <w:tcPr>
            <w:tcW w:w="1574" w:type="dxa"/>
            <w:vAlign w:val="center"/>
          </w:tcPr>
          <w:p w14:paraId="52F68292" w14:textId="4E103003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06</w:t>
            </w:r>
          </w:p>
        </w:tc>
      </w:tr>
      <w:tr w:rsidR="004342B9" w:rsidRPr="005B2C48" w14:paraId="67108906" w14:textId="77777777" w:rsidTr="00044583">
        <w:trPr>
          <w:cantSplit/>
        </w:trPr>
        <w:tc>
          <w:tcPr>
            <w:tcW w:w="2138" w:type="dxa"/>
            <w:vAlign w:val="bottom"/>
          </w:tcPr>
          <w:p w14:paraId="411E88AF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4B6E677B" w14:textId="47FEECFA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6584C594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319CAE2F" w14:textId="195A9EB4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2.4</w:t>
            </w:r>
          </w:p>
        </w:tc>
        <w:tc>
          <w:tcPr>
            <w:tcW w:w="1441" w:type="dxa"/>
          </w:tcPr>
          <w:p w14:paraId="62D31EBC" w14:textId="3B2B85B2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22</w:t>
            </w:r>
          </w:p>
        </w:tc>
        <w:tc>
          <w:tcPr>
            <w:tcW w:w="1574" w:type="dxa"/>
            <w:vAlign w:val="center"/>
          </w:tcPr>
          <w:p w14:paraId="584EEE15" w14:textId="5969B9F4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5</w:t>
            </w:r>
          </w:p>
        </w:tc>
      </w:tr>
      <w:tr w:rsidR="004342B9" w:rsidRPr="005B2C48" w14:paraId="56C14C42" w14:textId="77777777" w:rsidTr="00044583">
        <w:trPr>
          <w:cantSplit/>
        </w:trPr>
        <w:tc>
          <w:tcPr>
            <w:tcW w:w="2138" w:type="dxa"/>
            <w:vAlign w:val="bottom"/>
          </w:tcPr>
          <w:p w14:paraId="00658C84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2CC558E" w14:textId="10ED0DAA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03FB0BDF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1031F5C" w14:textId="722C258C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2.4</w:t>
            </w:r>
          </w:p>
        </w:tc>
        <w:tc>
          <w:tcPr>
            <w:tcW w:w="1441" w:type="dxa"/>
          </w:tcPr>
          <w:p w14:paraId="7FD6F2D8" w14:textId="31874AED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22</w:t>
            </w:r>
          </w:p>
        </w:tc>
        <w:tc>
          <w:tcPr>
            <w:tcW w:w="1574" w:type="dxa"/>
            <w:vAlign w:val="center"/>
          </w:tcPr>
          <w:p w14:paraId="742F5448" w14:textId="33ED253D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4</w:t>
            </w:r>
          </w:p>
        </w:tc>
      </w:tr>
      <w:tr w:rsidR="004342B9" w:rsidRPr="005B2C48" w14:paraId="4E57D542" w14:textId="77777777" w:rsidTr="00044583">
        <w:trPr>
          <w:cantSplit/>
        </w:trPr>
        <w:tc>
          <w:tcPr>
            <w:tcW w:w="2138" w:type="dxa"/>
            <w:vAlign w:val="bottom"/>
          </w:tcPr>
          <w:p w14:paraId="509774CA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5D684A0A" w14:textId="57C95962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4342B9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04ED479D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1DE10DAE" w14:textId="4DB6DD4E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5.8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5DD6962A" w14:textId="557D615F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.63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0C4BADD1" w14:textId="75F987FE" w:rsidR="004342B9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14</w:t>
            </w:r>
          </w:p>
        </w:tc>
      </w:tr>
      <w:tr w:rsidR="00426210" w:rsidRPr="005B2C48" w14:paraId="7E42F07E" w14:textId="77777777" w:rsidTr="004D5332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4ED40743" w14:textId="77777777" w:rsidR="00426210" w:rsidRPr="005B2C48" w:rsidRDefault="00426210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  <w:tcBorders>
              <w:bottom w:val="single" w:sz="4" w:space="0" w:color="auto"/>
            </w:tcBorders>
          </w:tcPr>
          <w:p w14:paraId="0C46FA49" w14:textId="17E9C850" w:rsidR="00426210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37276B0F" w14:textId="045C9FBC" w:rsidR="00426210" w:rsidRPr="005B2C48" w:rsidRDefault="00426210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2.06 ± 0.44</w:t>
            </w:r>
          </w:p>
        </w:tc>
      </w:tr>
      <w:tr w:rsidR="004342B9" w:rsidRPr="005B2C48" w14:paraId="25AE36BC" w14:textId="77777777" w:rsidTr="004D5332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51C64397" w14:textId="024E4B01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Water Rail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3E1BD897" w14:textId="31E576E0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4D50DF70" w14:textId="6C23DD90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73B84139" w14:textId="1042069C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61.0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2D9F472F" w14:textId="47D99F50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3298A993" w14:textId="2C1D56D4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396</w:t>
            </w:r>
          </w:p>
        </w:tc>
      </w:tr>
      <w:tr w:rsidR="004342B9" w:rsidRPr="005B2C48" w14:paraId="51CECC3C" w14:textId="77777777" w:rsidTr="004D5332">
        <w:trPr>
          <w:cantSplit/>
        </w:trPr>
        <w:tc>
          <w:tcPr>
            <w:tcW w:w="2138" w:type="dxa"/>
            <w:vAlign w:val="bottom"/>
          </w:tcPr>
          <w:p w14:paraId="1A9D36DF" w14:textId="2FCD257C" w:rsidR="004342B9" w:rsidRPr="004D5332" w:rsidRDefault="004D5332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Rallus aquaticus</w:t>
            </w:r>
          </w:p>
        </w:tc>
        <w:tc>
          <w:tcPr>
            <w:tcW w:w="1583" w:type="dxa"/>
            <w:vAlign w:val="center"/>
          </w:tcPr>
          <w:p w14:paraId="1C4EC016" w14:textId="39231435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SS + 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142BD2E1" w14:textId="59201A91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045AEC4" w14:textId="67FC835F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1.5</w:t>
            </w:r>
          </w:p>
        </w:tc>
        <w:tc>
          <w:tcPr>
            <w:tcW w:w="1441" w:type="dxa"/>
          </w:tcPr>
          <w:p w14:paraId="3C4E9BC6" w14:textId="58CFA46D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49</w:t>
            </w:r>
          </w:p>
        </w:tc>
        <w:tc>
          <w:tcPr>
            <w:tcW w:w="1574" w:type="dxa"/>
            <w:vAlign w:val="center"/>
          </w:tcPr>
          <w:p w14:paraId="2EBADD76" w14:textId="30D460C2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10</w:t>
            </w:r>
          </w:p>
        </w:tc>
      </w:tr>
      <w:tr w:rsidR="004342B9" w:rsidRPr="005B2C48" w14:paraId="52A5ECDE" w14:textId="77777777" w:rsidTr="00044583">
        <w:trPr>
          <w:cantSplit/>
        </w:trPr>
        <w:tc>
          <w:tcPr>
            <w:tcW w:w="2138" w:type="dxa"/>
            <w:vAlign w:val="bottom"/>
          </w:tcPr>
          <w:p w14:paraId="057E07DF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4F00A2F8" w14:textId="776EF095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NO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6678DD55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5CFEC88" w14:textId="2521A661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2.9</w:t>
            </w:r>
          </w:p>
        </w:tc>
        <w:tc>
          <w:tcPr>
            <w:tcW w:w="1441" w:type="dxa"/>
          </w:tcPr>
          <w:p w14:paraId="54B1F166" w14:textId="3D350E7C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95</w:t>
            </w:r>
          </w:p>
        </w:tc>
        <w:tc>
          <w:tcPr>
            <w:tcW w:w="1574" w:type="dxa"/>
            <w:vAlign w:val="center"/>
          </w:tcPr>
          <w:p w14:paraId="4986C7A5" w14:textId="20BC4278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50</w:t>
            </w:r>
          </w:p>
        </w:tc>
      </w:tr>
      <w:tr w:rsidR="004342B9" w:rsidRPr="005B2C48" w14:paraId="4B14933F" w14:textId="77777777" w:rsidTr="00044583">
        <w:trPr>
          <w:cantSplit/>
        </w:trPr>
        <w:tc>
          <w:tcPr>
            <w:tcW w:w="2138" w:type="dxa"/>
            <w:vAlign w:val="bottom"/>
          </w:tcPr>
          <w:p w14:paraId="427CD804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4A77E359" w14:textId="7332DCBA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</w:t>
            </w:r>
            <w:r w:rsidR="004D53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7459BBA0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317FD15A" w14:textId="6FCEB157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4.7</w:t>
            </w:r>
          </w:p>
        </w:tc>
        <w:tc>
          <w:tcPr>
            <w:tcW w:w="1441" w:type="dxa"/>
          </w:tcPr>
          <w:p w14:paraId="0F8F36A6" w14:textId="4DC5A0AE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79</w:t>
            </w:r>
          </w:p>
        </w:tc>
        <w:tc>
          <w:tcPr>
            <w:tcW w:w="1574" w:type="dxa"/>
            <w:vAlign w:val="center"/>
          </w:tcPr>
          <w:p w14:paraId="043046B0" w14:textId="27D7131F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60</w:t>
            </w:r>
          </w:p>
        </w:tc>
      </w:tr>
      <w:tr w:rsidR="004342B9" w:rsidRPr="005B2C48" w14:paraId="54C21C2B" w14:textId="77777777" w:rsidTr="00044583">
        <w:trPr>
          <w:cantSplit/>
        </w:trPr>
        <w:tc>
          <w:tcPr>
            <w:tcW w:w="2138" w:type="dxa"/>
            <w:vAlign w:val="bottom"/>
          </w:tcPr>
          <w:p w14:paraId="6F61B266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205DD15" w14:textId="0A802A18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vAlign w:val="center"/>
          </w:tcPr>
          <w:p w14:paraId="05FF2302" w14:textId="2F5EC17A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</w:tcPr>
          <w:p w14:paraId="27EEB5EE" w14:textId="5198231E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5.3</w:t>
            </w:r>
          </w:p>
        </w:tc>
        <w:tc>
          <w:tcPr>
            <w:tcW w:w="1441" w:type="dxa"/>
          </w:tcPr>
          <w:p w14:paraId="0BC639C4" w14:textId="47FC4D55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39</w:t>
            </w:r>
          </w:p>
        </w:tc>
        <w:tc>
          <w:tcPr>
            <w:tcW w:w="1574" w:type="dxa"/>
            <w:vAlign w:val="center"/>
          </w:tcPr>
          <w:p w14:paraId="4EA2C08F" w14:textId="7B5AAED1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4</w:t>
            </w:r>
          </w:p>
        </w:tc>
      </w:tr>
      <w:tr w:rsidR="004342B9" w:rsidRPr="005B2C48" w14:paraId="1C304BF4" w14:textId="77777777" w:rsidTr="00044583">
        <w:trPr>
          <w:cantSplit/>
        </w:trPr>
        <w:tc>
          <w:tcPr>
            <w:tcW w:w="2138" w:type="dxa"/>
            <w:vAlign w:val="bottom"/>
          </w:tcPr>
          <w:p w14:paraId="35BF7EE1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0E734EBD" w14:textId="61BA1F0D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</w:t>
            </w:r>
            <w:r w:rsidR="004342B9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78A069B2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3D03C4FB" w14:textId="174F91E4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5.5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54A899A3" w14:textId="77F7E777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58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631AF4DA" w14:textId="3224CF33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0</w:t>
            </w:r>
          </w:p>
        </w:tc>
      </w:tr>
      <w:tr w:rsidR="004D5332" w:rsidRPr="00DC6F01" w14:paraId="5C9073EE" w14:textId="77777777" w:rsidTr="00685A1D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277684F8" w14:textId="77777777" w:rsidR="004D5332" w:rsidRPr="005B2C48" w:rsidRDefault="004D5332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1A9D3DD5" w14:textId="0EE7937F" w:rsidR="004D5332" w:rsidRPr="0086022F" w:rsidRDefault="004D5332" w:rsidP="004D5332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Fluctuating</w:t>
            </w:r>
            <w:r w:rsidRPr="0086022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 trend</w:t>
            </w:r>
          </w:p>
          <w:p w14:paraId="1D59E275" w14:textId="2F9E0A9F" w:rsidR="004D5332" w:rsidRDefault="004D5332" w:rsidP="004D5332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059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28</w:t>
            </w:r>
          </w:p>
          <w:p w14:paraId="4054C74C" w14:textId="36E4344E" w:rsidR="006A0D20" w:rsidRDefault="006A0D20" w:rsidP="006A0D2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09-20</w:t>
            </w:r>
            <w:r w:rsidR="004B5D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| Derivative: mean = -0.</w:t>
            </w:r>
            <w:r w:rsidR="004B5D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89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SE = 0.</w:t>
            </w:r>
            <w:r w:rsidR="004B5D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LCI = -0.</w:t>
            </w:r>
            <w:r w:rsidR="004B5D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26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UCI = -0.15</w:t>
            </w:r>
            <w:r w:rsidR="004B5D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  <w:p w14:paraId="35EBCEE5" w14:textId="026AA176" w:rsidR="004B5D32" w:rsidRDefault="004B5D32" w:rsidP="004B5D32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18-2020 | Derivative: mean = -0.093, SE = 0.091, LCI = -0.084, UCI = 0.271</w:t>
            </w:r>
          </w:p>
          <w:p w14:paraId="326D083A" w14:textId="50CC7829" w:rsidR="004B5D32" w:rsidRDefault="004B5D32" w:rsidP="004B5D32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 | 2021-2025 | Derivative: mean = 0.320, SE = 0.274, LCI = 0.021, UCI = 0.620</w:t>
            </w:r>
          </w:p>
          <w:p w14:paraId="1C516052" w14:textId="16C279CB" w:rsidR="004D5332" w:rsidRPr="005B2C48" w:rsidRDefault="006A0D20" w:rsidP="004D5332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4D5332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</w:t>
            </w:r>
            <w:r w:rsidR="004D53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894</w:t>
            </w:r>
            <w:r w:rsidR="004D5332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F = </w:t>
            </w:r>
            <w:r w:rsidR="004D53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09</w:t>
            </w:r>
            <w:r w:rsidR="004D5332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P = 0.0</w:t>
            </w:r>
            <w:r w:rsidR="004D5332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</w:t>
            </w:r>
          </w:p>
          <w:p w14:paraId="5BDA30D6" w14:textId="6D093096" w:rsidR="004D5332" w:rsidRPr="005B2C48" w:rsidRDefault="004D5332" w:rsidP="004D5332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5.5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%; ACF: mean = 0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84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max = 0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45</w:t>
            </w:r>
          </w:p>
        </w:tc>
      </w:tr>
      <w:tr w:rsidR="004342B9" w:rsidRPr="005B2C48" w14:paraId="190B9BA7" w14:textId="77777777" w:rsidTr="004D5332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69110E01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mmon Snipe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4E531C7F" w14:textId="4BE24274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65790FB2" w14:textId="006F3392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2813273B" w14:textId="2F639928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21.4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4BC46BC7" w14:textId="289AE86B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705C1E84" w14:textId="38A2D3D9" w:rsidR="004342B9" w:rsidRPr="002F7A6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682</w:t>
            </w:r>
          </w:p>
        </w:tc>
      </w:tr>
      <w:tr w:rsidR="004342B9" w:rsidRPr="005B2C48" w14:paraId="1E961850" w14:textId="77777777" w:rsidTr="004D5332">
        <w:trPr>
          <w:cantSplit/>
        </w:trPr>
        <w:tc>
          <w:tcPr>
            <w:tcW w:w="2138" w:type="dxa"/>
            <w:vAlign w:val="bottom"/>
          </w:tcPr>
          <w:p w14:paraId="03DE93AE" w14:textId="4504BBB8" w:rsidR="004342B9" w:rsidRPr="004D5332" w:rsidRDefault="004D5332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Gallinago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allinago</w:t>
            </w:r>
            <w:proofErr w:type="spellEnd"/>
          </w:p>
        </w:tc>
        <w:tc>
          <w:tcPr>
            <w:tcW w:w="1583" w:type="dxa"/>
            <w:vAlign w:val="center"/>
          </w:tcPr>
          <w:p w14:paraId="0CD42AFE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42820F44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12907800" w14:textId="27AC8939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4.6</w:t>
            </w:r>
          </w:p>
        </w:tc>
        <w:tc>
          <w:tcPr>
            <w:tcW w:w="1441" w:type="dxa"/>
          </w:tcPr>
          <w:p w14:paraId="4B5858BD" w14:textId="7537ACD2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23</w:t>
            </w:r>
          </w:p>
        </w:tc>
        <w:tc>
          <w:tcPr>
            <w:tcW w:w="1574" w:type="dxa"/>
            <w:vAlign w:val="center"/>
          </w:tcPr>
          <w:p w14:paraId="1751221B" w14:textId="7D3D13AB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35</w:t>
            </w:r>
          </w:p>
        </w:tc>
      </w:tr>
      <w:tr w:rsidR="004342B9" w:rsidRPr="005B2C48" w14:paraId="33C1FF65" w14:textId="77777777" w:rsidTr="00044583">
        <w:trPr>
          <w:cantSplit/>
        </w:trPr>
        <w:tc>
          <w:tcPr>
            <w:tcW w:w="2138" w:type="dxa"/>
            <w:vAlign w:val="bottom"/>
          </w:tcPr>
          <w:p w14:paraId="7F2F78DE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B3CEB9C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4B27AF64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C806280" w14:textId="6B62B4E5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6.1</w:t>
            </w:r>
          </w:p>
        </w:tc>
        <w:tc>
          <w:tcPr>
            <w:tcW w:w="1441" w:type="dxa"/>
          </w:tcPr>
          <w:p w14:paraId="744F93CD" w14:textId="705DE8E6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70</w:t>
            </w:r>
          </w:p>
        </w:tc>
        <w:tc>
          <w:tcPr>
            <w:tcW w:w="1574" w:type="dxa"/>
            <w:vAlign w:val="center"/>
          </w:tcPr>
          <w:p w14:paraId="2BE60E5E" w14:textId="520349E4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65</w:t>
            </w:r>
          </w:p>
        </w:tc>
      </w:tr>
      <w:tr w:rsidR="004342B9" w:rsidRPr="005B2C48" w14:paraId="2ED04CEE" w14:textId="77777777" w:rsidTr="00044583">
        <w:trPr>
          <w:cantSplit/>
        </w:trPr>
        <w:tc>
          <w:tcPr>
            <w:tcW w:w="2138" w:type="dxa"/>
            <w:vAlign w:val="bottom"/>
          </w:tcPr>
          <w:p w14:paraId="346F97F7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3825A324" w14:textId="3D041D86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</w:t>
            </w:r>
            <w:r w:rsidR="004342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16F06FB3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0F9F4C7" w14:textId="7C9D73B7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6.5</w:t>
            </w:r>
          </w:p>
        </w:tc>
        <w:tc>
          <w:tcPr>
            <w:tcW w:w="1441" w:type="dxa"/>
          </w:tcPr>
          <w:p w14:paraId="30304C76" w14:textId="183602D8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16</w:t>
            </w:r>
          </w:p>
        </w:tc>
        <w:tc>
          <w:tcPr>
            <w:tcW w:w="1574" w:type="dxa"/>
            <w:vAlign w:val="center"/>
          </w:tcPr>
          <w:p w14:paraId="47F2205C" w14:textId="53B2D112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2</w:t>
            </w:r>
          </w:p>
        </w:tc>
      </w:tr>
      <w:tr w:rsidR="004342B9" w:rsidRPr="005B2C48" w14:paraId="252D81FC" w14:textId="77777777" w:rsidTr="00044583">
        <w:trPr>
          <w:cantSplit/>
        </w:trPr>
        <w:tc>
          <w:tcPr>
            <w:tcW w:w="2138" w:type="dxa"/>
            <w:vAlign w:val="bottom"/>
          </w:tcPr>
          <w:p w14:paraId="08240255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87A2F5F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32784E11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4C57B3FF" w14:textId="672C0898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7.1</w:t>
            </w:r>
          </w:p>
        </w:tc>
        <w:tc>
          <w:tcPr>
            <w:tcW w:w="1441" w:type="dxa"/>
          </w:tcPr>
          <w:p w14:paraId="5BA124F6" w14:textId="006C4EF6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73</w:t>
            </w:r>
          </w:p>
        </w:tc>
        <w:tc>
          <w:tcPr>
            <w:tcW w:w="1574" w:type="dxa"/>
            <w:vAlign w:val="center"/>
          </w:tcPr>
          <w:p w14:paraId="5013DDB6" w14:textId="512FD852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9</w:t>
            </w:r>
          </w:p>
        </w:tc>
      </w:tr>
      <w:tr w:rsidR="004342B9" w:rsidRPr="005B2C48" w14:paraId="100100D3" w14:textId="77777777" w:rsidTr="00044583">
        <w:trPr>
          <w:cantSplit/>
        </w:trPr>
        <w:tc>
          <w:tcPr>
            <w:tcW w:w="2138" w:type="dxa"/>
            <w:vAlign w:val="bottom"/>
          </w:tcPr>
          <w:p w14:paraId="5DE0657B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04A1FDB9" w14:textId="4B686ECB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</w:t>
            </w:r>
            <w:r w:rsidR="004342B9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558F541C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769A8EF5" w14:textId="0501A81E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27.8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226B5693" w14:textId="21C8673C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44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0AE50BC3" w14:textId="057369EE" w:rsidR="004342B9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7</w:t>
            </w:r>
          </w:p>
        </w:tc>
      </w:tr>
      <w:tr w:rsidR="004D5332" w:rsidRPr="005B2C48" w14:paraId="2FCD8073" w14:textId="77777777" w:rsidTr="003C14EC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6D5F0625" w14:textId="77777777" w:rsidR="004D5332" w:rsidRPr="005B2C48" w:rsidRDefault="004D5332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2C645CAB" w14:textId="496798D8" w:rsidR="004D5332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717BA749" w14:textId="5201BAC8" w:rsidR="004D5332" w:rsidRPr="005B2C48" w:rsidRDefault="004D5332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12.59 ± 1.86</w:t>
            </w:r>
          </w:p>
        </w:tc>
      </w:tr>
      <w:tr w:rsidR="004342B9" w:rsidRPr="005B2C48" w14:paraId="5F95847A" w14:textId="77777777" w:rsidTr="004D5332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79C58906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Black-headed Gull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2A26B5CC" w14:textId="3ECD91CE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2A192E73" w14:textId="6F5F709D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0A8E4156" w14:textId="5A404A81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63.1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4A78D85F" w14:textId="4CA10F4D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2317B55D" w14:textId="0244A2BB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648</w:t>
            </w:r>
          </w:p>
        </w:tc>
      </w:tr>
      <w:tr w:rsidR="00976CB1" w:rsidRPr="005B2C48" w14:paraId="3AB456FB" w14:textId="77777777" w:rsidTr="00976CB1">
        <w:trPr>
          <w:cantSplit/>
        </w:trPr>
        <w:tc>
          <w:tcPr>
            <w:tcW w:w="2138" w:type="dxa"/>
            <w:vMerge w:val="restart"/>
          </w:tcPr>
          <w:p w14:paraId="11894EFC" w14:textId="27D004E9" w:rsidR="00976CB1" w:rsidRPr="00976CB1" w:rsidRDefault="00976CB1" w:rsidP="00976CB1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Chroicocephalus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ridibundus</w:t>
            </w:r>
          </w:p>
        </w:tc>
        <w:tc>
          <w:tcPr>
            <w:tcW w:w="1583" w:type="dxa"/>
            <w:vAlign w:val="center"/>
          </w:tcPr>
          <w:p w14:paraId="5BA7D317" w14:textId="7777777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505A0660" w14:textId="7777777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  <w:vAlign w:val="center"/>
          </w:tcPr>
          <w:p w14:paraId="28B375BB" w14:textId="48D1459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66.1</w:t>
            </w:r>
          </w:p>
        </w:tc>
        <w:tc>
          <w:tcPr>
            <w:tcW w:w="1441" w:type="dxa"/>
            <w:vAlign w:val="center"/>
          </w:tcPr>
          <w:p w14:paraId="07B84D25" w14:textId="1A62813C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95</w:t>
            </w:r>
          </w:p>
        </w:tc>
        <w:tc>
          <w:tcPr>
            <w:tcW w:w="1574" w:type="dxa"/>
            <w:vAlign w:val="center"/>
          </w:tcPr>
          <w:p w14:paraId="44743F7C" w14:textId="312FBF1A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48</w:t>
            </w:r>
          </w:p>
        </w:tc>
      </w:tr>
      <w:tr w:rsidR="00976CB1" w:rsidRPr="005B2C48" w14:paraId="0CA9E0CD" w14:textId="77777777" w:rsidTr="00044583">
        <w:trPr>
          <w:cantSplit/>
        </w:trPr>
        <w:tc>
          <w:tcPr>
            <w:tcW w:w="2138" w:type="dxa"/>
            <w:vMerge/>
            <w:vAlign w:val="bottom"/>
          </w:tcPr>
          <w:p w14:paraId="3379BA58" w14:textId="77777777" w:rsidR="00976CB1" w:rsidRPr="005B2C48" w:rsidRDefault="00976CB1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FEE8FAB" w14:textId="77777777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5E0A7AD2" w14:textId="77777777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316B31D" w14:textId="3D0A7EA2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67.0</w:t>
            </w:r>
          </w:p>
        </w:tc>
        <w:tc>
          <w:tcPr>
            <w:tcW w:w="1441" w:type="dxa"/>
          </w:tcPr>
          <w:p w14:paraId="28E23DCC" w14:textId="6C1261EF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84</w:t>
            </w:r>
          </w:p>
        </w:tc>
        <w:tc>
          <w:tcPr>
            <w:tcW w:w="1574" w:type="dxa"/>
            <w:vAlign w:val="center"/>
          </w:tcPr>
          <w:p w14:paraId="0A6981EC" w14:textId="52B12172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5</w:t>
            </w:r>
          </w:p>
        </w:tc>
      </w:tr>
      <w:tr w:rsidR="004342B9" w:rsidRPr="005B2C48" w14:paraId="26AF2757" w14:textId="77777777" w:rsidTr="00044583">
        <w:trPr>
          <w:cantSplit/>
        </w:trPr>
        <w:tc>
          <w:tcPr>
            <w:tcW w:w="2138" w:type="dxa"/>
            <w:vAlign w:val="bottom"/>
          </w:tcPr>
          <w:p w14:paraId="6C21D670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92C68D7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67BEFE82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536AB7A" w14:textId="2C29FC1E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68.3</w:t>
            </w:r>
          </w:p>
        </w:tc>
        <w:tc>
          <w:tcPr>
            <w:tcW w:w="1441" w:type="dxa"/>
          </w:tcPr>
          <w:p w14:paraId="3D5D3087" w14:textId="78591F7F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19</w:t>
            </w:r>
          </w:p>
        </w:tc>
        <w:tc>
          <w:tcPr>
            <w:tcW w:w="1574" w:type="dxa"/>
            <w:vAlign w:val="center"/>
          </w:tcPr>
          <w:p w14:paraId="3B1B7047" w14:textId="3E7883E1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8</w:t>
            </w:r>
          </w:p>
        </w:tc>
      </w:tr>
      <w:tr w:rsidR="004342B9" w:rsidRPr="005B2C48" w14:paraId="373F2C28" w14:textId="77777777" w:rsidTr="00044583">
        <w:trPr>
          <w:cantSplit/>
        </w:trPr>
        <w:tc>
          <w:tcPr>
            <w:tcW w:w="2138" w:type="dxa"/>
            <w:vAlign w:val="bottom"/>
          </w:tcPr>
          <w:p w14:paraId="2884FC63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10D33C42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12BB5EBC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392E12F6" w14:textId="5B0A8035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69.1</w:t>
            </w:r>
          </w:p>
        </w:tc>
        <w:tc>
          <w:tcPr>
            <w:tcW w:w="1441" w:type="dxa"/>
          </w:tcPr>
          <w:p w14:paraId="379A37D7" w14:textId="53A5DF1C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00</w:t>
            </w:r>
          </w:p>
        </w:tc>
        <w:tc>
          <w:tcPr>
            <w:tcW w:w="1574" w:type="dxa"/>
            <w:vAlign w:val="center"/>
          </w:tcPr>
          <w:p w14:paraId="325D1018" w14:textId="6151F2CE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2</w:t>
            </w:r>
          </w:p>
        </w:tc>
      </w:tr>
      <w:tr w:rsidR="004342B9" w:rsidRPr="005B2C48" w14:paraId="6ADEAC12" w14:textId="77777777" w:rsidTr="00044583">
        <w:trPr>
          <w:cantSplit/>
        </w:trPr>
        <w:tc>
          <w:tcPr>
            <w:tcW w:w="2138" w:type="dxa"/>
            <w:vAlign w:val="bottom"/>
          </w:tcPr>
          <w:p w14:paraId="0D8DC04B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1216B4D9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0C2493C5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7245A31D" w14:textId="309C4E16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69.4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748F725D" w14:textId="1B9EAD77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23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3E234A1A" w14:textId="23CB4907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9</w:t>
            </w:r>
          </w:p>
        </w:tc>
      </w:tr>
      <w:tr w:rsidR="00976CB1" w:rsidRPr="005B2C48" w14:paraId="3BD44019" w14:textId="77777777" w:rsidTr="00D00AC1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06083868" w14:textId="77777777" w:rsidR="00976CB1" w:rsidRPr="005B2C48" w:rsidRDefault="00976CB1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7500" w:type="dxa"/>
            <w:gridSpan w:val="5"/>
          </w:tcPr>
          <w:p w14:paraId="273C5554" w14:textId="191187FC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04689978" w14:textId="0BCDC945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28.65 ± 6.36</w:t>
            </w:r>
          </w:p>
        </w:tc>
      </w:tr>
      <w:tr w:rsidR="004342B9" w:rsidRPr="005B2C48" w14:paraId="7BEC57A0" w14:textId="77777777" w:rsidTr="00976CB1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58ABDF10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Yellow-legged Gull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54995CCD" w14:textId="6EE18843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1A8A0535" w14:textId="0199BB34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0C2CC31F" w14:textId="00D738F6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41.9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7E92B21F" w14:textId="7F582A8D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3BF688D6" w14:textId="4AE63A26" w:rsidR="004342B9" w:rsidRPr="002F7A6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584</w:t>
            </w:r>
          </w:p>
        </w:tc>
      </w:tr>
      <w:tr w:rsidR="004342B9" w:rsidRPr="005B2C48" w14:paraId="77B79180" w14:textId="77777777" w:rsidTr="00976CB1">
        <w:trPr>
          <w:cantSplit/>
        </w:trPr>
        <w:tc>
          <w:tcPr>
            <w:tcW w:w="2138" w:type="dxa"/>
            <w:vAlign w:val="bottom"/>
          </w:tcPr>
          <w:p w14:paraId="7B7C2C91" w14:textId="0112BF9E" w:rsidR="004342B9" w:rsidRPr="00976CB1" w:rsidRDefault="00976CB1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Larus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ichahellis</w:t>
            </w:r>
            <w:proofErr w:type="spellEnd"/>
          </w:p>
        </w:tc>
        <w:tc>
          <w:tcPr>
            <w:tcW w:w="1583" w:type="dxa"/>
            <w:vAlign w:val="center"/>
          </w:tcPr>
          <w:p w14:paraId="65C6A498" w14:textId="0D4B020E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10A5470B" w14:textId="3F1DE230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FA33316" w14:textId="78586AF3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4.5</w:t>
            </w:r>
          </w:p>
        </w:tc>
        <w:tc>
          <w:tcPr>
            <w:tcW w:w="1441" w:type="dxa"/>
          </w:tcPr>
          <w:p w14:paraId="22EB8E6A" w14:textId="03B63718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61</w:t>
            </w:r>
          </w:p>
        </w:tc>
        <w:tc>
          <w:tcPr>
            <w:tcW w:w="1574" w:type="dxa"/>
            <w:vAlign w:val="center"/>
          </w:tcPr>
          <w:p w14:paraId="41C32D8F" w14:textId="086E7284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58</w:t>
            </w:r>
          </w:p>
        </w:tc>
      </w:tr>
      <w:tr w:rsidR="004342B9" w:rsidRPr="005B2C48" w14:paraId="5E91366B" w14:textId="77777777" w:rsidTr="00044583">
        <w:trPr>
          <w:cantSplit/>
        </w:trPr>
        <w:tc>
          <w:tcPr>
            <w:tcW w:w="2138" w:type="dxa"/>
            <w:vAlign w:val="bottom"/>
          </w:tcPr>
          <w:p w14:paraId="5855D170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F508BED" w14:textId="3FE8DFE3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vAlign w:val="center"/>
          </w:tcPr>
          <w:p w14:paraId="001505ED" w14:textId="27561F4F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41910E45" w14:textId="5E2BAD54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4.5</w:t>
            </w:r>
          </w:p>
        </w:tc>
        <w:tc>
          <w:tcPr>
            <w:tcW w:w="1441" w:type="dxa"/>
          </w:tcPr>
          <w:p w14:paraId="74DD373E" w14:textId="055CDC3E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62</w:t>
            </w:r>
          </w:p>
        </w:tc>
        <w:tc>
          <w:tcPr>
            <w:tcW w:w="1574" w:type="dxa"/>
            <w:vAlign w:val="center"/>
          </w:tcPr>
          <w:p w14:paraId="659D4C9E" w14:textId="59B22C56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58</w:t>
            </w:r>
          </w:p>
        </w:tc>
      </w:tr>
      <w:tr w:rsidR="004342B9" w:rsidRPr="005B2C48" w14:paraId="58E4D0B9" w14:textId="77777777" w:rsidTr="00044583">
        <w:trPr>
          <w:cantSplit/>
        </w:trPr>
        <w:tc>
          <w:tcPr>
            <w:tcW w:w="2138" w:type="dxa"/>
            <w:vAlign w:val="bottom"/>
          </w:tcPr>
          <w:p w14:paraId="03E18BBB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7EBA24C6" w14:textId="31D2DDF5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</w:t>
            </w:r>
            <w:r w:rsidR="00976CB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+ YEAR</w:t>
            </w:r>
          </w:p>
        </w:tc>
        <w:tc>
          <w:tcPr>
            <w:tcW w:w="1575" w:type="dxa"/>
            <w:vAlign w:val="center"/>
          </w:tcPr>
          <w:p w14:paraId="4621C7B3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18F6FCF7" w14:textId="769A356B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7.1</w:t>
            </w:r>
          </w:p>
        </w:tc>
        <w:tc>
          <w:tcPr>
            <w:tcW w:w="1441" w:type="dxa"/>
          </w:tcPr>
          <w:p w14:paraId="56534886" w14:textId="7672DA93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15</w:t>
            </w:r>
          </w:p>
        </w:tc>
        <w:tc>
          <w:tcPr>
            <w:tcW w:w="1574" w:type="dxa"/>
            <w:vAlign w:val="center"/>
          </w:tcPr>
          <w:p w14:paraId="541230BE" w14:textId="624B2DD8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45</w:t>
            </w:r>
          </w:p>
        </w:tc>
      </w:tr>
      <w:tr w:rsidR="004342B9" w:rsidRPr="005B2C48" w14:paraId="4EAA534F" w14:textId="77777777" w:rsidTr="00044583">
        <w:trPr>
          <w:cantSplit/>
        </w:trPr>
        <w:tc>
          <w:tcPr>
            <w:tcW w:w="2138" w:type="dxa"/>
            <w:vAlign w:val="bottom"/>
          </w:tcPr>
          <w:p w14:paraId="5D283208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A143B2A" w14:textId="4A4F539D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252EA76E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09D9F364" w14:textId="1CF37583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7.7</w:t>
            </w:r>
          </w:p>
        </w:tc>
        <w:tc>
          <w:tcPr>
            <w:tcW w:w="1441" w:type="dxa"/>
          </w:tcPr>
          <w:p w14:paraId="095B014C" w14:textId="43580460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76</w:t>
            </w:r>
          </w:p>
        </w:tc>
        <w:tc>
          <w:tcPr>
            <w:tcW w:w="1574" w:type="dxa"/>
            <w:vAlign w:val="center"/>
          </w:tcPr>
          <w:p w14:paraId="034D7C68" w14:textId="0A0468B5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3</w:t>
            </w:r>
          </w:p>
        </w:tc>
      </w:tr>
      <w:tr w:rsidR="004342B9" w:rsidRPr="005B2C48" w14:paraId="2E149890" w14:textId="77777777" w:rsidTr="00161626">
        <w:trPr>
          <w:cantSplit/>
        </w:trPr>
        <w:tc>
          <w:tcPr>
            <w:tcW w:w="2138" w:type="dxa"/>
            <w:vAlign w:val="bottom"/>
          </w:tcPr>
          <w:p w14:paraId="774ADA03" w14:textId="77777777" w:rsidR="004342B9" w:rsidRPr="005B2C48" w:rsidRDefault="004342B9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0D9A8D8B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vAlign w:val="center"/>
          </w:tcPr>
          <w:p w14:paraId="7D34C910" w14:textId="77777777" w:rsidR="004342B9" w:rsidRPr="005B2C48" w:rsidRDefault="004342B9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6D125429" w14:textId="5C2C02BE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8.5</w:t>
            </w:r>
          </w:p>
        </w:tc>
        <w:tc>
          <w:tcPr>
            <w:tcW w:w="1441" w:type="dxa"/>
          </w:tcPr>
          <w:p w14:paraId="733391B7" w14:textId="11C1B63F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54</w:t>
            </w:r>
          </w:p>
        </w:tc>
        <w:tc>
          <w:tcPr>
            <w:tcW w:w="1574" w:type="dxa"/>
            <w:vAlign w:val="center"/>
          </w:tcPr>
          <w:p w14:paraId="1C6A1E2E" w14:textId="337B68E6" w:rsidR="004342B9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2</w:t>
            </w:r>
          </w:p>
        </w:tc>
      </w:tr>
      <w:tr w:rsidR="00976CB1" w:rsidRPr="005B2C48" w14:paraId="74FF3075" w14:textId="77777777" w:rsidTr="00161626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34EA85D1" w14:textId="77777777" w:rsidR="00976CB1" w:rsidRPr="005B2C48" w:rsidRDefault="00976CB1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7500" w:type="dxa"/>
            <w:gridSpan w:val="5"/>
            <w:tcBorders>
              <w:bottom w:val="single" w:sz="4" w:space="0" w:color="auto"/>
            </w:tcBorders>
          </w:tcPr>
          <w:p w14:paraId="3C9DE93A" w14:textId="5CC839CF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t significant trend</w:t>
            </w:r>
          </w:p>
          <w:p w14:paraId="241C83F6" w14:textId="0BBDB555" w:rsidR="00976CB1" w:rsidRPr="005B2C48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20.06 ± 3.41</w:t>
            </w:r>
          </w:p>
        </w:tc>
      </w:tr>
      <w:tr w:rsidR="00976CB1" w:rsidRPr="005B2C48" w14:paraId="7329404E" w14:textId="77777777" w:rsidTr="00161626">
        <w:trPr>
          <w:cantSplit/>
        </w:trPr>
        <w:tc>
          <w:tcPr>
            <w:tcW w:w="2138" w:type="dxa"/>
            <w:tcBorders>
              <w:top w:val="single" w:sz="4" w:space="0" w:color="auto"/>
            </w:tcBorders>
            <w:vAlign w:val="bottom"/>
          </w:tcPr>
          <w:p w14:paraId="7CF2EC44" w14:textId="77777777" w:rsidR="00976CB1" w:rsidRPr="005B2C48" w:rsidRDefault="00976CB1" w:rsidP="00976CB1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lastRenderedPageBreak/>
              <w:t>Marsh harrier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</w:tcPr>
          <w:p w14:paraId="0E5EDEF9" w14:textId="1AB283C6" w:rsidR="00976CB1" w:rsidRPr="002F7A6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vAlign w:val="center"/>
          </w:tcPr>
          <w:p w14:paraId="689CAA15" w14:textId="4B8435AF" w:rsidR="00976CB1" w:rsidRPr="002F7A6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16D6806F" w14:textId="11EDD59A" w:rsidR="00976CB1" w:rsidRPr="002F7A6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2.7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5AA70A1B" w14:textId="3B73B510" w:rsidR="00976CB1" w:rsidRPr="002F7A6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00</w:t>
            </w:r>
          </w:p>
        </w:tc>
        <w:tc>
          <w:tcPr>
            <w:tcW w:w="1574" w:type="dxa"/>
            <w:tcBorders>
              <w:top w:val="single" w:sz="4" w:space="0" w:color="auto"/>
            </w:tcBorders>
            <w:vAlign w:val="center"/>
          </w:tcPr>
          <w:p w14:paraId="5D35C73C" w14:textId="32ACD7BF" w:rsidR="00976CB1" w:rsidRPr="002F7A6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F7A6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.459</w:t>
            </w:r>
          </w:p>
        </w:tc>
      </w:tr>
      <w:tr w:rsidR="00976CB1" w:rsidRPr="005B2C48" w14:paraId="7222DC04" w14:textId="77777777" w:rsidTr="00976CB1">
        <w:trPr>
          <w:cantSplit/>
        </w:trPr>
        <w:tc>
          <w:tcPr>
            <w:tcW w:w="2138" w:type="dxa"/>
            <w:vAlign w:val="bottom"/>
          </w:tcPr>
          <w:p w14:paraId="672D9B96" w14:textId="6792C1FB" w:rsidR="00976CB1" w:rsidRPr="00976CB1" w:rsidRDefault="00976CB1" w:rsidP="00976CB1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Circus aeruginosus</w:t>
            </w:r>
          </w:p>
        </w:tc>
        <w:tc>
          <w:tcPr>
            <w:tcW w:w="1583" w:type="dxa"/>
            <w:vAlign w:val="center"/>
          </w:tcPr>
          <w:p w14:paraId="5BB6AA13" w14:textId="2E22DD8D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S + YEAR</w:t>
            </w:r>
          </w:p>
        </w:tc>
        <w:tc>
          <w:tcPr>
            <w:tcW w:w="1575" w:type="dxa"/>
            <w:vAlign w:val="center"/>
          </w:tcPr>
          <w:p w14:paraId="09A779EA" w14:textId="7777777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327" w:type="dxa"/>
          </w:tcPr>
          <w:p w14:paraId="78FCC5C5" w14:textId="37F2CCF0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4.3</w:t>
            </w:r>
          </w:p>
        </w:tc>
        <w:tc>
          <w:tcPr>
            <w:tcW w:w="1441" w:type="dxa"/>
          </w:tcPr>
          <w:p w14:paraId="143C0683" w14:textId="60F5F782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60</w:t>
            </w:r>
          </w:p>
        </w:tc>
        <w:tc>
          <w:tcPr>
            <w:tcW w:w="1574" w:type="dxa"/>
            <w:vAlign w:val="center"/>
          </w:tcPr>
          <w:p w14:paraId="5DD29173" w14:textId="014E5798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206</w:t>
            </w:r>
          </w:p>
        </w:tc>
      </w:tr>
      <w:tr w:rsidR="00976CB1" w:rsidRPr="005B2C48" w14:paraId="3C06E5F2" w14:textId="77777777" w:rsidTr="00044583">
        <w:trPr>
          <w:cantSplit/>
        </w:trPr>
        <w:tc>
          <w:tcPr>
            <w:tcW w:w="2138" w:type="dxa"/>
            <w:vAlign w:val="bottom"/>
          </w:tcPr>
          <w:p w14:paraId="3E5F6D3B" w14:textId="77777777" w:rsidR="00976CB1" w:rsidRPr="005B2C48" w:rsidRDefault="00976CB1" w:rsidP="00976CB1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6DEE39F0" w14:textId="61E5222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MP + YEAR</w:t>
            </w:r>
          </w:p>
        </w:tc>
        <w:tc>
          <w:tcPr>
            <w:tcW w:w="1575" w:type="dxa"/>
            <w:vAlign w:val="center"/>
          </w:tcPr>
          <w:p w14:paraId="67318D4B" w14:textId="7777777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73065FAB" w14:textId="73D27D2D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4.8</w:t>
            </w:r>
          </w:p>
        </w:tc>
        <w:tc>
          <w:tcPr>
            <w:tcW w:w="1441" w:type="dxa"/>
          </w:tcPr>
          <w:p w14:paraId="569112C3" w14:textId="5725281E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07</w:t>
            </w:r>
          </w:p>
        </w:tc>
        <w:tc>
          <w:tcPr>
            <w:tcW w:w="1574" w:type="dxa"/>
            <w:vAlign w:val="center"/>
          </w:tcPr>
          <w:p w14:paraId="1689B58F" w14:textId="4DB850C2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63</w:t>
            </w:r>
          </w:p>
        </w:tc>
      </w:tr>
      <w:tr w:rsidR="00976CB1" w:rsidRPr="005B2C48" w14:paraId="59C122BB" w14:textId="77777777" w:rsidTr="00044583">
        <w:trPr>
          <w:cantSplit/>
        </w:trPr>
        <w:tc>
          <w:tcPr>
            <w:tcW w:w="2138" w:type="dxa"/>
            <w:vAlign w:val="bottom"/>
          </w:tcPr>
          <w:p w14:paraId="6FB05B30" w14:textId="77777777" w:rsidR="00976CB1" w:rsidRPr="005B2C48" w:rsidRDefault="00976CB1" w:rsidP="00976CB1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5BA73E51" w14:textId="53AA6673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C + YEAR</w:t>
            </w:r>
          </w:p>
        </w:tc>
        <w:tc>
          <w:tcPr>
            <w:tcW w:w="1575" w:type="dxa"/>
            <w:vAlign w:val="center"/>
          </w:tcPr>
          <w:p w14:paraId="3A0E8942" w14:textId="7777777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5AB48F07" w14:textId="5746FCE3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5.9</w:t>
            </w:r>
          </w:p>
        </w:tc>
        <w:tc>
          <w:tcPr>
            <w:tcW w:w="1441" w:type="dxa"/>
          </w:tcPr>
          <w:p w14:paraId="5BDFE884" w14:textId="4780E455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22</w:t>
            </w:r>
          </w:p>
        </w:tc>
        <w:tc>
          <w:tcPr>
            <w:tcW w:w="1574" w:type="dxa"/>
            <w:vAlign w:val="center"/>
          </w:tcPr>
          <w:p w14:paraId="37E7FC27" w14:textId="46FA65CE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1</w:t>
            </w:r>
          </w:p>
        </w:tc>
      </w:tr>
      <w:tr w:rsidR="00976CB1" w:rsidRPr="005B2C48" w14:paraId="71A3018F" w14:textId="77777777" w:rsidTr="00976CB1">
        <w:trPr>
          <w:cantSplit/>
        </w:trPr>
        <w:tc>
          <w:tcPr>
            <w:tcW w:w="2138" w:type="dxa"/>
            <w:vAlign w:val="bottom"/>
          </w:tcPr>
          <w:p w14:paraId="615E5379" w14:textId="77777777" w:rsidR="00976CB1" w:rsidRPr="005B2C48" w:rsidRDefault="00976CB1" w:rsidP="00976CB1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vAlign w:val="center"/>
          </w:tcPr>
          <w:p w14:paraId="7AB5263D" w14:textId="68A69E71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O + YEAR</w:t>
            </w:r>
          </w:p>
        </w:tc>
        <w:tc>
          <w:tcPr>
            <w:tcW w:w="1575" w:type="dxa"/>
            <w:vAlign w:val="center"/>
          </w:tcPr>
          <w:p w14:paraId="1288F7D6" w14:textId="77777777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327" w:type="dxa"/>
          </w:tcPr>
          <w:p w14:paraId="2B988205" w14:textId="7860CC0F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6.2</w:t>
            </w:r>
          </w:p>
        </w:tc>
        <w:tc>
          <w:tcPr>
            <w:tcW w:w="1441" w:type="dxa"/>
          </w:tcPr>
          <w:p w14:paraId="14C0B2EA" w14:textId="36C47E20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48</w:t>
            </w:r>
          </w:p>
        </w:tc>
        <w:tc>
          <w:tcPr>
            <w:tcW w:w="1574" w:type="dxa"/>
            <w:vAlign w:val="center"/>
          </w:tcPr>
          <w:p w14:paraId="3F9C7E38" w14:textId="2587CD7C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0</w:t>
            </w:r>
          </w:p>
        </w:tc>
      </w:tr>
      <w:tr w:rsidR="00976CB1" w:rsidRPr="005B2C48" w14:paraId="1E5BA4DD" w14:textId="77777777" w:rsidTr="00976CB1">
        <w:trPr>
          <w:cantSplit/>
        </w:trPr>
        <w:tc>
          <w:tcPr>
            <w:tcW w:w="2138" w:type="dxa"/>
            <w:vAlign w:val="bottom"/>
          </w:tcPr>
          <w:p w14:paraId="157FB547" w14:textId="77777777" w:rsidR="00976CB1" w:rsidRPr="005B2C48" w:rsidRDefault="00976CB1" w:rsidP="00976CB1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vAlign w:val="center"/>
          </w:tcPr>
          <w:p w14:paraId="5F5A0EAD" w14:textId="1F13893A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vAlign w:val="center"/>
          </w:tcPr>
          <w:p w14:paraId="1CF1F14B" w14:textId="37488A16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08C29A0C" w14:textId="732BE2EC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7.2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2C9C82FF" w14:textId="2B276506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.48</w:t>
            </w: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14:paraId="0B5A32CD" w14:textId="6E635979" w:rsidR="00976CB1" w:rsidRPr="005B2C48" w:rsidRDefault="00976CB1" w:rsidP="00976CB1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00</w:t>
            </w:r>
          </w:p>
        </w:tc>
      </w:tr>
      <w:tr w:rsidR="00976CB1" w:rsidRPr="00DC6F01" w14:paraId="037510D3" w14:textId="77777777" w:rsidTr="00976CB1">
        <w:trPr>
          <w:cantSplit/>
        </w:trPr>
        <w:tc>
          <w:tcPr>
            <w:tcW w:w="2138" w:type="dxa"/>
            <w:tcBorders>
              <w:bottom w:val="single" w:sz="4" w:space="0" w:color="auto"/>
            </w:tcBorders>
            <w:vAlign w:val="bottom"/>
          </w:tcPr>
          <w:p w14:paraId="1094E5AD" w14:textId="77777777" w:rsidR="00976CB1" w:rsidRPr="005B2C48" w:rsidRDefault="00976CB1" w:rsidP="004342B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</w:pPr>
          </w:p>
        </w:tc>
        <w:tc>
          <w:tcPr>
            <w:tcW w:w="750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AC5131B" w14:textId="553B8E9D" w:rsidR="00976CB1" w:rsidRPr="00976CB1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976CB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Decreasing trend</w:t>
            </w:r>
          </w:p>
          <w:p w14:paraId="0003DF66" w14:textId="77777777" w:rsidR="00976CB1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tercept = 1.94 ± 0.23</w:t>
            </w:r>
          </w:p>
          <w:p w14:paraId="5DE85A09" w14:textId="4B5D8E4A" w:rsidR="005105B5" w:rsidRDefault="005105B5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(YEAR)</w:t>
            </w:r>
            <w:r w:rsidR="006A0D2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| 2009-2025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| Derivative: mean = -0.</w:t>
            </w:r>
            <w:r w:rsidR="003A0B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48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SE = 0.</w:t>
            </w:r>
            <w:r w:rsidR="003A0B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48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LCI = -0.3</w:t>
            </w:r>
            <w:r w:rsidR="003A0B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UCI = </w:t>
            </w:r>
            <w:r w:rsidR="003A0B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</w:t>
            </w:r>
            <w:r w:rsidR="003A0B8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4</w:t>
            </w:r>
          </w:p>
          <w:p w14:paraId="657AC2E8" w14:textId="27C078C7" w:rsidR="00976CB1" w:rsidRPr="005B2C48" w:rsidRDefault="003A0B83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DF</w:t>
            </w:r>
            <w:r w:rsidR="00976CB1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= 1, F = 26.9</w:t>
            </w:r>
            <w:r w:rsidR="00565BD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 w:rsidR="00976CB1"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P &lt; 0.001</w:t>
            </w:r>
          </w:p>
          <w:p w14:paraId="3B3BE2B5" w14:textId="4A11D77A" w:rsidR="00976CB1" w:rsidRPr="005105B5" w:rsidRDefault="00976CB1" w:rsidP="004342B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D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en-GB"/>
              </w:rPr>
              <w:t>2</w:t>
            </w:r>
            <w:r w:rsidRPr="005B2C48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= 64.2%; ACF: mean = 0.131, max = 0.446</w:t>
            </w:r>
          </w:p>
        </w:tc>
      </w:tr>
      <w:bookmarkEnd w:id="0"/>
    </w:tbl>
    <w:p w14:paraId="36111942" w14:textId="74A7A6C1" w:rsidR="00CF6429" w:rsidRPr="005B2C48" w:rsidRDefault="00AE5492" w:rsidP="00156F9C">
      <w:pPr>
        <w:spacing w:after="0"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sz w:val="20"/>
          <w:szCs w:val="20"/>
          <w:lang w:val="en-GB"/>
        </w:rPr>
        <w:br w:type="page"/>
      </w:r>
      <w:bookmarkStart w:id="1" w:name="_Hlk217049221"/>
      <w:r w:rsidR="00176666" w:rsidRPr="001B3CD2">
        <w:rPr>
          <w:rFonts w:asciiTheme="minorHAnsi" w:hAnsiTheme="minorHAnsi" w:cstheme="minorHAnsi"/>
          <w:b/>
          <w:bCs/>
          <w:sz w:val="20"/>
          <w:szCs w:val="20"/>
          <w:lang w:val="en-GB"/>
        </w:rPr>
        <w:lastRenderedPageBreak/>
        <w:t>Table S3.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GLM</w:t>
      </w:r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M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s built to explore the spatial distribution of wintering aquatic birds at </w:t>
      </w:r>
      <w:r w:rsidR="00E27AF2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Lake 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>Vico (Central Italy) in 20</w:t>
      </w:r>
      <w:r w:rsidR="005A0348" w:rsidRPr="001B3CD2">
        <w:rPr>
          <w:rFonts w:asciiTheme="minorHAnsi" w:hAnsiTheme="minorHAnsi" w:cstheme="minorHAnsi"/>
          <w:sz w:val="20"/>
          <w:szCs w:val="20"/>
          <w:lang w:val="en-GB"/>
        </w:rPr>
        <w:t>1</w:t>
      </w:r>
      <w:r w:rsidR="00030560" w:rsidRPr="001B3CD2">
        <w:rPr>
          <w:rFonts w:asciiTheme="minorHAnsi" w:hAnsiTheme="minorHAnsi" w:cstheme="minorHAnsi"/>
          <w:sz w:val="20"/>
          <w:szCs w:val="20"/>
          <w:lang w:val="en-GB"/>
        </w:rPr>
        <w:t>4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>-202</w:t>
      </w:r>
      <w:r w:rsidR="002062F3" w:rsidRPr="001B3CD2">
        <w:rPr>
          <w:rFonts w:asciiTheme="minorHAnsi" w:hAnsiTheme="minorHAnsi" w:cstheme="minorHAnsi"/>
          <w:sz w:val="20"/>
          <w:szCs w:val="20"/>
          <w:lang w:val="en-GB"/>
        </w:rPr>
        <w:t>5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. </w:t>
      </w:r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For each model, degrees of freedom (df), AICc and their difference with the lowest (</w:t>
      </w:r>
      <w:proofErr w:type="spellStart"/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ΔAICc</w:t>
      </w:r>
      <w:proofErr w:type="spellEnd"/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), and Akaike’s weights (</w:t>
      </w:r>
      <w:proofErr w:type="spellStart"/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Σ</w:t>
      </w:r>
      <w:r w:rsidR="00CF6429"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w</w:t>
      </w:r>
      <w:r w:rsidR="00CF6429" w:rsidRPr="001B3CD2">
        <w:rPr>
          <w:rFonts w:asciiTheme="minorHAnsi" w:hAnsiTheme="minorHAnsi" w:cstheme="minorHAnsi"/>
          <w:i/>
          <w:iCs/>
          <w:sz w:val="20"/>
          <w:szCs w:val="20"/>
          <w:vertAlign w:val="subscript"/>
          <w:lang w:val="en-GB"/>
        </w:rPr>
        <w:t>i</w:t>
      </w:r>
      <w:proofErr w:type="spellEnd"/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) are shown. Models are sorted by AICc; the best model is in bold. Summary of the best model is shown (estimates, standard error (SE), lower (LCI) and upper (UCI) 95% confidence intervals)</w:t>
      </w:r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; variance and standard deviation (SD) of the random effect is shown</w:t>
      </w:r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B3CD2" w:rsidRPr="001B3CD2">
        <w:rPr>
          <w:rFonts w:asciiTheme="minorHAnsi" w:hAnsiTheme="minorHAnsi" w:cstheme="minorHAnsi"/>
          <w:sz w:val="20"/>
          <w:szCs w:val="20"/>
          <w:lang w:val="en-GB"/>
        </w:rPr>
        <w:t>Additionally, z</w:t>
      </w:r>
      <w:r w:rsidR="00CF6429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ero-inflation test, </w:t>
      </w:r>
      <w:r w:rsidR="001B3CD2" w:rsidRPr="001B3CD2">
        <w:rPr>
          <w:rFonts w:asciiTheme="minorHAnsi" w:hAnsiTheme="minorHAnsi" w:cstheme="minorHAnsi"/>
          <w:sz w:val="20"/>
          <w:szCs w:val="20"/>
          <w:lang w:val="en-GB"/>
        </w:rPr>
        <w:t>conditional (</w:t>
      </w:r>
      <w:r w:rsidR="001B3CD2"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R</w:t>
      </w:r>
      <w:r w:rsidR="00176666" w:rsidRPr="001B3CD2">
        <w:rPr>
          <w:rFonts w:asciiTheme="minorHAnsi" w:hAnsiTheme="minorHAnsi" w:cstheme="minorHAnsi"/>
          <w:i/>
          <w:iCs/>
          <w:sz w:val="20"/>
          <w:szCs w:val="20"/>
          <w:vertAlign w:val="superscript"/>
          <w:lang w:val="en-GB"/>
        </w:rPr>
        <w:t>2</w:t>
      </w:r>
      <w:r w:rsidR="001B3CD2"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c</w:t>
      </w:r>
      <w:r w:rsidR="001B3CD2" w:rsidRPr="001B3CD2">
        <w:rPr>
          <w:rFonts w:asciiTheme="minorHAnsi" w:hAnsiTheme="minorHAnsi" w:cstheme="minorHAnsi"/>
          <w:sz w:val="20"/>
          <w:szCs w:val="20"/>
          <w:lang w:val="en-GB"/>
        </w:rPr>
        <w:t>) and marginal (</w:t>
      </w:r>
      <w:r w:rsidR="001B3CD2" w:rsidRPr="001B3CD2">
        <w:rPr>
          <w:rFonts w:asciiTheme="minorHAnsi" w:hAnsiTheme="minorHAnsi" w:cstheme="minorHAnsi"/>
          <w:i/>
          <w:iCs/>
          <w:sz w:val="20"/>
          <w:szCs w:val="20"/>
          <w:lang w:val="en-GB"/>
        </w:rPr>
        <w:t>R</w:t>
      </w:r>
      <w:r w:rsidR="001B3CD2" w:rsidRPr="001B3CD2">
        <w:rPr>
          <w:rFonts w:asciiTheme="minorHAnsi" w:hAnsiTheme="minorHAnsi" w:cstheme="minorHAnsi"/>
          <w:i/>
          <w:iCs/>
          <w:sz w:val="20"/>
          <w:szCs w:val="20"/>
          <w:vertAlign w:val="superscript"/>
          <w:lang w:val="en-GB"/>
        </w:rPr>
        <w:t>2</w:t>
      </w:r>
      <w:r w:rsidR="001B3CD2" w:rsidRPr="001B3CD2">
        <w:rPr>
          <w:rFonts w:asciiTheme="minorHAnsi" w:hAnsiTheme="minorHAnsi" w:cstheme="minorHAnsi"/>
          <w:i/>
          <w:iCs/>
          <w:sz w:val="20"/>
          <w:szCs w:val="20"/>
          <w:vertAlign w:val="subscript"/>
          <w:lang w:val="en-GB"/>
        </w:rPr>
        <w:t>m</w:t>
      </w:r>
      <w:r w:rsidR="001B3CD2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) coefficient of </w:t>
      </w:r>
      <w:r w:rsidR="00156F9C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1B3CD2" w:rsidRPr="001B3CD2">
        <w:rPr>
          <w:rFonts w:asciiTheme="minorHAnsi" w:hAnsiTheme="minorHAnsi" w:cstheme="minorHAnsi"/>
          <w:sz w:val="20"/>
          <w:szCs w:val="20"/>
          <w:lang w:val="en-GB"/>
        </w:rPr>
        <w:t>etermination</w:t>
      </w:r>
      <w:r w:rsidR="008B6F89" w:rsidRPr="001B3CD2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B6F89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and 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>the mean and maximum autocorrelation values (ACF)</w:t>
      </w:r>
      <w:r w:rsidR="00054324" w:rsidRPr="001B3CD2">
        <w:rPr>
          <w:rFonts w:asciiTheme="minorHAnsi" w:hAnsiTheme="minorHAnsi" w:cstheme="minorHAnsi"/>
          <w:sz w:val="20"/>
          <w:szCs w:val="20"/>
          <w:lang w:val="en-GB"/>
        </w:rPr>
        <w:t xml:space="preserve"> are shown</w:t>
      </w:r>
      <w:r w:rsidR="00176666" w:rsidRPr="001B3CD2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E61ACC" w:rsidRPr="005B2C48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bookmarkEnd w:id="1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2391"/>
        <w:gridCol w:w="728"/>
        <w:gridCol w:w="1048"/>
        <w:gridCol w:w="1389"/>
        <w:gridCol w:w="1389"/>
      </w:tblGrid>
      <w:tr w:rsidR="0081572D" w:rsidRPr="005B2C48" w14:paraId="4A84DAEA" w14:textId="77777777" w:rsidTr="00DC6F01">
        <w:trPr>
          <w:cantSplit/>
          <w:tblHeader/>
        </w:trPr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FFC0F65" w14:textId="77777777" w:rsidR="0081572D" w:rsidRPr="005B2C48" w:rsidRDefault="0081572D" w:rsidP="0081572D">
            <w:pPr>
              <w:spacing w:before="40" w:after="4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5B2C48">
              <w:rPr>
                <w:rFonts w:asciiTheme="minorHAnsi" w:hAnsiTheme="minorHAnsi" w:cstheme="minorHAnsi"/>
                <w:b/>
                <w:sz w:val="20"/>
                <w:szCs w:val="20"/>
              </w:rPr>
              <w:t>Species</w:t>
            </w:r>
            <w:proofErr w:type="spellEnd"/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3E7645D" w14:textId="207D53FD" w:rsidR="0081572D" w:rsidRPr="005B2C48" w:rsidRDefault="0081572D" w:rsidP="0081572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Model</w:t>
            </w:r>
          </w:p>
        </w:tc>
        <w:tc>
          <w:tcPr>
            <w:tcW w:w="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6CB1417" w14:textId="750CA08C" w:rsidR="0081572D" w:rsidRPr="005B2C48" w:rsidRDefault="0081572D" w:rsidP="0081572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f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E1B9981" w14:textId="770AF1FC" w:rsidR="0081572D" w:rsidRPr="005B2C48" w:rsidRDefault="0081572D" w:rsidP="0081572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ICc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F02395A" w14:textId="5EFF93B5" w:rsidR="0081572D" w:rsidRPr="005B2C48" w:rsidRDefault="0081572D" w:rsidP="0081572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ΔAICc</w:t>
            </w:r>
            <w:proofErr w:type="spellEnd"/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35EE505" w14:textId="5BEFEBF5" w:rsidR="0081572D" w:rsidRPr="005B2C48" w:rsidRDefault="0081572D" w:rsidP="0081572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Σ</w:t>
            </w:r>
            <w:r w:rsidRPr="00517155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w</w:t>
            </w:r>
            <w:r w:rsidRPr="00517155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  <w:vertAlign w:val="subscript"/>
              </w:rPr>
              <w:t>i</w:t>
            </w:r>
            <w:proofErr w:type="spellEnd"/>
          </w:p>
        </w:tc>
      </w:tr>
      <w:tr w:rsidR="0081572D" w:rsidRPr="005B2C48" w14:paraId="23FDA93C" w14:textId="77777777" w:rsidTr="00DC6F01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65CF24A3" w14:textId="77777777" w:rsidR="0081572D" w:rsidRPr="005B2C48" w:rsidRDefault="0081572D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at Crested Grebe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56BD750E" w14:textId="034856BF" w:rsidR="0081572D" w:rsidRPr="003D7437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28BB5424" w14:textId="3444B988" w:rsidR="0081572D" w:rsidRPr="003D7437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656F7787" w14:textId="6DA66FF3" w:rsidR="0081572D" w:rsidRPr="003D7437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563.5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3D406CE2" w14:textId="4A0E86A9" w:rsidR="0081572D" w:rsidRPr="003D7437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6B9DE8EC" w14:textId="6474DADF" w:rsidR="0081572D" w:rsidRPr="003D7437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769</w:t>
            </w:r>
          </w:p>
        </w:tc>
      </w:tr>
      <w:tr w:rsidR="0081572D" w:rsidRPr="005B2C48" w14:paraId="37C2CC7A" w14:textId="77777777" w:rsidTr="00DC6F01">
        <w:trPr>
          <w:cantSplit/>
        </w:trPr>
        <w:tc>
          <w:tcPr>
            <w:tcW w:w="2693" w:type="dxa"/>
            <w:vAlign w:val="bottom"/>
          </w:tcPr>
          <w:p w14:paraId="433FF2DE" w14:textId="548A6095" w:rsidR="0081572D" w:rsidRPr="00DC6F01" w:rsidRDefault="00DC6F01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odiceps cristatus</w:t>
            </w:r>
          </w:p>
        </w:tc>
        <w:tc>
          <w:tcPr>
            <w:tcW w:w="2391" w:type="dxa"/>
            <w:vAlign w:val="center"/>
          </w:tcPr>
          <w:p w14:paraId="075519A6" w14:textId="21F08A66" w:rsidR="0081572D" w:rsidRPr="005B2C48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1945ECBF" w14:textId="4B8E6767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1C41AC76" w14:textId="042E27DE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66.8</w:t>
            </w:r>
          </w:p>
        </w:tc>
        <w:tc>
          <w:tcPr>
            <w:tcW w:w="1389" w:type="dxa"/>
            <w:vAlign w:val="center"/>
          </w:tcPr>
          <w:p w14:paraId="66C5B777" w14:textId="545B4C62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28</w:t>
            </w:r>
          </w:p>
        </w:tc>
        <w:tc>
          <w:tcPr>
            <w:tcW w:w="1389" w:type="dxa"/>
            <w:vAlign w:val="center"/>
          </w:tcPr>
          <w:p w14:paraId="4A1C38FB" w14:textId="053ED9F6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50</w:t>
            </w:r>
          </w:p>
        </w:tc>
      </w:tr>
      <w:tr w:rsidR="0081572D" w:rsidRPr="005B2C48" w14:paraId="715B1CE6" w14:textId="77777777" w:rsidTr="00DC6F01">
        <w:trPr>
          <w:cantSplit/>
        </w:trPr>
        <w:tc>
          <w:tcPr>
            <w:tcW w:w="2693" w:type="dxa"/>
            <w:vAlign w:val="bottom"/>
          </w:tcPr>
          <w:p w14:paraId="3433B72B" w14:textId="77777777" w:rsidR="0081572D" w:rsidRPr="005B2C48" w:rsidRDefault="0081572D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3F06A93D" w14:textId="0D00543C" w:rsidR="0081572D" w:rsidRPr="005B2C48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26C122FC" w14:textId="3121C1D2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767DFE8F" w14:textId="49367B80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68.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D9760F9" w14:textId="63D6F443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5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3702C2A" w14:textId="799C6CBC" w:rsidR="0081572D" w:rsidRPr="00DC6F01" w:rsidRDefault="00DC6F01" w:rsidP="0099026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1</w:t>
            </w:r>
          </w:p>
        </w:tc>
      </w:tr>
      <w:tr w:rsidR="00517155" w:rsidRPr="005B2C48" w14:paraId="6D1DAC12" w14:textId="77777777" w:rsidTr="00DC6F01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5552343E" w14:textId="77777777" w:rsidR="00517155" w:rsidRPr="005B2C48" w:rsidRDefault="00517155" w:rsidP="0099026C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</w:tcBorders>
          </w:tcPr>
          <w:p w14:paraId="6E80C635" w14:textId="77777777" w:rsidR="00DC6F01" w:rsidRDefault="00DC6F01" w:rsidP="005A034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34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4</w:t>
            </w:r>
          </w:p>
          <w:p w14:paraId="18963D59" w14:textId="77777777" w:rsidR="0086680C" w:rsidRDefault="0086680C" w:rsidP="005A034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andom effect | Site (9 levels): Variance = 0.908, SD = 0.953</w:t>
            </w:r>
          </w:p>
          <w:p w14:paraId="37F92C1A" w14:textId="668A94C0" w:rsidR="00E65F05" w:rsidRPr="0081572D" w:rsidRDefault="00E65F05" w:rsidP="005A034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896</w:t>
            </w:r>
          </w:p>
        </w:tc>
      </w:tr>
      <w:tr w:rsidR="0086680C" w:rsidRPr="005B2C48" w14:paraId="6CA66929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5D9E8ECE" w14:textId="499FB424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Black-necked Grebe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26D96036" w14:textId="77777777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7C4CB641" w14:textId="2AA17B79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25F8D61F" w14:textId="6A24937C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455.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563B3C80" w14:textId="70FCDF51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398CE127" w14:textId="2506E067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525</w:t>
            </w:r>
          </w:p>
        </w:tc>
      </w:tr>
      <w:tr w:rsidR="0086680C" w:rsidRPr="005B2C48" w14:paraId="14123692" w14:textId="77777777" w:rsidTr="00C21CA0">
        <w:trPr>
          <w:cantSplit/>
        </w:trPr>
        <w:tc>
          <w:tcPr>
            <w:tcW w:w="2693" w:type="dxa"/>
            <w:vAlign w:val="bottom"/>
          </w:tcPr>
          <w:p w14:paraId="471D3B7C" w14:textId="76086BA0" w:rsidR="0086680C" w:rsidRPr="00DC6F01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Podiceps </w:t>
            </w: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nigricollis</w:t>
            </w:r>
          </w:p>
        </w:tc>
        <w:tc>
          <w:tcPr>
            <w:tcW w:w="2391" w:type="dxa"/>
            <w:vAlign w:val="center"/>
          </w:tcPr>
          <w:p w14:paraId="477FEBF9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118C86D4" w14:textId="100A930C" w:rsidR="0086680C" w:rsidRPr="00DC6F01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571D1E8C" w14:textId="00DCC4E2" w:rsidR="0086680C" w:rsidRPr="00DC6F01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55.9</w:t>
            </w:r>
          </w:p>
        </w:tc>
        <w:tc>
          <w:tcPr>
            <w:tcW w:w="1389" w:type="dxa"/>
            <w:vAlign w:val="center"/>
          </w:tcPr>
          <w:p w14:paraId="1329CF28" w14:textId="579EC8B8" w:rsidR="0086680C" w:rsidRPr="00DC6F01" w:rsidRDefault="0086680C" w:rsidP="0086680C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83</w:t>
            </w:r>
          </w:p>
        </w:tc>
        <w:tc>
          <w:tcPr>
            <w:tcW w:w="1389" w:type="dxa"/>
            <w:vAlign w:val="center"/>
          </w:tcPr>
          <w:p w14:paraId="45FCF365" w14:textId="341D87BD" w:rsidR="0086680C" w:rsidRPr="00DC6F01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46</w:t>
            </w:r>
          </w:p>
        </w:tc>
      </w:tr>
      <w:tr w:rsidR="0086680C" w:rsidRPr="005B2C48" w14:paraId="74AED3DD" w14:textId="77777777" w:rsidTr="0086680C">
        <w:trPr>
          <w:cantSplit/>
        </w:trPr>
        <w:tc>
          <w:tcPr>
            <w:tcW w:w="2693" w:type="dxa"/>
            <w:vAlign w:val="bottom"/>
          </w:tcPr>
          <w:p w14:paraId="19C44074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18E96B93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DD09A2D" w14:textId="00B7EEC8" w:rsidR="0086680C" w:rsidRPr="00DC6F01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56B79DE4" w14:textId="527DB1B7" w:rsidR="0086680C" w:rsidRPr="00DC6F01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57.9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D312318" w14:textId="582418C4" w:rsidR="0086680C" w:rsidRPr="00DC6F01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82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11C45CE" w14:textId="383B4493" w:rsidR="0086680C" w:rsidRPr="00DC6F01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28</w:t>
            </w:r>
          </w:p>
        </w:tc>
      </w:tr>
      <w:tr w:rsidR="0086680C" w:rsidRPr="00B340AD" w14:paraId="2B132B9C" w14:textId="77777777" w:rsidTr="0086680C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7202B1EE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14DAF5F" w14:textId="7383BD27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4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</w:t>
            </w:r>
          </w:p>
          <w:p w14:paraId="65B563A1" w14:textId="77777777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andom effect | Site (9 levels): Variance = 0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65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SD = 0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82</w:t>
            </w:r>
          </w:p>
          <w:p w14:paraId="5C4DADD8" w14:textId="58C42DD2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Zero-inflation test, P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000</w:t>
            </w:r>
          </w:p>
        </w:tc>
      </w:tr>
      <w:tr w:rsidR="0086680C" w:rsidRPr="005B2C48" w14:paraId="7DD611E4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197CC7FB" w14:textId="735EB960" w:rsidR="0086680C" w:rsidRPr="005B2C48" w:rsidRDefault="00A16367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Little </w:t>
            </w:r>
            <w:r w:rsidR="0086680C"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be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6310A686" w14:textId="77777777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10D14151" w14:textId="298C37AB" w:rsidR="0086680C" w:rsidRPr="003D7437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46C383B6" w14:textId="7EA27765" w:rsidR="0086680C" w:rsidRPr="003D7437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21.1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55A0BB4D" w14:textId="76892A3A" w:rsidR="0086680C" w:rsidRPr="003D7437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123E5F2E" w14:textId="6364BFC6" w:rsidR="0086680C" w:rsidRPr="003D7437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476</w:t>
            </w:r>
          </w:p>
        </w:tc>
      </w:tr>
      <w:tr w:rsidR="0086680C" w:rsidRPr="005B2C48" w14:paraId="3C18FBB1" w14:textId="77777777" w:rsidTr="00C21CA0">
        <w:trPr>
          <w:cantSplit/>
        </w:trPr>
        <w:tc>
          <w:tcPr>
            <w:tcW w:w="2693" w:type="dxa"/>
            <w:vAlign w:val="bottom"/>
          </w:tcPr>
          <w:p w14:paraId="18796226" w14:textId="0EFF3FF6" w:rsidR="0086680C" w:rsidRPr="00DC6F01" w:rsidRDefault="00A16367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Tachybaptus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ruficollis</w:t>
            </w:r>
          </w:p>
        </w:tc>
        <w:tc>
          <w:tcPr>
            <w:tcW w:w="2391" w:type="dxa"/>
            <w:vAlign w:val="center"/>
          </w:tcPr>
          <w:p w14:paraId="03B70B46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20382A23" w14:textId="03406F92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25B552EA" w14:textId="2C99A233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21.7</w:t>
            </w:r>
          </w:p>
        </w:tc>
        <w:tc>
          <w:tcPr>
            <w:tcW w:w="1389" w:type="dxa"/>
            <w:vAlign w:val="center"/>
          </w:tcPr>
          <w:p w14:paraId="383A9873" w14:textId="53F05698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66</w:t>
            </w:r>
          </w:p>
        </w:tc>
        <w:tc>
          <w:tcPr>
            <w:tcW w:w="1389" w:type="dxa"/>
            <w:vAlign w:val="center"/>
          </w:tcPr>
          <w:p w14:paraId="3AF74B85" w14:textId="3A75A73D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41</w:t>
            </w:r>
          </w:p>
        </w:tc>
      </w:tr>
      <w:tr w:rsidR="0086680C" w:rsidRPr="005B2C48" w14:paraId="20D4C274" w14:textId="77777777" w:rsidTr="00A16367">
        <w:trPr>
          <w:cantSplit/>
        </w:trPr>
        <w:tc>
          <w:tcPr>
            <w:tcW w:w="2693" w:type="dxa"/>
            <w:vAlign w:val="bottom"/>
          </w:tcPr>
          <w:p w14:paraId="257C8EFE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36866A02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D9DB05B" w14:textId="5A04DC59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058386E7" w14:textId="13EB38BC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23.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1DAF85A" w14:textId="02660C80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91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68766385" w14:textId="6C7A639E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83</w:t>
            </w:r>
          </w:p>
        </w:tc>
      </w:tr>
      <w:tr w:rsidR="0086680C" w:rsidRPr="00442149" w14:paraId="0575CCEC" w14:textId="77777777" w:rsidTr="00A16367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1D34AD84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EC2004E" w14:textId="732166C7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1.29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15</w:t>
            </w:r>
          </w:p>
          <w:p w14:paraId="5E7BE7B7" w14:textId="72CA4D94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08, SD = 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951</w:t>
            </w:r>
          </w:p>
          <w:p w14:paraId="63927A97" w14:textId="4F0AD49A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16</w:t>
            </w:r>
          </w:p>
        </w:tc>
      </w:tr>
      <w:tr w:rsidR="0086680C" w:rsidRPr="005B2C48" w14:paraId="33525B1F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01443309" w14:textId="4F2F06A6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Great </w:t>
            </w:r>
            <w:r w:rsidR="00442149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Cormorant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30667E18" w14:textId="77777777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67001D6F" w14:textId="68693EA2" w:rsidR="0086680C" w:rsidRPr="003D7437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0A7611F1" w14:textId="15BC7545" w:rsidR="0086680C" w:rsidRPr="003D7437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649.3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6E9B07D7" w14:textId="671936FE" w:rsidR="0086680C" w:rsidRPr="003D7437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4C88B346" w14:textId="6CB73FBB" w:rsidR="0086680C" w:rsidRPr="003D7437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912</w:t>
            </w:r>
          </w:p>
        </w:tc>
      </w:tr>
      <w:tr w:rsidR="0086680C" w:rsidRPr="005B2C48" w14:paraId="605A8C89" w14:textId="77777777" w:rsidTr="00C21CA0">
        <w:trPr>
          <w:cantSplit/>
        </w:trPr>
        <w:tc>
          <w:tcPr>
            <w:tcW w:w="2693" w:type="dxa"/>
            <w:vAlign w:val="bottom"/>
          </w:tcPr>
          <w:p w14:paraId="797E942B" w14:textId="41B7D86D" w:rsidR="0086680C" w:rsidRPr="00DC6F01" w:rsidRDefault="00442149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halacrocorax carbo</w:t>
            </w:r>
          </w:p>
        </w:tc>
        <w:tc>
          <w:tcPr>
            <w:tcW w:w="2391" w:type="dxa"/>
            <w:vAlign w:val="center"/>
          </w:tcPr>
          <w:p w14:paraId="080722A5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14C8D282" w14:textId="2894B408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77409266" w14:textId="7C8B8AD4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54.8</w:t>
            </w:r>
          </w:p>
        </w:tc>
        <w:tc>
          <w:tcPr>
            <w:tcW w:w="1389" w:type="dxa"/>
            <w:vAlign w:val="center"/>
          </w:tcPr>
          <w:p w14:paraId="033D56B5" w14:textId="707C2153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53</w:t>
            </w:r>
          </w:p>
        </w:tc>
        <w:tc>
          <w:tcPr>
            <w:tcW w:w="1389" w:type="dxa"/>
            <w:vAlign w:val="center"/>
          </w:tcPr>
          <w:p w14:paraId="633416C6" w14:textId="30D9B4CA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8</w:t>
            </w:r>
          </w:p>
        </w:tc>
      </w:tr>
      <w:tr w:rsidR="0086680C" w:rsidRPr="005B2C48" w14:paraId="07933EFE" w14:textId="77777777" w:rsidTr="00C21CA0">
        <w:trPr>
          <w:cantSplit/>
        </w:trPr>
        <w:tc>
          <w:tcPr>
            <w:tcW w:w="2693" w:type="dxa"/>
            <w:vAlign w:val="bottom"/>
          </w:tcPr>
          <w:p w14:paraId="0CCE561D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62CA510D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06945A9C" w14:textId="6BCB4EF3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0464C1F5" w14:textId="48C39CCB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56.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87178B8" w14:textId="75456860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79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43104D6" w14:textId="68A37BE5" w:rsidR="0086680C" w:rsidRPr="00DC6F01" w:rsidRDefault="00B340AD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1</w:t>
            </w:r>
          </w:p>
        </w:tc>
      </w:tr>
      <w:tr w:rsidR="0086680C" w:rsidRPr="00442149" w14:paraId="61820D83" w14:textId="77777777" w:rsidTr="00C21CA0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36E4410F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</w:tcBorders>
          </w:tcPr>
          <w:p w14:paraId="47DD394F" w14:textId="677B6A7F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</w:t>
            </w:r>
            <w:r w:rsidR="002F7A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5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</w:t>
            </w:r>
            <w:r w:rsidR="002F7A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5</w:t>
            </w:r>
          </w:p>
          <w:p w14:paraId="30525608" w14:textId="327C134B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2F7A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2F7A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48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2F7A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2F7A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4</w:t>
            </w:r>
          </w:p>
          <w:p w14:paraId="0CEC54E8" w14:textId="44A452EF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2F7A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60</w:t>
            </w:r>
          </w:p>
        </w:tc>
      </w:tr>
      <w:tr w:rsidR="00442149" w:rsidRPr="005B2C48" w14:paraId="63B00F7A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42A8A24A" w14:textId="0B5242C9" w:rsidR="00442149" w:rsidRPr="005B2C48" w:rsidRDefault="00442149" w:rsidP="0044214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rey Heron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5A66D1C4" w14:textId="23950F44" w:rsidR="00442149" w:rsidRPr="003D7437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358A20B9" w14:textId="5CB75E6C" w:rsidR="00442149" w:rsidRPr="003D7437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0F162EDA" w14:textId="65D72FB2" w:rsidR="00442149" w:rsidRPr="003D7437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98.5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61102C46" w14:textId="4E8D0BD5" w:rsidR="00442149" w:rsidRPr="003D7437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447F536B" w14:textId="60FC9E6F" w:rsidR="00442149" w:rsidRPr="003D7437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676</w:t>
            </w:r>
          </w:p>
        </w:tc>
      </w:tr>
      <w:tr w:rsidR="00442149" w:rsidRPr="005B2C48" w14:paraId="7C5BB505" w14:textId="77777777" w:rsidTr="00C21CA0">
        <w:trPr>
          <w:cantSplit/>
        </w:trPr>
        <w:tc>
          <w:tcPr>
            <w:tcW w:w="2693" w:type="dxa"/>
            <w:vAlign w:val="bottom"/>
          </w:tcPr>
          <w:p w14:paraId="744EB2D4" w14:textId="290C3131" w:rsidR="00442149" w:rsidRPr="00DC6F01" w:rsidRDefault="00442149" w:rsidP="00442149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Ardea cinerea</w:t>
            </w:r>
          </w:p>
        </w:tc>
        <w:tc>
          <w:tcPr>
            <w:tcW w:w="2391" w:type="dxa"/>
            <w:vAlign w:val="center"/>
          </w:tcPr>
          <w:p w14:paraId="0A2F645B" w14:textId="0A20DA4B" w:rsidR="00442149" w:rsidRPr="005B2C48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</w:tcPr>
          <w:p w14:paraId="5729BBEB" w14:textId="01AE4688" w:rsidR="00442149" w:rsidRPr="00DC6F01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</w:tcPr>
          <w:p w14:paraId="771AFD6F" w14:textId="5E59F1B4" w:rsidR="00442149" w:rsidRPr="00DC6F01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0.1</w:t>
            </w:r>
          </w:p>
        </w:tc>
        <w:tc>
          <w:tcPr>
            <w:tcW w:w="1389" w:type="dxa"/>
            <w:vAlign w:val="center"/>
          </w:tcPr>
          <w:p w14:paraId="61798E13" w14:textId="2F65D72F" w:rsidR="00442149" w:rsidRPr="00DC6F01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62</w:t>
            </w:r>
          </w:p>
        </w:tc>
        <w:tc>
          <w:tcPr>
            <w:tcW w:w="1389" w:type="dxa"/>
            <w:vAlign w:val="center"/>
          </w:tcPr>
          <w:p w14:paraId="0F4C4765" w14:textId="7DCA02D9" w:rsidR="00442149" w:rsidRPr="00DC6F01" w:rsidRDefault="00442149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01</w:t>
            </w:r>
          </w:p>
        </w:tc>
      </w:tr>
      <w:tr w:rsidR="0086680C" w:rsidRPr="005B2C48" w14:paraId="4850EE76" w14:textId="77777777" w:rsidTr="00DC3CAE">
        <w:trPr>
          <w:cantSplit/>
        </w:trPr>
        <w:tc>
          <w:tcPr>
            <w:tcW w:w="2693" w:type="dxa"/>
            <w:vAlign w:val="bottom"/>
          </w:tcPr>
          <w:p w14:paraId="653C7E05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5CBB73BC" w14:textId="59BDAD8A" w:rsidR="0086680C" w:rsidRPr="005B2C48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1E53DF0C" w14:textId="15D47519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12A08A7B" w14:textId="1F07DD6C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5.2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3ED5039" w14:textId="166FEB48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77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22B75BF" w14:textId="19BA8077" w:rsidR="0086680C" w:rsidRPr="00DC6F01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3</w:t>
            </w:r>
          </w:p>
        </w:tc>
      </w:tr>
      <w:tr w:rsidR="0086680C" w:rsidRPr="00026AEB" w14:paraId="2ECB2C8A" w14:textId="77777777" w:rsidTr="00DC3CAE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63D9090B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3403EE5" w14:textId="668F3C55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</w:t>
            </w:r>
            <w:r w:rsidR="00DC3CA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DC3CA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0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 w:rsidR="00DC3CA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DC3CA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7</w:t>
            </w:r>
          </w:p>
          <w:p w14:paraId="6D517655" w14:textId="34B2816F" w:rsidR="00442149" w:rsidRPr="00442149" w:rsidRDefault="00DC3CAE" w:rsidP="00442149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Hazelnut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orchard</w:t>
            </w:r>
            <w:proofErr w:type="spellEnd"/>
            <w:r w:rsidR="00442149"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42149">
              <w:rPr>
                <w:rFonts w:asciiTheme="minorHAnsi" w:hAnsiTheme="minorHAnsi" w:cstheme="minorHAnsi"/>
                <w:sz w:val="20"/>
                <w:szCs w:val="20"/>
              </w:rPr>
              <w:t>|</w:t>
            </w:r>
            <w:r w:rsidR="00442149"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42149">
              <w:rPr>
                <w:rFonts w:asciiTheme="minorHAnsi" w:hAnsiTheme="minorHAnsi" w:cstheme="minorHAnsi"/>
                <w:sz w:val="20"/>
                <w:szCs w:val="20"/>
              </w:rPr>
              <w:t>Estimate</w:t>
            </w:r>
            <w:r w:rsidR="00442149"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= </w:t>
            </w:r>
            <w:r w:rsidR="00442149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46</w:t>
            </w:r>
            <w:r w:rsidR="00442149"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SE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442149" w:rsidRPr="0044214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11</w:t>
            </w:r>
            <w:r w:rsidR="00442149"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LCI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0.731</w:t>
            </w:r>
            <w:r w:rsidR="00442149"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UCI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.624</w:t>
            </w:r>
          </w:p>
          <w:p w14:paraId="366B9E30" w14:textId="44A2ABC3" w:rsidR="00DC3CAE" w:rsidRPr="00442149" w:rsidRDefault="00DC3CAE" w:rsidP="00DC3CA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edbed</w:t>
            </w:r>
            <w:proofErr w:type="spellEnd"/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|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stimate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.121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SE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10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LCI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.945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UCI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97</w:t>
            </w:r>
          </w:p>
          <w:p w14:paraId="31E98B92" w14:textId="182E5D98" w:rsidR="00442149" w:rsidRDefault="00DC3CAE" w:rsidP="00DC3CA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oodland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|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stimate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0.004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SE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08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LCI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2.568</w:t>
            </w:r>
            <w:r w:rsidRPr="00442149">
              <w:rPr>
                <w:rFonts w:asciiTheme="minorHAnsi" w:hAnsiTheme="minorHAnsi" w:cstheme="minorHAnsi"/>
                <w:sz w:val="20"/>
                <w:szCs w:val="20"/>
              </w:rPr>
              <w:t xml:space="preserve">, UCI =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.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9</w:t>
            </w:r>
          </w:p>
          <w:p w14:paraId="64719EA6" w14:textId="43FDD555" w:rsidR="007554E1" w:rsidRPr="007554E1" w:rsidRDefault="007554E1" w:rsidP="00DC3CAE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</w:pPr>
            <w:r w:rsidRPr="007554E1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The reference levels fo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r habitat is </w:t>
            </w:r>
            <w:r w:rsidR="00915FA4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“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Anthropi</w:t>
            </w:r>
            <w:r w:rsidR="00915FA4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zed area”</w:t>
            </w:r>
          </w:p>
          <w:p w14:paraId="4A420364" w14:textId="28576237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andom effect | Site (9 levels): Variance = 0.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48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SD = 0.</w:t>
            </w:r>
            <w:r w:rsidR="0044214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19</w:t>
            </w:r>
          </w:p>
          <w:p w14:paraId="30CD37F4" w14:textId="77777777" w:rsidR="00442149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DC3CA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52</w:t>
            </w:r>
          </w:p>
          <w:p w14:paraId="02B9D91F" w14:textId="2413785C" w:rsidR="00DC3CAE" w:rsidRPr="00026AEB" w:rsidRDefault="00DC3CAE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lang w:val="pt-BR"/>
              </w:rPr>
              <w:t>R</w:t>
            </w:r>
            <w:r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="00026AEB"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bscript"/>
                <w:lang w:val="pt-BR"/>
              </w:rPr>
              <w:t>c</w:t>
            </w:r>
            <w:r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= </w:t>
            </w:r>
            <w:r w:rsidR="00803001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0.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51</w:t>
            </w:r>
            <w:r w:rsidR="00026AEB"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, R</w:t>
            </w:r>
            <w:r w:rsidR="00026AEB" w:rsidRPr="00B340AD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pt-BR"/>
              </w:rPr>
              <w:t>2</w:t>
            </w:r>
            <w:r w:rsidR="00026AEB" w:rsidRPr="00B340AD">
              <w:rPr>
                <w:rFonts w:asciiTheme="minorHAnsi" w:hAnsiTheme="minorHAnsi" w:cstheme="minorHAnsi"/>
                <w:sz w:val="20"/>
                <w:szCs w:val="20"/>
                <w:vertAlign w:val="subscript"/>
                <w:lang w:val="pt-BR"/>
              </w:rPr>
              <w:t>m</w:t>
            </w:r>
            <w:r w:rsidR="00026AEB"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= </w:t>
            </w:r>
            <w:r w:rsidR="00803001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0.50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; ACF:</w:t>
            </w:r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mean</w:t>
            </w:r>
            <w:proofErr w:type="spellEnd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= 0.</w:t>
            </w:r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071</w:t>
            </w:r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, </w:t>
            </w:r>
            <w:proofErr w:type="spellStart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max</w:t>
            </w:r>
            <w:proofErr w:type="spellEnd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= 0.</w:t>
            </w:r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225</w:t>
            </w:r>
          </w:p>
        </w:tc>
      </w:tr>
      <w:tr w:rsidR="0086680C" w:rsidRPr="005B2C48" w14:paraId="10F4F7B1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43787F67" w14:textId="76F0BE6A" w:rsidR="0086680C" w:rsidRPr="005B2C48" w:rsidRDefault="003D7437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allard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00BC7806" w14:textId="77777777" w:rsidR="0086680C" w:rsidRPr="003D7437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59553D58" w14:textId="61AFA2FD" w:rsidR="0086680C" w:rsidRPr="003D7437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361F3788" w14:textId="06918BCD" w:rsidR="0086680C" w:rsidRPr="003D7437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563.4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66A2242F" w14:textId="59DE04C9" w:rsidR="0086680C" w:rsidRPr="003D7437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75531FB9" w14:textId="23D46E4A" w:rsidR="0086680C" w:rsidRPr="003D7437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3D743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858</w:t>
            </w:r>
          </w:p>
        </w:tc>
      </w:tr>
      <w:tr w:rsidR="0086680C" w:rsidRPr="005B2C48" w14:paraId="6491D1DD" w14:textId="77777777" w:rsidTr="00C21CA0">
        <w:trPr>
          <w:cantSplit/>
        </w:trPr>
        <w:tc>
          <w:tcPr>
            <w:tcW w:w="2693" w:type="dxa"/>
            <w:vAlign w:val="bottom"/>
          </w:tcPr>
          <w:p w14:paraId="20CF01F7" w14:textId="702F4D26" w:rsidR="0086680C" w:rsidRPr="00DC6F01" w:rsidRDefault="003D7437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Anas platyrhynchos</w:t>
            </w:r>
          </w:p>
        </w:tc>
        <w:tc>
          <w:tcPr>
            <w:tcW w:w="2391" w:type="dxa"/>
            <w:vAlign w:val="center"/>
          </w:tcPr>
          <w:p w14:paraId="408B3134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36EB74E1" w14:textId="2A0CAB3D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</w:tcPr>
          <w:p w14:paraId="01EF9F2E" w14:textId="3B11E494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68.2</w:t>
            </w:r>
          </w:p>
        </w:tc>
        <w:tc>
          <w:tcPr>
            <w:tcW w:w="1389" w:type="dxa"/>
            <w:vAlign w:val="center"/>
          </w:tcPr>
          <w:p w14:paraId="60BA471B" w14:textId="6149A065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88</w:t>
            </w:r>
          </w:p>
        </w:tc>
        <w:tc>
          <w:tcPr>
            <w:tcW w:w="1389" w:type="dxa"/>
            <w:vAlign w:val="center"/>
          </w:tcPr>
          <w:p w14:paraId="6546B4C5" w14:textId="7F332D71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5</w:t>
            </w:r>
          </w:p>
        </w:tc>
      </w:tr>
      <w:tr w:rsidR="0086680C" w:rsidRPr="005B2C48" w14:paraId="0803AB1A" w14:textId="77777777" w:rsidTr="003D7437">
        <w:trPr>
          <w:cantSplit/>
        </w:trPr>
        <w:tc>
          <w:tcPr>
            <w:tcW w:w="2693" w:type="dxa"/>
            <w:vAlign w:val="bottom"/>
          </w:tcPr>
          <w:p w14:paraId="492D057E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5F38966D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18EFC3C5" w14:textId="43120925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41360CD2" w14:textId="75ECF93A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68.4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196AD3A" w14:textId="0448959E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09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C807B37" w14:textId="6BF55A16" w:rsidR="0086680C" w:rsidRPr="00DC6F01" w:rsidRDefault="003D7437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67</w:t>
            </w:r>
          </w:p>
        </w:tc>
      </w:tr>
      <w:tr w:rsidR="0086680C" w:rsidRPr="005B2C48" w14:paraId="5FD249C6" w14:textId="77777777" w:rsidTr="003D7437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0FC7A7D1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45E42AD" w14:textId="3C1F6468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</w:t>
            </w:r>
            <w:r w:rsidR="003D743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1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</w:t>
            </w:r>
            <w:r w:rsidR="003D743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9</w:t>
            </w:r>
          </w:p>
          <w:p w14:paraId="6ACC8F67" w14:textId="4D910A41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3D743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3D743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8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3D743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3D743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66</w:t>
            </w:r>
          </w:p>
          <w:p w14:paraId="0F30D7C5" w14:textId="454272D4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3D743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28</w:t>
            </w:r>
          </w:p>
        </w:tc>
      </w:tr>
      <w:tr w:rsidR="0086680C" w:rsidRPr="005B2C48" w14:paraId="3B3FCCB7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21652D63" w14:textId="7F1014D0" w:rsidR="0086680C" w:rsidRPr="005B2C48" w:rsidRDefault="00EE3060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Teal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418AFD7D" w14:textId="492E00BD" w:rsidR="0086680C" w:rsidRPr="00EE3060" w:rsidRDefault="00EE3060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EE30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0C2B8C0A" w14:textId="1293A194" w:rsidR="0086680C" w:rsidRPr="00EE3060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7DA8171F" w14:textId="134B752C" w:rsidR="0086680C" w:rsidRPr="00EE3060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273.8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348C0902" w14:textId="66872135" w:rsidR="0086680C" w:rsidRPr="00EE3060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7B42583B" w14:textId="3BCFA9EA" w:rsidR="0086680C" w:rsidRPr="00EE3060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992</w:t>
            </w:r>
          </w:p>
        </w:tc>
      </w:tr>
      <w:tr w:rsidR="0086680C" w:rsidRPr="005B2C48" w14:paraId="645C2AC6" w14:textId="77777777" w:rsidTr="00C21CA0">
        <w:trPr>
          <w:cantSplit/>
        </w:trPr>
        <w:tc>
          <w:tcPr>
            <w:tcW w:w="2693" w:type="dxa"/>
            <w:vAlign w:val="bottom"/>
          </w:tcPr>
          <w:p w14:paraId="199D56EF" w14:textId="61B02112" w:rsidR="0086680C" w:rsidRPr="00DC6F01" w:rsidRDefault="00EE3060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Crecc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crecca</w:t>
            </w:r>
            <w:proofErr w:type="spellEnd"/>
          </w:p>
        </w:tc>
        <w:tc>
          <w:tcPr>
            <w:tcW w:w="2391" w:type="dxa"/>
            <w:vAlign w:val="center"/>
          </w:tcPr>
          <w:p w14:paraId="441CC91E" w14:textId="0086D20D" w:rsidR="0086680C" w:rsidRPr="005B2C48" w:rsidRDefault="00EE3060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</w:tcPr>
          <w:p w14:paraId="1F5C69E1" w14:textId="44AA6A4E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048" w:type="dxa"/>
          </w:tcPr>
          <w:p w14:paraId="37569862" w14:textId="0DAC7057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4.5</w:t>
            </w:r>
          </w:p>
        </w:tc>
        <w:tc>
          <w:tcPr>
            <w:tcW w:w="1389" w:type="dxa"/>
            <w:vAlign w:val="center"/>
          </w:tcPr>
          <w:p w14:paraId="1020B18F" w14:textId="51FD1A3A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0.71</w:t>
            </w:r>
          </w:p>
        </w:tc>
        <w:tc>
          <w:tcPr>
            <w:tcW w:w="1389" w:type="dxa"/>
            <w:vAlign w:val="center"/>
          </w:tcPr>
          <w:p w14:paraId="51487924" w14:textId="2AA3067A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05</w:t>
            </w:r>
          </w:p>
        </w:tc>
      </w:tr>
      <w:tr w:rsidR="0086680C" w:rsidRPr="005B2C48" w14:paraId="632BEC49" w14:textId="77777777" w:rsidTr="00C21CA0">
        <w:trPr>
          <w:cantSplit/>
        </w:trPr>
        <w:tc>
          <w:tcPr>
            <w:tcW w:w="2693" w:type="dxa"/>
            <w:vAlign w:val="bottom"/>
          </w:tcPr>
          <w:p w14:paraId="3EE1DFD2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7A5458B9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10DC9E75" w14:textId="58BD0D5F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7AB79BAF" w14:textId="37F2DCCC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85.1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0DC76B7" w14:textId="009916C0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1.3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4C34B48" w14:textId="2B2D5305" w:rsidR="0086680C" w:rsidRPr="00DC6F01" w:rsidRDefault="007554E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03</w:t>
            </w:r>
          </w:p>
        </w:tc>
      </w:tr>
      <w:tr w:rsidR="0086680C" w:rsidRPr="00803001" w14:paraId="018AC77B" w14:textId="77777777" w:rsidTr="00C21CA0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27149246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</w:tcBorders>
          </w:tcPr>
          <w:p w14:paraId="3483BBBA" w14:textId="5C08B9B8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2.06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 w:rsid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3</w:t>
            </w:r>
          </w:p>
          <w:p w14:paraId="2C91118D" w14:textId="5CC90EF8" w:rsidR="00A279FD" w:rsidRDefault="00A279FD" w:rsidP="00A279F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eedbed | Estimate = </w:t>
            </w:r>
            <w:r w:rsidR="007554E1"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724</w:t>
            </w:r>
            <w:r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E = </w:t>
            </w:r>
            <w:r w:rsidR="007554E1"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732</w:t>
            </w:r>
            <w:r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LCI = </w:t>
            </w:r>
            <w:r w:rsidR="007554E1"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0.631</w:t>
            </w:r>
            <w:r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UCI = </w:t>
            </w:r>
            <w:r w:rsidR="007554E1" w:rsidRP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0.078</w:t>
            </w:r>
          </w:p>
          <w:p w14:paraId="6BBF8516" w14:textId="0E098488" w:rsidR="007554E1" w:rsidRPr="007554E1" w:rsidRDefault="007554E1" w:rsidP="00A279FD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554E1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The reference levels fo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 xml:space="preserve">r habitat is </w:t>
            </w:r>
            <w:r w:rsidR="00915FA4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“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Hazelnut orchards</w:t>
            </w:r>
            <w:r w:rsidR="00915FA4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GB"/>
              </w:rPr>
              <w:t>”</w:t>
            </w:r>
          </w:p>
          <w:p w14:paraId="0DDD995E" w14:textId="2918B58F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.876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806</w:t>
            </w:r>
          </w:p>
          <w:p w14:paraId="6BF5CDEE" w14:textId="77777777" w:rsidR="00442149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8</w:t>
            </w:r>
            <w:r w:rsidR="007554E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0</w:t>
            </w:r>
          </w:p>
          <w:p w14:paraId="3CC58BA3" w14:textId="268AF219" w:rsidR="00803001" w:rsidRPr="00803001" w:rsidRDefault="00803001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lang w:val="pt-BR"/>
              </w:rPr>
              <w:t>R</w:t>
            </w:r>
            <w:r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vertAlign w:val="subscript"/>
                <w:lang w:val="pt-BR"/>
              </w:rPr>
              <w:t>c</w:t>
            </w:r>
            <w:r w:rsidRPr="00B340AD">
              <w:rPr>
                <w:rFonts w:asciiTheme="minorHAnsi" w:hAnsiTheme="minorHAnsi" w:cstheme="minorHAnsi"/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= </w:t>
            </w:r>
            <w:r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0.89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, R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pt-BR"/>
              </w:rPr>
              <w:t>2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vertAlign w:val="subscript"/>
                <w:lang w:val="pt-BR"/>
              </w:rPr>
              <w:t>m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= </w:t>
            </w:r>
            <w:r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0.35</w:t>
            </w:r>
            <w:r w:rsidRPr="00B340AD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; ACF:</w:t>
            </w:r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mean</w:t>
            </w:r>
            <w:proofErr w:type="spellEnd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= 0.0</w:t>
            </w:r>
            <w:r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83</w:t>
            </w:r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, </w:t>
            </w:r>
            <w:proofErr w:type="spellStart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max</w:t>
            </w:r>
            <w:proofErr w:type="spellEnd"/>
            <w:r w:rsidRPr="00026AE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 xml:space="preserve"> = 0.2</w:t>
            </w:r>
            <w:r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69</w:t>
            </w:r>
          </w:p>
        </w:tc>
      </w:tr>
      <w:tr w:rsidR="0086680C" w:rsidRPr="005B2C48" w14:paraId="0901B572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4413764D" w14:textId="11898F38" w:rsidR="0086680C" w:rsidRPr="005B2C48" w:rsidRDefault="006A3D0F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Gadwall</w:t>
            </w:r>
            <w:proofErr w:type="spellEnd"/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39AE3FCA" w14:textId="77777777" w:rsidR="0086680C" w:rsidRPr="006A3D0F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A3D0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6CD20930" w14:textId="47F37D40" w:rsidR="0086680C" w:rsidRPr="006A3D0F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A3D0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50B76A5A" w14:textId="096DB17F" w:rsidR="0086680C" w:rsidRPr="006A3D0F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A3D0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13.4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2777D889" w14:textId="286C001B" w:rsidR="0086680C" w:rsidRPr="006A3D0F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A3D0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3BBAD171" w14:textId="7B359C91" w:rsidR="0086680C" w:rsidRPr="006A3D0F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A3D0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578</w:t>
            </w:r>
          </w:p>
        </w:tc>
      </w:tr>
      <w:tr w:rsidR="0086680C" w:rsidRPr="005B2C48" w14:paraId="51D76792" w14:textId="77777777" w:rsidTr="00C21CA0">
        <w:trPr>
          <w:cantSplit/>
        </w:trPr>
        <w:tc>
          <w:tcPr>
            <w:tcW w:w="2693" w:type="dxa"/>
            <w:vAlign w:val="bottom"/>
          </w:tcPr>
          <w:p w14:paraId="219A7E47" w14:textId="0C69CC28" w:rsidR="0086680C" w:rsidRPr="00DC6F01" w:rsidRDefault="006A3D0F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areca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strepera</w:t>
            </w:r>
          </w:p>
        </w:tc>
        <w:tc>
          <w:tcPr>
            <w:tcW w:w="2391" w:type="dxa"/>
            <w:vAlign w:val="center"/>
          </w:tcPr>
          <w:p w14:paraId="3EEB358C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607207D6" w14:textId="6318D0DF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11A37DA1" w14:textId="4C29CBA7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14.7</w:t>
            </w:r>
          </w:p>
        </w:tc>
        <w:tc>
          <w:tcPr>
            <w:tcW w:w="1389" w:type="dxa"/>
            <w:vAlign w:val="center"/>
          </w:tcPr>
          <w:p w14:paraId="481737A5" w14:textId="172080E5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32</w:t>
            </w:r>
          </w:p>
        </w:tc>
        <w:tc>
          <w:tcPr>
            <w:tcW w:w="1389" w:type="dxa"/>
            <w:vAlign w:val="center"/>
          </w:tcPr>
          <w:p w14:paraId="3DBE8A96" w14:textId="71FA2C61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299</w:t>
            </w:r>
          </w:p>
        </w:tc>
      </w:tr>
      <w:tr w:rsidR="0086680C" w:rsidRPr="005B2C48" w14:paraId="1293EB67" w14:textId="77777777" w:rsidTr="006A3D0F">
        <w:trPr>
          <w:cantSplit/>
        </w:trPr>
        <w:tc>
          <w:tcPr>
            <w:tcW w:w="2693" w:type="dxa"/>
            <w:vAlign w:val="bottom"/>
          </w:tcPr>
          <w:p w14:paraId="4FAD2607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4098BA27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3E2A3B51" w14:textId="4A11E5EF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75326166" w14:textId="32DF903F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16.5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8CF7121" w14:textId="48852FDD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1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933C832" w14:textId="786233C5" w:rsidR="0086680C" w:rsidRPr="00DC6F01" w:rsidRDefault="006A3D0F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23</w:t>
            </w:r>
          </w:p>
        </w:tc>
      </w:tr>
      <w:tr w:rsidR="0086680C" w:rsidRPr="00442149" w14:paraId="3C34D2A9" w14:textId="77777777" w:rsidTr="006A3D0F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4FBA7B99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4EADBDC" w14:textId="4F23BD57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6A3D0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</w:t>
            </w:r>
            <w:r w:rsidR="006A3D0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 w:rsidR="006A3D0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61</w:t>
            </w:r>
          </w:p>
          <w:p w14:paraId="00C0A961" w14:textId="7283C1A9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6A3D0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3.360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6A3D0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6A3D0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55</w:t>
            </w:r>
          </w:p>
          <w:p w14:paraId="51015C0A" w14:textId="3EC8DE29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8</w:t>
            </w:r>
            <w:r w:rsidR="006A3D0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0</w:t>
            </w:r>
          </w:p>
        </w:tc>
      </w:tr>
      <w:tr w:rsidR="0086680C" w:rsidRPr="005B2C48" w14:paraId="39C203B0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51826DDE" w14:textId="5F86FD69" w:rsidR="0086680C" w:rsidRPr="005B2C48" w:rsidRDefault="006A3D0F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Wigeon</w:t>
            </w:r>
            <w:proofErr w:type="spellEnd"/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13BDBAA3" w14:textId="77777777" w:rsidR="0086680C" w:rsidRPr="006A3D0F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A3D0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70ADC2A6" w14:textId="73431422" w:rsidR="0086680C" w:rsidRPr="006A3D0F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5511466D" w14:textId="0C5E8B28" w:rsidR="0086680C" w:rsidRPr="006A3D0F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285.6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12C7A1A3" w14:textId="4619A160" w:rsidR="0086680C" w:rsidRPr="006A3D0F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0F909C1F" w14:textId="5BD39964" w:rsidR="0086680C" w:rsidRPr="006A3D0F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879</w:t>
            </w:r>
          </w:p>
        </w:tc>
      </w:tr>
      <w:tr w:rsidR="0086680C" w:rsidRPr="005B2C48" w14:paraId="7EF56EFC" w14:textId="77777777" w:rsidTr="00C21CA0">
        <w:trPr>
          <w:cantSplit/>
        </w:trPr>
        <w:tc>
          <w:tcPr>
            <w:tcW w:w="2693" w:type="dxa"/>
            <w:vAlign w:val="bottom"/>
          </w:tcPr>
          <w:p w14:paraId="63145A24" w14:textId="1603689B" w:rsidR="0086680C" w:rsidRPr="00DC6F01" w:rsidRDefault="006A3D0F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areca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penelope</w:t>
            </w:r>
            <w:proofErr w:type="spellEnd"/>
          </w:p>
        </w:tc>
        <w:tc>
          <w:tcPr>
            <w:tcW w:w="2391" w:type="dxa"/>
            <w:vAlign w:val="center"/>
          </w:tcPr>
          <w:p w14:paraId="1ED303CD" w14:textId="7C917504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7E4EFB"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</w:tcPr>
          <w:p w14:paraId="20459874" w14:textId="6F685BF4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</w:tcPr>
          <w:p w14:paraId="28F670D6" w14:textId="258478D2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90.3</w:t>
            </w:r>
          </w:p>
        </w:tc>
        <w:tc>
          <w:tcPr>
            <w:tcW w:w="1389" w:type="dxa"/>
            <w:vAlign w:val="center"/>
          </w:tcPr>
          <w:p w14:paraId="11537B4A" w14:textId="0A4FC59E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69</w:t>
            </w:r>
          </w:p>
        </w:tc>
        <w:tc>
          <w:tcPr>
            <w:tcW w:w="1389" w:type="dxa"/>
            <w:vAlign w:val="center"/>
          </w:tcPr>
          <w:p w14:paraId="4AAD8C8A" w14:textId="6B4F31FB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4</w:t>
            </w:r>
          </w:p>
        </w:tc>
      </w:tr>
      <w:tr w:rsidR="0086680C" w:rsidRPr="005B2C48" w14:paraId="2C183054" w14:textId="77777777" w:rsidTr="007E4EFB">
        <w:trPr>
          <w:cantSplit/>
        </w:trPr>
        <w:tc>
          <w:tcPr>
            <w:tcW w:w="2693" w:type="dxa"/>
            <w:vAlign w:val="bottom"/>
          </w:tcPr>
          <w:p w14:paraId="28AFA61F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7584AE61" w14:textId="467F68E5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7E22A523" w14:textId="119C865F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1226311E" w14:textId="2AFDD197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91.9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E371A0C" w14:textId="0BA2F9CF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35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2EF2983" w14:textId="137FC4A2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7</w:t>
            </w:r>
          </w:p>
        </w:tc>
      </w:tr>
      <w:tr w:rsidR="0086680C" w:rsidRPr="005B2C48" w14:paraId="73954706" w14:textId="77777777" w:rsidTr="007E4EFB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3702C0AA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EB863DF" w14:textId="374A3338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2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55</w:t>
            </w:r>
          </w:p>
          <w:p w14:paraId="6CBC037D" w14:textId="66A5AFFE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3.8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.27</w:t>
            </w:r>
          </w:p>
          <w:p w14:paraId="22DC2C1E" w14:textId="03DED098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896</w:t>
            </w:r>
          </w:p>
        </w:tc>
      </w:tr>
      <w:tr w:rsidR="0086680C" w:rsidRPr="005B2C48" w14:paraId="34A67A09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40D2A000" w14:textId="74D61819" w:rsidR="0086680C" w:rsidRPr="005B2C48" w:rsidRDefault="007E4EFB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Common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Pochard</w:t>
            </w:r>
            <w:proofErr w:type="spellEnd"/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6B50EC5A" w14:textId="77777777" w:rsidR="0086680C" w:rsidRPr="007E4EFB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7E4EFB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1A88160F" w14:textId="7F911126" w:rsidR="0086680C" w:rsidRPr="007E4EFB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71C2FD83" w14:textId="1250CAFB" w:rsidR="0086680C" w:rsidRPr="007E4EFB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760.1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6084700B" w14:textId="6A46094C" w:rsidR="0086680C" w:rsidRPr="007E4EFB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53CB2DBC" w14:textId="38E1C3ED" w:rsidR="0086680C" w:rsidRPr="007E4EFB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812</w:t>
            </w:r>
          </w:p>
        </w:tc>
      </w:tr>
      <w:tr w:rsidR="0086680C" w:rsidRPr="005B2C48" w14:paraId="726D47AB" w14:textId="77777777" w:rsidTr="00C21CA0">
        <w:trPr>
          <w:cantSplit/>
        </w:trPr>
        <w:tc>
          <w:tcPr>
            <w:tcW w:w="2693" w:type="dxa"/>
            <w:vAlign w:val="bottom"/>
          </w:tcPr>
          <w:p w14:paraId="71A484F5" w14:textId="0DE75ABF" w:rsidR="0086680C" w:rsidRPr="00DC6F01" w:rsidRDefault="007E4EFB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Aythy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ferina</w:t>
            </w:r>
            <w:proofErr w:type="spellEnd"/>
          </w:p>
        </w:tc>
        <w:tc>
          <w:tcPr>
            <w:tcW w:w="2391" w:type="dxa"/>
            <w:vAlign w:val="center"/>
          </w:tcPr>
          <w:p w14:paraId="4F8D951A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059DE815" w14:textId="7B4BCEBF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15DD14BF" w14:textId="4919079D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61.0</w:t>
            </w:r>
          </w:p>
        </w:tc>
        <w:tc>
          <w:tcPr>
            <w:tcW w:w="1389" w:type="dxa"/>
            <w:vAlign w:val="center"/>
          </w:tcPr>
          <w:p w14:paraId="5D718FD1" w14:textId="332DA993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90</w:t>
            </w:r>
          </w:p>
        </w:tc>
        <w:tc>
          <w:tcPr>
            <w:tcW w:w="1389" w:type="dxa"/>
            <w:vAlign w:val="center"/>
          </w:tcPr>
          <w:p w14:paraId="68A73A1D" w14:textId="5CAEF310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75</w:t>
            </w:r>
          </w:p>
        </w:tc>
      </w:tr>
      <w:tr w:rsidR="0086680C" w:rsidRPr="005B2C48" w14:paraId="7C7EA7B5" w14:textId="77777777" w:rsidTr="007E4EFB">
        <w:trPr>
          <w:cantSplit/>
        </w:trPr>
        <w:tc>
          <w:tcPr>
            <w:tcW w:w="2693" w:type="dxa"/>
            <w:vAlign w:val="bottom"/>
          </w:tcPr>
          <w:p w14:paraId="656362DB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30D44F97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BFE1A23" w14:textId="26475D9D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3E3D9917" w14:textId="1553D0CA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68.42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C26E22B" w14:textId="2FA0496D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.32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ABF6B27" w14:textId="2E3C421B" w:rsidR="0086680C" w:rsidRPr="00DC6F01" w:rsidRDefault="007E4EFB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13</w:t>
            </w:r>
          </w:p>
        </w:tc>
      </w:tr>
      <w:tr w:rsidR="0086680C" w:rsidRPr="005B2C48" w14:paraId="56B72CB6" w14:textId="77777777" w:rsidTr="007E4EFB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21F4C437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9EB6DF3" w14:textId="237047D4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0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7</w:t>
            </w:r>
          </w:p>
          <w:p w14:paraId="73FBA818" w14:textId="0829AA47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48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76</w:t>
            </w:r>
          </w:p>
          <w:p w14:paraId="47E5D207" w14:textId="62C9E55B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7E4E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</w:tr>
      <w:tr w:rsidR="0086680C" w:rsidRPr="005B2C48" w14:paraId="60721DFE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4C3B179C" w14:textId="7F8B9ECC" w:rsidR="0086680C" w:rsidRPr="005B2C48" w:rsidRDefault="007E4EFB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Tufted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Duck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12059F2E" w14:textId="77777777" w:rsidR="0086680C" w:rsidRPr="005B346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5B346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7CB86393" w14:textId="7BAA3256" w:rsidR="0086680C" w:rsidRPr="005B3468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48D103A0" w14:textId="7DC52015" w:rsidR="0086680C" w:rsidRPr="005B3468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785.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1584E978" w14:textId="49974796" w:rsidR="0086680C" w:rsidRPr="005B3468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26FD59FE" w14:textId="31E1830B" w:rsidR="0086680C" w:rsidRPr="005B3468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905</w:t>
            </w:r>
          </w:p>
        </w:tc>
      </w:tr>
      <w:tr w:rsidR="0086680C" w:rsidRPr="005B2C48" w14:paraId="1F38BDC7" w14:textId="77777777" w:rsidTr="00C21CA0">
        <w:trPr>
          <w:cantSplit/>
        </w:trPr>
        <w:tc>
          <w:tcPr>
            <w:tcW w:w="2693" w:type="dxa"/>
            <w:vAlign w:val="bottom"/>
          </w:tcPr>
          <w:p w14:paraId="14F5865F" w14:textId="4D9D074C" w:rsidR="0086680C" w:rsidRPr="00DC6F01" w:rsidRDefault="007E4EFB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Aythy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fuligula</w:t>
            </w:r>
            <w:proofErr w:type="spellEnd"/>
          </w:p>
        </w:tc>
        <w:tc>
          <w:tcPr>
            <w:tcW w:w="2391" w:type="dxa"/>
            <w:vAlign w:val="center"/>
          </w:tcPr>
          <w:p w14:paraId="2A30AFF9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28DBA58C" w14:textId="4B5A0055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0D6AA748" w14:textId="07FCD461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90.1</w:t>
            </w:r>
          </w:p>
        </w:tc>
        <w:tc>
          <w:tcPr>
            <w:tcW w:w="1389" w:type="dxa"/>
            <w:vAlign w:val="center"/>
          </w:tcPr>
          <w:p w14:paraId="4FA02A34" w14:textId="69079AF3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07</w:t>
            </w:r>
          </w:p>
        </w:tc>
        <w:tc>
          <w:tcPr>
            <w:tcW w:w="1389" w:type="dxa"/>
            <w:vAlign w:val="center"/>
          </w:tcPr>
          <w:p w14:paraId="4E7FFDCF" w14:textId="403D8E4B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2</w:t>
            </w:r>
          </w:p>
        </w:tc>
      </w:tr>
      <w:tr w:rsidR="0086680C" w:rsidRPr="005B2C48" w14:paraId="62F021C2" w14:textId="77777777" w:rsidTr="005B3468">
        <w:trPr>
          <w:cantSplit/>
        </w:trPr>
        <w:tc>
          <w:tcPr>
            <w:tcW w:w="2693" w:type="dxa"/>
            <w:vAlign w:val="bottom"/>
          </w:tcPr>
          <w:p w14:paraId="5ED52B05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32E053B5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62F80804" w14:textId="5B61E284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6058634F" w14:textId="643A7672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92.3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9E6B015" w14:textId="6A23B086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.29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61FDDC0F" w14:textId="471283DF" w:rsidR="0086680C" w:rsidRPr="00DC6F01" w:rsidRDefault="005B3468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4</w:t>
            </w:r>
          </w:p>
        </w:tc>
      </w:tr>
      <w:tr w:rsidR="0086680C" w:rsidRPr="005B2C48" w14:paraId="138A82F7" w14:textId="77777777" w:rsidTr="005B3468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314C0869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244331A" w14:textId="0435EC76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5B34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86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</w:t>
            </w:r>
            <w:r w:rsidR="005B34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7</w:t>
            </w:r>
          </w:p>
          <w:p w14:paraId="76400DBF" w14:textId="1C29CBCC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5B34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59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5B34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895</w:t>
            </w:r>
          </w:p>
          <w:p w14:paraId="0D691655" w14:textId="14A82183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5B34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12</w:t>
            </w:r>
          </w:p>
        </w:tc>
      </w:tr>
      <w:tr w:rsidR="0086680C" w:rsidRPr="005B2C48" w14:paraId="2F2B21A0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43CEFE2B" w14:textId="7EB9F23E" w:rsidR="0086680C" w:rsidRPr="005B2C48" w:rsidRDefault="005B3468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Eurasian</w:t>
            </w:r>
            <w:proofErr w:type="spellEnd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 xml:space="preserve"> </w:t>
            </w:r>
            <w:proofErr w:type="spellStart"/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ot</w:t>
            </w:r>
            <w:proofErr w:type="spellEnd"/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76F9998D" w14:textId="77777777" w:rsidR="0086680C" w:rsidRPr="00475C95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475C9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60849F92" w14:textId="75E67A39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5AEA8CDD" w14:textId="251E35AB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113.3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732AD88B" w14:textId="17968DF0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4DC239AB" w14:textId="67C2A46E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879</w:t>
            </w:r>
          </w:p>
        </w:tc>
      </w:tr>
      <w:tr w:rsidR="0086680C" w:rsidRPr="005B2C48" w14:paraId="30F1BF92" w14:textId="77777777" w:rsidTr="00C21CA0">
        <w:trPr>
          <w:cantSplit/>
        </w:trPr>
        <w:tc>
          <w:tcPr>
            <w:tcW w:w="2693" w:type="dxa"/>
            <w:vAlign w:val="bottom"/>
          </w:tcPr>
          <w:p w14:paraId="24B5BC10" w14:textId="3376F6CA" w:rsidR="0086680C" w:rsidRPr="00DC6F01" w:rsidRDefault="00475C95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Fulica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atra</w:t>
            </w:r>
            <w:proofErr w:type="spellEnd"/>
          </w:p>
        </w:tc>
        <w:tc>
          <w:tcPr>
            <w:tcW w:w="2391" w:type="dxa"/>
            <w:vAlign w:val="center"/>
          </w:tcPr>
          <w:p w14:paraId="6AFC697B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7067924F" w14:textId="25EBCA8E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5064E000" w14:textId="6AC78D05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115.3</w:t>
            </w:r>
          </w:p>
        </w:tc>
        <w:tc>
          <w:tcPr>
            <w:tcW w:w="1389" w:type="dxa"/>
            <w:vAlign w:val="center"/>
          </w:tcPr>
          <w:p w14:paraId="48F25137" w14:textId="41FAF1CF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91</w:t>
            </w:r>
          </w:p>
        </w:tc>
        <w:tc>
          <w:tcPr>
            <w:tcW w:w="1389" w:type="dxa"/>
            <w:vAlign w:val="center"/>
          </w:tcPr>
          <w:p w14:paraId="1322966E" w14:textId="301E1348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107</w:t>
            </w:r>
          </w:p>
        </w:tc>
      </w:tr>
      <w:tr w:rsidR="0086680C" w:rsidRPr="005B2C48" w14:paraId="7D63B8D1" w14:textId="77777777" w:rsidTr="00475C95">
        <w:trPr>
          <w:cantSplit/>
        </w:trPr>
        <w:tc>
          <w:tcPr>
            <w:tcW w:w="2693" w:type="dxa"/>
            <w:vAlign w:val="bottom"/>
          </w:tcPr>
          <w:p w14:paraId="454F1410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05C1835B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6BD8EFDB" w14:textId="61C66826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7C768E6E" w14:textId="57C179A3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120.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6B430520" w14:textId="7015DFBD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54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5287D83" w14:textId="366CC37A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14</w:t>
            </w:r>
          </w:p>
        </w:tc>
      </w:tr>
      <w:tr w:rsidR="0086680C" w:rsidRPr="005B2C48" w14:paraId="5525852F" w14:textId="77777777" w:rsidTr="00475C95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75B62CE6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2C24BD0" w14:textId="257641B6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03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8</w:t>
            </w:r>
          </w:p>
          <w:p w14:paraId="0F4E2BDD" w14:textId="41CE2312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42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192</w:t>
            </w:r>
          </w:p>
          <w:p w14:paraId="32E34D9E" w14:textId="42BF9C8D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8</w:t>
            </w:r>
          </w:p>
        </w:tc>
      </w:tr>
      <w:tr w:rsidR="0086680C" w:rsidRPr="005B2C48" w14:paraId="26211A56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1B732D4D" w14:textId="0E958DF3" w:rsidR="0086680C" w:rsidRPr="005B2C48" w:rsidRDefault="00475C95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eastAsia="it-IT"/>
                <w14:ligatures w14:val="none"/>
              </w:rPr>
              <w:t>Common Snipe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2C9D928E" w14:textId="77777777" w:rsidR="0086680C" w:rsidRPr="00475C95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475C9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340C122D" w14:textId="1AB95170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4E2211DA" w14:textId="58C9D3CF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175.8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0C13B94E" w14:textId="04E07EB1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6BB8A865" w14:textId="1E2F028C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888</w:t>
            </w:r>
          </w:p>
        </w:tc>
      </w:tr>
      <w:tr w:rsidR="0086680C" w:rsidRPr="005B2C48" w14:paraId="00069580" w14:textId="77777777" w:rsidTr="00C21CA0">
        <w:trPr>
          <w:cantSplit/>
        </w:trPr>
        <w:tc>
          <w:tcPr>
            <w:tcW w:w="2693" w:type="dxa"/>
            <w:vAlign w:val="bottom"/>
          </w:tcPr>
          <w:p w14:paraId="5EFC2198" w14:textId="54591852" w:rsidR="0086680C" w:rsidRPr="00DC6F01" w:rsidRDefault="00475C95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Gallinago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gallinago</w:t>
            </w:r>
            <w:proofErr w:type="spellEnd"/>
          </w:p>
        </w:tc>
        <w:tc>
          <w:tcPr>
            <w:tcW w:w="2391" w:type="dxa"/>
            <w:vAlign w:val="center"/>
          </w:tcPr>
          <w:p w14:paraId="09A1A195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18C0910C" w14:textId="5275FBD2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2E892A84" w14:textId="31507994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0.5</w:t>
            </w:r>
          </w:p>
        </w:tc>
        <w:tc>
          <w:tcPr>
            <w:tcW w:w="1389" w:type="dxa"/>
            <w:vAlign w:val="center"/>
          </w:tcPr>
          <w:p w14:paraId="5F30C36C" w14:textId="69B030DD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72</w:t>
            </w:r>
          </w:p>
        </w:tc>
        <w:tc>
          <w:tcPr>
            <w:tcW w:w="1389" w:type="dxa"/>
            <w:vAlign w:val="center"/>
          </w:tcPr>
          <w:p w14:paraId="6CC5EC49" w14:textId="2D25E250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84</w:t>
            </w:r>
          </w:p>
        </w:tc>
      </w:tr>
      <w:tr w:rsidR="0086680C" w:rsidRPr="005B2C48" w14:paraId="54910886" w14:textId="77777777" w:rsidTr="00475C95">
        <w:trPr>
          <w:cantSplit/>
        </w:trPr>
        <w:tc>
          <w:tcPr>
            <w:tcW w:w="2693" w:type="dxa"/>
            <w:vAlign w:val="bottom"/>
          </w:tcPr>
          <w:p w14:paraId="17A1EF0C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3A5C64E5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05977BE8" w14:textId="134A81BB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1F7924F6" w14:textId="3F546056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2.7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58BB542" w14:textId="627E2A58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91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BB547D1" w14:textId="27E0819D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28</w:t>
            </w:r>
          </w:p>
        </w:tc>
      </w:tr>
      <w:tr w:rsidR="0086680C" w:rsidRPr="005B2C48" w14:paraId="20AC4949" w14:textId="77777777" w:rsidTr="00475C95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5B00D039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EFD6D7B" w14:textId="10A5C37C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8.12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.21</w:t>
            </w:r>
          </w:p>
          <w:p w14:paraId="0D301F8D" w14:textId="57401547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3.12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.945</w:t>
            </w:r>
          </w:p>
          <w:p w14:paraId="3B5E032B" w14:textId="1065BD1E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475C9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36</w:t>
            </w:r>
          </w:p>
        </w:tc>
      </w:tr>
      <w:tr w:rsidR="0086680C" w:rsidRPr="005B2C48" w14:paraId="589CF112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0C8445FF" w14:textId="01B86C63" w:rsidR="0086680C" w:rsidRPr="005B2C48" w:rsidRDefault="00475C95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Black-headed Gull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497DFE42" w14:textId="77777777" w:rsidR="0086680C" w:rsidRPr="00475C95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475C9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019013C8" w14:textId="5E3B80ED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0F537F0E" w14:textId="5CD712A8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68.3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113DF3B0" w14:textId="2CD3BCC3" w:rsidR="0086680C" w:rsidRPr="00475C95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10BA5D60" w14:textId="2FBF17D9" w:rsidR="0086680C" w:rsidRPr="00475C95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884</w:t>
            </w:r>
          </w:p>
        </w:tc>
      </w:tr>
      <w:tr w:rsidR="0086680C" w:rsidRPr="005B2C48" w14:paraId="40FBCF87" w14:textId="77777777" w:rsidTr="00C21CA0">
        <w:trPr>
          <w:cantSplit/>
        </w:trPr>
        <w:tc>
          <w:tcPr>
            <w:tcW w:w="2693" w:type="dxa"/>
            <w:vAlign w:val="bottom"/>
          </w:tcPr>
          <w:p w14:paraId="17D922C9" w14:textId="3B84E7C1" w:rsidR="0086680C" w:rsidRPr="00DC6F01" w:rsidRDefault="00475C95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Chroicocephalus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 ridibundus</w:t>
            </w:r>
          </w:p>
        </w:tc>
        <w:tc>
          <w:tcPr>
            <w:tcW w:w="2391" w:type="dxa"/>
            <w:vAlign w:val="center"/>
          </w:tcPr>
          <w:p w14:paraId="00182FB9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3AEB7040" w14:textId="2BCDE2E2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753E08E3" w14:textId="35F487D3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73.2</w:t>
            </w:r>
          </w:p>
        </w:tc>
        <w:tc>
          <w:tcPr>
            <w:tcW w:w="1389" w:type="dxa"/>
            <w:vAlign w:val="center"/>
          </w:tcPr>
          <w:p w14:paraId="67E7D86F" w14:textId="2F502F2D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85</w:t>
            </w:r>
          </w:p>
        </w:tc>
        <w:tc>
          <w:tcPr>
            <w:tcW w:w="1389" w:type="dxa"/>
            <w:vAlign w:val="center"/>
          </w:tcPr>
          <w:p w14:paraId="446710C9" w14:textId="24346470" w:rsidR="0086680C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78</w:t>
            </w:r>
          </w:p>
        </w:tc>
      </w:tr>
      <w:tr w:rsidR="0086680C" w:rsidRPr="005B2C48" w14:paraId="2409898E" w14:textId="77777777" w:rsidTr="00B423AA">
        <w:trPr>
          <w:cantSplit/>
        </w:trPr>
        <w:tc>
          <w:tcPr>
            <w:tcW w:w="2693" w:type="dxa"/>
            <w:vAlign w:val="bottom"/>
          </w:tcPr>
          <w:p w14:paraId="17554616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3D6E7DE1" w14:textId="77777777" w:rsidR="0086680C" w:rsidRPr="005B2C48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2DFE9F1" w14:textId="1485C954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731EAE25" w14:textId="330E20C6" w:rsidR="0086680C" w:rsidRPr="00DC6F01" w:rsidRDefault="00475C95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74.6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B0BBB59" w14:textId="14DEA49B" w:rsidR="0086680C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.27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C1F338E" w14:textId="7AFB13C7" w:rsidR="0086680C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38</w:t>
            </w:r>
          </w:p>
        </w:tc>
      </w:tr>
      <w:tr w:rsidR="0086680C" w:rsidRPr="006A3D0F" w14:paraId="747F4075" w14:textId="77777777" w:rsidTr="00B423AA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1CEEE48E" w14:textId="77777777" w:rsidR="0086680C" w:rsidRPr="005B2C48" w:rsidRDefault="0086680C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4F89A31" w14:textId="51F2D801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 w:rsidR="00B423A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6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</w:t>
            </w:r>
            <w:r w:rsidR="00B423A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2</w:t>
            </w:r>
          </w:p>
          <w:p w14:paraId="0939C733" w14:textId="4CE347C6" w:rsidR="0086680C" w:rsidRDefault="0086680C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andom effect | Site (9 levels): Variance = </w:t>
            </w:r>
            <w:r w:rsidR="00B423A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116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, SD = </w:t>
            </w:r>
            <w:r w:rsidR="00B423A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.056</w:t>
            </w:r>
          </w:p>
          <w:p w14:paraId="40400EA9" w14:textId="1EE4ADDE" w:rsidR="00442149" w:rsidRPr="0081572D" w:rsidRDefault="00442149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 w:rsidR="00B423A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976</w:t>
            </w:r>
          </w:p>
        </w:tc>
      </w:tr>
      <w:tr w:rsidR="00B423AA" w:rsidRPr="005B2C48" w14:paraId="6EF99DF4" w14:textId="77777777" w:rsidTr="00C21CA0">
        <w:trPr>
          <w:cantSplit/>
        </w:trPr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517B529B" w14:textId="28A00038" w:rsidR="00B423AA" w:rsidRPr="005B2C48" w:rsidRDefault="00B423AA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 w:rsidRPr="005B2C48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Yellow-legged Gull</w:t>
            </w:r>
          </w:p>
        </w:tc>
        <w:tc>
          <w:tcPr>
            <w:tcW w:w="2391" w:type="dxa"/>
            <w:tcBorders>
              <w:top w:val="single" w:sz="4" w:space="0" w:color="auto"/>
            </w:tcBorders>
            <w:vAlign w:val="center"/>
          </w:tcPr>
          <w:p w14:paraId="031CF036" w14:textId="77777777" w:rsidR="00B423AA" w:rsidRPr="00475C95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475C95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Null</w:t>
            </w:r>
          </w:p>
        </w:tc>
        <w:tc>
          <w:tcPr>
            <w:tcW w:w="728" w:type="dxa"/>
            <w:tcBorders>
              <w:top w:val="single" w:sz="4" w:space="0" w:color="auto"/>
            </w:tcBorders>
          </w:tcPr>
          <w:p w14:paraId="0837EA50" w14:textId="77777777" w:rsidR="00B423AA" w:rsidRPr="00475C95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6424B65C" w14:textId="3A5DA414" w:rsidR="00B423AA" w:rsidRPr="00475C95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371.4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6F74DA33" w14:textId="6517B060" w:rsidR="00B423AA" w:rsidRPr="00475C95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00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</w:tcPr>
          <w:p w14:paraId="70E3D1EE" w14:textId="1836D620" w:rsidR="00B423AA" w:rsidRPr="00475C95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0.855</w:t>
            </w:r>
          </w:p>
        </w:tc>
      </w:tr>
      <w:tr w:rsidR="00B423AA" w:rsidRPr="005B2C48" w14:paraId="51075FF9" w14:textId="77777777" w:rsidTr="00C21CA0">
        <w:trPr>
          <w:cantSplit/>
        </w:trPr>
        <w:tc>
          <w:tcPr>
            <w:tcW w:w="2693" w:type="dxa"/>
            <w:vAlign w:val="bottom"/>
          </w:tcPr>
          <w:p w14:paraId="792D9BA3" w14:textId="5703E019" w:rsidR="00B423AA" w:rsidRPr="00DC6F01" w:rsidRDefault="00B423AA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 xml:space="preserve">Larus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  <w:t>michahellis</w:t>
            </w:r>
            <w:proofErr w:type="spellEnd"/>
          </w:p>
        </w:tc>
        <w:tc>
          <w:tcPr>
            <w:tcW w:w="2391" w:type="dxa"/>
            <w:vAlign w:val="center"/>
          </w:tcPr>
          <w:p w14:paraId="65B8C21C" w14:textId="77777777" w:rsidR="00B423AA" w:rsidRPr="005B2C48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ABITAT</w:t>
            </w:r>
          </w:p>
        </w:tc>
        <w:tc>
          <w:tcPr>
            <w:tcW w:w="728" w:type="dxa"/>
          </w:tcPr>
          <w:p w14:paraId="7BFB9CC9" w14:textId="77777777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048" w:type="dxa"/>
          </w:tcPr>
          <w:p w14:paraId="7EBACB71" w14:textId="11EA7658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75.9</w:t>
            </w:r>
          </w:p>
        </w:tc>
        <w:tc>
          <w:tcPr>
            <w:tcW w:w="1389" w:type="dxa"/>
            <w:vAlign w:val="center"/>
          </w:tcPr>
          <w:p w14:paraId="5F1BBB24" w14:textId="5B58EB7D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.45</w:t>
            </w:r>
          </w:p>
        </w:tc>
        <w:tc>
          <w:tcPr>
            <w:tcW w:w="1389" w:type="dxa"/>
            <w:vAlign w:val="center"/>
          </w:tcPr>
          <w:p w14:paraId="45E72F1E" w14:textId="477BDB86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92</w:t>
            </w:r>
          </w:p>
        </w:tc>
      </w:tr>
      <w:tr w:rsidR="00B423AA" w:rsidRPr="005B2C48" w14:paraId="64AE49FB" w14:textId="77777777" w:rsidTr="00C21CA0">
        <w:trPr>
          <w:cantSplit/>
        </w:trPr>
        <w:tc>
          <w:tcPr>
            <w:tcW w:w="2693" w:type="dxa"/>
            <w:vAlign w:val="bottom"/>
          </w:tcPr>
          <w:p w14:paraId="22F9B7A3" w14:textId="77777777" w:rsidR="00B423AA" w:rsidRPr="005B2C48" w:rsidRDefault="00B423AA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2391" w:type="dxa"/>
            <w:tcBorders>
              <w:bottom w:val="single" w:sz="4" w:space="0" w:color="auto"/>
            </w:tcBorders>
            <w:vAlign w:val="center"/>
          </w:tcPr>
          <w:p w14:paraId="6106BC6F" w14:textId="77777777" w:rsidR="00B423AA" w:rsidRPr="005B2C48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ABITAT </w:t>
            </w:r>
            <w:r w:rsidRPr="00DC6F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×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A77CE75" w14:textId="77777777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41383A11" w14:textId="16C6E5F4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77.0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51876AB" w14:textId="6B53E322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.56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68D4574" w14:textId="36D8B0B0" w:rsidR="00B423AA" w:rsidRPr="00DC6F01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053</w:t>
            </w:r>
          </w:p>
        </w:tc>
      </w:tr>
      <w:tr w:rsidR="00B423AA" w:rsidRPr="006A3D0F" w14:paraId="50E1191E" w14:textId="77777777" w:rsidTr="00C21CA0">
        <w:trPr>
          <w:cantSplit/>
        </w:trPr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14:paraId="0D591008" w14:textId="77777777" w:rsidR="00B423AA" w:rsidRPr="005B2C48" w:rsidRDefault="00B423AA" w:rsidP="00C21CA0">
            <w:pPr>
              <w:spacing w:before="40" w:after="40" w:line="276" w:lineRule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 w:eastAsia="it-IT"/>
                <w14:ligatures w14:val="none"/>
              </w:rPr>
            </w:pPr>
          </w:p>
        </w:tc>
        <w:tc>
          <w:tcPr>
            <w:tcW w:w="694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CC8C153" w14:textId="7C04962C" w:rsidR="00B423AA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ntercept =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.3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  <w:r w:rsidRPr="005B2C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±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6</w:t>
            </w:r>
          </w:p>
          <w:p w14:paraId="2CAD4C65" w14:textId="45A77107" w:rsidR="00B423AA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andom effect | Site (9 levels): Variance = 1.1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9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SD = 1.0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3</w:t>
            </w:r>
          </w:p>
          <w:p w14:paraId="0F587DDC" w14:textId="1C2524D9" w:rsidR="00B423AA" w:rsidRPr="0081572D" w:rsidRDefault="00B423AA" w:rsidP="00C21CA0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Zero-inflation test, P = 0.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896</w:t>
            </w:r>
          </w:p>
        </w:tc>
      </w:tr>
    </w:tbl>
    <w:p w14:paraId="024C9291" w14:textId="77777777" w:rsidR="00176666" w:rsidRPr="005B2C48" w:rsidRDefault="00176666">
      <w:pPr>
        <w:rPr>
          <w:rFonts w:asciiTheme="minorHAnsi" w:hAnsiTheme="minorHAnsi" w:cstheme="minorHAnsi"/>
          <w:sz w:val="20"/>
          <w:szCs w:val="20"/>
          <w:lang w:val="en-GB"/>
        </w:rPr>
      </w:pPr>
      <w:r w:rsidRPr="005B2C48">
        <w:rPr>
          <w:rFonts w:asciiTheme="minorHAnsi" w:hAnsiTheme="minorHAnsi" w:cstheme="minorHAnsi"/>
          <w:sz w:val="20"/>
          <w:szCs w:val="20"/>
          <w:lang w:val="en-GB"/>
        </w:rPr>
        <w:br w:type="page"/>
      </w:r>
    </w:p>
    <w:p w14:paraId="7904B1A6" w14:textId="0017F80F" w:rsidR="00AE7BA8" w:rsidRPr="005B2C48" w:rsidRDefault="00083788" w:rsidP="00083788">
      <w:pPr>
        <w:spacing w:after="0"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C8681A">
        <w:rPr>
          <w:rFonts w:asciiTheme="minorHAnsi" w:hAnsiTheme="minorHAnsi" w:cstheme="minorHAnsi"/>
          <w:b/>
          <w:sz w:val="20"/>
          <w:szCs w:val="20"/>
          <w:lang w:val="en-GB"/>
        </w:rPr>
        <w:lastRenderedPageBreak/>
        <w:t>Figure S1.</w:t>
      </w:r>
      <w:r w:rsidR="006E0C12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054324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Temporal trends of wintering </w:t>
      </w:r>
      <w:r w:rsidR="008D4773" w:rsidRPr="00C8681A">
        <w:rPr>
          <w:rFonts w:asciiTheme="minorHAnsi" w:hAnsiTheme="minorHAnsi" w:cstheme="minorHAnsi"/>
          <w:sz w:val="20"/>
          <w:szCs w:val="20"/>
          <w:lang w:val="en-GB"/>
        </w:rPr>
        <w:t>water</w:t>
      </w:r>
      <w:r w:rsidR="00054324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birds at </w:t>
      </w:r>
      <w:r w:rsidR="00E27AF2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Lake </w:t>
      </w:r>
      <w:r w:rsidR="00054324" w:rsidRPr="00C8681A">
        <w:rPr>
          <w:rFonts w:asciiTheme="minorHAnsi" w:hAnsiTheme="minorHAnsi" w:cstheme="minorHAnsi"/>
          <w:sz w:val="20"/>
          <w:szCs w:val="20"/>
          <w:lang w:val="en-GB"/>
        </w:rPr>
        <w:t>Vico in 2009-202</w:t>
      </w:r>
      <w:r w:rsidR="004B554E" w:rsidRPr="00C8681A">
        <w:rPr>
          <w:rFonts w:asciiTheme="minorHAnsi" w:hAnsiTheme="minorHAnsi" w:cstheme="minorHAnsi"/>
          <w:sz w:val="20"/>
          <w:szCs w:val="20"/>
          <w:lang w:val="en-GB"/>
        </w:rPr>
        <w:t>5</w:t>
      </w:r>
      <w:r w:rsidR="00054324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 (on the left) and their spatial distribution in 2014-202</w:t>
      </w:r>
      <w:r w:rsidR="004B554E" w:rsidRPr="00C8681A">
        <w:rPr>
          <w:rFonts w:asciiTheme="minorHAnsi" w:hAnsiTheme="minorHAnsi" w:cstheme="minorHAnsi"/>
          <w:sz w:val="20"/>
          <w:szCs w:val="20"/>
          <w:lang w:val="en-GB"/>
        </w:rPr>
        <w:t>5</w:t>
      </w:r>
      <w:r w:rsidR="00054324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 (on the right). For </w:t>
      </w:r>
      <w:r w:rsidR="008D4773" w:rsidRPr="00C8681A">
        <w:rPr>
          <w:rFonts w:asciiTheme="minorHAnsi" w:hAnsiTheme="minorHAnsi" w:cstheme="minorHAnsi"/>
          <w:sz w:val="20"/>
          <w:szCs w:val="20"/>
          <w:lang w:val="en-GB"/>
        </w:rPr>
        <w:t>five</w:t>
      </w:r>
      <w:r w:rsidR="00054324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 species (Great Egret, Little Egret, Eurasian Moorhen, </w:t>
      </w:r>
      <w:r w:rsidR="008D4773" w:rsidRPr="00C8681A">
        <w:rPr>
          <w:rFonts w:asciiTheme="minorHAnsi" w:hAnsiTheme="minorHAnsi" w:cstheme="minorHAnsi"/>
          <w:sz w:val="20"/>
          <w:szCs w:val="20"/>
          <w:lang w:val="en-GB"/>
        </w:rPr>
        <w:t xml:space="preserve">Water Rail, </w:t>
      </w:r>
      <w:r w:rsidR="00054324" w:rsidRPr="00C8681A">
        <w:rPr>
          <w:rFonts w:asciiTheme="minorHAnsi" w:hAnsiTheme="minorHAnsi" w:cstheme="minorHAnsi"/>
          <w:sz w:val="20"/>
          <w:szCs w:val="20"/>
          <w:lang w:val="en-GB"/>
        </w:rPr>
        <w:t>Marsh Harrier), only the temporal trend is shown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10673F" w:rsidRPr="005B2C48" w14:paraId="6526FABD" w14:textId="77777777" w:rsidTr="00054324">
        <w:trPr>
          <w:jc w:val="center"/>
        </w:trPr>
        <w:tc>
          <w:tcPr>
            <w:tcW w:w="4814" w:type="dxa"/>
            <w:vAlign w:val="center"/>
          </w:tcPr>
          <w:p w14:paraId="064B4104" w14:textId="55CF82C0" w:rsidR="00083788" w:rsidRPr="005B2C48" w:rsidRDefault="00083788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4D7EE59" wp14:editId="26962542">
                  <wp:extent cx="2537029" cy="2537029"/>
                  <wp:effectExtent l="0" t="0" r="0" b="0"/>
                  <wp:docPr id="1959892605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9892605" name="Immagin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1009DB19" w14:textId="00F5FFCB" w:rsidR="00083788" w:rsidRPr="005B2C48" w:rsidRDefault="00442AAF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7862C631" wp14:editId="730DC2D6">
                  <wp:extent cx="2537029" cy="2537029"/>
                  <wp:effectExtent l="0" t="0" r="0" b="0"/>
                  <wp:docPr id="917485229" name="Immagin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7485229" name="Immagine 27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666" w:rsidRPr="005B2C48" w14:paraId="6F42A9A8" w14:textId="77777777" w:rsidTr="00054324">
        <w:trPr>
          <w:jc w:val="center"/>
        </w:trPr>
        <w:tc>
          <w:tcPr>
            <w:tcW w:w="4814" w:type="dxa"/>
            <w:vAlign w:val="center"/>
          </w:tcPr>
          <w:p w14:paraId="6B2A5486" w14:textId="7A5EC0F3" w:rsidR="00176666" w:rsidRPr="005B2C48" w:rsidRDefault="00176666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201D1162" wp14:editId="2B7E53C8">
                  <wp:extent cx="2537029" cy="2537029"/>
                  <wp:effectExtent l="0" t="0" r="0" b="0"/>
                  <wp:docPr id="2124227758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4227758" name="Immagin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51F997D5" w14:textId="78F92EAD" w:rsidR="00176666" w:rsidRPr="005B2C48" w:rsidRDefault="001C3D59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0A80AD78" wp14:editId="5C7A9688">
                  <wp:extent cx="2537029" cy="2537029"/>
                  <wp:effectExtent l="0" t="0" r="0" b="0"/>
                  <wp:docPr id="912444708" name="Immagin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2444708" name="Immagine 28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19E478F2" w14:textId="77777777" w:rsidTr="00054324">
        <w:trPr>
          <w:jc w:val="center"/>
        </w:trPr>
        <w:tc>
          <w:tcPr>
            <w:tcW w:w="4814" w:type="dxa"/>
            <w:vAlign w:val="center"/>
          </w:tcPr>
          <w:p w14:paraId="236E0864" w14:textId="265679EE" w:rsidR="00083788" w:rsidRPr="005B2C48" w:rsidRDefault="004D2268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5E906584" wp14:editId="27921D64">
                  <wp:extent cx="2537029" cy="2537029"/>
                  <wp:effectExtent l="0" t="0" r="0" b="0"/>
                  <wp:docPr id="496983198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6983198" name="Immagin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4F44B51A" w14:textId="6BDA636E" w:rsidR="00083788" w:rsidRPr="005B2C48" w:rsidRDefault="001E1D4C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342568F9" wp14:editId="6E389CEA">
                  <wp:extent cx="2537029" cy="2537029"/>
                  <wp:effectExtent l="0" t="0" r="0" b="0"/>
                  <wp:docPr id="330808666" name="Immagin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808666" name="Immagine 29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4E31" w:rsidRPr="005B2C48" w14:paraId="2EEDF115" w14:textId="77777777" w:rsidTr="00054324">
        <w:trPr>
          <w:jc w:val="center"/>
        </w:trPr>
        <w:tc>
          <w:tcPr>
            <w:tcW w:w="4814" w:type="dxa"/>
            <w:vAlign w:val="center"/>
          </w:tcPr>
          <w:p w14:paraId="7EFBCC01" w14:textId="2097E712" w:rsidR="00044E31" w:rsidRPr="005B2C48" w:rsidRDefault="00044E31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lastRenderedPageBreak/>
              <w:drawing>
                <wp:inline distT="0" distB="0" distL="0" distR="0" wp14:anchorId="7E8860BF" wp14:editId="6E6804EE">
                  <wp:extent cx="2537029" cy="2537029"/>
                  <wp:effectExtent l="0" t="0" r="0" b="0"/>
                  <wp:docPr id="1312956750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956750" name="Immagine 7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1CCE3C59" w14:textId="72420B25" w:rsidR="00044E31" w:rsidRPr="005B2C48" w:rsidRDefault="006C478F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6AB28745" wp14:editId="32955DC7">
                  <wp:extent cx="2537029" cy="2537029"/>
                  <wp:effectExtent l="0" t="0" r="0" b="0"/>
                  <wp:docPr id="646418036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6418036" name="Immagin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40D1113B" w14:textId="77777777" w:rsidTr="00054324">
        <w:trPr>
          <w:jc w:val="center"/>
        </w:trPr>
        <w:tc>
          <w:tcPr>
            <w:tcW w:w="4814" w:type="dxa"/>
            <w:vAlign w:val="center"/>
          </w:tcPr>
          <w:p w14:paraId="6D008EDD" w14:textId="6CCD58CB" w:rsidR="00083788" w:rsidRPr="005B2C48" w:rsidRDefault="004D2268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CD466CC" wp14:editId="459E8BDA">
                  <wp:extent cx="2537029" cy="2537029"/>
                  <wp:effectExtent l="0" t="0" r="0" b="0"/>
                  <wp:docPr id="170130182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30182" name="Immagine 4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4975A1E8" w14:textId="21497975" w:rsidR="00083788" w:rsidRPr="005B2C48" w:rsidRDefault="00A37C31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AC5375A" wp14:editId="56E09BAD">
                  <wp:extent cx="2537029" cy="2537029"/>
                  <wp:effectExtent l="0" t="0" r="0" b="0"/>
                  <wp:docPr id="1424909078" name="Immagin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909078" name="Immagine 30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324" w:rsidRPr="005B2C48" w14:paraId="67E3229F" w14:textId="77777777" w:rsidTr="00054324">
        <w:trPr>
          <w:jc w:val="center"/>
        </w:trPr>
        <w:tc>
          <w:tcPr>
            <w:tcW w:w="4814" w:type="dxa"/>
            <w:vAlign w:val="center"/>
          </w:tcPr>
          <w:p w14:paraId="3AF145BA" w14:textId="00E1E3F3" w:rsidR="00054324" w:rsidRPr="005B2C48" w:rsidRDefault="00054324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74F28431" wp14:editId="6D67E3E4">
                  <wp:extent cx="2537029" cy="2537029"/>
                  <wp:effectExtent l="0" t="0" r="0" b="0"/>
                  <wp:docPr id="1463064876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3064876" name="Immagine 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550CD20D" w14:textId="77777777" w:rsidR="00054324" w:rsidRPr="005B2C48" w:rsidRDefault="00054324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</w:p>
        </w:tc>
      </w:tr>
      <w:tr w:rsidR="00044E31" w:rsidRPr="005B2C48" w14:paraId="0712B1F2" w14:textId="77777777" w:rsidTr="00054324">
        <w:trPr>
          <w:jc w:val="center"/>
        </w:trPr>
        <w:tc>
          <w:tcPr>
            <w:tcW w:w="4814" w:type="dxa"/>
            <w:vAlign w:val="center"/>
          </w:tcPr>
          <w:p w14:paraId="38A7BA74" w14:textId="0EE694A0" w:rsidR="00044E31" w:rsidRPr="005B2C48" w:rsidRDefault="00054324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lastRenderedPageBreak/>
              <w:drawing>
                <wp:inline distT="0" distB="0" distL="0" distR="0" wp14:anchorId="3EE070A1" wp14:editId="1979B6D6">
                  <wp:extent cx="2537029" cy="2537029"/>
                  <wp:effectExtent l="0" t="0" r="0" b="0"/>
                  <wp:docPr id="92847098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847098" name="Immagine 6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15A8C823" w14:textId="0720C307" w:rsidR="00044E31" w:rsidRPr="005B2C48" w:rsidRDefault="00044E31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</w:p>
        </w:tc>
      </w:tr>
      <w:tr w:rsidR="00C04BD6" w:rsidRPr="005B2C48" w14:paraId="374C9FF1" w14:textId="77777777" w:rsidTr="00054324">
        <w:trPr>
          <w:jc w:val="center"/>
        </w:trPr>
        <w:tc>
          <w:tcPr>
            <w:tcW w:w="4814" w:type="dxa"/>
            <w:vAlign w:val="center"/>
          </w:tcPr>
          <w:p w14:paraId="58392E5C" w14:textId="0478442E" w:rsidR="00C04BD6" w:rsidRPr="005B2C48" w:rsidRDefault="00C04BD6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4DC56C1" wp14:editId="4389D33D">
                  <wp:extent cx="2537029" cy="2537029"/>
                  <wp:effectExtent l="0" t="0" r="0" b="0"/>
                  <wp:docPr id="1655554522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5554522" name="Immagine 8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24B46327" w14:textId="1E90B291" w:rsidR="00C04BD6" w:rsidRPr="005B2C48" w:rsidRDefault="00A95275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301F26FD" wp14:editId="2BD90FC1">
                  <wp:extent cx="2537029" cy="2537029"/>
                  <wp:effectExtent l="0" t="0" r="0" b="0"/>
                  <wp:docPr id="73202286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202286" name="Immagine 2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3AAFC9E3" w14:textId="77777777" w:rsidTr="00054324">
        <w:trPr>
          <w:jc w:val="center"/>
        </w:trPr>
        <w:tc>
          <w:tcPr>
            <w:tcW w:w="4814" w:type="dxa"/>
            <w:vAlign w:val="center"/>
          </w:tcPr>
          <w:p w14:paraId="1D65DF4D" w14:textId="685EA294" w:rsidR="00083788" w:rsidRPr="005B2C48" w:rsidRDefault="00733336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190014D" wp14:editId="1167508C">
                  <wp:extent cx="2537029" cy="2537029"/>
                  <wp:effectExtent l="0" t="0" r="0" b="0"/>
                  <wp:docPr id="1650111025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111025" name="Immagine 9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6834550D" w14:textId="6BCC0A35" w:rsidR="00083788" w:rsidRPr="005B2C48" w:rsidRDefault="000E33B4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0DB07D65" wp14:editId="5448F7F2">
                  <wp:extent cx="2537029" cy="2537029"/>
                  <wp:effectExtent l="0" t="0" r="0" b="0"/>
                  <wp:docPr id="1487243486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243486" name="Immagine 3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4BD6" w:rsidRPr="005B2C48" w14:paraId="7B9B71CF" w14:textId="77777777" w:rsidTr="00054324">
        <w:trPr>
          <w:jc w:val="center"/>
        </w:trPr>
        <w:tc>
          <w:tcPr>
            <w:tcW w:w="4814" w:type="dxa"/>
            <w:vAlign w:val="center"/>
          </w:tcPr>
          <w:p w14:paraId="1A996BE6" w14:textId="7676E80E" w:rsidR="00C04BD6" w:rsidRPr="005B2C48" w:rsidRDefault="00C04BD6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lastRenderedPageBreak/>
              <w:drawing>
                <wp:inline distT="0" distB="0" distL="0" distR="0" wp14:anchorId="4AB153E0" wp14:editId="58D22877">
                  <wp:extent cx="2537029" cy="2537029"/>
                  <wp:effectExtent l="0" t="0" r="0" b="0"/>
                  <wp:docPr id="1635955246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5955246" name="Immagine 11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0ACD289B" w14:textId="10B590B5" w:rsidR="00C04BD6" w:rsidRPr="005B2C48" w:rsidRDefault="001E2C37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207D293A" wp14:editId="08361BAF">
                  <wp:extent cx="2537029" cy="2537029"/>
                  <wp:effectExtent l="0" t="0" r="0" b="0"/>
                  <wp:docPr id="141168592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168592" name="Immagine 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67928C0E" w14:textId="77777777" w:rsidTr="00054324">
        <w:trPr>
          <w:jc w:val="center"/>
        </w:trPr>
        <w:tc>
          <w:tcPr>
            <w:tcW w:w="4814" w:type="dxa"/>
            <w:vAlign w:val="center"/>
          </w:tcPr>
          <w:p w14:paraId="04E0CE1A" w14:textId="2DB00805" w:rsidR="00083788" w:rsidRPr="005B2C48" w:rsidRDefault="00733336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55306734" wp14:editId="76BA0156">
                  <wp:extent cx="2537029" cy="2537029"/>
                  <wp:effectExtent l="0" t="0" r="0" b="0"/>
                  <wp:docPr id="852761735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761735" name="Immagine 10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3F4F7D9B" w14:textId="66DC0479" w:rsidR="00083788" w:rsidRPr="005B2C48" w:rsidRDefault="00461773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21A48D78" wp14:editId="0A1F0A79">
                  <wp:extent cx="2537029" cy="2537029"/>
                  <wp:effectExtent l="0" t="0" r="0" b="0"/>
                  <wp:docPr id="480240803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240803" name="Immagine 4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18AD7566" w14:textId="77777777" w:rsidTr="00054324">
        <w:trPr>
          <w:jc w:val="center"/>
        </w:trPr>
        <w:tc>
          <w:tcPr>
            <w:tcW w:w="4814" w:type="dxa"/>
            <w:vAlign w:val="center"/>
          </w:tcPr>
          <w:p w14:paraId="76077470" w14:textId="073422C0" w:rsidR="0010673F" w:rsidRPr="005B2C48" w:rsidRDefault="0010673F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7625C224" wp14:editId="73BEB887">
                  <wp:extent cx="2537029" cy="2537029"/>
                  <wp:effectExtent l="0" t="0" r="0" b="0"/>
                  <wp:docPr id="1471233964" name="Immagin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1233964" name="Immagine 1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170AE986" w14:textId="23D0FAFD" w:rsidR="0010673F" w:rsidRPr="005B2C48" w:rsidRDefault="00610193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23397B3A" wp14:editId="3DD3DC02">
                  <wp:extent cx="2537029" cy="2537029"/>
                  <wp:effectExtent l="0" t="0" r="0" b="0"/>
                  <wp:docPr id="2009656792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9656792" name="Immagine 6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4C73B5B1" w14:textId="77777777" w:rsidTr="00054324">
        <w:trPr>
          <w:jc w:val="center"/>
        </w:trPr>
        <w:tc>
          <w:tcPr>
            <w:tcW w:w="4814" w:type="dxa"/>
            <w:vAlign w:val="center"/>
          </w:tcPr>
          <w:p w14:paraId="7C13F2BD" w14:textId="052CE6E8" w:rsidR="00083788" w:rsidRPr="005B2C48" w:rsidRDefault="00C21102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lastRenderedPageBreak/>
              <w:drawing>
                <wp:inline distT="0" distB="0" distL="0" distR="0" wp14:anchorId="26A3120C" wp14:editId="30BD930A">
                  <wp:extent cx="2537029" cy="2537029"/>
                  <wp:effectExtent l="0" t="0" r="0" b="0"/>
                  <wp:docPr id="1014339724" name="Immagin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4339724" name="Immagine 13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24542DF4" w14:textId="0AA4A414" w:rsidR="00083788" w:rsidRPr="005B2C48" w:rsidRDefault="00F72432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69375281" wp14:editId="6ECC093F">
                  <wp:extent cx="2537029" cy="2537029"/>
                  <wp:effectExtent l="0" t="0" r="0" b="0"/>
                  <wp:docPr id="1091919983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1919983" name="Immagine 7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550C546E" w14:textId="77777777" w:rsidTr="00054324">
        <w:trPr>
          <w:jc w:val="center"/>
        </w:trPr>
        <w:tc>
          <w:tcPr>
            <w:tcW w:w="4814" w:type="dxa"/>
            <w:vAlign w:val="center"/>
          </w:tcPr>
          <w:p w14:paraId="36BF1AB3" w14:textId="68656BED" w:rsidR="0010673F" w:rsidRPr="005B2C48" w:rsidRDefault="0010673F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5EA3FB6" wp14:editId="0A53179D">
                  <wp:extent cx="2537029" cy="2537029"/>
                  <wp:effectExtent l="0" t="0" r="0" b="0"/>
                  <wp:docPr id="78239244" name="Immagin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39244" name="Immagin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5C702370" w14:textId="405B821A" w:rsidR="0010673F" w:rsidRPr="005B2C48" w:rsidRDefault="008B6F89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19AFFCE" wp14:editId="1B54B0ED">
                  <wp:extent cx="2537029" cy="2537029"/>
                  <wp:effectExtent l="0" t="0" r="0" b="0"/>
                  <wp:docPr id="688689866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8689866" name="Immagine 11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673F" w:rsidRPr="005B2C48" w14:paraId="48AF7FB1" w14:textId="77777777" w:rsidTr="00054324">
        <w:trPr>
          <w:jc w:val="center"/>
        </w:trPr>
        <w:tc>
          <w:tcPr>
            <w:tcW w:w="4814" w:type="dxa"/>
            <w:vAlign w:val="center"/>
          </w:tcPr>
          <w:p w14:paraId="0E0E2F28" w14:textId="11154E8B" w:rsidR="00083788" w:rsidRPr="005B2C48" w:rsidRDefault="00D241B6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7972DBA5" wp14:editId="3B24B57C">
                  <wp:extent cx="2537029" cy="2537029"/>
                  <wp:effectExtent l="0" t="0" r="0" b="0"/>
                  <wp:docPr id="1034658255" name="Immagin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658255" name="Immagine 15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5133BB91" w14:textId="2DD35251" w:rsidR="00083788" w:rsidRPr="005B2C48" w:rsidRDefault="00083788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8D4773" w:rsidRPr="005B2C48" w14:paraId="0EB92FA5" w14:textId="77777777" w:rsidTr="00054324">
        <w:trPr>
          <w:jc w:val="center"/>
        </w:trPr>
        <w:tc>
          <w:tcPr>
            <w:tcW w:w="4814" w:type="dxa"/>
            <w:vAlign w:val="center"/>
          </w:tcPr>
          <w:p w14:paraId="472F6C0B" w14:textId="6E3873FF" w:rsidR="008D4773" w:rsidRPr="005B2C48" w:rsidRDefault="005223DC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lastRenderedPageBreak/>
              <w:drawing>
                <wp:inline distT="0" distB="0" distL="0" distR="0" wp14:anchorId="06C6E903" wp14:editId="523E4D34">
                  <wp:extent cx="2536957" cy="2536957"/>
                  <wp:effectExtent l="0" t="0" r="0" b="0"/>
                  <wp:docPr id="201295316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2953161" name="Immagine 1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957" cy="2536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0150AAE8" w14:textId="77777777" w:rsidR="008D4773" w:rsidRPr="005B2C48" w:rsidRDefault="008D4773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6E0C12" w:rsidRPr="005B2C48" w14:paraId="115CBA11" w14:textId="77777777" w:rsidTr="00054324">
        <w:trPr>
          <w:jc w:val="center"/>
        </w:trPr>
        <w:tc>
          <w:tcPr>
            <w:tcW w:w="4814" w:type="dxa"/>
            <w:vAlign w:val="center"/>
          </w:tcPr>
          <w:p w14:paraId="572CA214" w14:textId="1F09A88C" w:rsidR="006E0C12" w:rsidRPr="005B2C48" w:rsidRDefault="006E0C12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5093C266" wp14:editId="12729EAF">
                  <wp:extent cx="2537029" cy="2537029"/>
                  <wp:effectExtent l="0" t="0" r="0" b="0"/>
                  <wp:docPr id="631506855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506855" name="Immagine 16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6652CBAE" w14:textId="211F4646" w:rsidR="006E0C12" w:rsidRPr="005B2C48" w:rsidRDefault="00A562E1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47D7BADB" wp14:editId="7F4A4B5C">
                  <wp:extent cx="2537029" cy="2537029"/>
                  <wp:effectExtent l="0" t="0" r="0" b="0"/>
                  <wp:docPr id="1077762582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7762582" name="Immagine 8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289D" w:rsidRPr="005B2C48" w14:paraId="1A6D232F" w14:textId="77777777" w:rsidTr="00054324">
        <w:trPr>
          <w:jc w:val="center"/>
        </w:trPr>
        <w:tc>
          <w:tcPr>
            <w:tcW w:w="4814" w:type="dxa"/>
            <w:vAlign w:val="center"/>
          </w:tcPr>
          <w:p w14:paraId="777E5B7A" w14:textId="57CCA618" w:rsidR="0098289D" w:rsidRPr="005B2C48" w:rsidRDefault="00D241B6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610CBC5C" wp14:editId="743438C4">
                  <wp:extent cx="2537029" cy="2537029"/>
                  <wp:effectExtent l="0" t="0" r="0" b="0"/>
                  <wp:docPr id="27264577" name="Immagin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64577" name="Immagine 17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4588568C" w14:textId="24B2A739" w:rsidR="0098289D" w:rsidRPr="005B2C48" w:rsidRDefault="00A562E1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74C602E1" wp14:editId="7712DC33">
                  <wp:extent cx="2537029" cy="2537029"/>
                  <wp:effectExtent l="0" t="0" r="0" b="0"/>
                  <wp:docPr id="509305222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9305222" name="Immagine 9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62E1" w:rsidRPr="005B2C48" w14:paraId="24A63E3A" w14:textId="77777777" w:rsidTr="00054324">
        <w:trPr>
          <w:jc w:val="center"/>
        </w:trPr>
        <w:tc>
          <w:tcPr>
            <w:tcW w:w="4814" w:type="dxa"/>
            <w:vAlign w:val="center"/>
          </w:tcPr>
          <w:p w14:paraId="31F99949" w14:textId="3BF85827" w:rsidR="00A562E1" w:rsidRPr="005B2C48" w:rsidRDefault="00A562E1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lastRenderedPageBreak/>
              <w:drawing>
                <wp:inline distT="0" distB="0" distL="0" distR="0" wp14:anchorId="415A96E7" wp14:editId="0D9A5179">
                  <wp:extent cx="2537029" cy="2537029"/>
                  <wp:effectExtent l="0" t="0" r="0" b="0"/>
                  <wp:docPr id="669583120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9583120" name="Immagine 18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4F7A5F48" w14:textId="0C1F9CA9" w:rsidR="00A562E1" w:rsidRPr="005B2C48" w:rsidRDefault="00200737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33C9A815" wp14:editId="6C472819">
                  <wp:extent cx="2537033" cy="2537033"/>
                  <wp:effectExtent l="0" t="0" r="0" b="0"/>
                  <wp:docPr id="2009149960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9149960" name="Immagine 10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33" cy="2537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289D" w:rsidRPr="005B2C48" w14:paraId="0B419065" w14:textId="77777777" w:rsidTr="00054324">
        <w:trPr>
          <w:jc w:val="center"/>
        </w:trPr>
        <w:tc>
          <w:tcPr>
            <w:tcW w:w="4814" w:type="dxa"/>
            <w:vAlign w:val="center"/>
          </w:tcPr>
          <w:p w14:paraId="081AF6AE" w14:textId="53B31FAB" w:rsidR="0098289D" w:rsidRPr="005B2C48" w:rsidRDefault="009421BC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B2C48"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drawing>
                <wp:inline distT="0" distB="0" distL="0" distR="0" wp14:anchorId="19D2CCFF" wp14:editId="59E3A769">
                  <wp:extent cx="2537029" cy="2537029"/>
                  <wp:effectExtent l="0" t="0" r="0" b="0"/>
                  <wp:docPr id="1613219772" name="Immagin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3219772" name="Immagine 19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029" cy="253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0D7637A6" w14:textId="42070949" w:rsidR="0098289D" w:rsidRPr="005B2C48" w:rsidRDefault="0098289D" w:rsidP="00083788">
            <w:pPr>
              <w:spacing w:before="40" w:after="4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</w:tbl>
    <w:p w14:paraId="27ED1B79" w14:textId="77777777" w:rsidR="00083788" w:rsidRPr="005B2C48" w:rsidRDefault="00083788" w:rsidP="00AE7BA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sectPr w:rsidR="00083788" w:rsidRPr="005B2C48" w:rsidSect="00083788"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NTY1MDQ3MTQxMjRS0lEKTi0uzszPAykwNKkFAI5I7g0tAAAA"/>
  </w:docVars>
  <w:rsids>
    <w:rsidRoot w:val="00AE7BA8"/>
    <w:rsid w:val="000176B6"/>
    <w:rsid w:val="00026AEB"/>
    <w:rsid w:val="00030560"/>
    <w:rsid w:val="000359E6"/>
    <w:rsid w:val="00044E31"/>
    <w:rsid w:val="00054324"/>
    <w:rsid w:val="00056401"/>
    <w:rsid w:val="00074933"/>
    <w:rsid w:val="00083788"/>
    <w:rsid w:val="00094AF3"/>
    <w:rsid w:val="000E33B4"/>
    <w:rsid w:val="000F6CCA"/>
    <w:rsid w:val="0010673F"/>
    <w:rsid w:val="00123BDD"/>
    <w:rsid w:val="00144DD4"/>
    <w:rsid w:val="0014647A"/>
    <w:rsid w:val="00156F9C"/>
    <w:rsid w:val="00161626"/>
    <w:rsid w:val="00167CB2"/>
    <w:rsid w:val="00176666"/>
    <w:rsid w:val="00191302"/>
    <w:rsid w:val="00195806"/>
    <w:rsid w:val="001B3CD2"/>
    <w:rsid w:val="001C3D59"/>
    <w:rsid w:val="001E1D4C"/>
    <w:rsid w:val="001E2C37"/>
    <w:rsid w:val="001F05F1"/>
    <w:rsid w:val="001F59D1"/>
    <w:rsid w:val="00200737"/>
    <w:rsid w:val="002062F3"/>
    <w:rsid w:val="0021527B"/>
    <w:rsid w:val="00286066"/>
    <w:rsid w:val="002920FB"/>
    <w:rsid w:val="002A7EBE"/>
    <w:rsid w:val="002F7A68"/>
    <w:rsid w:val="00312F1E"/>
    <w:rsid w:val="00325DAC"/>
    <w:rsid w:val="00346BB5"/>
    <w:rsid w:val="00355424"/>
    <w:rsid w:val="003A0B83"/>
    <w:rsid w:val="003C58AF"/>
    <w:rsid w:val="003D7437"/>
    <w:rsid w:val="003F4CB5"/>
    <w:rsid w:val="00407C76"/>
    <w:rsid w:val="00426210"/>
    <w:rsid w:val="004342B9"/>
    <w:rsid w:val="00442149"/>
    <w:rsid w:val="00442AAF"/>
    <w:rsid w:val="00461773"/>
    <w:rsid w:val="00475C95"/>
    <w:rsid w:val="004979CA"/>
    <w:rsid w:val="004B2A09"/>
    <w:rsid w:val="004B3975"/>
    <w:rsid w:val="004B554E"/>
    <w:rsid w:val="004B5D32"/>
    <w:rsid w:val="004D1F9E"/>
    <w:rsid w:val="004D2268"/>
    <w:rsid w:val="004D5332"/>
    <w:rsid w:val="005105B5"/>
    <w:rsid w:val="00517155"/>
    <w:rsid w:val="005223DC"/>
    <w:rsid w:val="00524323"/>
    <w:rsid w:val="00544C08"/>
    <w:rsid w:val="00565BD3"/>
    <w:rsid w:val="0058230E"/>
    <w:rsid w:val="005A0348"/>
    <w:rsid w:val="005A0B61"/>
    <w:rsid w:val="005B2C48"/>
    <w:rsid w:val="005B3468"/>
    <w:rsid w:val="005C384B"/>
    <w:rsid w:val="005E01C8"/>
    <w:rsid w:val="005E3EF2"/>
    <w:rsid w:val="005F4766"/>
    <w:rsid w:val="006038E7"/>
    <w:rsid w:val="00610193"/>
    <w:rsid w:val="0064363B"/>
    <w:rsid w:val="006625FD"/>
    <w:rsid w:val="00691578"/>
    <w:rsid w:val="006A0D20"/>
    <w:rsid w:val="006A3D0F"/>
    <w:rsid w:val="006C478F"/>
    <w:rsid w:val="006D44B8"/>
    <w:rsid w:val="006D6F38"/>
    <w:rsid w:val="006D7C46"/>
    <w:rsid w:val="006E081E"/>
    <w:rsid w:val="006E0C12"/>
    <w:rsid w:val="006F31BE"/>
    <w:rsid w:val="00727B26"/>
    <w:rsid w:val="00730D2D"/>
    <w:rsid w:val="00733336"/>
    <w:rsid w:val="0074658D"/>
    <w:rsid w:val="0074679D"/>
    <w:rsid w:val="007554E1"/>
    <w:rsid w:val="007575B8"/>
    <w:rsid w:val="00765AC1"/>
    <w:rsid w:val="00791AAC"/>
    <w:rsid w:val="007C6917"/>
    <w:rsid w:val="007E4EFB"/>
    <w:rsid w:val="007F72C9"/>
    <w:rsid w:val="00803001"/>
    <w:rsid w:val="0081572D"/>
    <w:rsid w:val="0086022F"/>
    <w:rsid w:val="008608BD"/>
    <w:rsid w:val="00865579"/>
    <w:rsid w:val="0086680C"/>
    <w:rsid w:val="008809CF"/>
    <w:rsid w:val="008B54BF"/>
    <w:rsid w:val="008B6F89"/>
    <w:rsid w:val="008C7DAA"/>
    <w:rsid w:val="008D4773"/>
    <w:rsid w:val="008F13A4"/>
    <w:rsid w:val="008F2830"/>
    <w:rsid w:val="008F4AA3"/>
    <w:rsid w:val="00915FA4"/>
    <w:rsid w:val="009273E3"/>
    <w:rsid w:val="009421BC"/>
    <w:rsid w:val="0097126D"/>
    <w:rsid w:val="00976CB1"/>
    <w:rsid w:val="0098289D"/>
    <w:rsid w:val="009C2B1C"/>
    <w:rsid w:val="009D64A8"/>
    <w:rsid w:val="009D7A34"/>
    <w:rsid w:val="00A16367"/>
    <w:rsid w:val="00A175E5"/>
    <w:rsid w:val="00A22870"/>
    <w:rsid w:val="00A279FD"/>
    <w:rsid w:val="00A37C31"/>
    <w:rsid w:val="00A562E1"/>
    <w:rsid w:val="00A60325"/>
    <w:rsid w:val="00A95275"/>
    <w:rsid w:val="00A97B15"/>
    <w:rsid w:val="00AC54B8"/>
    <w:rsid w:val="00AD7DAD"/>
    <w:rsid w:val="00AE5492"/>
    <w:rsid w:val="00AE7BA8"/>
    <w:rsid w:val="00AF2D94"/>
    <w:rsid w:val="00B340AD"/>
    <w:rsid w:val="00B423AA"/>
    <w:rsid w:val="00B72546"/>
    <w:rsid w:val="00BA774F"/>
    <w:rsid w:val="00BA7BFF"/>
    <w:rsid w:val="00C0226B"/>
    <w:rsid w:val="00C04BD6"/>
    <w:rsid w:val="00C21102"/>
    <w:rsid w:val="00C472FF"/>
    <w:rsid w:val="00C54116"/>
    <w:rsid w:val="00C8681A"/>
    <w:rsid w:val="00CB4C5F"/>
    <w:rsid w:val="00CF6429"/>
    <w:rsid w:val="00D241B6"/>
    <w:rsid w:val="00D654C9"/>
    <w:rsid w:val="00DC3CAE"/>
    <w:rsid w:val="00DC6F01"/>
    <w:rsid w:val="00DD0C71"/>
    <w:rsid w:val="00DE44B8"/>
    <w:rsid w:val="00DF3180"/>
    <w:rsid w:val="00E14003"/>
    <w:rsid w:val="00E2355C"/>
    <w:rsid w:val="00E27AF2"/>
    <w:rsid w:val="00E34DF4"/>
    <w:rsid w:val="00E61ACC"/>
    <w:rsid w:val="00E65F05"/>
    <w:rsid w:val="00E713F2"/>
    <w:rsid w:val="00E95C7C"/>
    <w:rsid w:val="00EB1FD9"/>
    <w:rsid w:val="00EB5C3A"/>
    <w:rsid w:val="00EC2213"/>
    <w:rsid w:val="00EE3060"/>
    <w:rsid w:val="00F05729"/>
    <w:rsid w:val="00F2254F"/>
    <w:rsid w:val="00F32402"/>
    <w:rsid w:val="00F62D29"/>
    <w:rsid w:val="00F72432"/>
    <w:rsid w:val="00F91010"/>
    <w:rsid w:val="00FB1CA7"/>
    <w:rsid w:val="00FB2984"/>
    <w:rsid w:val="00FB4E61"/>
    <w:rsid w:val="00FD3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B7CD8"/>
  <w15:chartTrackingRefBased/>
  <w15:docId w15:val="{DA566606-CE65-4A22-B3F9-2614DA16D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Numeroriga">
    <w:name w:val="line number"/>
    <w:basedOn w:val="Carpredefinitoparagrafo"/>
    <w:uiPriority w:val="99"/>
    <w:semiHidden/>
    <w:unhideWhenUsed/>
    <w:qFormat/>
    <w:rsid w:val="00524323"/>
    <w:rPr>
      <w:rFonts w:ascii="Times New Roman" w:hAnsi="Times New Roman"/>
      <w:sz w:val="22"/>
    </w:rPr>
  </w:style>
  <w:style w:type="table" w:styleId="Grigliatabella">
    <w:name w:val="Table Grid"/>
    <w:basedOn w:val="Tabellanormale"/>
    <w:uiPriority w:val="39"/>
    <w:rsid w:val="000837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E34DF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34DF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34DF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34DF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34D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theme" Target="theme/theme1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748</Words>
  <Characters>1566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P</dc:creator>
  <cp:keywords/>
  <dc:description/>
  <cp:lastModifiedBy>GP</cp:lastModifiedBy>
  <cp:revision>30</cp:revision>
  <dcterms:created xsi:type="dcterms:W3CDTF">2025-12-12T11:35:00Z</dcterms:created>
  <dcterms:modified xsi:type="dcterms:W3CDTF">2025-12-19T14:08:00Z</dcterms:modified>
</cp:coreProperties>
</file>